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0A05B4AE"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917078">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2B2003E6" w:rsidR="00424133" w:rsidRPr="00424133" w:rsidRDefault="006B795F"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X</w:t>
            </w:r>
            <w:r w:rsidR="005B6EB6">
              <w:rPr>
                <w:rFonts w:ascii="MS Gothic" w:eastAsia="MS Gothic" w:hAnsi="MS Gothic" w:cs="Arial"/>
                <w:b/>
                <w:szCs w:val="20"/>
              </w:rPr>
              <w:t>]</w:t>
            </w:r>
            <w:r w:rsidR="005B6EB6">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sidR="005B6EB6">
              <w:rPr>
                <w:rFonts w:asciiTheme="majorHAnsi" w:hAnsiTheme="majorHAnsi" w:cs="Arial"/>
                <w:b/>
                <w:sz w:val="20"/>
                <w:szCs w:val="20"/>
              </w:rPr>
              <w:t xml:space="preserve">,  </w:t>
            </w:r>
            <w:r w:rsidR="005B6EB6" w:rsidRPr="00AA7312">
              <w:rPr>
                <w:rFonts w:asciiTheme="majorHAnsi" w:hAnsiTheme="majorHAnsi" w:cs="Arial"/>
                <w:b/>
                <w:sz w:val="20"/>
                <w:szCs w:val="20"/>
              </w:rPr>
              <w:t xml:space="preserve">or  </w:t>
            </w:r>
            <w:r w:rsidR="005B6EB6" w:rsidRPr="006B795F">
              <w:rPr>
                <w:rFonts w:ascii="MS Gothic" w:eastAsia="MS Gothic" w:hAnsi="MS Gothic" w:cs="Arial"/>
                <w:b/>
                <w:szCs w:val="20"/>
              </w:rPr>
              <w:t>[ ]</w:t>
            </w:r>
            <w:r w:rsidR="005B6EB6" w:rsidRPr="006B795F">
              <w:rPr>
                <w:rFonts w:asciiTheme="majorHAnsi" w:hAnsiTheme="majorHAnsi" w:cs="Arial"/>
                <w:b/>
                <w:sz w:val="20"/>
                <w:szCs w:val="20"/>
              </w:rPr>
              <w:t>Modified Course</w:t>
            </w:r>
            <w:r w:rsidR="005B6EB6">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374A5724" w:rsidR="00001C04" w:rsidRPr="008426D1" w:rsidRDefault="006C4A6E"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917078">
                  <w:rPr>
                    <w:rFonts w:asciiTheme="majorHAnsi" w:hAnsiTheme="majorHAnsi"/>
                    <w:sz w:val="20"/>
                    <w:szCs w:val="20"/>
                  </w:rPr>
                  <w:t>Alicia Shaw</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1-09-19T00:00:00Z">
                  <w:dateFormat w:val="M/d/yyyy"/>
                  <w:lid w:val="en-US"/>
                  <w:storeMappedDataAs w:val="dateTime"/>
                  <w:calendar w:val="gregorian"/>
                </w:date>
              </w:sdtPr>
              <w:sdtEndPr/>
              <w:sdtContent>
                <w:r w:rsidR="00917078">
                  <w:rPr>
                    <w:rFonts w:asciiTheme="majorHAnsi" w:hAnsiTheme="majorHAnsi"/>
                    <w:smallCaps/>
                    <w:sz w:val="20"/>
                    <w:szCs w:val="20"/>
                  </w:rPr>
                  <w:t>9/19/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4BC88945" w:rsidR="00001C04" w:rsidRPr="008426D1" w:rsidRDefault="006C4A6E"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dtPr>
                  <w:sdtEndPr/>
                  <w:sdtContent>
                    <w:r w:rsidR="005E1013">
                      <w:rPr>
                        <w:rFonts w:asciiTheme="majorHAnsi" w:hAnsiTheme="majorHAnsi"/>
                        <w:sz w:val="20"/>
                        <w:szCs w:val="20"/>
                      </w:rPr>
                      <w:t>Alicia Shaw</w:t>
                    </w:r>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date w:fullDate="2021-09-24T00:00:00Z">
                  <w:dateFormat w:val="M/d/yyyy"/>
                  <w:lid w:val="en-US"/>
                  <w:storeMappedDataAs w:val="dateTime"/>
                  <w:calendar w:val="gregorian"/>
                </w:date>
              </w:sdtPr>
              <w:sdtEndPr/>
              <w:sdtContent>
                <w:r w:rsidR="005E1013">
                  <w:rPr>
                    <w:rFonts w:asciiTheme="majorHAnsi" w:hAnsiTheme="majorHAnsi"/>
                    <w:smallCaps/>
                    <w:sz w:val="20"/>
                    <w:szCs w:val="20"/>
                  </w:rPr>
                  <w:t>9/24/2021</w:t>
                </w:r>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5D34E99F" w:rsidR="00001C04" w:rsidRPr="008426D1" w:rsidRDefault="006C4A6E"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7F3135">
                      <w:rPr>
                        <w:rFonts w:asciiTheme="majorHAnsi" w:hAnsiTheme="majorHAnsi"/>
                        <w:sz w:val="20"/>
                        <w:szCs w:val="20"/>
                      </w:rPr>
                      <w:t>Kimberley Davis 9/20/2021</w:t>
                    </w:r>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135EFF18" w:rsidR="00001C04" w:rsidRPr="008426D1" w:rsidRDefault="006C4A6E"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dtPr>
                  <w:sdtEndPr/>
                  <w:sdtContent>
                    <w:r w:rsidR="008D0EE9">
                      <w:rPr>
                        <w:rFonts w:asciiTheme="majorHAnsi" w:hAnsiTheme="majorHAnsi"/>
                        <w:sz w:val="20"/>
                        <w:szCs w:val="20"/>
                      </w:rPr>
                      <w:t xml:space="preserve">Mary Jane Bradley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date w:fullDate="2021-09-24T00:00:00Z">
                  <w:dateFormat w:val="M/d/yyyy"/>
                  <w:lid w:val="en-US"/>
                  <w:storeMappedDataAs w:val="dateTime"/>
                  <w:calendar w:val="gregorian"/>
                </w:date>
              </w:sdtPr>
              <w:sdtEndPr/>
              <w:sdtContent>
                <w:r w:rsidR="008D0EE9">
                  <w:rPr>
                    <w:rFonts w:asciiTheme="majorHAnsi" w:hAnsiTheme="majorHAnsi"/>
                    <w:smallCaps/>
                    <w:sz w:val="20"/>
                    <w:szCs w:val="20"/>
                  </w:rPr>
                  <w:t>9/24/2021</w:t>
                </w:r>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2A603FBB" w:rsidR="004C4ADF" w:rsidRDefault="006C4A6E"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046180">
                      <w:rPr>
                        <w:rFonts w:asciiTheme="majorHAnsi" w:hAnsiTheme="majorHAnsi"/>
                        <w:sz w:val="20"/>
                        <w:szCs w:val="20"/>
                      </w:rPr>
                      <w:t xml:space="preserve">Wayne Wilkinson    </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1-09-22T00:00:00Z">
                  <w:dateFormat w:val="M/d/yyyy"/>
                  <w:lid w:val="en-US"/>
                  <w:storeMappedDataAs w:val="dateTime"/>
                  <w:calendar w:val="gregorian"/>
                </w:date>
              </w:sdtPr>
              <w:sdtEndPr/>
              <w:sdtContent>
                <w:r w:rsidR="00046180">
                  <w:rPr>
                    <w:rFonts w:asciiTheme="majorHAnsi" w:hAnsiTheme="majorHAnsi"/>
                    <w:smallCaps/>
                    <w:sz w:val="20"/>
                    <w:szCs w:val="20"/>
                  </w:rPr>
                  <w:t>9/22/2021</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6C4A6E"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22F2908B" w:rsidR="00D66C39" w:rsidRPr="008426D1" w:rsidRDefault="006C4A6E"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824617">
                      <w:rPr>
                        <w:rFonts w:asciiTheme="majorHAnsi" w:hAnsiTheme="majorHAnsi"/>
                        <w:sz w:val="20"/>
                        <w:szCs w:val="20"/>
                      </w:rPr>
                      <w:t xml:space="preserve">Mary Elizabeth Spenc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1-09-21T00:00:00Z">
                  <w:dateFormat w:val="M/d/yyyy"/>
                  <w:lid w:val="en-US"/>
                  <w:storeMappedDataAs w:val="dateTime"/>
                  <w:calendar w:val="gregorian"/>
                </w:date>
              </w:sdtPr>
              <w:sdtEndPr/>
              <w:sdtContent>
                <w:r w:rsidR="00824617">
                  <w:rPr>
                    <w:rFonts w:asciiTheme="majorHAnsi" w:hAnsiTheme="majorHAnsi"/>
                    <w:smallCaps/>
                    <w:sz w:val="20"/>
                    <w:szCs w:val="20"/>
                  </w:rPr>
                  <w:t>9/21/2021</w:t>
                </w:r>
              </w:sdtContent>
            </w:sdt>
            <w:r w:rsidR="00D66C39" w:rsidRPr="008426D1">
              <w:rPr>
                <w:rFonts w:asciiTheme="majorHAnsi" w:hAnsiTheme="majorHAnsi"/>
                <w:sz w:val="20"/>
                <w:szCs w:val="20"/>
              </w:rPr>
              <w:br/>
            </w:r>
            <w:r w:rsidR="00824617">
              <w:rPr>
                <w:rFonts w:asciiTheme="majorHAnsi" w:hAnsiTheme="majorHAnsi"/>
                <w:b/>
                <w:bCs/>
                <w:sz w:val="20"/>
                <w:szCs w:val="20"/>
              </w:rPr>
              <w:t>Office</w:t>
            </w:r>
            <w:r w:rsidR="009B22B2" w:rsidRPr="009B22B2">
              <w:rPr>
                <w:rFonts w:asciiTheme="majorHAnsi" w:hAnsiTheme="majorHAnsi"/>
                <w:b/>
                <w:bCs/>
                <w:sz w:val="20"/>
                <w:szCs w:val="20"/>
              </w:rPr>
              <w:t xml:space="preserve"> of Assessment (new courses only)</w:t>
            </w:r>
          </w:p>
        </w:tc>
        <w:tc>
          <w:tcPr>
            <w:tcW w:w="5451" w:type="dxa"/>
            <w:vAlign w:val="center"/>
          </w:tcPr>
          <w:p w14:paraId="5760621C" w14:textId="77777777" w:rsidR="00D66C39" w:rsidRPr="008426D1" w:rsidRDefault="006C4A6E"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3262963C" w:rsidR="00D66C39" w:rsidRPr="008426D1" w:rsidRDefault="006C4A6E"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257B0C">
                      <w:rPr>
                        <w:rFonts w:asciiTheme="majorHAnsi" w:hAnsiTheme="majorHAnsi"/>
                        <w:sz w:val="20"/>
                        <w:szCs w:val="20"/>
                      </w:rPr>
                      <w:t xml:space="preserve">Mary Jane Bradley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1-09-24T00:00:00Z">
                  <w:dateFormat w:val="M/d/yyyy"/>
                  <w:lid w:val="en-US"/>
                  <w:storeMappedDataAs w:val="dateTime"/>
                  <w:calendar w:val="gregorian"/>
                </w:date>
              </w:sdtPr>
              <w:sdtEndPr/>
              <w:sdtContent>
                <w:r w:rsidR="00257B0C">
                  <w:rPr>
                    <w:rFonts w:asciiTheme="majorHAnsi" w:hAnsiTheme="majorHAnsi"/>
                    <w:smallCaps/>
                    <w:sz w:val="20"/>
                    <w:szCs w:val="20"/>
                  </w:rPr>
                  <w:t>9/24/2021</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0EBD7CE7" w:rsidR="00D66C39" w:rsidRPr="008426D1" w:rsidRDefault="006C4A6E"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dtPr>
                  <w:sdtEndPr/>
                  <w:sdtContent>
                    <w:r w:rsidR="00AF2CAB">
                      <w:rPr>
                        <w:rFonts w:asciiTheme="majorHAnsi" w:hAnsiTheme="majorHAnsi"/>
                        <w:sz w:val="20"/>
                        <w:szCs w:val="20"/>
                      </w:rPr>
                      <w:t>Alan Utter</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1-10-25T00:00:00Z">
                  <w:dateFormat w:val="M/d/yyyy"/>
                  <w:lid w:val="en-US"/>
                  <w:storeMappedDataAs w:val="dateTime"/>
                  <w:calendar w:val="gregorian"/>
                </w:date>
              </w:sdtPr>
              <w:sdtEndPr/>
              <w:sdtContent>
                <w:r w:rsidR="00AF2CAB">
                  <w:rPr>
                    <w:rFonts w:asciiTheme="majorHAnsi" w:hAnsiTheme="majorHAnsi"/>
                    <w:smallCaps/>
                    <w:sz w:val="20"/>
                    <w:szCs w:val="20"/>
                  </w:rPr>
                  <w:t>10/25/2021</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6C4A6E"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6E25B1E" w14:textId="54347AD5" w:rsidR="007D371A" w:rsidRPr="008426D1" w:rsidRDefault="006B795F"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Annette Hux, </w:t>
          </w:r>
          <w:hyperlink r:id="rId8" w:history="1">
            <w:r w:rsidRPr="00E919A5">
              <w:rPr>
                <w:rStyle w:val="Hyperlink"/>
                <w:rFonts w:asciiTheme="majorHAnsi" w:hAnsiTheme="majorHAnsi" w:cs="Arial"/>
                <w:sz w:val="20"/>
                <w:szCs w:val="20"/>
              </w:rPr>
              <w:t>ahux@astate.edu</w:t>
            </w:r>
          </w:hyperlink>
          <w:r>
            <w:rPr>
              <w:rFonts w:asciiTheme="majorHAnsi" w:hAnsiTheme="majorHAnsi" w:cs="Arial"/>
              <w:sz w:val="20"/>
              <w:szCs w:val="20"/>
            </w:rPr>
            <w:t xml:space="preserve"> 870-972-3062</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ermStart w:id="2022400923" w:edGrp="everyone" w:displacedByCustomXml="prev"/>
        <w:p w14:paraId="6A6702AD" w14:textId="6E754A4E" w:rsidR="003F2F3D" w:rsidRPr="00A865C3" w:rsidRDefault="006B795F" w:rsidP="00CB4B5A">
          <w:pPr>
            <w:tabs>
              <w:tab w:val="left" w:pos="360"/>
              <w:tab w:val="left" w:pos="720"/>
            </w:tabs>
            <w:spacing w:after="0" w:line="240" w:lineRule="auto"/>
            <w:rPr>
              <w:color w:val="808080"/>
              <w:shd w:val="clear" w:color="auto" w:fill="D9D9D9" w:themeFill="background1" w:themeFillShade="D9"/>
            </w:rPr>
          </w:pPr>
          <w:r>
            <w:rPr>
              <w:rFonts w:asciiTheme="majorHAnsi" w:hAnsiTheme="majorHAnsi" w:cs="Arial"/>
              <w:sz w:val="20"/>
              <w:szCs w:val="20"/>
            </w:rPr>
            <w:t>Spring 202</w:t>
          </w:r>
          <w:r w:rsidR="00257B0C">
            <w:rPr>
              <w:rFonts w:asciiTheme="majorHAnsi" w:hAnsiTheme="majorHAnsi" w:cs="Arial"/>
              <w:sz w:val="20"/>
              <w:szCs w:val="20"/>
            </w:rPr>
            <w:t>2</w:t>
          </w:r>
          <w:r w:rsidR="007D371A" w:rsidRPr="008426D1">
            <w:rPr>
              <w:rStyle w:val="PlaceholderText"/>
              <w:shd w:val="clear" w:color="auto" w:fill="D9D9D9" w:themeFill="background1" w:themeFillShade="D9"/>
            </w:rPr>
            <w:t>..</w:t>
          </w:r>
        </w:p>
        <w:permEnd w:id="2022400923" w:displacedByCustomXml="next"/>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6B795F">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6B795F">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6B795F">
            <w:pPr>
              <w:spacing w:line="259" w:lineRule="auto"/>
              <w:ind w:left="1435"/>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08149A21" w:rsidR="00A865C3" w:rsidRDefault="006B795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ELAD </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6B795F">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0571048D"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5BC8397D" w:rsidR="00A865C3" w:rsidRDefault="006B795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7123</w:t>
            </w:r>
          </w:p>
        </w:tc>
      </w:tr>
      <w:tr w:rsidR="009F04BB" w14:paraId="4869B7B6" w14:textId="77777777" w:rsidTr="006B795F">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4BE7E5EF"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1A6CE5EE" w:rsidR="00A865C3" w:rsidRDefault="006B795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ducational Policy and Advocacy</w:t>
            </w:r>
          </w:p>
        </w:tc>
      </w:tr>
      <w:tr w:rsidR="009F04BB" w14:paraId="1837C00B" w14:textId="77777777" w:rsidTr="006B795F">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EDF41B3" w14:textId="77777777" w:rsidR="006B795F" w:rsidRPr="000F32C9" w:rsidRDefault="006B795F" w:rsidP="006B795F">
            <w:pPr>
              <w:spacing w:after="117"/>
              <w:ind w:right="63"/>
              <w:rPr>
                <w:rFonts w:ascii="Times New Roman" w:hAnsi="Times New Roman" w:cs="Times New Roman"/>
                <w:szCs w:val="24"/>
              </w:rPr>
            </w:pPr>
            <w:r w:rsidRPr="00786F68">
              <w:rPr>
                <w:rFonts w:ascii="Times New Roman" w:hAnsi="Times New Roman" w:cs="Times New Roman"/>
                <w:szCs w:val="20"/>
              </w:rPr>
              <w:t>A study of the relationship of culture, law, and policy as applied to educational settings</w:t>
            </w:r>
            <w:r w:rsidRPr="00786F68">
              <w:rPr>
                <w:rFonts w:ascii="Times New Roman" w:hAnsi="Times New Roman" w:cs="Times New Roman"/>
                <w:szCs w:val="24"/>
              </w:rPr>
              <w:t>.</w:t>
            </w:r>
            <w:r>
              <w:rPr>
                <w:rFonts w:ascii="Times New Roman" w:hAnsi="Times New Roman" w:cs="Times New Roman"/>
                <w:szCs w:val="24"/>
              </w:rPr>
              <w:t xml:space="preserve"> </w:t>
            </w:r>
          </w:p>
          <w:p w14:paraId="2FB04444" w14:textId="77777777" w:rsidR="00A865C3" w:rsidRDefault="00A865C3" w:rsidP="00CB4B5A">
            <w:pPr>
              <w:tabs>
                <w:tab w:val="left" w:pos="360"/>
                <w:tab w:val="left" w:pos="720"/>
              </w:tabs>
              <w:rPr>
                <w:rFonts w:asciiTheme="majorHAnsi" w:hAnsiTheme="majorHAnsi" w:cs="Arial"/>
                <w:b/>
                <w:sz w:val="20"/>
                <w:szCs w:val="20"/>
              </w:rPr>
            </w:pP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40ED784" w:rsidR="00391206" w:rsidRPr="008426D1" w:rsidRDefault="006C4A6E"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EndPr/>
        <w:sdtContent>
          <w:r w:rsidR="00AC19CA" w:rsidRPr="006B795F">
            <w:rPr>
              <w:rStyle w:val="PlaceholderText"/>
              <w:b/>
              <w:color w:val="auto"/>
            </w:rPr>
            <w:t>Yes / No</w:t>
          </w:r>
        </w:sdtContent>
      </w:sdt>
      <w:r w:rsidR="00AC19CA" w:rsidRPr="006B795F">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r w:rsidR="006B795F">
        <w:rPr>
          <w:rFonts w:asciiTheme="majorHAnsi" w:hAnsiTheme="majorHAnsi" w:cs="Arial"/>
          <w:bCs/>
          <w:sz w:val="20"/>
          <w:szCs w:val="20"/>
        </w:rPr>
        <w:t xml:space="preserve">  </w:t>
      </w:r>
      <w:r w:rsidR="006B795F" w:rsidRPr="006B795F">
        <w:rPr>
          <w:rFonts w:asciiTheme="majorHAnsi" w:hAnsiTheme="majorHAnsi" w:cs="Arial"/>
          <w:b/>
          <w:bCs/>
          <w:sz w:val="20"/>
          <w:szCs w:val="20"/>
        </w:rPr>
        <w:t>NO</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6C4A6E"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End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729D997" w:rsidR="00391206" w:rsidRPr="006B795F" w:rsidRDefault="006C4A6E" w:rsidP="00391206">
      <w:pPr>
        <w:pStyle w:val="ListParagraph"/>
        <w:numPr>
          <w:ilvl w:val="0"/>
          <w:numId w:val="6"/>
        </w:numPr>
        <w:tabs>
          <w:tab w:val="left" w:pos="360"/>
          <w:tab w:val="left" w:pos="720"/>
        </w:tabs>
        <w:spacing w:after="0" w:line="240" w:lineRule="auto"/>
        <w:rPr>
          <w:rFonts w:asciiTheme="majorHAnsi" w:hAnsiTheme="majorHAnsi"/>
          <w:b/>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EndPr/>
        <w:sdtContent>
          <w:r w:rsidR="00AC19CA" w:rsidRPr="004167AB">
            <w:rPr>
              <w:rStyle w:val="PlaceholderText"/>
              <w:b/>
              <w:color w:val="auto"/>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r w:rsidR="006B795F" w:rsidRPr="006B795F">
        <w:rPr>
          <w:rFonts w:asciiTheme="majorHAnsi" w:hAnsiTheme="majorHAnsi" w:cs="Arial"/>
          <w:b/>
          <w:sz w:val="20"/>
          <w:szCs w:val="20"/>
        </w:rPr>
        <w:t xml:space="preserve">Specialist Educational Leadership District Level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2056C083" w:rsidR="00C002F9" w:rsidRPr="008426D1" w:rsidRDefault="006B795F"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Spring, Summer</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554EB124" w:rsidR="00AF68E8"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p w14:paraId="46EE888C" w14:textId="77777777" w:rsidR="00B406E0" w:rsidRPr="008426D1" w:rsidRDefault="00B406E0" w:rsidP="00001C04">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sz w:val="20"/>
          <w:szCs w:val="20"/>
        </w:rPr>
        <w:id w:val="-2106568168"/>
      </w:sdtPr>
      <w:sdtEndPr/>
      <w:sdtContent>
        <w:p w14:paraId="7AA3A3F1" w14:textId="5272040B" w:rsidR="00AF68E8" w:rsidRPr="008426D1" w:rsidRDefault="006B795F"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Online Lecture</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6B89CCE" w14:textId="77777777" w:rsidR="00B406E0" w:rsidRDefault="00B406E0" w:rsidP="001E288B">
          <w:pPr>
            <w:tabs>
              <w:tab w:val="left" w:pos="360"/>
              <w:tab w:val="left" w:pos="720"/>
            </w:tabs>
            <w:spacing w:after="0" w:line="240" w:lineRule="auto"/>
            <w:rPr>
              <w:rFonts w:asciiTheme="majorHAnsi" w:hAnsiTheme="majorHAnsi" w:cs="Arial"/>
              <w:sz w:val="20"/>
              <w:szCs w:val="20"/>
            </w:rPr>
          </w:pPr>
        </w:p>
        <w:p w14:paraId="699795D8" w14:textId="361F381E" w:rsidR="001E288B" w:rsidRDefault="006B795F"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tter grade</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0FDB46E3"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r w:rsidR="006B795F">
        <w:rPr>
          <w:rFonts w:asciiTheme="majorHAnsi" w:hAnsiTheme="majorHAnsi" w:cs="Arial"/>
          <w:sz w:val="20"/>
          <w:szCs w:val="20"/>
        </w:rPr>
        <w:t xml:space="preserve">  NO</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7C16EA1B"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r w:rsidR="006B795F">
        <w:rPr>
          <w:rFonts w:asciiTheme="majorHAnsi" w:hAnsiTheme="majorHAnsi" w:cs="Arial"/>
          <w:sz w:val="20"/>
          <w:szCs w:val="20"/>
        </w:rPr>
        <w:t>NO</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2F21B8C"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r w:rsidR="006B795F">
        <w:rPr>
          <w:rFonts w:asciiTheme="majorHAnsi" w:hAnsiTheme="majorHAnsi" w:cs="Arial"/>
          <w:sz w:val="20"/>
          <w:szCs w:val="20"/>
        </w:rPr>
        <w:t xml:space="preserve"> NO</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7C8659D9"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4E62D631" w:rsidR="00ED5E7F" w:rsidRPr="00B406E0" w:rsidRDefault="00ED5E7F" w:rsidP="00B406E0">
      <w:pPr>
        <w:pStyle w:val="ListParagraph"/>
        <w:numPr>
          <w:ilvl w:val="0"/>
          <w:numId w:val="30"/>
        </w:numPr>
        <w:tabs>
          <w:tab w:val="left" w:pos="360"/>
        </w:tabs>
        <w:spacing w:after="0"/>
        <w:rPr>
          <w:rFonts w:asciiTheme="majorHAnsi" w:hAnsiTheme="majorHAnsi" w:cs="Arial"/>
          <w:sz w:val="20"/>
          <w:szCs w:val="20"/>
        </w:rPr>
      </w:pPr>
      <w:r w:rsidRPr="00B406E0">
        <w:rPr>
          <w:rFonts w:asciiTheme="majorHAnsi" w:hAnsiTheme="majorHAnsi" w:cs="Arial"/>
          <w:sz w:val="20"/>
          <w:szCs w:val="20"/>
        </w:rPr>
        <w:t>If yes, which course?</w:t>
      </w:r>
    </w:p>
    <w:p w14:paraId="0632C5FD" w14:textId="77777777" w:rsidR="00B406E0" w:rsidRPr="00B406E0" w:rsidRDefault="00B406E0" w:rsidP="00B406E0">
      <w:pPr>
        <w:pStyle w:val="ListParagraph"/>
        <w:tabs>
          <w:tab w:val="left" w:pos="360"/>
        </w:tabs>
        <w:spacing w:after="0"/>
        <w:ind w:left="1080"/>
        <w:rPr>
          <w:rFonts w:asciiTheme="majorHAnsi" w:hAnsiTheme="majorHAnsi" w:cs="Arial"/>
          <w:sz w:val="20"/>
          <w:szCs w:val="20"/>
        </w:rPr>
      </w:pPr>
    </w:p>
    <w:sdt>
      <w:sdtPr>
        <w:rPr>
          <w:rFonts w:asciiTheme="majorHAnsi" w:hAnsiTheme="majorHAnsi" w:cs="Arial"/>
          <w:sz w:val="20"/>
          <w:szCs w:val="20"/>
        </w:rPr>
        <w:id w:val="-918560552"/>
      </w:sdtPr>
      <w:sdtEndPr/>
      <w:sdtContent>
        <w:p w14:paraId="360B07C9" w14:textId="2C17A2C5" w:rsidR="00ED5E7F" w:rsidRPr="008426D1" w:rsidRDefault="006B795F" w:rsidP="00ED5E7F">
          <w:pPr>
            <w:tabs>
              <w:tab w:val="left" w:pos="360"/>
              <w:tab w:val="left" w:pos="720"/>
            </w:tabs>
            <w:spacing w:after="0" w:line="240" w:lineRule="auto"/>
            <w:ind w:left="720" w:firstLine="720"/>
            <w:rPr>
              <w:rFonts w:asciiTheme="majorHAnsi" w:hAnsiTheme="majorHAnsi" w:cs="Arial"/>
              <w:sz w:val="20"/>
              <w:szCs w:val="20"/>
            </w:rPr>
          </w:pPr>
          <w:r>
            <w:rPr>
              <w:rFonts w:asciiTheme="majorHAnsi" w:hAnsiTheme="majorHAnsi" w:cs="Arial"/>
              <w:sz w:val="20"/>
              <w:szCs w:val="20"/>
            </w:rPr>
            <w:t>ELAD 7473 Field Study</w:t>
          </w:r>
        </w:p>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3666BB0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dtPr>
      <w:sdtEndPr/>
      <w:sdtContent>
        <w:p w14:paraId="36C0D6F4" w14:textId="77777777" w:rsidR="006B795F" w:rsidRDefault="006B795F" w:rsidP="00A966C5">
          <w:pPr>
            <w:tabs>
              <w:tab w:val="left" w:pos="360"/>
              <w:tab w:val="left" w:pos="720"/>
            </w:tabs>
            <w:spacing w:after="0" w:line="240" w:lineRule="auto"/>
            <w:rPr>
              <w:rFonts w:asciiTheme="majorHAnsi" w:hAnsiTheme="majorHAnsi" w:cs="Arial"/>
              <w:sz w:val="20"/>
              <w:szCs w:val="20"/>
            </w:rPr>
          </w:pPr>
        </w:p>
        <w:tbl>
          <w:tblPr>
            <w:tblStyle w:val="TableGrid"/>
            <w:tblW w:w="8445" w:type="dxa"/>
            <w:tblInd w:w="730" w:type="dxa"/>
            <w:tblLook w:val="04A0" w:firstRow="1" w:lastRow="0" w:firstColumn="1" w:lastColumn="0" w:noHBand="0" w:noVBand="1"/>
          </w:tblPr>
          <w:tblGrid>
            <w:gridCol w:w="1155"/>
            <w:gridCol w:w="3406"/>
            <w:gridCol w:w="3884"/>
          </w:tblGrid>
          <w:tr w:rsidR="006B795F" w:rsidRPr="000F32C9" w14:paraId="7A8BFD8E" w14:textId="77777777" w:rsidTr="001B5156">
            <w:trPr>
              <w:trHeight w:val="869"/>
            </w:trPr>
            <w:tc>
              <w:tcPr>
                <w:tcW w:w="1155" w:type="dxa"/>
                <w:shd w:val="clear" w:color="auto" w:fill="BFBFBF" w:themeFill="background1" w:themeFillShade="BF"/>
              </w:tcPr>
              <w:p w14:paraId="1F031C7E" w14:textId="77777777" w:rsidR="006B795F" w:rsidRPr="000F32C9" w:rsidRDefault="006B795F" w:rsidP="001B5156">
                <w:pPr>
                  <w:spacing w:line="259" w:lineRule="auto"/>
                  <w:rPr>
                    <w:rFonts w:ascii="Times New Roman" w:hAnsi="Times New Roman" w:cs="Times New Roman"/>
                    <w:b/>
                    <w:szCs w:val="24"/>
                  </w:rPr>
                </w:pPr>
                <w:r>
                  <w:rPr>
                    <w:rFonts w:ascii="Times New Roman" w:hAnsi="Times New Roman" w:cs="Times New Roman"/>
                    <w:b/>
                    <w:szCs w:val="24"/>
                  </w:rPr>
                  <w:t>Module</w:t>
                </w:r>
              </w:p>
            </w:tc>
            <w:tc>
              <w:tcPr>
                <w:tcW w:w="3406" w:type="dxa"/>
                <w:shd w:val="clear" w:color="auto" w:fill="BFBFBF" w:themeFill="background1" w:themeFillShade="BF"/>
              </w:tcPr>
              <w:p w14:paraId="5568DD0C" w14:textId="77777777" w:rsidR="006B795F" w:rsidRPr="000F32C9" w:rsidRDefault="006B795F" w:rsidP="001B5156">
                <w:pPr>
                  <w:spacing w:line="259" w:lineRule="auto"/>
                  <w:rPr>
                    <w:rFonts w:ascii="Times New Roman" w:hAnsi="Times New Roman" w:cs="Times New Roman"/>
                    <w:b/>
                    <w:szCs w:val="24"/>
                  </w:rPr>
                </w:pPr>
                <w:r>
                  <w:rPr>
                    <w:rFonts w:ascii="Times New Roman" w:hAnsi="Times New Roman" w:cs="Times New Roman"/>
                    <w:b/>
                    <w:szCs w:val="24"/>
                  </w:rPr>
                  <w:t>Lesson(s)</w:t>
                </w:r>
              </w:p>
            </w:tc>
            <w:tc>
              <w:tcPr>
                <w:tcW w:w="3884" w:type="dxa"/>
                <w:shd w:val="clear" w:color="auto" w:fill="BFBFBF" w:themeFill="background1" w:themeFillShade="BF"/>
              </w:tcPr>
              <w:p w14:paraId="32F4F5F1" w14:textId="77777777" w:rsidR="006B795F" w:rsidRPr="000F32C9" w:rsidRDefault="006B795F" w:rsidP="001B5156">
                <w:pPr>
                  <w:spacing w:line="259" w:lineRule="auto"/>
                  <w:rPr>
                    <w:rFonts w:ascii="Times New Roman" w:hAnsi="Times New Roman" w:cs="Times New Roman"/>
                    <w:b/>
                    <w:szCs w:val="24"/>
                  </w:rPr>
                </w:pPr>
                <w:r w:rsidRPr="000F32C9">
                  <w:rPr>
                    <w:rFonts w:ascii="Times New Roman" w:hAnsi="Times New Roman" w:cs="Times New Roman"/>
                    <w:b/>
                    <w:szCs w:val="24"/>
                  </w:rPr>
                  <w:t>Assignment</w:t>
                </w:r>
                <w:r>
                  <w:rPr>
                    <w:rFonts w:ascii="Times New Roman" w:hAnsi="Times New Roman" w:cs="Times New Roman"/>
                    <w:b/>
                    <w:szCs w:val="24"/>
                  </w:rPr>
                  <w:t>(</w:t>
                </w:r>
                <w:r w:rsidRPr="000F32C9">
                  <w:rPr>
                    <w:rFonts w:ascii="Times New Roman" w:hAnsi="Times New Roman" w:cs="Times New Roman"/>
                    <w:b/>
                    <w:szCs w:val="24"/>
                  </w:rPr>
                  <w:t>s</w:t>
                </w:r>
                <w:r>
                  <w:rPr>
                    <w:rFonts w:ascii="Times New Roman" w:hAnsi="Times New Roman" w:cs="Times New Roman"/>
                    <w:b/>
                    <w:szCs w:val="24"/>
                  </w:rPr>
                  <w:t>)</w:t>
                </w:r>
              </w:p>
            </w:tc>
          </w:tr>
          <w:tr w:rsidR="006B795F" w:rsidRPr="000F32C9" w14:paraId="1D66FB14" w14:textId="77777777" w:rsidTr="001B5156">
            <w:trPr>
              <w:trHeight w:val="434"/>
            </w:trPr>
            <w:tc>
              <w:tcPr>
                <w:tcW w:w="1155" w:type="dxa"/>
              </w:tcPr>
              <w:p w14:paraId="678B3D13" w14:textId="77777777" w:rsidR="006B795F" w:rsidRPr="000F32C9" w:rsidRDefault="006B795F" w:rsidP="001B5156">
                <w:pPr>
                  <w:spacing w:line="259" w:lineRule="auto"/>
                  <w:rPr>
                    <w:rFonts w:ascii="Times New Roman" w:hAnsi="Times New Roman" w:cs="Times New Roman"/>
                    <w:b/>
                    <w:szCs w:val="24"/>
                  </w:rPr>
                </w:pPr>
                <w:r w:rsidRPr="000F32C9">
                  <w:rPr>
                    <w:rFonts w:ascii="Times New Roman" w:hAnsi="Times New Roman" w:cs="Times New Roman"/>
                    <w:b/>
                    <w:szCs w:val="24"/>
                  </w:rPr>
                  <w:t>Module 1</w:t>
                </w:r>
              </w:p>
            </w:tc>
            <w:tc>
              <w:tcPr>
                <w:tcW w:w="3406" w:type="dxa"/>
              </w:tcPr>
              <w:p w14:paraId="63B2F1EB"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Module 1 Lecture</w:t>
                </w:r>
              </w:p>
              <w:p w14:paraId="62F7B36A"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NELP Standards</w:t>
                </w:r>
              </w:p>
              <w:p w14:paraId="53AACAB0"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LEADS Standards</w:t>
                </w:r>
              </w:p>
            </w:tc>
            <w:tc>
              <w:tcPr>
                <w:tcW w:w="3884" w:type="dxa"/>
              </w:tcPr>
              <w:p w14:paraId="5A2EB254"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Administrative Internship Plan</w:t>
                </w:r>
              </w:p>
              <w:p w14:paraId="4C7C2C0A" w14:textId="77777777" w:rsidR="006B795F" w:rsidRPr="000F32C9" w:rsidRDefault="006B795F" w:rsidP="001B5156">
                <w:pPr>
                  <w:spacing w:line="259" w:lineRule="auto"/>
                  <w:rPr>
                    <w:rFonts w:ascii="Times New Roman" w:hAnsi="Times New Roman" w:cs="Times New Roman"/>
                    <w:szCs w:val="24"/>
                  </w:rPr>
                </w:pPr>
              </w:p>
              <w:p w14:paraId="52B24835"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Documentation (log and reflection) for 30 hours of internship activities</w:t>
                </w:r>
              </w:p>
              <w:p w14:paraId="1C890B86" w14:textId="77777777" w:rsidR="006B795F" w:rsidRPr="000F32C9" w:rsidRDefault="006B795F" w:rsidP="001B5156">
                <w:pPr>
                  <w:spacing w:line="259" w:lineRule="auto"/>
                  <w:rPr>
                    <w:rFonts w:ascii="Times New Roman" w:hAnsi="Times New Roman" w:cs="Times New Roman"/>
                    <w:szCs w:val="24"/>
                  </w:rPr>
                </w:pPr>
              </w:p>
              <w:p w14:paraId="508BC73B"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Seminar/Virtual Meeting</w:t>
                </w:r>
              </w:p>
            </w:tc>
          </w:tr>
          <w:tr w:rsidR="006B795F" w:rsidRPr="000F32C9" w14:paraId="79C8BDA1" w14:textId="77777777" w:rsidTr="001B5156">
            <w:trPr>
              <w:trHeight w:val="413"/>
            </w:trPr>
            <w:tc>
              <w:tcPr>
                <w:tcW w:w="1155" w:type="dxa"/>
              </w:tcPr>
              <w:p w14:paraId="12BADD2D" w14:textId="77777777" w:rsidR="006B795F" w:rsidRPr="000F32C9" w:rsidRDefault="006B795F" w:rsidP="001B5156">
                <w:pPr>
                  <w:spacing w:line="259" w:lineRule="auto"/>
                  <w:rPr>
                    <w:rFonts w:ascii="Times New Roman" w:hAnsi="Times New Roman" w:cs="Times New Roman"/>
                    <w:b/>
                    <w:szCs w:val="24"/>
                  </w:rPr>
                </w:pPr>
                <w:r w:rsidRPr="000F32C9">
                  <w:rPr>
                    <w:rFonts w:ascii="Times New Roman" w:hAnsi="Times New Roman" w:cs="Times New Roman"/>
                    <w:b/>
                    <w:szCs w:val="24"/>
                  </w:rPr>
                  <w:t>Module 2</w:t>
                </w:r>
              </w:p>
            </w:tc>
            <w:tc>
              <w:tcPr>
                <w:tcW w:w="3406" w:type="dxa"/>
              </w:tcPr>
              <w:p w14:paraId="25C3AF96" w14:textId="77777777" w:rsidR="006B795F"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 xml:space="preserve">Module 2 </w:t>
                </w:r>
              </w:p>
              <w:p w14:paraId="5F33D5B9" w14:textId="77777777" w:rsidR="006B795F" w:rsidRPr="000F32C9" w:rsidRDefault="006B795F" w:rsidP="001B5156">
                <w:pPr>
                  <w:spacing w:line="259" w:lineRule="auto"/>
                  <w:rPr>
                    <w:rFonts w:ascii="Times New Roman" w:hAnsi="Times New Roman" w:cs="Times New Roman"/>
                    <w:szCs w:val="24"/>
                  </w:rPr>
                </w:pPr>
                <w:r>
                  <w:rPr>
                    <w:rFonts w:ascii="Times New Roman" w:hAnsi="Times New Roman" w:cs="Times New Roman"/>
                    <w:szCs w:val="24"/>
                  </w:rPr>
                  <w:t>Lecture</w:t>
                </w:r>
              </w:p>
              <w:p w14:paraId="629AF7F1"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NELP Standards</w:t>
                </w:r>
              </w:p>
              <w:p w14:paraId="6E26BB4E"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lastRenderedPageBreak/>
                  <w:t>LEADS Standards</w:t>
                </w:r>
              </w:p>
            </w:tc>
            <w:tc>
              <w:tcPr>
                <w:tcW w:w="3884" w:type="dxa"/>
              </w:tcPr>
              <w:p w14:paraId="5EEC889C"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lastRenderedPageBreak/>
                  <w:t>Documentation (log and reflection) for 30 hours of internship activities</w:t>
                </w:r>
              </w:p>
              <w:p w14:paraId="3341AA74" w14:textId="77777777" w:rsidR="006B795F" w:rsidRPr="000F32C9" w:rsidRDefault="006B795F" w:rsidP="001B5156">
                <w:pPr>
                  <w:spacing w:line="259" w:lineRule="auto"/>
                  <w:rPr>
                    <w:rFonts w:ascii="Times New Roman" w:hAnsi="Times New Roman" w:cs="Times New Roman"/>
                    <w:szCs w:val="24"/>
                  </w:rPr>
                </w:pPr>
              </w:p>
              <w:p w14:paraId="7934FF8D"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lastRenderedPageBreak/>
                  <w:t>Observation 1</w:t>
                </w:r>
              </w:p>
              <w:p w14:paraId="013CB525" w14:textId="77777777" w:rsidR="006B795F" w:rsidRPr="000F32C9" w:rsidRDefault="006B795F" w:rsidP="001B5156">
                <w:pPr>
                  <w:spacing w:line="259" w:lineRule="auto"/>
                  <w:rPr>
                    <w:rFonts w:ascii="Times New Roman" w:hAnsi="Times New Roman" w:cs="Times New Roman"/>
                    <w:szCs w:val="24"/>
                  </w:rPr>
                </w:pPr>
              </w:p>
              <w:p w14:paraId="10FDF5BB"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 xml:space="preserve">Seminar/Virtual Meeting </w:t>
                </w:r>
              </w:p>
            </w:tc>
          </w:tr>
          <w:tr w:rsidR="006B795F" w:rsidRPr="000F32C9" w14:paraId="76FFB910" w14:textId="77777777" w:rsidTr="001B5156">
            <w:trPr>
              <w:trHeight w:val="434"/>
            </w:trPr>
            <w:tc>
              <w:tcPr>
                <w:tcW w:w="1155" w:type="dxa"/>
              </w:tcPr>
              <w:p w14:paraId="251FC5C2" w14:textId="77777777" w:rsidR="006B795F" w:rsidRPr="000F32C9" w:rsidRDefault="006B795F" w:rsidP="001B5156">
                <w:pPr>
                  <w:spacing w:line="259" w:lineRule="auto"/>
                  <w:rPr>
                    <w:rFonts w:ascii="Times New Roman" w:hAnsi="Times New Roman" w:cs="Times New Roman"/>
                    <w:b/>
                    <w:szCs w:val="24"/>
                  </w:rPr>
                </w:pPr>
                <w:r w:rsidRPr="000F32C9">
                  <w:rPr>
                    <w:rFonts w:ascii="Times New Roman" w:hAnsi="Times New Roman" w:cs="Times New Roman"/>
                    <w:b/>
                    <w:szCs w:val="24"/>
                  </w:rPr>
                  <w:lastRenderedPageBreak/>
                  <w:t>Module 3</w:t>
                </w:r>
              </w:p>
            </w:tc>
            <w:tc>
              <w:tcPr>
                <w:tcW w:w="3406" w:type="dxa"/>
              </w:tcPr>
              <w:p w14:paraId="4EF273E0" w14:textId="77777777" w:rsidR="006B795F"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 xml:space="preserve">Module 3 </w:t>
                </w:r>
              </w:p>
              <w:p w14:paraId="46542E65"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Lecture</w:t>
                </w:r>
              </w:p>
              <w:p w14:paraId="2684A040"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NELP Standards</w:t>
                </w:r>
              </w:p>
              <w:p w14:paraId="49047CA2"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LEADS Standards</w:t>
                </w:r>
              </w:p>
            </w:tc>
            <w:tc>
              <w:tcPr>
                <w:tcW w:w="3884" w:type="dxa"/>
              </w:tcPr>
              <w:p w14:paraId="4C2E3455"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Documentation (log and reflection) for 30 hours of internship activities</w:t>
                </w:r>
              </w:p>
              <w:p w14:paraId="239A86C9" w14:textId="77777777" w:rsidR="006B795F" w:rsidRPr="000F32C9" w:rsidRDefault="006B795F" w:rsidP="001B5156">
                <w:pPr>
                  <w:spacing w:line="259" w:lineRule="auto"/>
                  <w:rPr>
                    <w:rFonts w:ascii="Times New Roman" w:hAnsi="Times New Roman" w:cs="Times New Roman"/>
                    <w:szCs w:val="24"/>
                  </w:rPr>
                </w:pPr>
              </w:p>
              <w:p w14:paraId="7A3181B1"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Observation 2</w:t>
                </w:r>
              </w:p>
              <w:p w14:paraId="584957BD" w14:textId="77777777" w:rsidR="006B795F" w:rsidRPr="000F32C9" w:rsidRDefault="006B795F" w:rsidP="001B5156">
                <w:pPr>
                  <w:spacing w:line="259" w:lineRule="auto"/>
                  <w:rPr>
                    <w:rFonts w:ascii="Times New Roman" w:hAnsi="Times New Roman" w:cs="Times New Roman"/>
                    <w:szCs w:val="24"/>
                  </w:rPr>
                </w:pPr>
              </w:p>
              <w:p w14:paraId="10B7D1FE"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Seminar/Virtual Meeting</w:t>
                </w:r>
              </w:p>
            </w:tc>
          </w:tr>
          <w:tr w:rsidR="006B795F" w:rsidRPr="000F32C9" w14:paraId="7E025D7E" w14:textId="77777777" w:rsidTr="001B5156">
            <w:trPr>
              <w:trHeight w:val="434"/>
            </w:trPr>
            <w:tc>
              <w:tcPr>
                <w:tcW w:w="1155" w:type="dxa"/>
              </w:tcPr>
              <w:p w14:paraId="4B6B9911" w14:textId="77777777" w:rsidR="006B795F" w:rsidRPr="000F32C9" w:rsidRDefault="006B795F" w:rsidP="001B5156">
                <w:pPr>
                  <w:spacing w:line="259" w:lineRule="auto"/>
                  <w:rPr>
                    <w:rFonts w:ascii="Times New Roman" w:hAnsi="Times New Roman" w:cs="Times New Roman"/>
                    <w:b/>
                    <w:szCs w:val="24"/>
                  </w:rPr>
                </w:pPr>
                <w:r w:rsidRPr="000F32C9">
                  <w:rPr>
                    <w:rFonts w:ascii="Times New Roman" w:hAnsi="Times New Roman" w:cs="Times New Roman"/>
                    <w:b/>
                    <w:szCs w:val="24"/>
                  </w:rPr>
                  <w:t>Module 4</w:t>
                </w:r>
              </w:p>
            </w:tc>
            <w:tc>
              <w:tcPr>
                <w:tcW w:w="3406" w:type="dxa"/>
              </w:tcPr>
              <w:p w14:paraId="79DBFD8F" w14:textId="77777777" w:rsidR="006B795F"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 xml:space="preserve">Module 4 </w:t>
                </w:r>
              </w:p>
              <w:p w14:paraId="079B55BB"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Lecture</w:t>
                </w:r>
              </w:p>
              <w:p w14:paraId="6D34A74B"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NELP Standards</w:t>
                </w:r>
              </w:p>
              <w:p w14:paraId="1802E993"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LEADS Standards</w:t>
                </w:r>
              </w:p>
            </w:tc>
            <w:tc>
              <w:tcPr>
                <w:tcW w:w="3884" w:type="dxa"/>
              </w:tcPr>
              <w:p w14:paraId="42C773A9"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Documentation (log and reflection) for 30 hours of internship activities</w:t>
                </w:r>
              </w:p>
              <w:p w14:paraId="78ACEA44" w14:textId="77777777" w:rsidR="006B795F" w:rsidRPr="000F32C9" w:rsidRDefault="006B795F" w:rsidP="001B5156">
                <w:pPr>
                  <w:spacing w:line="259" w:lineRule="auto"/>
                  <w:rPr>
                    <w:rFonts w:ascii="Times New Roman" w:hAnsi="Times New Roman" w:cs="Times New Roman"/>
                    <w:szCs w:val="24"/>
                  </w:rPr>
                </w:pPr>
              </w:p>
              <w:p w14:paraId="1CA424AC"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Observation 3</w:t>
                </w:r>
              </w:p>
              <w:p w14:paraId="601F9899" w14:textId="77777777" w:rsidR="006B795F" w:rsidRPr="000F32C9" w:rsidRDefault="006B795F" w:rsidP="001B5156">
                <w:pPr>
                  <w:spacing w:line="259" w:lineRule="auto"/>
                  <w:rPr>
                    <w:rFonts w:ascii="Times New Roman" w:hAnsi="Times New Roman" w:cs="Times New Roman"/>
                    <w:szCs w:val="24"/>
                  </w:rPr>
                </w:pPr>
              </w:p>
              <w:p w14:paraId="372E15AD"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Seminar/Virtual Meeting</w:t>
                </w:r>
              </w:p>
            </w:tc>
          </w:tr>
          <w:tr w:rsidR="006B795F" w:rsidRPr="000F32C9" w14:paraId="1609E5EB" w14:textId="77777777" w:rsidTr="001B5156">
            <w:trPr>
              <w:trHeight w:val="434"/>
            </w:trPr>
            <w:tc>
              <w:tcPr>
                <w:tcW w:w="1155" w:type="dxa"/>
              </w:tcPr>
              <w:p w14:paraId="3BC9AE33" w14:textId="77777777" w:rsidR="006B795F" w:rsidRPr="000F32C9" w:rsidRDefault="006B795F" w:rsidP="001B5156">
                <w:pPr>
                  <w:spacing w:line="259" w:lineRule="auto"/>
                  <w:rPr>
                    <w:rFonts w:ascii="Times New Roman" w:hAnsi="Times New Roman" w:cs="Times New Roman"/>
                    <w:b/>
                    <w:szCs w:val="24"/>
                  </w:rPr>
                </w:pPr>
                <w:r w:rsidRPr="000F32C9">
                  <w:rPr>
                    <w:rFonts w:ascii="Times New Roman" w:hAnsi="Times New Roman" w:cs="Times New Roman"/>
                    <w:b/>
                    <w:szCs w:val="24"/>
                  </w:rPr>
                  <w:t>Module 5</w:t>
                </w:r>
              </w:p>
            </w:tc>
            <w:tc>
              <w:tcPr>
                <w:tcW w:w="3406" w:type="dxa"/>
                <w:tcBorders>
                  <w:bottom w:val="single" w:sz="4" w:space="0" w:color="auto"/>
                </w:tcBorders>
              </w:tcPr>
              <w:p w14:paraId="432CA515" w14:textId="77777777" w:rsidR="006B795F"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Module 5</w:t>
                </w:r>
              </w:p>
              <w:p w14:paraId="22C5E634"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 xml:space="preserve"> Lecture </w:t>
                </w:r>
              </w:p>
              <w:p w14:paraId="1D1D2EFC"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NELP Standards</w:t>
                </w:r>
              </w:p>
              <w:p w14:paraId="03A04813"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LEADS Standards</w:t>
                </w:r>
              </w:p>
            </w:tc>
            <w:tc>
              <w:tcPr>
                <w:tcW w:w="3884" w:type="dxa"/>
              </w:tcPr>
              <w:p w14:paraId="36F9C22A"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Documentation (log and reflection) for 30 hours of internship activities</w:t>
                </w:r>
              </w:p>
              <w:p w14:paraId="269AA71E" w14:textId="77777777" w:rsidR="006B795F" w:rsidRPr="000F32C9" w:rsidRDefault="006B795F" w:rsidP="001B5156">
                <w:pPr>
                  <w:spacing w:line="259" w:lineRule="auto"/>
                  <w:rPr>
                    <w:rFonts w:ascii="Times New Roman" w:hAnsi="Times New Roman" w:cs="Times New Roman"/>
                    <w:szCs w:val="24"/>
                  </w:rPr>
                </w:pPr>
                <w:r w:rsidRPr="000F32C9">
                  <w:rPr>
                    <w:rFonts w:ascii="Times New Roman" w:hAnsi="Times New Roman" w:cs="Times New Roman"/>
                    <w:szCs w:val="24"/>
                  </w:rPr>
                  <w:t>Seminar/Virtual Meeting</w:t>
                </w:r>
              </w:p>
            </w:tc>
          </w:tr>
        </w:tbl>
        <w:p w14:paraId="4C36B818" w14:textId="40E54625" w:rsidR="00A966C5" w:rsidRPr="008426D1" w:rsidRDefault="006C4A6E" w:rsidP="00A966C5">
          <w:pPr>
            <w:tabs>
              <w:tab w:val="left" w:pos="360"/>
              <w:tab w:val="left" w:pos="720"/>
            </w:tabs>
            <w:spacing w:after="0" w:line="240" w:lineRule="auto"/>
            <w:rPr>
              <w:rFonts w:asciiTheme="majorHAnsi" w:hAnsiTheme="majorHAnsi" w:cs="Arial"/>
              <w:sz w:val="20"/>
              <w:szCs w:val="20"/>
            </w:rPr>
          </w:pPr>
        </w:p>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B75B8C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6E40E1E2" w:rsidR="00A966C5" w:rsidRPr="008426D1" w:rsidRDefault="00B406E0"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ne</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0CF7EE70" w:rsidR="00A966C5" w:rsidRPr="008426D1" w:rsidRDefault="006B795F"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Use the same faculty as the department currently has.</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676D459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6B795F">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78C9B305"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End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r w:rsidR="006B795F">
        <w:rPr>
          <w:rFonts w:asciiTheme="majorHAnsi" w:hAnsiTheme="majorHAnsi" w:cs="Arial"/>
          <w:sz w:val="20"/>
          <w:szCs w:val="20"/>
        </w:rPr>
        <w:t xml:space="preserve"> NO</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sdt>
      <w:sdtPr>
        <w:rPr>
          <w:rFonts w:asciiTheme="majorHAnsi" w:hAnsiTheme="majorHAnsi" w:cs="Arial"/>
          <w:sz w:val="20"/>
          <w:szCs w:val="20"/>
        </w:rPr>
        <w:id w:val="1227190067"/>
      </w:sdtPr>
      <w:sdtEndPr/>
      <w:sdtContent>
        <w:p w14:paraId="3F55E27C" w14:textId="7FE4B5F0" w:rsidR="006C5572" w:rsidRPr="000F32C9" w:rsidRDefault="006C5572" w:rsidP="006C5572">
          <w:pPr>
            <w:spacing w:after="0" w:line="259" w:lineRule="auto"/>
            <w:rPr>
              <w:rFonts w:ascii="Times New Roman" w:hAnsi="Times New Roman" w:cs="Times New Roman"/>
              <w:szCs w:val="24"/>
            </w:rPr>
          </w:pPr>
          <w:r w:rsidRPr="000F32C9">
            <w:rPr>
              <w:rFonts w:ascii="Times New Roman" w:hAnsi="Times New Roman" w:cs="Times New Roman"/>
              <w:szCs w:val="24"/>
            </w:rPr>
            <w:t xml:space="preserve">ELAD </w:t>
          </w:r>
          <w:r>
            <w:rPr>
              <w:rFonts w:ascii="Times New Roman" w:hAnsi="Times New Roman" w:cs="Times New Roman"/>
              <w:szCs w:val="24"/>
            </w:rPr>
            <w:t xml:space="preserve">7123 Educational Policy and Advocacy needs to be added to the program; due to the fact the superintendent program our Internship course is </w:t>
          </w:r>
          <w:proofErr w:type="gramStart"/>
          <w:r>
            <w:rPr>
              <w:rFonts w:ascii="Times New Roman" w:hAnsi="Times New Roman" w:cs="Times New Roman"/>
              <w:szCs w:val="24"/>
            </w:rPr>
            <w:t>now  14</w:t>
          </w:r>
          <w:proofErr w:type="gramEnd"/>
          <w:r>
            <w:rPr>
              <w:rFonts w:ascii="Times New Roman" w:hAnsi="Times New Roman" w:cs="Times New Roman"/>
              <w:szCs w:val="24"/>
            </w:rPr>
            <w:t xml:space="preserve"> weeks long and we do not need the field study to assist the candidates in complete the required time allotment.  The faculty wants to add a law course into the program so replacing the Field Study course is the opportunity. </w:t>
          </w:r>
        </w:p>
        <w:p w14:paraId="37BE8F7A" w14:textId="3BF3EC6B" w:rsidR="00D4202C" w:rsidRPr="00D4202C" w:rsidRDefault="006C4A6E" w:rsidP="00D4202C">
          <w:pPr>
            <w:tabs>
              <w:tab w:val="left" w:pos="360"/>
              <w:tab w:val="left" w:pos="720"/>
            </w:tabs>
            <w:spacing w:after="0"/>
            <w:rPr>
              <w:rFonts w:asciiTheme="majorHAnsi" w:hAnsiTheme="majorHAnsi" w:cs="Arial"/>
              <w:sz w:val="20"/>
              <w:szCs w:val="20"/>
            </w:rPr>
          </w:pPr>
        </w:p>
      </w:sdtContent>
    </w:sdt>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6AB10537" w:rsidR="00CA269E" w:rsidRPr="008426D1" w:rsidRDefault="00CA269E" w:rsidP="006C5572">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imes New Roman" w:hAnsi="Times New Roman" w:cs="Times New Roman"/>
            <w:sz w:val="24"/>
            <w:szCs w:val="24"/>
          </w:rPr>
          <w:id w:val="20368767"/>
        </w:sdtPr>
        <w:sdtEndPr>
          <w:rPr>
            <w:rFonts w:asciiTheme="majorHAnsi" w:hAnsiTheme="majorHAnsi" w:cs="Arial"/>
            <w:sz w:val="20"/>
            <w:szCs w:val="20"/>
          </w:rPr>
        </w:sdtEndPr>
        <w:sdtContent>
          <w:r w:rsidR="006C5572" w:rsidRPr="006C5572">
            <w:rPr>
              <w:rFonts w:ascii="Times New Roman" w:hAnsi="Times New Roman" w:cs="Times New Roman"/>
              <w:sz w:val="24"/>
              <w:szCs w:val="24"/>
            </w:rPr>
            <w:t>The candidates in the program need to gain skills on school district law and advocacy.  The goals of the course are:</w:t>
          </w:r>
          <w:r w:rsidR="006C5572" w:rsidRPr="006C5572">
            <w:rPr>
              <w:rFonts w:ascii="Times New Roman" w:hAnsi="Times New Roman" w:cs="Times New Roman"/>
              <w:iCs/>
              <w:sz w:val="24"/>
              <w:szCs w:val="24"/>
            </w:rPr>
            <w:t xml:space="preserve"> (1)Identify and apply laws, policy, and advocacy in district-wide settings as they relate to uses of religion</w:t>
          </w:r>
          <w:r w:rsidR="006C5572">
            <w:rPr>
              <w:rFonts w:ascii="Times New Roman" w:hAnsi="Times New Roman" w:cs="Times New Roman"/>
              <w:iCs/>
              <w:sz w:val="24"/>
              <w:szCs w:val="24"/>
            </w:rPr>
            <w:t>.</w:t>
          </w:r>
          <w:r w:rsidR="006C5572" w:rsidRPr="006C5572">
            <w:rPr>
              <w:rFonts w:ascii="Times New Roman" w:hAnsi="Times New Roman" w:cs="Times New Roman"/>
              <w:iCs/>
              <w:sz w:val="24"/>
              <w:szCs w:val="24"/>
            </w:rPr>
            <w:t xml:space="preserve"> (2) Identify and apply laws, policy, and advocacy initiatives in district-wide settings as they relate </w:t>
          </w:r>
          <w:r w:rsidR="006C5572" w:rsidRPr="006C5572">
            <w:rPr>
              <w:rFonts w:ascii="Times New Roman" w:hAnsi="Times New Roman" w:cs="Times New Roman"/>
              <w:bCs/>
              <w:iCs/>
              <w:sz w:val="24"/>
              <w:szCs w:val="24"/>
            </w:rPr>
            <w:t xml:space="preserve">to issues of First Amendment; freedoms of speech    (3) </w:t>
          </w:r>
          <w:r w:rsidR="006C5572" w:rsidRPr="006C5572">
            <w:rPr>
              <w:rFonts w:ascii="Times New Roman" w:hAnsi="Times New Roman" w:cs="Times New Roman"/>
              <w:iCs/>
              <w:sz w:val="24"/>
              <w:szCs w:val="24"/>
            </w:rPr>
            <w:t xml:space="preserve">Identify and apply laws, policy, and advocacy initiatives in district-wide settings as they relate to issues of search and seizure. (4)  Identify and apply laws, policy, and advocacy initiatives in district-wide settings as they relate to issues of individuals with disabilities. (5)  Identify and apply laws, policy, and advocacy initiatives in district-wide settings as they relate to issues of contracts and employment.   (6) Identify and apply laws, policy, and advocacy initiatives in district-wide settings as they relate to issues of equal protection and due process. </w:t>
          </w:r>
          <w:r w:rsidR="006C5572">
            <w:rPr>
              <w:rFonts w:ascii="Times New Roman" w:hAnsi="Times New Roman" w:cs="Times New Roman"/>
              <w:iCs/>
              <w:szCs w:val="24"/>
            </w:rPr>
            <w:t xml:space="preserve"> </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610BEEB4"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r w:rsidR="002A1FFD">
            <w:rPr>
              <w:rFonts w:asciiTheme="majorHAnsi" w:hAnsiTheme="majorHAnsi" w:cs="Arial"/>
              <w:sz w:val="20"/>
              <w:szCs w:val="20"/>
            </w:rPr>
            <w:t>This course corresponds</w:t>
          </w:r>
          <w:r w:rsidR="006C5572">
            <w:rPr>
              <w:rFonts w:asciiTheme="majorHAnsi" w:hAnsiTheme="majorHAnsi" w:cs="Arial"/>
              <w:sz w:val="20"/>
              <w:szCs w:val="20"/>
            </w:rPr>
            <w:t xml:space="preserve"> with the mission of the College of Education and Behavioral Science by continuing to provide quality professional programs that meet the graduate level standards.  </w:t>
          </w:r>
          <w:r w:rsidR="002A1FFD">
            <w:rPr>
              <w:rFonts w:asciiTheme="majorHAnsi" w:hAnsiTheme="majorHAnsi" w:cs="Arial"/>
              <w:sz w:val="20"/>
              <w:szCs w:val="20"/>
            </w:rPr>
            <w:t xml:space="preserve"> </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p w14:paraId="0F42BE32" w14:textId="3068AE90" w:rsidR="00CA269E" w:rsidRPr="002A1FFD" w:rsidRDefault="002A1FFD" w:rsidP="002A1FFD">
          <w:pPr>
            <w:ind w:left="360"/>
            <w:rPr>
              <w:rFonts w:ascii="Calibri" w:hAnsi="Calibri" w:cs="Calibri"/>
            </w:rPr>
          </w:pPr>
          <w:r w:rsidRPr="002A1FFD">
            <w:rPr>
              <w:rFonts w:ascii="Calibri" w:hAnsi="Calibri" w:cs="Calibri"/>
            </w:rPr>
            <w:t xml:space="preserve">Graduate </w:t>
          </w:r>
          <w:proofErr w:type="spellStart"/>
          <w:r w:rsidRPr="002A1FFD">
            <w:rPr>
              <w:rFonts w:ascii="Calibri" w:hAnsi="Calibri" w:cs="Calibri"/>
            </w:rPr>
            <w:t>Ed.S</w:t>
          </w:r>
          <w:proofErr w:type="spellEnd"/>
          <w:r w:rsidRPr="002A1FFD">
            <w:rPr>
              <w:rFonts w:ascii="Calibri" w:hAnsi="Calibri" w:cs="Calibri"/>
            </w:rPr>
            <w:t xml:space="preserve"> District Level –Superintendent of Schools</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p w14:paraId="3A82B1C9" w14:textId="61E671C8" w:rsidR="00276F55" w:rsidRPr="002A1FFD" w:rsidRDefault="006C4A6E" w:rsidP="002A1FFD">
      <w:pPr>
        <w:tabs>
          <w:tab w:val="left" w:pos="360"/>
          <w:tab w:val="left" w:pos="720"/>
        </w:tabs>
        <w:spacing w:after="0" w:line="240" w:lineRule="auto"/>
        <w:ind w:left="360" w:firstLine="360"/>
        <w:rPr>
          <w:rFonts w:asciiTheme="majorHAnsi" w:hAnsiTheme="majorHAnsi" w:cs="Arial"/>
          <w:sz w:val="28"/>
          <w:szCs w:val="20"/>
        </w:rPr>
      </w:pPr>
      <w:sdt>
        <w:sdtPr>
          <w:rPr>
            <w:rFonts w:asciiTheme="majorHAnsi" w:hAnsiTheme="majorHAnsi" w:cs="Arial"/>
            <w:sz w:val="20"/>
            <w:szCs w:val="20"/>
          </w:rPr>
          <w:id w:val="-494496540"/>
        </w:sdtPr>
        <w:sdtEndPr/>
        <w:sdtContent>
          <w:r w:rsidR="002A1FFD" w:rsidRPr="002A1FFD">
            <w:rPr>
              <w:rFonts w:ascii="Calibri Light" w:hAnsi="Calibri Light" w:cs="Calibri Light"/>
              <w:bCs/>
              <w:sz w:val="20"/>
              <w:szCs w:val="20"/>
            </w:rPr>
            <w:t xml:space="preserve">Educational Policy and Advocacy needs to be added to the </w:t>
          </w:r>
          <w:proofErr w:type="spellStart"/>
          <w:r w:rsidR="002A1FFD" w:rsidRPr="002A1FFD">
            <w:rPr>
              <w:rFonts w:ascii="Calibri Light" w:hAnsi="Calibri Light" w:cs="Calibri Light"/>
              <w:bCs/>
              <w:sz w:val="20"/>
              <w:szCs w:val="20"/>
            </w:rPr>
            <w:t>Ed.S</w:t>
          </w:r>
          <w:proofErr w:type="spellEnd"/>
          <w:r w:rsidR="002A1FFD" w:rsidRPr="002A1FFD">
            <w:rPr>
              <w:rFonts w:ascii="Calibri Light" w:hAnsi="Calibri Light" w:cs="Calibri Light"/>
              <w:bCs/>
              <w:sz w:val="20"/>
              <w:szCs w:val="20"/>
            </w:rPr>
            <w:t>. District level course program.  The degree program does not cover school district law and policy to the extent needed for students</w:t>
          </w:r>
        </w:sdtContent>
      </w:sdt>
      <w:r w:rsidR="00CA269E" w:rsidRPr="002A1FFD">
        <w:rPr>
          <w:rFonts w:asciiTheme="majorHAnsi" w:hAnsiTheme="majorHAnsi" w:cs="Arial"/>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744673AC"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r w:rsidR="006B795F">
        <w:rPr>
          <w:rFonts w:asciiTheme="majorHAnsi" w:hAnsiTheme="majorHAnsi" w:cs="Arial"/>
          <w:sz w:val="20"/>
          <w:szCs w:val="20"/>
        </w:rPr>
        <w:t xml:space="preserve">  </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EndPr/>
      <w:sdtContent>
        <w:p w14:paraId="29F37542" w14:textId="77777777" w:rsidR="006B795F" w:rsidRDefault="006B795F" w:rsidP="00547433">
          <w:pPr>
            <w:tabs>
              <w:tab w:val="left" w:pos="360"/>
              <w:tab w:val="left" w:pos="720"/>
            </w:tabs>
            <w:spacing w:after="0" w:line="240" w:lineRule="auto"/>
            <w:rPr>
              <w:rFonts w:asciiTheme="majorHAnsi" w:hAnsiTheme="majorHAnsi" w:cs="Arial"/>
              <w:sz w:val="20"/>
              <w:szCs w:val="20"/>
            </w:rPr>
          </w:pPr>
        </w:p>
        <w:tbl>
          <w:tblPr>
            <w:tblStyle w:val="TableGrid"/>
            <w:tblW w:w="0" w:type="auto"/>
            <w:tblInd w:w="805" w:type="dxa"/>
            <w:tblLook w:val="04A0" w:firstRow="1" w:lastRow="0" w:firstColumn="1" w:lastColumn="0" w:noHBand="0" w:noVBand="1"/>
          </w:tblPr>
          <w:tblGrid>
            <w:gridCol w:w="9985"/>
          </w:tblGrid>
          <w:tr w:rsidR="006B795F" w:rsidRPr="00D3335A" w14:paraId="486CA779" w14:textId="77777777" w:rsidTr="006B795F">
            <w:tc>
              <w:tcPr>
                <w:tcW w:w="14667" w:type="dxa"/>
              </w:tcPr>
              <w:p w14:paraId="7BE62D81" w14:textId="12E382DC" w:rsidR="006B795F" w:rsidRPr="00D3335A" w:rsidRDefault="006B795F" w:rsidP="00DC03ED">
                <w:pPr>
                  <w:tabs>
                    <w:tab w:val="left" w:pos="-1440"/>
                  </w:tabs>
                  <w:rPr>
                    <w:rFonts w:ascii="Times New Roman" w:hAnsi="Times New Roman" w:cs="Times New Roman"/>
                    <w:iCs/>
                    <w:szCs w:val="24"/>
                  </w:rPr>
                </w:pPr>
                <w:r w:rsidRPr="00D3335A">
                  <w:rPr>
                    <w:rFonts w:ascii="Times New Roman" w:hAnsi="Times New Roman" w:cs="Times New Roman"/>
                    <w:iCs/>
                    <w:szCs w:val="24"/>
                  </w:rPr>
                  <w:t>Identify and apply laws, policy, and advocacy in district-wide settings as they relate to uses of religion</w:t>
                </w:r>
                <w:r w:rsidR="00DC03ED">
                  <w:rPr>
                    <w:rFonts w:ascii="Times New Roman" w:hAnsi="Times New Roman" w:cs="Times New Roman"/>
                    <w:iCs/>
                    <w:szCs w:val="24"/>
                  </w:rPr>
                  <w:t xml:space="preserve"> </w:t>
                </w:r>
              </w:p>
            </w:tc>
          </w:tr>
          <w:tr w:rsidR="006B795F" w:rsidRPr="00D3335A" w14:paraId="3B293EB7" w14:textId="77777777" w:rsidTr="006B795F">
            <w:tc>
              <w:tcPr>
                <w:tcW w:w="14667" w:type="dxa"/>
              </w:tcPr>
              <w:p w14:paraId="0B619F4F" w14:textId="77777777" w:rsidR="006B795F" w:rsidRPr="00D3335A" w:rsidRDefault="006B795F" w:rsidP="001B5156">
                <w:pPr>
                  <w:spacing w:after="117"/>
                  <w:ind w:right="63"/>
                  <w:rPr>
                    <w:rFonts w:ascii="Times New Roman" w:hAnsi="Times New Roman" w:cs="Times New Roman"/>
                    <w:szCs w:val="24"/>
                  </w:rPr>
                </w:pPr>
                <w:r w:rsidRPr="00D3335A">
                  <w:rPr>
                    <w:rFonts w:ascii="Times New Roman" w:hAnsi="Times New Roman" w:cs="Times New Roman"/>
                    <w:iCs/>
                    <w:szCs w:val="24"/>
                  </w:rPr>
                  <w:t xml:space="preserve">Identify and apply laws, policy, and advocacy initiatives in district-wide settings as they relate </w:t>
                </w:r>
                <w:r w:rsidRPr="00D3335A">
                  <w:rPr>
                    <w:rFonts w:ascii="Times New Roman" w:hAnsi="Times New Roman" w:cs="Times New Roman"/>
                    <w:bCs/>
                    <w:iCs/>
                    <w:szCs w:val="24"/>
                  </w:rPr>
                  <w:t>to issues of First Amendment. freedoms of speech</w:t>
                </w:r>
              </w:p>
            </w:tc>
          </w:tr>
          <w:tr w:rsidR="006B795F" w:rsidRPr="00D3335A" w14:paraId="19B9894F" w14:textId="77777777" w:rsidTr="006B795F">
            <w:tc>
              <w:tcPr>
                <w:tcW w:w="14667" w:type="dxa"/>
              </w:tcPr>
              <w:p w14:paraId="3857C1FB" w14:textId="77777777" w:rsidR="006B795F" w:rsidRPr="00D3335A" w:rsidRDefault="006B795F" w:rsidP="001B5156">
                <w:pPr>
                  <w:spacing w:after="117"/>
                  <w:ind w:right="63"/>
                  <w:rPr>
                    <w:rFonts w:ascii="Times New Roman" w:hAnsi="Times New Roman" w:cs="Times New Roman"/>
                    <w:iCs/>
                    <w:szCs w:val="24"/>
                  </w:rPr>
                </w:pPr>
                <w:r w:rsidRPr="00D3335A">
                  <w:rPr>
                    <w:rFonts w:ascii="Times New Roman" w:hAnsi="Times New Roman" w:cs="Times New Roman"/>
                    <w:iCs/>
                    <w:szCs w:val="24"/>
                  </w:rPr>
                  <w:t>Identify and apply laws, policy, and advocacy initiatives in district-wide settings as they relate to issues of search and seizure.</w:t>
                </w:r>
              </w:p>
            </w:tc>
          </w:tr>
          <w:tr w:rsidR="006B795F" w:rsidRPr="00D3335A" w14:paraId="7FF70D37" w14:textId="77777777" w:rsidTr="006B795F">
            <w:tc>
              <w:tcPr>
                <w:tcW w:w="14667" w:type="dxa"/>
              </w:tcPr>
              <w:p w14:paraId="7DD56E57" w14:textId="77777777" w:rsidR="006B795F" w:rsidRPr="00D3335A" w:rsidRDefault="006B795F" w:rsidP="001B5156">
                <w:pPr>
                  <w:rPr>
                    <w:rFonts w:ascii="Times New Roman" w:hAnsi="Times New Roman" w:cs="Times New Roman"/>
                    <w:szCs w:val="24"/>
                  </w:rPr>
                </w:pPr>
                <w:r w:rsidRPr="00D3335A">
                  <w:rPr>
                    <w:rFonts w:ascii="Times New Roman" w:hAnsi="Times New Roman" w:cs="Times New Roman"/>
                    <w:iCs/>
                    <w:szCs w:val="24"/>
                  </w:rPr>
                  <w:t>Identify and apply laws, policy, and advocacy initiatives in district-wide settings as they relate to issues of individuals with disabilities.</w:t>
                </w:r>
              </w:p>
            </w:tc>
          </w:tr>
          <w:tr w:rsidR="006B795F" w:rsidRPr="00D3335A" w14:paraId="0462BA98" w14:textId="77777777" w:rsidTr="006B795F">
            <w:tc>
              <w:tcPr>
                <w:tcW w:w="14667" w:type="dxa"/>
              </w:tcPr>
              <w:p w14:paraId="43C302DF" w14:textId="77777777" w:rsidR="006B795F" w:rsidRPr="00D3335A" w:rsidRDefault="006B795F" w:rsidP="001B5156">
                <w:pPr>
                  <w:spacing w:after="117"/>
                  <w:ind w:right="63"/>
                  <w:rPr>
                    <w:rFonts w:ascii="Times New Roman" w:hAnsi="Times New Roman" w:cs="Times New Roman"/>
                    <w:iCs/>
                    <w:szCs w:val="24"/>
                  </w:rPr>
                </w:pPr>
                <w:r w:rsidRPr="00D3335A">
                  <w:rPr>
                    <w:rFonts w:ascii="Times New Roman" w:hAnsi="Times New Roman" w:cs="Times New Roman"/>
                    <w:iCs/>
                    <w:szCs w:val="24"/>
                  </w:rPr>
                  <w:t>Identify and apply laws, policy, and advocacy initiatives in district-wide settings as they relate to issues of contracts and employment.</w:t>
                </w:r>
              </w:p>
              <w:p w14:paraId="2B5203A6" w14:textId="77777777" w:rsidR="006B795F" w:rsidRPr="00D3335A" w:rsidRDefault="006B795F" w:rsidP="001B5156">
                <w:pPr>
                  <w:rPr>
                    <w:rFonts w:ascii="Times New Roman" w:hAnsi="Times New Roman" w:cs="Times New Roman"/>
                    <w:szCs w:val="24"/>
                  </w:rPr>
                </w:pPr>
              </w:p>
            </w:tc>
          </w:tr>
          <w:tr w:rsidR="006B795F" w:rsidRPr="00D3335A" w14:paraId="56A392D5" w14:textId="77777777" w:rsidTr="006B795F">
            <w:tc>
              <w:tcPr>
                <w:tcW w:w="14667" w:type="dxa"/>
              </w:tcPr>
              <w:p w14:paraId="5A9D110A" w14:textId="77777777" w:rsidR="006B795F" w:rsidRPr="00D3335A" w:rsidRDefault="006B795F" w:rsidP="001B5156">
                <w:pPr>
                  <w:ind w:left="-30"/>
                  <w:rPr>
                    <w:rFonts w:ascii="Times New Roman" w:hAnsi="Times New Roman" w:cs="Times New Roman"/>
                    <w:szCs w:val="24"/>
                  </w:rPr>
                </w:pPr>
                <w:r w:rsidRPr="00D3335A">
                  <w:rPr>
                    <w:rFonts w:ascii="Times New Roman" w:hAnsi="Times New Roman" w:cs="Times New Roman"/>
                    <w:iCs/>
                    <w:szCs w:val="24"/>
                  </w:rPr>
                  <w:t>Identify and apply laws, policy, and advocacy initiatives in district-wide settings as they relate to issues of equal protection and due process.</w:t>
                </w:r>
              </w:p>
            </w:tc>
          </w:tr>
        </w:tbl>
        <w:p w14:paraId="77964C95" w14:textId="5EEC4A83" w:rsidR="00547433" w:rsidRPr="008426D1" w:rsidRDefault="006C4A6E" w:rsidP="00547433">
          <w:pPr>
            <w:tabs>
              <w:tab w:val="left" w:pos="360"/>
              <w:tab w:val="left" w:pos="720"/>
            </w:tabs>
            <w:spacing w:after="0" w:line="240" w:lineRule="auto"/>
            <w:rPr>
              <w:rFonts w:asciiTheme="majorHAnsi" w:hAnsiTheme="majorHAnsi" w:cs="Arial"/>
              <w:sz w:val="20"/>
              <w:szCs w:val="20"/>
            </w:rPr>
          </w:pP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4BCDD14E" w14:textId="77777777" w:rsidR="004A5C3A" w:rsidRDefault="004A5C3A" w:rsidP="00575870">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C356E5" w:rsidRPr="002B453A" w14:paraId="7044C9B5" w14:textId="77777777" w:rsidTr="001B5156">
        <w:tc>
          <w:tcPr>
            <w:tcW w:w="2148" w:type="dxa"/>
          </w:tcPr>
          <w:p w14:paraId="22B3A532" w14:textId="77777777" w:rsidR="00C356E5" w:rsidRPr="00575870" w:rsidRDefault="00C356E5" w:rsidP="001B5156">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Outcome 1</w:t>
            </w:r>
            <w:r>
              <w:rPr>
                <w:rFonts w:asciiTheme="majorHAnsi" w:hAnsiTheme="majorHAnsi"/>
                <w:b/>
                <w:sz w:val="20"/>
                <w:szCs w:val="20"/>
              </w:rPr>
              <w:t xml:space="preserve"> (from question #19)</w:t>
            </w:r>
          </w:p>
        </w:tc>
        <w:tc>
          <w:tcPr>
            <w:tcW w:w="7428" w:type="dxa"/>
          </w:tcPr>
          <w:p w14:paraId="60D541A9" w14:textId="0B66FC53" w:rsidR="00C356E5" w:rsidRPr="00C356E5" w:rsidRDefault="00C356E5" w:rsidP="001B5156">
            <w:pPr>
              <w:rPr>
                <w:rFonts w:ascii="Times New Roman" w:hAnsi="Times New Roman" w:cs="Times New Roman"/>
                <w:sz w:val="24"/>
                <w:szCs w:val="24"/>
              </w:rPr>
            </w:pPr>
            <w:r w:rsidRPr="00C0582A">
              <w:rPr>
                <w:rFonts w:ascii="Times New Roman" w:hAnsi="Times New Roman" w:cs="Times New Roman"/>
                <w:iCs/>
                <w:szCs w:val="24"/>
              </w:rPr>
              <w:t>Identify and apply laws, policy, and advocacy in district-wide settings as they relate to uses of religion</w:t>
            </w:r>
          </w:p>
        </w:tc>
      </w:tr>
      <w:tr w:rsidR="00C356E5" w:rsidRPr="002B453A" w14:paraId="2DE4BD3A" w14:textId="77777777" w:rsidTr="001B5156">
        <w:tc>
          <w:tcPr>
            <w:tcW w:w="2148" w:type="dxa"/>
          </w:tcPr>
          <w:p w14:paraId="19FB1260" w14:textId="77777777" w:rsidR="00C356E5" w:rsidRPr="002B453A" w:rsidRDefault="00C356E5" w:rsidP="001B5156">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tbl>
            <w:tblPr>
              <w:tblW w:w="0" w:type="auto"/>
              <w:tblBorders>
                <w:top w:val="nil"/>
                <w:left w:val="nil"/>
                <w:bottom w:val="nil"/>
                <w:right w:val="nil"/>
              </w:tblBorders>
              <w:tblLook w:val="0000" w:firstRow="0" w:lastRow="0" w:firstColumn="0" w:lastColumn="0" w:noHBand="0" w:noVBand="0"/>
            </w:tblPr>
            <w:tblGrid>
              <w:gridCol w:w="6990"/>
              <w:gridCol w:w="222"/>
            </w:tblGrid>
            <w:tr w:rsidR="00FB3FC7" w14:paraId="61BE6146" w14:textId="77777777">
              <w:trPr>
                <w:trHeight w:val="244"/>
              </w:trPr>
              <w:tc>
                <w:tcPr>
                  <w:tcW w:w="0" w:type="auto"/>
                </w:tcPr>
                <w:p w14:paraId="6CC1D877" w14:textId="77777777" w:rsidR="002D6D8F" w:rsidRDefault="00FB3FC7" w:rsidP="00FB3FC7">
                  <w:pPr>
                    <w:pStyle w:val="Default"/>
                    <w:rPr>
                      <w:b/>
                      <w:sz w:val="22"/>
                      <w:szCs w:val="22"/>
                    </w:rPr>
                  </w:pPr>
                  <w:r w:rsidRPr="002D6D8F">
                    <w:rPr>
                      <w:b/>
                      <w:sz w:val="22"/>
                      <w:szCs w:val="22"/>
                    </w:rPr>
                    <w:t>ELAD 7033 Contemporary Issues  -</w:t>
                  </w:r>
                  <w:r w:rsidR="002D6D8F">
                    <w:rPr>
                      <w:b/>
                      <w:sz w:val="22"/>
                      <w:szCs w:val="22"/>
                    </w:rPr>
                    <w:t xml:space="preserve"> </w:t>
                  </w:r>
                </w:p>
                <w:p w14:paraId="46C4DA1E" w14:textId="5482F709" w:rsidR="002D6D8F" w:rsidRPr="002D6D8F" w:rsidRDefault="00922571" w:rsidP="00FB3FC7">
                  <w:pPr>
                    <w:pStyle w:val="Default"/>
                    <w:rPr>
                      <w:b/>
                      <w:sz w:val="22"/>
                      <w:szCs w:val="22"/>
                    </w:rPr>
                  </w:pPr>
                  <w:r>
                    <w:rPr>
                      <w:sz w:val="22"/>
                      <w:szCs w:val="22"/>
                    </w:rPr>
                    <w:t xml:space="preserve">NELP </w:t>
                  </w:r>
                  <w:r w:rsidR="002D6D8F" w:rsidRPr="002D6D8F">
                    <w:rPr>
                      <w:sz w:val="22"/>
                      <w:szCs w:val="22"/>
                    </w:rPr>
                    <w:t>S</w:t>
                  </w:r>
                  <w:r>
                    <w:rPr>
                      <w:sz w:val="22"/>
                      <w:szCs w:val="22"/>
                    </w:rPr>
                    <w:t xml:space="preserve">tandards 2., 5.2 </w:t>
                  </w:r>
                  <w:r w:rsidR="002D6D8F">
                    <w:rPr>
                      <w:b/>
                      <w:sz w:val="22"/>
                      <w:szCs w:val="22"/>
                    </w:rPr>
                    <w:t xml:space="preserve">  </w:t>
                  </w:r>
                  <w:r w:rsidR="002D6D8F">
                    <w:rPr>
                      <w:sz w:val="22"/>
                      <w:szCs w:val="22"/>
                    </w:rPr>
                    <w:t xml:space="preserve">- </w:t>
                  </w:r>
                  <w:r w:rsidR="00FB3FC7">
                    <w:rPr>
                      <w:sz w:val="22"/>
                      <w:szCs w:val="22"/>
                    </w:rPr>
                    <w:t xml:space="preserve">The Superintendent &amp; Politics with Board of Education, Local, State, &amp; National Organizations  </w:t>
                  </w:r>
                </w:p>
                <w:p w14:paraId="3FC5890E" w14:textId="2DA21484" w:rsidR="002D6D8F" w:rsidRDefault="00922571" w:rsidP="002D6D8F">
                  <w:pPr>
                    <w:pStyle w:val="Default"/>
                  </w:pPr>
                  <w:r>
                    <w:rPr>
                      <w:sz w:val="22"/>
                      <w:szCs w:val="22"/>
                    </w:rPr>
                    <w:t xml:space="preserve">NELP </w:t>
                  </w:r>
                  <w:r w:rsidR="002D6D8F">
                    <w:rPr>
                      <w:sz w:val="22"/>
                      <w:szCs w:val="22"/>
                    </w:rPr>
                    <w:t>Standard</w:t>
                  </w:r>
                  <w:r w:rsidR="00B20A37">
                    <w:rPr>
                      <w:sz w:val="22"/>
                      <w:szCs w:val="22"/>
                    </w:rPr>
                    <w:t>s</w:t>
                  </w:r>
                  <w:r w:rsidR="002D6D8F">
                    <w:rPr>
                      <w:sz w:val="22"/>
                      <w:szCs w:val="22"/>
                    </w:rPr>
                    <w:t xml:space="preserve"> 7.3</w:t>
                  </w:r>
                  <w:r w:rsidR="00B20A37">
                    <w:rPr>
                      <w:sz w:val="22"/>
                      <w:szCs w:val="22"/>
                    </w:rPr>
                    <w:t xml:space="preserve">, 7.4 </w:t>
                  </w:r>
                  <w:r w:rsidR="002D6D8F">
                    <w:rPr>
                      <w:sz w:val="22"/>
                      <w:szCs w:val="22"/>
                    </w:rPr>
                    <w:t xml:space="preserve"> - Issues Impacting Learning in the District </w:t>
                  </w:r>
                </w:p>
                <w:p w14:paraId="1D22360A" w14:textId="77777777" w:rsidR="002D6D8F" w:rsidRDefault="002D6D8F" w:rsidP="00FB3FC7">
                  <w:pPr>
                    <w:pStyle w:val="Default"/>
                    <w:rPr>
                      <w:sz w:val="22"/>
                      <w:szCs w:val="22"/>
                    </w:rPr>
                  </w:pPr>
                </w:p>
                <w:p w14:paraId="16FC7EB4" w14:textId="4FF84EBD" w:rsidR="002D6D8F" w:rsidRDefault="002D6D8F" w:rsidP="002D6D8F">
                  <w:pPr>
                    <w:pStyle w:val="Default"/>
                    <w:rPr>
                      <w:b/>
                      <w:sz w:val="22"/>
                      <w:szCs w:val="22"/>
                    </w:rPr>
                  </w:pPr>
                  <w:r w:rsidRPr="002D6D8F">
                    <w:rPr>
                      <w:b/>
                      <w:sz w:val="22"/>
                      <w:szCs w:val="22"/>
                    </w:rPr>
                    <w:t xml:space="preserve">ELAD 7073 Schooling in a Pluralistic Society </w:t>
                  </w:r>
                </w:p>
                <w:p w14:paraId="2E4DFB5B" w14:textId="57A6B3B8" w:rsidR="002D6D8F" w:rsidRDefault="00922571" w:rsidP="002D6D8F">
                  <w:pPr>
                    <w:pStyle w:val="Default"/>
                    <w:rPr>
                      <w:sz w:val="22"/>
                      <w:szCs w:val="22"/>
                    </w:rPr>
                  </w:pPr>
                  <w:r>
                    <w:rPr>
                      <w:sz w:val="22"/>
                      <w:szCs w:val="22"/>
                    </w:rPr>
                    <w:t xml:space="preserve">NELP </w:t>
                  </w:r>
                  <w:r w:rsidR="002D6D8F">
                    <w:rPr>
                      <w:sz w:val="22"/>
                      <w:szCs w:val="22"/>
                    </w:rPr>
                    <w:t xml:space="preserve">Standard 5.3 -  District Intervention Diversity Model </w:t>
                  </w:r>
                </w:p>
                <w:p w14:paraId="478C4034" w14:textId="5044725E" w:rsidR="002D6D8F" w:rsidRDefault="002D6D8F" w:rsidP="002D6D8F">
                  <w:pPr>
                    <w:pStyle w:val="Default"/>
                    <w:rPr>
                      <w:sz w:val="22"/>
                      <w:szCs w:val="22"/>
                    </w:rPr>
                  </w:pPr>
                </w:p>
                <w:p w14:paraId="7E1F1318" w14:textId="77777777" w:rsidR="002D6D8F" w:rsidRPr="00922571" w:rsidRDefault="002D6D8F" w:rsidP="002D6D8F">
                  <w:pPr>
                    <w:pStyle w:val="Default"/>
                    <w:rPr>
                      <w:b/>
                    </w:rPr>
                  </w:pPr>
                  <w:r w:rsidRPr="00922571">
                    <w:rPr>
                      <w:b/>
                      <w:sz w:val="22"/>
                      <w:szCs w:val="22"/>
                    </w:rPr>
                    <w:t xml:space="preserve">ELCI 7523 Curriculum Theory and Practice </w:t>
                  </w:r>
                </w:p>
                <w:p w14:paraId="7354D005" w14:textId="3D52EA3F" w:rsidR="002D6D8F" w:rsidRDefault="00922571" w:rsidP="002D6D8F">
                  <w:pPr>
                    <w:pStyle w:val="Default"/>
                  </w:pPr>
                  <w:r>
                    <w:rPr>
                      <w:sz w:val="22"/>
                      <w:szCs w:val="22"/>
                    </w:rPr>
                    <w:lastRenderedPageBreak/>
                    <w:t xml:space="preserve">NELP Standard 7.1 </w:t>
                  </w:r>
                  <w:r w:rsidR="002D6D8F">
                    <w:rPr>
                      <w:sz w:val="22"/>
                      <w:szCs w:val="22"/>
                    </w:rPr>
                    <w:t xml:space="preserve">District Improvement Plan </w:t>
                  </w:r>
                </w:p>
                <w:p w14:paraId="03FB3433" w14:textId="77777777" w:rsidR="002D6D8F" w:rsidRDefault="002D6D8F" w:rsidP="002D6D8F">
                  <w:pPr>
                    <w:pStyle w:val="Default"/>
                    <w:rPr>
                      <w:sz w:val="22"/>
                      <w:szCs w:val="22"/>
                    </w:rPr>
                  </w:pPr>
                </w:p>
                <w:p w14:paraId="2F046694" w14:textId="77777777" w:rsidR="002D6D8F" w:rsidRPr="002D6D8F" w:rsidRDefault="002D6D8F" w:rsidP="002D6D8F">
                  <w:pPr>
                    <w:pStyle w:val="Default"/>
                    <w:rPr>
                      <w:b/>
                    </w:rPr>
                  </w:pPr>
                  <w:r w:rsidRPr="002D6D8F">
                    <w:rPr>
                      <w:b/>
                      <w:sz w:val="22"/>
                      <w:szCs w:val="22"/>
                    </w:rPr>
                    <w:t xml:space="preserve">ELAD 7043 Management of Operational Systems for Learning </w:t>
                  </w:r>
                </w:p>
                <w:p w14:paraId="03F18893" w14:textId="247BDEDA" w:rsidR="002D6D8F" w:rsidRPr="00922571" w:rsidRDefault="002D6D8F" w:rsidP="002D6D8F">
                  <w:pPr>
                    <w:pStyle w:val="Default"/>
                  </w:pPr>
                  <w:r>
                    <w:rPr>
                      <w:sz w:val="22"/>
                      <w:szCs w:val="22"/>
                    </w:rPr>
                    <w:t xml:space="preserve">NELP Standard 7.2 School Safety Analysis </w:t>
                  </w:r>
                </w:p>
                <w:p w14:paraId="3EC0F196" w14:textId="77777777" w:rsidR="002D6D8F" w:rsidRDefault="002D6D8F" w:rsidP="00FB3FC7">
                  <w:pPr>
                    <w:pStyle w:val="Default"/>
                    <w:rPr>
                      <w:sz w:val="22"/>
                      <w:szCs w:val="22"/>
                    </w:rPr>
                  </w:pPr>
                </w:p>
                <w:tbl>
                  <w:tblPr>
                    <w:tblW w:w="0" w:type="auto"/>
                    <w:tblBorders>
                      <w:top w:val="nil"/>
                      <w:left w:val="nil"/>
                      <w:bottom w:val="nil"/>
                      <w:right w:val="nil"/>
                    </w:tblBorders>
                    <w:tblLook w:val="0000" w:firstRow="0" w:lastRow="0" w:firstColumn="0" w:lastColumn="0" w:noHBand="0" w:noVBand="0"/>
                  </w:tblPr>
                  <w:tblGrid>
                    <w:gridCol w:w="6291"/>
                    <w:gridCol w:w="222"/>
                  </w:tblGrid>
                  <w:tr w:rsidR="002D6D8F" w14:paraId="67187156" w14:textId="77777777">
                    <w:trPr>
                      <w:trHeight w:val="110"/>
                    </w:trPr>
                    <w:tc>
                      <w:tcPr>
                        <w:tcW w:w="0" w:type="auto"/>
                      </w:tcPr>
                      <w:tbl>
                        <w:tblPr>
                          <w:tblW w:w="6075" w:type="dxa"/>
                          <w:tblBorders>
                            <w:top w:val="nil"/>
                            <w:left w:val="nil"/>
                            <w:bottom w:val="nil"/>
                            <w:right w:val="nil"/>
                          </w:tblBorders>
                          <w:tblLook w:val="0000" w:firstRow="0" w:lastRow="0" w:firstColumn="0" w:lastColumn="0" w:noHBand="0" w:noVBand="0"/>
                        </w:tblPr>
                        <w:tblGrid>
                          <w:gridCol w:w="6075"/>
                        </w:tblGrid>
                        <w:tr w:rsidR="002D6D8F" w14:paraId="71015AE2" w14:textId="77777777" w:rsidTr="00B20A37">
                          <w:trPr>
                            <w:trHeight w:val="110"/>
                          </w:trPr>
                          <w:tc>
                            <w:tcPr>
                              <w:tcW w:w="6075" w:type="dxa"/>
                            </w:tcPr>
                            <w:p w14:paraId="20F67CD3" w14:textId="77777777" w:rsidR="00B20A37" w:rsidRDefault="00B20A37" w:rsidP="00B20A37">
                              <w:pPr>
                                <w:spacing w:after="0" w:line="240" w:lineRule="auto"/>
                                <w:rPr>
                                  <w:rFonts w:cstheme="minorHAnsi"/>
                                  <w:b/>
                                  <w:sz w:val="20"/>
                                  <w:szCs w:val="20"/>
                                </w:rPr>
                              </w:pPr>
                              <w:r w:rsidRPr="002D6D8F">
                                <w:rPr>
                                  <w:rFonts w:cstheme="minorHAnsi"/>
                                  <w:b/>
                                  <w:sz w:val="20"/>
                                  <w:szCs w:val="20"/>
                                </w:rPr>
                                <w:t>ELAD 7493 Supervised I</w:t>
                              </w:r>
                              <w:r>
                                <w:rPr>
                                  <w:rFonts w:cstheme="minorHAnsi"/>
                                  <w:b/>
                                  <w:sz w:val="20"/>
                                  <w:szCs w:val="20"/>
                                </w:rPr>
                                <w:t>nternship</w:t>
                              </w:r>
                            </w:p>
                            <w:p w14:paraId="56BADDA3" w14:textId="3BE37B1B" w:rsidR="002D6D8F" w:rsidRPr="00B20A37" w:rsidRDefault="00B20A37" w:rsidP="00B20A37">
                              <w:pPr>
                                <w:spacing w:after="0" w:line="240" w:lineRule="auto"/>
                                <w:rPr>
                                  <w:rFonts w:cstheme="minorHAnsi"/>
                                  <w:b/>
                                  <w:sz w:val="20"/>
                                  <w:szCs w:val="20"/>
                                </w:rPr>
                              </w:pPr>
                              <w:r w:rsidRPr="002D6D8F">
                                <w:rPr>
                                  <w:rFonts w:cstheme="minorHAnsi"/>
                                  <w:sz w:val="20"/>
                                  <w:szCs w:val="20"/>
                                </w:rPr>
                                <w:t>Standards 1-8 NELP Content Knowledge and Assessment</w:t>
                              </w:r>
                            </w:p>
                          </w:tc>
                        </w:tr>
                      </w:tbl>
                      <w:p w14:paraId="1F03BE62" w14:textId="6E800A9A" w:rsidR="002D6D8F" w:rsidRDefault="002D6D8F" w:rsidP="002D6D8F">
                        <w:pPr>
                          <w:pStyle w:val="Default"/>
                          <w:rPr>
                            <w:sz w:val="22"/>
                            <w:szCs w:val="22"/>
                          </w:rPr>
                        </w:pPr>
                      </w:p>
                    </w:tc>
                    <w:tc>
                      <w:tcPr>
                        <w:tcW w:w="0" w:type="auto"/>
                      </w:tcPr>
                      <w:p w14:paraId="6DAB7E48" w14:textId="4CCF423E" w:rsidR="002D6D8F" w:rsidRDefault="002D6D8F" w:rsidP="002D6D8F">
                        <w:pPr>
                          <w:pStyle w:val="Default"/>
                          <w:rPr>
                            <w:sz w:val="22"/>
                            <w:szCs w:val="22"/>
                          </w:rPr>
                        </w:pPr>
                      </w:p>
                    </w:tc>
                  </w:tr>
                </w:tbl>
                <w:p w14:paraId="1E1F9BC5" w14:textId="633015E5" w:rsidR="002D6D8F" w:rsidRPr="002D6D8F" w:rsidRDefault="002D6D8F" w:rsidP="00FB3FC7">
                  <w:pPr>
                    <w:pStyle w:val="Default"/>
                    <w:rPr>
                      <w:b/>
                      <w:sz w:val="22"/>
                      <w:szCs w:val="22"/>
                    </w:rPr>
                  </w:pPr>
                </w:p>
              </w:tc>
              <w:tc>
                <w:tcPr>
                  <w:tcW w:w="0" w:type="auto"/>
                </w:tcPr>
                <w:p w14:paraId="3DA799A7" w14:textId="188DFD85" w:rsidR="00FB3FC7" w:rsidRDefault="00FB3FC7" w:rsidP="00FB3FC7">
                  <w:pPr>
                    <w:pStyle w:val="Default"/>
                    <w:rPr>
                      <w:sz w:val="22"/>
                      <w:szCs w:val="22"/>
                    </w:rPr>
                  </w:pPr>
                </w:p>
              </w:tc>
            </w:tr>
          </w:tbl>
          <w:p w14:paraId="4FFCBCD3" w14:textId="68DB6C0F" w:rsidR="00C356E5" w:rsidRPr="00C356E5" w:rsidRDefault="00C356E5" w:rsidP="001B5156">
            <w:pPr>
              <w:rPr>
                <w:rFonts w:ascii="Times New Roman" w:hAnsi="Times New Roman" w:cs="Times New Roman"/>
                <w:sz w:val="24"/>
                <w:szCs w:val="24"/>
              </w:rPr>
            </w:pPr>
          </w:p>
        </w:tc>
      </w:tr>
      <w:tr w:rsidR="00C356E5" w:rsidRPr="002B453A" w14:paraId="3EF5D0C6" w14:textId="77777777" w:rsidTr="001B5156">
        <w:tc>
          <w:tcPr>
            <w:tcW w:w="2148" w:type="dxa"/>
          </w:tcPr>
          <w:p w14:paraId="3B3C13FE" w14:textId="77777777" w:rsidR="00C356E5" w:rsidRPr="002B453A" w:rsidRDefault="00C356E5" w:rsidP="001B5156">
            <w:pPr>
              <w:rPr>
                <w:rFonts w:asciiTheme="majorHAnsi" w:hAnsiTheme="majorHAnsi"/>
                <w:sz w:val="20"/>
                <w:szCs w:val="20"/>
              </w:rPr>
            </w:pPr>
            <w:r w:rsidRPr="002B453A">
              <w:rPr>
                <w:rFonts w:asciiTheme="majorHAnsi" w:hAnsiTheme="majorHAnsi"/>
                <w:sz w:val="20"/>
                <w:szCs w:val="20"/>
              </w:rPr>
              <w:lastRenderedPageBreak/>
              <w:t xml:space="preserve">Assessment </w:t>
            </w:r>
          </w:p>
          <w:p w14:paraId="0AD7BA6A" w14:textId="77777777" w:rsidR="00C356E5" w:rsidRPr="002B453A" w:rsidRDefault="00C356E5" w:rsidP="001B5156">
            <w:pPr>
              <w:rPr>
                <w:rFonts w:asciiTheme="majorHAnsi" w:hAnsiTheme="majorHAnsi"/>
                <w:sz w:val="20"/>
                <w:szCs w:val="20"/>
              </w:rPr>
            </w:pPr>
            <w:r w:rsidRPr="002B453A">
              <w:rPr>
                <w:rFonts w:asciiTheme="majorHAnsi" w:hAnsiTheme="majorHAnsi"/>
                <w:sz w:val="20"/>
                <w:szCs w:val="20"/>
              </w:rPr>
              <w:t>Timetable</w:t>
            </w:r>
          </w:p>
        </w:tc>
        <w:sdt>
          <w:sdtPr>
            <w:rPr>
              <w:rFonts w:ascii="Times New Roman" w:hAnsi="Times New Roman" w:cs="Times New Roman"/>
              <w:sz w:val="24"/>
              <w:szCs w:val="24"/>
            </w:rPr>
            <w:id w:val="-888883434"/>
          </w:sdtPr>
          <w:sdtEndPr/>
          <w:sdtContent>
            <w:tc>
              <w:tcPr>
                <w:tcW w:w="7428" w:type="dxa"/>
              </w:tcPr>
              <w:p w14:paraId="11171E65" w14:textId="77777777" w:rsidR="00C356E5" w:rsidRPr="00C356E5" w:rsidRDefault="00C356E5" w:rsidP="001B5156">
                <w:pPr>
                  <w:rPr>
                    <w:rFonts w:ascii="Times New Roman" w:hAnsi="Times New Roman" w:cs="Times New Roman"/>
                    <w:sz w:val="24"/>
                    <w:szCs w:val="24"/>
                  </w:rPr>
                </w:pPr>
                <w:r w:rsidRPr="00C356E5">
                  <w:rPr>
                    <w:rFonts w:ascii="Times New Roman" w:hAnsi="Times New Roman" w:cs="Times New Roman"/>
                    <w:sz w:val="24"/>
                    <w:szCs w:val="24"/>
                  </w:rPr>
                  <w:t>Fall, Spring, Summer</w:t>
                </w:r>
              </w:p>
            </w:tc>
          </w:sdtContent>
        </w:sdt>
      </w:tr>
      <w:tr w:rsidR="00C356E5" w:rsidRPr="002B453A" w14:paraId="331E9C16" w14:textId="77777777" w:rsidTr="001B5156">
        <w:tc>
          <w:tcPr>
            <w:tcW w:w="2148" w:type="dxa"/>
          </w:tcPr>
          <w:p w14:paraId="77570BBA" w14:textId="77777777" w:rsidR="00C356E5" w:rsidRPr="002B453A" w:rsidRDefault="00C356E5" w:rsidP="001B5156">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imes New Roman" w:hAnsi="Times New Roman" w:cs="Times New Roman"/>
              <w:color w:val="808080" w:themeColor="background1" w:themeShade="80"/>
              <w:sz w:val="24"/>
              <w:szCs w:val="24"/>
            </w:rPr>
            <w:id w:val="680316855"/>
          </w:sdtPr>
          <w:sdtEndPr/>
          <w:sdtContent>
            <w:tc>
              <w:tcPr>
                <w:tcW w:w="7428" w:type="dxa"/>
              </w:tcPr>
              <w:p w14:paraId="6169C991" w14:textId="77777777" w:rsidR="00C356E5" w:rsidRPr="00C356E5" w:rsidRDefault="00C356E5" w:rsidP="001B5156">
                <w:pPr>
                  <w:rPr>
                    <w:rFonts w:ascii="Times New Roman" w:hAnsi="Times New Roman" w:cs="Times New Roman"/>
                    <w:color w:val="808080" w:themeColor="background1" w:themeShade="80"/>
                    <w:sz w:val="24"/>
                    <w:szCs w:val="24"/>
                  </w:rPr>
                </w:pPr>
              </w:p>
              <w:sdt>
                <w:sdtPr>
                  <w:rPr>
                    <w:rFonts w:ascii="Times New Roman" w:hAnsi="Times New Roman" w:cs="Times New Roman"/>
                    <w:bCs/>
                    <w:sz w:val="24"/>
                    <w:szCs w:val="24"/>
                  </w:rPr>
                  <w:id w:val="401725336"/>
                </w:sdtPr>
                <w:sdtEndPr/>
                <w:sdtContent>
                  <w:p w14:paraId="3266A834" w14:textId="77777777" w:rsidR="00C356E5" w:rsidRPr="00C356E5" w:rsidRDefault="00C356E5" w:rsidP="001B5156">
                    <w:pPr>
                      <w:rPr>
                        <w:rFonts w:ascii="Times New Roman" w:hAnsi="Times New Roman" w:cs="Times New Roman"/>
                        <w:bCs/>
                        <w:sz w:val="24"/>
                        <w:szCs w:val="24"/>
                      </w:rPr>
                    </w:pPr>
                    <w:r w:rsidRPr="00C356E5">
                      <w:rPr>
                        <w:rFonts w:ascii="Times New Roman" w:hAnsi="Times New Roman" w:cs="Times New Roman"/>
                        <w:bCs/>
                        <w:sz w:val="24"/>
                        <w:szCs w:val="24"/>
                      </w:rPr>
                      <w:t>Professor of course, program coordinator and faculty discussing data.</w:t>
                    </w:r>
                  </w:p>
                </w:sdtContent>
              </w:sdt>
              <w:p w14:paraId="274F9547" w14:textId="77777777" w:rsidR="00C356E5" w:rsidRPr="00C356E5" w:rsidRDefault="00C356E5" w:rsidP="001B5156">
                <w:pPr>
                  <w:rPr>
                    <w:rFonts w:ascii="Times New Roman" w:hAnsi="Times New Roman" w:cs="Times New Roman"/>
                    <w:color w:val="808080" w:themeColor="background1" w:themeShade="80"/>
                    <w:sz w:val="24"/>
                    <w:szCs w:val="24"/>
                  </w:rPr>
                </w:pPr>
              </w:p>
            </w:tc>
          </w:sdtContent>
        </w:sdt>
      </w:tr>
      <w:tr w:rsidR="00922571" w:rsidRPr="002B453A" w14:paraId="33242512" w14:textId="77777777" w:rsidTr="00922571">
        <w:tc>
          <w:tcPr>
            <w:tcW w:w="2148" w:type="dxa"/>
            <w:shd w:val="clear" w:color="auto" w:fill="BFBFBF" w:themeFill="background1" w:themeFillShade="BF"/>
          </w:tcPr>
          <w:p w14:paraId="7A9699F1" w14:textId="77777777" w:rsidR="00922571" w:rsidRDefault="00922571" w:rsidP="001B5156">
            <w:pPr>
              <w:rPr>
                <w:rFonts w:asciiTheme="majorHAnsi" w:hAnsiTheme="majorHAnsi"/>
                <w:sz w:val="20"/>
                <w:szCs w:val="20"/>
              </w:rPr>
            </w:pPr>
          </w:p>
          <w:p w14:paraId="5A9D511C" w14:textId="6FC884AB" w:rsidR="00922571" w:rsidRPr="002B453A" w:rsidRDefault="00922571" w:rsidP="001B5156">
            <w:pPr>
              <w:rPr>
                <w:rFonts w:asciiTheme="majorHAnsi" w:hAnsiTheme="majorHAnsi"/>
                <w:sz w:val="20"/>
                <w:szCs w:val="20"/>
              </w:rPr>
            </w:pPr>
          </w:p>
        </w:tc>
        <w:tc>
          <w:tcPr>
            <w:tcW w:w="7428" w:type="dxa"/>
            <w:shd w:val="clear" w:color="auto" w:fill="BFBFBF" w:themeFill="background1" w:themeFillShade="BF"/>
          </w:tcPr>
          <w:p w14:paraId="603D84FF" w14:textId="77777777" w:rsidR="00922571" w:rsidRDefault="00922571" w:rsidP="001B5156">
            <w:pPr>
              <w:rPr>
                <w:rFonts w:ascii="Times New Roman" w:hAnsi="Times New Roman" w:cs="Times New Roman"/>
                <w:color w:val="808080" w:themeColor="background1" w:themeShade="80"/>
                <w:sz w:val="24"/>
                <w:szCs w:val="24"/>
              </w:rPr>
            </w:pPr>
          </w:p>
        </w:tc>
      </w:tr>
      <w:tr w:rsidR="00DC03ED" w:rsidRPr="002B453A" w14:paraId="01E54995" w14:textId="77777777" w:rsidTr="00DC03ED">
        <w:tc>
          <w:tcPr>
            <w:tcW w:w="2148" w:type="dxa"/>
          </w:tcPr>
          <w:p w14:paraId="028AC9EB" w14:textId="1D380919" w:rsidR="00DC03ED" w:rsidRPr="00575870" w:rsidRDefault="00DC03ED" w:rsidP="00DC03ED">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Outcome</w:t>
            </w:r>
            <w:r>
              <w:rPr>
                <w:rFonts w:asciiTheme="majorHAnsi" w:hAnsiTheme="majorHAnsi"/>
                <w:b/>
                <w:sz w:val="20"/>
                <w:szCs w:val="20"/>
              </w:rPr>
              <w:t xml:space="preserve"> 2 (from question #19)</w:t>
            </w:r>
          </w:p>
        </w:tc>
        <w:tc>
          <w:tcPr>
            <w:tcW w:w="7428" w:type="dxa"/>
          </w:tcPr>
          <w:p w14:paraId="2170DD44" w14:textId="12604B61" w:rsidR="00DC03ED" w:rsidRPr="00C356E5" w:rsidRDefault="00DC03ED" w:rsidP="001B5156">
            <w:pPr>
              <w:rPr>
                <w:rFonts w:ascii="Times New Roman" w:hAnsi="Times New Roman" w:cs="Times New Roman"/>
                <w:sz w:val="24"/>
                <w:szCs w:val="24"/>
              </w:rPr>
            </w:pPr>
            <w:r w:rsidRPr="00D3335A">
              <w:rPr>
                <w:rFonts w:ascii="Times New Roman" w:hAnsi="Times New Roman" w:cs="Times New Roman"/>
                <w:iCs/>
                <w:szCs w:val="24"/>
              </w:rPr>
              <w:t xml:space="preserve">Identify and apply laws, policy, and advocacy initiatives in district-wide settings as they relate </w:t>
            </w:r>
            <w:r w:rsidRPr="00D3335A">
              <w:rPr>
                <w:rFonts w:ascii="Times New Roman" w:hAnsi="Times New Roman" w:cs="Times New Roman"/>
                <w:bCs/>
                <w:iCs/>
                <w:szCs w:val="24"/>
              </w:rPr>
              <w:t>to issues of First Amendment</w:t>
            </w:r>
          </w:p>
        </w:tc>
      </w:tr>
      <w:tr w:rsidR="00DC03ED" w:rsidRPr="002B453A" w14:paraId="7048DDC8" w14:textId="77777777" w:rsidTr="00DC03ED">
        <w:tc>
          <w:tcPr>
            <w:tcW w:w="2148" w:type="dxa"/>
          </w:tcPr>
          <w:p w14:paraId="5444955F"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tbl>
            <w:tblPr>
              <w:tblW w:w="0" w:type="auto"/>
              <w:tblBorders>
                <w:top w:val="nil"/>
                <w:left w:val="nil"/>
                <w:bottom w:val="nil"/>
                <w:right w:val="nil"/>
              </w:tblBorders>
              <w:tblLook w:val="0000" w:firstRow="0" w:lastRow="0" w:firstColumn="0" w:lastColumn="0" w:noHBand="0" w:noVBand="0"/>
            </w:tblPr>
            <w:tblGrid>
              <w:gridCol w:w="6990"/>
              <w:gridCol w:w="222"/>
            </w:tblGrid>
            <w:tr w:rsidR="00B20A37" w14:paraId="43E7AA60" w14:textId="77777777" w:rsidTr="00DB6676">
              <w:trPr>
                <w:trHeight w:val="244"/>
              </w:trPr>
              <w:tc>
                <w:tcPr>
                  <w:tcW w:w="0" w:type="auto"/>
                </w:tcPr>
                <w:p w14:paraId="554E777E" w14:textId="77777777" w:rsidR="00B20A37" w:rsidRDefault="00B20A37" w:rsidP="00B20A37">
                  <w:pPr>
                    <w:pStyle w:val="Default"/>
                    <w:rPr>
                      <w:b/>
                      <w:sz w:val="22"/>
                      <w:szCs w:val="22"/>
                    </w:rPr>
                  </w:pPr>
                  <w:r w:rsidRPr="002D6D8F">
                    <w:rPr>
                      <w:b/>
                      <w:sz w:val="22"/>
                      <w:szCs w:val="22"/>
                    </w:rPr>
                    <w:t>ELAD 7033 Contemporary Issues  -</w:t>
                  </w:r>
                  <w:r>
                    <w:rPr>
                      <w:b/>
                      <w:sz w:val="22"/>
                      <w:szCs w:val="22"/>
                    </w:rPr>
                    <w:t xml:space="preserve"> </w:t>
                  </w:r>
                </w:p>
                <w:p w14:paraId="3E4B0380" w14:textId="77777777" w:rsidR="00B20A37" w:rsidRPr="002D6D8F" w:rsidRDefault="00B20A37" w:rsidP="00B20A37">
                  <w:pPr>
                    <w:pStyle w:val="Default"/>
                    <w:rPr>
                      <w:b/>
                      <w:sz w:val="22"/>
                      <w:szCs w:val="22"/>
                    </w:rPr>
                  </w:pPr>
                  <w:r>
                    <w:rPr>
                      <w:sz w:val="22"/>
                      <w:szCs w:val="22"/>
                    </w:rPr>
                    <w:t xml:space="preserve">NELP </w:t>
                  </w:r>
                  <w:r w:rsidRPr="002D6D8F">
                    <w:rPr>
                      <w:sz w:val="22"/>
                      <w:szCs w:val="22"/>
                    </w:rPr>
                    <w:t>S</w:t>
                  </w:r>
                  <w:r>
                    <w:rPr>
                      <w:sz w:val="22"/>
                      <w:szCs w:val="22"/>
                    </w:rPr>
                    <w:t xml:space="preserve">tandards 2., 5.2 </w:t>
                  </w:r>
                  <w:r>
                    <w:rPr>
                      <w:b/>
                      <w:sz w:val="22"/>
                      <w:szCs w:val="22"/>
                    </w:rPr>
                    <w:t xml:space="preserve">  </w:t>
                  </w:r>
                  <w:r>
                    <w:rPr>
                      <w:sz w:val="22"/>
                      <w:szCs w:val="22"/>
                    </w:rPr>
                    <w:t xml:space="preserve">- The Superintendent &amp; Politics with Board of Education, Local, State, &amp; National Organizations  </w:t>
                  </w:r>
                </w:p>
                <w:p w14:paraId="5ED22076" w14:textId="77777777" w:rsidR="00B20A37" w:rsidRDefault="00B20A37" w:rsidP="00B20A37">
                  <w:pPr>
                    <w:pStyle w:val="Default"/>
                  </w:pPr>
                  <w:r>
                    <w:rPr>
                      <w:sz w:val="22"/>
                      <w:szCs w:val="22"/>
                    </w:rPr>
                    <w:t xml:space="preserve">NELP Standards 7.3, 7.4  - Issues Impacting Learning in the District </w:t>
                  </w:r>
                </w:p>
                <w:p w14:paraId="3E343C56" w14:textId="77777777" w:rsidR="00B20A37" w:rsidRDefault="00B20A37" w:rsidP="00B20A37">
                  <w:pPr>
                    <w:pStyle w:val="Default"/>
                    <w:rPr>
                      <w:sz w:val="22"/>
                      <w:szCs w:val="22"/>
                    </w:rPr>
                  </w:pPr>
                </w:p>
                <w:p w14:paraId="74FB978A" w14:textId="77777777" w:rsidR="00B20A37" w:rsidRDefault="00B20A37" w:rsidP="00B20A37">
                  <w:pPr>
                    <w:pStyle w:val="Default"/>
                    <w:rPr>
                      <w:b/>
                      <w:sz w:val="22"/>
                      <w:szCs w:val="22"/>
                    </w:rPr>
                  </w:pPr>
                  <w:r w:rsidRPr="002D6D8F">
                    <w:rPr>
                      <w:b/>
                      <w:sz w:val="22"/>
                      <w:szCs w:val="22"/>
                    </w:rPr>
                    <w:t xml:space="preserve">ELAD 7073 Schooling in a Pluralistic Society </w:t>
                  </w:r>
                </w:p>
                <w:p w14:paraId="72F18357" w14:textId="77777777" w:rsidR="00B20A37" w:rsidRDefault="00B20A37" w:rsidP="00B20A37">
                  <w:pPr>
                    <w:pStyle w:val="Default"/>
                    <w:rPr>
                      <w:sz w:val="22"/>
                      <w:szCs w:val="22"/>
                    </w:rPr>
                  </w:pPr>
                  <w:r>
                    <w:rPr>
                      <w:sz w:val="22"/>
                      <w:szCs w:val="22"/>
                    </w:rPr>
                    <w:t xml:space="preserve">NELP Standard 5.3 -  District Intervention Diversity Model </w:t>
                  </w:r>
                </w:p>
                <w:p w14:paraId="36488456" w14:textId="77777777" w:rsidR="00B20A37" w:rsidRDefault="00B20A37" w:rsidP="00B20A37">
                  <w:pPr>
                    <w:pStyle w:val="Default"/>
                    <w:rPr>
                      <w:sz w:val="22"/>
                      <w:szCs w:val="22"/>
                    </w:rPr>
                  </w:pPr>
                </w:p>
                <w:p w14:paraId="1709A818" w14:textId="77777777" w:rsidR="00B20A37" w:rsidRPr="00922571" w:rsidRDefault="00B20A37" w:rsidP="00B20A37">
                  <w:pPr>
                    <w:pStyle w:val="Default"/>
                    <w:rPr>
                      <w:b/>
                    </w:rPr>
                  </w:pPr>
                  <w:r w:rsidRPr="00922571">
                    <w:rPr>
                      <w:b/>
                      <w:sz w:val="22"/>
                      <w:szCs w:val="22"/>
                    </w:rPr>
                    <w:t xml:space="preserve">ELCI 7523 Curriculum Theory and Practice </w:t>
                  </w:r>
                </w:p>
                <w:p w14:paraId="688253D1" w14:textId="77777777" w:rsidR="00B20A37" w:rsidRDefault="00B20A37" w:rsidP="00B20A37">
                  <w:pPr>
                    <w:pStyle w:val="Default"/>
                  </w:pPr>
                  <w:r>
                    <w:rPr>
                      <w:sz w:val="22"/>
                      <w:szCs w:val="22"/>
                    </w:rPr>
                    <w:t xml:space="preserve">NELP Standard 7.1 District Improvement Plan </w:t>
                  </w:r>
                </w:p>
                <w:p w14:paraId="6AD6747B" w14:textId="77777777" w:rsidR="00B20A37" w:rsidRDefault="00B20A37" w:rsidP="00B20A37">
                  <w:pPr>
                    <w:pStyle w:val="Default"/>
                    <w:rPr>
                      <w:sz w:val="22"/>
                      <w:szCs w:val="22"/>
                    </w:rPr>
                  </w:pPr>
                </w:p>
                <w:p w14:paraId="403F80AE" w14:textId="77777777" w:rsidR="00B20A37" w:rsidRPr="002D6D8F" w:rsidRDefault="00B20A37" w:rsidP="00B20A37">
                  <w:pPr>
                    <w:pStyle w:val="Default"/>
                    <w:rPr>
                      <w:b/>
                    </w:rPr>
                  </w:pPr>
                  <w:r w:rsidRPr="002D6D8F">
                    <w:rPr>
                      <w:b/>
                      <w:sz w:val="22"/>
                      <w:szCs w:val="22"/>
                    </w:rPr>
                    <w:t xml:space="preserve">ELAD 7043 Management of Operational Systems for Learning </w:t>
                  </w:r>
                </w:p>
                <w:p w14:paraId="5F385F90" w14:textId="77777777" w:rsidR="00B20A37" w:rsidRPr="00922571" w:rsidRDefault="00B20A37" w:rsidP="00B20A37">
                  <w:pPr>
                    <w:pStyle w:val="Default"/>
                  </w:pPr>
                  <w:r>
                    <w:rPr>
                      <w:sz w:val="22"/>
                      <w:szCs w:val="22"/>
                    </w:rPr>
                    <w:t xml:space="preserve">NELP Standard 7.2 School Safety Analysis </w:t>
                  </w:r>
                </w:p>
                <w:p w14:paraId="10B6F4AD" w14:textId="77777777" w:rsidR="00B20A37" w:rsidRDefault="00B20A37" w:rsidP="00B20A37">
                  <w:pPr>
                    <w:pStyle w:val="Default"/>
                    <w:rPr>
                      <w:sz w:val="22"/>
                      <w:szCs w:val="22"/>
                    </w:rPr>
                  </w:pPr>
                </w:p>
                <w:tbl>
                  <w:tblPr>
                    <w:tblW w:w="0" w:type="auto"/>
                    <w:tblBorders>
                      <w:top w:val="nil"/>
                      <w:left w:val="nil"/>
                      <w:bottom w:val="nil"/>
                      <w:right w:val="nil"/>
                    </w:tblBorders>
                    <w:tblLook w:val="0000" w:firstRow="0" w:lastRow="0" w:firstColumn="0" w:lastColumn="0" w:noHBand="0" w:noVBand="0"/>
                  </w:tblPr>
                  <w:tblGrid>
                    <w:gridCol w:w="6291"/>
                    <w:gridCol w:w="222"/>
                  </w:tblGrid>
                  <w:tr w:rsidR="00B20A37" w14:paraId="55F8F65A" w14:textId="77777777" w:rsidTr="00DB6676">
                    <w:trPr>
                      <w:trHeight w:val="110"/>
                    </w:trPr>
                    <w:tc>
                      <w:tcPr>
                        <w:tcW w:w="0" w:type="auto"/>
                      </w:tcPr>
                      <w:tbl>
                        <w:tblPr>
                          <w:tblW w:w="6075" w:type="dxa"/>
                          <w:tblBorders>
                            <w:top w:val="nil"/>
                            <w:left w:val="nil"/>
                            <w:bottom w:val="nil"/>
                            <w:right w:val="nil"/>
                          </w:tblBorders>
                          <w:tblLook w:val="0000" w:firstRow="0" w:lastRow="0" w:firstColumn="0" w:lastColumn="0" w:noHBand="0" w:noVBand="0"/>
                        </w:tblPr>
                        <w:tblGrid>
                          <w:gridCol w:w="6075"/>
                        </w:tblGrid>
                        <w:tr w:rsidR="00B20A37" w14:paraId="484E22E4" w14:textId="77777777" w:rsidTr="00DB6676">
                          <w:trPr>
                            <w:trHeight w:val="110"/>
                          </w:trPr>
                          <w:tc>
                            <w:tcPr>
                              <w:tcW w:w="6075" w:type="dxa"/>
                            </w:tcPr>
                            <w:p w14:paraId="55D550C3" w14:textId="77777777" w:rsidR="00B20A37" w:rsidRDefault="00B20A37" w:rsidP="00B20A37">
                              <w:pPr>
                                <w:spacing w:after="0" w:line="240" w:lineRule="auto"/>
                                <w:rPr>
                                  <w:rFonts w:cstheme="minorHAnsi"/>
                                  <w:b/>
                                  <w:sz w:val="20"/>
                                  <w:szCs w:val="20"/>
                                </w:rPr>
                              </w:pPr>
                              <w:r w:rsidRPr="002D6D8F">
                                <w:rPr>
                                  <w:rFonts w:cstheme="minorHAnsi"/>
                                  <w:b/>
                                  <w:sz w:val="20"/>
                                  <w:szCs w:val="20"/>
                                </w:rPr>
                                <w:t>ELAD 7493 Supervised I</w:t>
                              </w:r>
                              <w:r>
                                <w:rPr>
                                  <w:rFonts w:cstheme="minorHAnsi"/>
                                  <w:b/>
                                  <w:sz w:val="20"/>
                                  <w:szCs w:val="20"/>
                                </w:rPr>
                                <w:t>nternship</w:t>
                              </w:r>
                            </w:p>
                            <w:p w14:paraId="7388205A" w14:textId="77777777" w:rsidR="00B20A37" w:rsidRPr="00B20A37" w:rsidRDefault="00B20A37" w:rsidP="00B20A37">
                              <w:pPr>
                                <w:spacing w:after="0" w:line="240" w:lineRule="auto"/>
                                <w:rPr>
                                  <w:rFonts w:cstheme="minorHAnsi"/>
                                  <w:b/>
                                  <w:sz w:val="20"/>
                                  <w:szCs w:val="20"/>
                                </w:rPr>
                              </w:pPr>
                              <w:r w:rsidRPr="002D6D8F">
                                <w:rPr>
                                  <w:rFonts w:cstheme="minorHAnsi"/>
                                  <w:sz w:val="20"/>
                                  <w:szCs w:val="20"/>
                                </w:rPr>
                                <w:t>Standards 1-8 NELP Content Knowledge and Assessment</w:t>
                              </w:r>
                            </w:p>
                          </w:tc>
                        </w:tr>
                      </w:tbl>
                      <w:p w14:paraId="789D6AF4" w14:textId="77777777" w:rsidR="00B20A37" w:rsidRDefault="00B20A37" w:rsidP="00B20A37">
                        <w:pPr>
                          <w:pStyle w:val="Default"/>
                          <w:rPr>
                            <w:sz w:val="22"/>
                            <w:szCs w:val="22"/>
                          </w:rPr>
                        </w:pPr>
                      </w:p>
                    </w:tc>
                    <w:tc>
                      <w:tcPr>
                        <w:tcW w:w="0" w:type="auto"/>
                      </w:tcPr>
                      <w:p w14:paraId="4A1D0295" w14:textId="77777777" w:rsidR="00B20A37" w:rsidRDefault="00B20A37" w:rsidP="00B20A37">
                        <w:pPr>
                          <w:pStyle w:val="Default"/>
                          <w:rPr>
                            <w:sz w:val="22"/>
                            <w:szCs w:val="22"/>
                          </w:rPr>
                        </w:pPr>
                      </w:p>
                    </w:tc>
                  </w:tr>
                </w:tbl>
                <w:p w14:paraId="4B0FCDEF" w14:textId="77777777" w:rsidR="00B20A37" w:rsidRPr="002D6D8F" w:rsidRDefault="00B20A37" w:rsidP="00B20A37">
                  <w:pPr>
                    <w:pStyle w:val="Default"/>
                    <w:rPr>
                      <w:b/>
                      <w:sz w:val="22"/>
                      <w:szCs w:val="22"/>
                    </w:rPr>
                  </w:pPr>
                </w:p>
              </w:tc>
              <w:tc>
                <w:tcPr>
                  <w:tcW w:w="0" w:type="auto"/>
                </w:tcPr>
                <w:p w14:paraId="385C319A" w14:textId="77777777" w:rsidR="00B20A37" w:rsidRDefault="00B20A37" w:rsidP="00B20A37">
                  <w:pPr>
                    <w:pStyle w:val="Default"/>
                    <w:rPr>
                      <w:sz w:val="22"/>
                      <w:szCs w:val="22"/>
                    </w:rPr>
                  </w:pPr>
                </w:p>
              </w:tc>
            </w:tr>
          </w:tbl>
          <w:p w14:paraId="2C96EA62" w14:textId="77777777" w:rsidR="00DC03ED" w:rsidRDefault="00DC03ED" w:rsidP="001B5156">
            <w:pPr>
              <w:rPr>
                <w:rFonts w:ascii="Times New Roman" w:hAnsi="Times New Roman" w:cs="Times New Roman"/>
                <w:sz w:val="24"/>
                <w:szCs w:val="24"/>
              </w:rPr>
            </w:pPr>
          </w:p>
          <w:p w14:paraId="347B1510" w14:textId="77777777" w:rsidR="00DC03ED" w:rsidRDefault="00DC03ED" w:rsidP="001B5156">
            <w:pPr>
              <w:rPr>
                <w:rFonts w:ascii="Times New Roman" w:hAnsi="Times New Roman" w:cs="Times New Roman"/>
                <w:sz w:val="24"/>
                <w:szCs w:val="24"/>
              </w:rPr>
            </w:pPr>
          </w:p>
          <w:p w14:paraId="662338DA" w14:textId="6FC35AB0" w:rsidR="00DC03ED" w:rsidRPr="00C356E5" w:rsidRDefault="00DC03ED" w:rsidP="001B5156">
            <w:pPr>
              <w:rPr>
                <w:rFonts w:ascii="Times New Roman" w:hAnsi="Times New Roman" w:cs="Times New Roman"/>
                <w:sz w:val="24"/>
                <w:szCs w:val="24"/>
              </w:rPr>
            </w:pPr>
          </w:p>
        </w:tc>
      </w:tr>
      <w:tr w:rsidR="00DC03ED" w:rsidRPr="002B453A" w14:paraId="5CA7CBBC" w14:textId="77777777" w:rsidTr="00DC03ED">
        <w:tc>
          <w:tcPr>
            <w:tcW w:w="2148" w:type="dxa"/>
          </w:tcPr>
          <w:p w14:paraId="367132A6"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 xml:space="preserve">Assessment </w:t>
            </w:r>
          </w:p>
          <w:p w14:paraId="2FB0E0D9"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Timetable</w:t>
            </w:r>
          </w:p>
        </w:tc>
        <w:sdt>
          <w:sdtPr>
            <w:rPr>
              <w:rFonts w:ascii="Times New Roman" w:hAnsi="Times New Roman" w:cs="Times New Roman"/>
              <w:sz w:val="24"/>
              <w:szCs w:val="24"/>
            </w:rPr>
            <w:id w:val="-1145110008"/>
          </w:sdtPr>
          <w:sdtEndPr/>
          <w:sdtContent>
            <w:tc>
              <w:tcPr>
                <w:tcW w:w="7428" w:type="dxa"/>
              </w:tcPr>
              <w:p w14:paraId="2FAEB6CE" w14:textId="77777777" w:rsidR="00DC03ED" w:rsidRPr="00C356E5" w:rsidRDefault="00DC03ED" w:rsidP="001B5156">
                <w:pPr>
                  <w:rPr>
                    <w:rFonts w:ascii="Times New Roman" w:hAnsi="Times New Roman" w:cs="Times New Roman"/>
                    <w:sz w:val="24"/>
                    <w:szCs w:val="24"/>
                  </w:rPr>
                </w:pPr>
                <w:r w:rsidRPr="00C356E5">
                  <w:rPr>
                    <w:rFonts w:ascii="Times New Roman" w:hAnsi="Times New Roman" w:cs="Times New Roman"/>
                    <w:sz w:val="24"/>
                    <w:szCs w:val="24"/>
                  </w:rPr>
                  <w:t>Fall, Spring, Summer</w:t>
                </w:r>
              </w:p>
            </w:tc>
          </w:sdtContent>
        </w:sdt>
      </w:tr>
      <w:tr w:rsidR="00DC03ED" w:rsidRPr="002B453A" w14:paraId="72A896E6" w14:textId="77777777" w:rsidTr="00DC03ED">
        <w:tc>
          <w:tcPr>
            <w:tcW w:w="2148" w:type="dxa"/>
          </w:tcPr>
          <w:p w14:paraId="2C3FCF67"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imes New Roman" w:hAnsi="Times New Roman" w:cs="Times New Roman"/>
              <w:color w:val="808080" w:themeColor="background1" w:themeShade="80"/>
              <w:sz w:val="24"/>
              <w:szCs w:val="24"/>
            </w:rPr>
            <w:id w:val="959375766"/>
          </w:sdtPr>
          <w:sdtEndPr/>
          <w:sdtContent>
            <w:tc>
              <w:tcPr>
                <w:tcW w:w="7428" w:type="dxa"/>
              </w:tcPr>
              <w:p w14:paraId="27046FAC" w14:textId="77777777" w:rsidR="00DC03ED" w:rsidRPr="00C356E5" w:rsidRDefault="00DC03ED" w:rsidP="001B5156">
                <w:pPr>
                  <w:rPr>
                    <w:rFonts w:ascii="Times New Roman" w:hAnsi="Times New Roman" w:cs="Times New Roman"/>
                    <w:color w:val="808080" w:themeColor="background1" w:themeShade="80"/>
                    <w:sz w:val="24"/>
                    <w:szCs w:val="24"/>
                  </w:rPr>
                </w:pPr>
              </w:p>
              <w:sdt>
                <w:sdtPr>
                  <w:rPr>
                    <w:rFonts w:ascii="Times New Roman" w:hAnsi="Times New Roman" w:cs="Times New Roman"/>
                    <w:bCs/>
                    <w:sz w:val="24"/>
                    <w:szCs w:val="24"/>
                  </w:rPr>
                  <w:id w:val="2122492776"/>
                </w:sdtPr>
                <w:sdtEndPr/>
                <w:sdtContent>
                  <w:p w14:paraId="703CD75F" w14:textId="77777777" w:rsidR="00DC03ED" w:rsidRPr="00C356E5" w:rsidRDefault="00DC03ED" w:rsidP="001B5156">
                    <w:pPr>
                      <w:rPr>
                        <w:rFonts w:ascii="Times New Roman" w:hAnsi="Times New Roman" w:cs="Times New Roman"/>
                        <w:bCs/>
                        <w:sz w:val="24"/>
                        <w:szCs w:val="24"/>
                      </w:rPr>
                    </w:pPr>
                    <w:r w:rsidRPr="00C356E5">
                      <w:rPr>
                        <w:rFonts w:ascii="Times New Roman" w:hAnsi="Times New Roman" w:cs="Times New Roman"/>
                        <w:bCs/>
                        <w:sz w:val="24"/>
                        <w:szCs w:val="24"/>
                      </w:rPr>
                      <w:t>Professor of course, program coordinator and faculty discussing data.</w:t>
                    </w:r>
                  </w:p>
                </w:sdtContent>
              </w:sdt>
              <w:p w14:paraId="691F5910" w14:textId="77777777" w:rsidR="00DC03ED" w:rsidRPr="00C356E5" w:rsidRDefault="00DC03ED" w:rsidP="001B5156">
                <w:pPr>
                  <w:rPr>
                    <w:rFonts w:ascii="Times New Roman" w:hAnsi="Times New Roman" w:cs="Times New Roman"/>
                    <w:color w:val="808080" w:themeColor="background1" w:themeShade="80"/>
                    <w:sz w:val="24"/>
                    <w:szCs w:val="24"/>
                  </w:rPr>
                </w:pPr>
              </w:p>
            </w:tc>
          </w:sdtContent>
        </w:sdt>
      </w:tr>
    </w:tbl>
    <w:p w14:paraId="753D3560" w14:textId="4084C406" w:rsidR="004A5C3A" w:rsidRDefault="004A5C3A" w:rsidP="00575870">
      <w:pPr>
        <w:rPr>
          <w:rFonts w:ascii="Times New Roman" w:hAnsi="Times New Roman" w:cs="Times New Roman"/>
          <w:sz w:val="24"/>
          <w:szCs w:val="24"/>
        </w:rPr>
      </w:pPr>
    </w:p>
    <w:p w14:paraId="4060E243" w14:textId="233D62E2" w:rsidR="00922571" w:rsidRDefault="00922571" w:rsidP="00575870">
      <w:pPr>
        <w:rPr>
          <w:rFonts w:ascii="Times New Roman" w:hAnsi="Times New Roman" w:cs="Times New Roman"/>
          <w:sz w:val="24"/>
          <w:szCs w:val="24"/>
        </w:rPr>
      </w:pPr>
    </w:p>
    <w:p w14:paraId="0507468E" w14:textId="03B066D4" w:rsidR="00922571" w:rsidRDefault="00922571" w:rsidP="00575870">
      <w:pPr>
        <w:rPr>
          <w:rFonts w:ascii="Times New Roman" w:hAnsi="Times New Roman" w:cs="Times New Roman"/>
          <w:sz w:val="24"/>
          <w:szCs w:val="24"/>
        </w:rPr>
      </w:pPr>
    </w:p>
    <w:p w14:paraId="216583A5" w14:textId="09AECFEF" w:rsidR="00922571" w:rsidRDefault="00922571" w:rsidP="00575870">
      <w:pPr>
        <w:rPr>
          <w:rFonts w:ascii="Times New Roman" w:hAnsi="Times New Roman" w:cs="Times New Roman"/>
          <w:sz w:val="24"/>
          <w:szCs w:val="24"/>
        </w:rPr>
      </w:pPr>
    </w:p>
    <w:p w14:paraId="126BC264" w14:textId="304624A1" w:rsidR="00922571" w:rsidRDefault="00922571" w:rsidP="00575870">
      <w:pPr>
        <w:rPr>
          <w:rFonts w:ascii="Times New Roman" w:hAnsi="Times New Roman" w:cs="Times New Roman"/>
          <w:sz w:val="24"/>
          <w:szCs w:val="24"/>
        </w:rPr>
      </w:pPr>
    </w:p>
    <w:p w14:paraId="0DF810BA" w14:textId="3D58ECE5" w:rsidR="00922571" w:rsidRDefault="00922571" w:rsidP="00575870">
      <w:pPr>
        <w:rPr>
          <w:rFonts w:ascii="Times New Roman" w:hAnsi="Times New Roman" w:cs="Times New Roman"/>
          <w:sz w:val="24"/>
          <w:szCs w:val="24"/>
        </w:rPr>
      </w:pPr>
    </w:p>
    <w:p w14:paraId="1784E649" w14:textId="77777777" w:rsidR="00922571" w:rsidRDefault="00922571" w:rsidP="00575870">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148"/>
        <w:gridCol w:w="7428"/>
      </w:tblGrid>
      <w:tr w:rsidR="00DC03ED" w:rsidRPr="002B453A" w14:paraId="5C834332" w14:textId="77777777" w:rsidTr="001B5156">
        <w:tc>
          <w:tcPr>
            <w:tcW w:w="2148" w:type="dxa"/>
          </w:tcPr>
          <w:p w14:paraId="22CFE195" w14:textId="05193ADA" w:rsidR="00DC03ED" w:rsidRPr="00575870" w:rsidRDefault="00DC03ED" w:rsidP="00DC03ED">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3 (from question #19)</w:t>
            </w:r>
          </w:p>
        </w:tc>
        <w:tc>
          <w:tcPr>
            <w:tcW w:w="7428" w:type="dxa"/>
          </w:tcPr>
          <w:p w14:paraId="1C0DE7D3" w14:textId="60E99B1A" w:rsidR="00DC03ED" w:rsidRPr="00C356E5" w:rsidRDefault="00DC03ED" w:rsidP="001B5156">
            <w:pPr>
              <w:rPr>
                <w:rFonts w:ascii="Times New Roman" w:hAnsi="Times New Roman" w:cs="Times New Roman"/>
                <w:sz w:val="24"/>
                <w:szCs w:val="24"/>
              </w:rPr>
            </w:pPr>
            <w:r w:rsidRPr="00D3335A">
              <w:rPr>
                <w:rFonts w:ascii="Times New Roman" w:hAnsi="Times New Roman" w:cs="Times New Roman"/>
                <w:iCs/>
                <w:szCs w:val="24"/>
              </w:rPr>
              <w:t>Identify and apply laws, policy, and advocacy initiatives in district-wide settings as they relate to issues of search and seizure</w:t>
            </w:r>
          </w:p>
        </w:tc>
      </w:tr>
      <w:tr w:rsidR="00DC03ED" w:rsidRPr="002B453A" w14:paraId="25D795AC" w14:textId="77777777" w:rsidTr="001B5156">
        <w:tc>
          <w:tcPr>
            <w:tcW w:w="2148" w:type="dxa"/>
          </w:tcPr>
          <w:p w14:paraId="32B5C230"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tbl>
            <w:tblPr>
              <w:tblW w:w="0" w:type="auto"/>
              <w:tblBorders>
                <w:top w:val="nil"/>
                <w:left w:val="nil"/>
                <w:bottom w:val="nil"/>
                <w:right w:val="nil"/>
              </w:tblBorders>
              <w:tblLook w:val="0000" w:firstRow="0" w:lastRow="0" w:firstColumn="0" w:lastColumn="0" w:noHBand="0" w:noVBand="0"/>
            </w:tblPr>
            <w:tblGrid>
              <w:gridCol w:w="6990"/>
              <w:gridCol w:w="222"/>
            </w:tblGrid>
            <w:tr w:rsidR="00B20A37" w14:paraId="1744F331" w14:textId="77777777" w:rsidTr="00DB6676">
              <w:trPr>
                <w:trHeight w:val="244"/>
              </w:trPr>
              <w:tc>
                <w:tcPr>
                  <w:tcW w:w="0" w:type="auto"/>
                </w:tcPr>
                <w:p w14:paraId="35B71C65" w14:textId="77777777" w:rsidR="00B20A37" w:rsidRDefault="00B20A37" w:rsidP="00B20A37">
                  <w:pPr>
                    <w:pStyle w:val="Default"/>
                    <w:rPr>
                      <w:b/>
                      <w:sz w:val="22"/>
                      <w:szCs w:val="22"/>
                    </w:rPr>
                  </w:pPr>
                  <w:r w:rsidRPr="002D6D8F">
                    <w:rPr>
                      <w:b/>
                      <w:sz w:val="22"/>
                      <w:szCs w:val="22"/>
                    </w:rPr>
                    <w:t>ELAD 7033 Contemporary Issues  -</w:t>
                  </w:r>
                  <w:r>
                    <w:rPr>
                      <w:b/>
                      <w:sz w:val="22"/>
                      <w:szCs w:val="22"/>
                    </w:rPr>
                    <w:t xml:space="preserve"> </w:t>
                  </w:r>
                </w:p>
                <w:p w14:paraId="4CC91ABE" w14:textId="77777777" w:rsidR="00B20A37" w:rsidRPr="002D6D8F" w:rsidRDefault="00B20A37" w:rsidP="00B20A37">
                  <w:pPr>
                    <w:pStyle w:val="Default"/>
                    <w:rPr>
                      <w:b/>
                      <w:sz w:val="22"/>
                      <w:szCs w:val="22"/>
                    </w:rPr>
                  </w:pPr>
                  <w:r>
                    <w:rPr>
                      <w:sz w:val="22"/>
                      <w:szCs w:val="22"/>
                    </w:rPr>
                    <w:t xml:space="preserve">NELP </w:t>
                  </w:r>
                  <w:r w:rsidRPr="002D6D8F">
                    <w:rPr>
                      <w:sz w:val="22"/>
                      <w:szCs w:val="22"/>
                    </w:rPr>
                    <w:t>S</w:t>
                  </w:r>
                  <w:r>
                    <w:rPr>
                      <w:sz w:val="22"/>
                      <w:szCs w:val="22"/>
                    </w:rPr>
                    <w:t xml:space="preserve">tandards 2., 5.2 </w:t>
                  </w:r>
                  <w:r>
                    <w:rPr>
                      <w:b/>
                      <w:sz w:val="22"/>
                      <w:szCs w:val="22"/>
                    </w:rPr>
                    <w:t xml:space="preserve">  </w:t>
                  </w:r>
                  <w:r>
                    <w:rPr>
                      <w:sz w:val="22"/>
                      <w:szCs w:val="22"/>
                    </w:rPr>
                    <w:t xml:space="preserve">- The Superintendent &amp; Politics with Board of Education, Local, State, &amp; National Organizations  </w:t>
                  </w:r>
                </w:p>
                <w:p w14:paraId="5A13D2DF" w14:textId="77777777" w:rsidR="00B20A37" w:rsidRDefault="00B20A37" w:rsidP="00B20A37">
                  <w:pPr>
                    <w:pStyle w:val="Default"/>
                  </w:pPr>
                  <w:r>
                    <w:rPr>
                      <w:sz w:val="22"/>
                      <w:szCs w:val="22"/>
                    </w:rPr>
                    <w:t xml:space="preserve">NELP Standards 7.3, 7.4  - Issues Impacting Learning in the District </w:t>
                  </w:r>
                </w:p>
                <w:p w14:paraId="458DABC6" w14:textId="77777777" w:rsidR="00B20A37" w:rsidRDefault="00B20A37" w:rsidP="00B20A37">
                  <w:pPr>
                    <w:pStyle w:val="Default"/>
                    <w:rPr>
                      <w:sz w:val="22"/>
                      <w:szCs w:val="22"/>
                    </w:rPr>
                  </w:pPr>
                </w:p>
                <w:p w14:paraId="6703A0F2" w14:textId="77777777" w:rsidR="00B20A37" w:rsidRDefault="00B20A37" w:rsidP="00B20A37">
                  <w:pPr>
                    <w:pStyle w:val="Default"/>
                    <w:rPr>
                      <w:b/>
                      <w:sz w:val="22"/>
                      <w:szCs w:val="22"/>
                    </w:rPr>
                  </w:pPr>
                  <w:r w:rsidRPr="002D6D8F">
                    <w:rPr>
                      <w:b/>
                      <w:sz w:val="22"/>
                      <w:szCs w:val="22"/>
                    </w:rPr>
                    <w:t xml:space="preserve">ELAD 7073 Schooling in a Pluralistic Society </w:t>
                  </w:r>
                </w:p>
                <w:p w14:paraId="114251D6" w14:textId="77777777" w:rsidR="00B20A37" w:rsidRDefault="00B20A37" w:rsidP="00B20A37">
                  <w:pPr>
                    <w:pStyle w:val="Default"/>
                    <w:rPr>
                      <w:sz w:val="22"/>
                      <w:szCs w:val="22"/>
                    </w:rPr>
                  </w:pPr>
                  <w:r>
                    <w:rPr>
                      <w:sz w:val="22"/>
                      <w:szCs w:val="22"/>
                    </w:rPr>
                    <w:t xml:space="preserve">NELP Standard 5.3 -  District Intervention Diversity Model </w:t>
                  </w:r>
                </w:p>
                <w:p w14:paraId="384A4420" w14:textId="77777777" w:rsidR="00B20A37" w:rsidRDefault="00B20A37" w:rsidP="00B20A37">
                  <w:pPr>
                    <w:pStyle w:val="Default"/>
                    <w:rPr>
                      <w:sz w:val="22"/>
                      <w:szCs w:val="22"/>
                    </w:rPr>
                  </w:pPr>
                </w:p>
                <w:p w14:paraId="1424611C" w14:textId="77777777" w:rsidR="00B20A37" w:rsidRPr="00922571" w:rsidRDefault="00B20A37" w:rsidP="00B20A37">
                  <w:pPr>
                    <w:pStyle w:val="Default"/>
                    <w:rPr>
                      <w:b/>
                    </w:rPr>
                  </w:pPr>
                  <w:r w:rsidRPr="00922571">
                    <w:rPr>
                      <w:b/>
                      <w:sz w:val="22"/>
                      <w:szCs w:val="22"/>
                    </w:rPr>
                    <w:t xml:space="preserve">ELCI 7523 Curriculum Theory and Practice </w:t>
                  </w:r>
                </w:p>
                <w:p w14:paraId="52AE2EB6" w14:textId="77777777" w:rsidR="00B20A37" w:rsidRDefault="00B20A37" w:rsidP="00B20A37">
                  <w:pPr>
                    <w:pStyle w:val="Default"/>
                  </w:pPr>
                  <w:r>
                    <w:rPr>
                      <w:sz w:val="22"/>
                      <w:szCs w:val="22"/>
                    </w:rPr>
                    <w:t xml:space="preserve">NELP Standard 7.1 District Improvement Plan </w:t>
                  </w:r>
                </w:p>
                <w:p w14:paraId="7F42D727" w14:textId="77777777" w:rsidR="00B20A37" w:rsidRDefault="00B20A37" w:rsidP="00B20A37">
                  <w:pPr>
                    <w:pStyle w:val="Default"/>
                    <w:rPr>
                      <w:sz w:val="22"/>
                      <w:szCs w:val="22"/>
                    </w:rPr>
                  </w:pPr>
                </w:p>
                <w:p w14:paraId="4244E79B" w14:textId="77777777" w:rsidR="00B20A37" w:rsidRPr="002D6D8F" w:rsidRDefault="00B20A37" w:rsidP="00B20A37">
                  <w:pPr>
                    <w:pStyle w:val="Default"/>
                    <w:rPr>
                      <w:b/>
                    </w:rPr>
                  </w:pPr>
                  <w:r w:rsidRPr="002D6D8F">
                    <w:rPr>
                      <w:b/>
                      <w:sz w:val="22"/>
                      <w:szCs w:val="22"/>
                    </w:rPr>
                    <w:t xml:space="preserve">ELAD 7043 Management of Operational Systems for Learning </w:t>
                  </w:r>
                </w:p>
                <w:p w14:paraId="687609A3" w14:textId="77777777" w:rsidR="00B20A37" w:rsidRPr="00922571" w:rsidRDefault="00B20A37" w:rsidP="00B20A37">
                  <w:pPr>
                    <w:pStyle w:val="Default"/>
                  </w:pPr>
                  <w:r>
                    <w:rPr>
                      <w:sz w:val="22"/>
                      <w:szCs w:val="22"/>
                    </w:rPr>
                    <w:t xml:space="preserve">NELP Standard 7.2 School Safety Analysis </w:t>
                  </w:r>
                </w:p>
                <w:p w14:paraId="135C9460" w14:textId="77777777" w:rsidR="00B20A37" w:rsidRDefault="00B20A37" w:rsidP="00B20A37">
                  <w:pPr>
                    <w:pStyle w:val="Default"/>
                    <w:rPr>
                      <w:sz w:val="22"/>
                      <w:szCs w:val="22"/>
                    </w:rPr>
                  </w:pPr>
                </w:p>
                <w:tbl>
                  <w:tblPr>
                    <w:tblW w:w="0" w:type="auto"/>
                    <w:tblBorders>
                      <w:top w:val="nil"/>
                      <w:left w:val="nil"/>
                      <w:bottom w:val="nil"/>
                      <w:right w:val="nil"/>
                    </w:tblBorders>
                    <w:tblLook w:val="0000" w:firstRow="0" w:lastRow="0" w:firstColumn="0" w:lastColumn="0" w:noHBand="0" w:noVBand="0"/>
                  </w:tblPr>
                  <w:tblGrid>
                    <w:gridCol w:w="6291"/>
                    <w:gridCol w:w="222"/>
                  </w:tblGrid>
                  <w:tr w:rsidR="00B20A37" w14:paraId="7933D0A5" w14:textId="77777777" w:rsidTr="00DB6676">
                    <w:trPr>
                      <w:trHeight w:val="110"/>
                    </w:trPr>
                    <w:tc>
                      <w:tcPr>
                        <w:tcW w:w="0" w:type="auto"/>
                      </w:tcPr>
                      <w:tbl>
                        <w:tblPr>
                          <w:tblW w:w="6075" w:type="dxa"/>
                          <w:tblBorders>
                            <w:top w:val="nil"/>
                            <w:left w:val="nil"/>
                            <w:bottom w:val="nil"/>
                            <w:right w:val="nil"/>
                          </w:tblBorders>
                          <w:tblLook w:val="0000" w:firstRow="0" w:lastRow="0" w:firstColumn="0" w:lastColumn="0" w:noHBand="0" w:noVBand="0"/>
                        </w:tblPr>
                        <w:tblGrid>
                          <w:gridCol w:w="6075"/>
                        </w:tblGrid>
                        <w:tr w:rsidR="00B20A37" w14:paraId="0A07AE62" w14:textId="77777777" w:rsidTr="00DB6676">
                          <w:trPr>
                            <w:trHeight w:val="110"/>
                          </w:trPr>
                          <w:tc>
                            <w:tcPr>
                              <w:tcW w:w="6075" w:type="dxa"/>
                            </w:tcPr>
                            <w:p w14:paraId="61B4D867" w14:textId="77777777" w:rsidR="00B20A37" w:rsidRDefault="00B20A37" w:rsidP="00B20A37">
                              <w:pPr>
                                <w:spacing w:after="0" w:line="240" w:lineRule="auto"/>
                                <w:rPr>
                                  <w:rFonts w:cstheme="minorHAnsi"/>
                                  <w:b/>
                                  <w:sz w:val="20"/>
                                  <w:szCs w:val="20"/>
                                </w:rPr>
                              </w:pPr>
                              <w:r w:rsidRPr="002D6D8F">
                                <w:rPr>
                                  <w:rFonts w:cstheme="minorHAnsi"/>
                                  <w:b/>
                                  <w:sz w:val="20"/>
                                  <w:szCs w:val="20"/>
                                </w:rPr>
                                <w:t>ELAD 7493 Supervised I</w:t>
                              </w:r>
                              <w:r>
                                <w:rPr>
                                  <w:rFonts w:cstheme="minorHAnsi"/>
                                  <w:b/>
                                  <w:sz w:val="20"/>
                                  <w:szCs w:val="20"/>
                                </w:rPr>
                                <w:t>nternship</w:t>
                              </w:r>
                            </w:p>
                            <w:p w14:paraId="71DEC3BA" w14:textId="77777777" w:rsidR="00B20A37" w:rsidRPr="00B20A37" w:rsidRDefault="00B20A37" w:rsidP="00B20A37">
                              <w:pPr>
                                <w:spacing w:after="0" w:line="240" w:lineRule="auto"/>
                                <w:rPr>
                                  <w:rFonts w:cstheme="minorHAnsi"/>
                                  <w:b/>
                                  <w:sz w:val="20"/>
                                  <w:szCs w:val="20"/>
                                </w:rPr>
                              </w:pPr>
                              <w:r w:rsidRPr="002D6D8F">
                                <w:rPr>
                                  <w:rFonts w:cstheme="minorHAnsi"/>
                                  <w:sz w:val="20"/>
                                  <w:szCs w:val="20"/>
                                </w:rPr>
                                <w:t>Standards 1-8 NELP Content Knowledge and Assessment</w:t>
                              </w:r>
                            </w:p>
                          </w:tc>
                        </w:tr>
                      </w:tbl>
                      <w:p w14:paraId="63B9AA29" w14:textId="77777777" w:rsidR="00B20A37" w:rsidRDefault="00B20A37" w:rsidP="00B20A37">
                        <w:pPr>
                          <w:pStyle w:val="Default"/>
                          <w:rPr>
                            <w:sz w:val="22"/>
                            <w:szCs w:val="22"/>
                          </w:rPr>
                        </w:pPr>
                      </w:p>
                    </w:tc>
                    <w:tc>
                      <w:tcPr>
                        <w:tcW w:w="0" w:type="auto"/>
                      </w:tcPr>
                      <w:p w14:paraId="64C1C873" w14:textId="77777777" w:rsidR="00B20A37" w:rsidRDefault="00B20A37" w:rsidP="00B20A37">
                        <w:pPr>
                          <w:pStyle w:val="Default"/>
                          <w:rPr>
                            <w:sz w:val="22"/>
                            <w:szCs w:val="22"/>
                          </w:rPr>
                        </w:pPr>
                      </w:p>
                    </w:tc>
                  </w:tr>
                </w:tbl>
                <w:p w14:paraId="53D84738" w14:textId="77777777" w:rsidR="00B20A37" w:rsidRPr="002D6D8F" w:rsidRDefault="00B20A37" w:rsidP="00B20A37">
                  <w:pPr>
                    <w:pStyle w:val="Default"/>
                    <w:rPr>
                      <w:b/>
                      <w:sz w:val="22"/>
                      <w:szCs w:val="22"/>
                    </w:rPr>
                  </w:pPr>
                </w:p>
              </w:tc>
              <w:tc>
                <w:tcPr>
                  <w:tcW w:w="0" w:type="auto"/>
                </w:tcPr>
                <w:p w14:paraId="2B312429" w14:textId="77777777" w:rsidR="00B20A37" w:rsidRDefault="00B20A37" w:rsidP="00B20A37">
                  <w:pPr>
                    <w:pStyle w:val="Default"/>
                    <w:rPr>
                      <w:sz w:val="22"/>
                      <w:szCs w:val="22"/>
                    </w:rPr>
                  </w:pPr>
                </w:p>
              </w:tc>
            </w:tr>
          </w:tbl>
          <w:p w14:paraId="742EDE2F" w14:textId="77777777" w:rsidR="00DC03ED" w:rsidRDefault="00DC03ED" w:rsidP="001B5156">
            <w:pPr>
              <w:rPr>
                <w:rFonts w:ascii="Times New Roman" w:hAnsi="Times New Roman" w:cs="Times New Roman"/>
                <w:sz w:val="24"/>
                <w:szCs w:val="24"/>
              </w:rPr>
            </w:pPr>
          </w:p>
          <w:p w14:paraId="6CBE62BB" w14:textId="77777777" w:rsidR="00DC03ED" w:rsidRDefault="00DC03ED" w:rsidP="001B5156">
            <w:pPr>
              <w:rPr>
                <w:rFonts w:ascii="Times New Roman" w:hAnsi="Times New Roman" w:cs="Times New Roman"/>
                <w:sz w:val="24"/>
                <w:szCs w:val="24"/>
              </w:rPr>
            </w:pPr>
          </w:p>
          <w:p w14:paraId="01E769EF" w14:textId="0967C35C" w:rsidR="00DC03ED" w:rsidRPr="00C356E5" w:rsidRDefault="00DC03ED" w:rsidP="001B5156">
            <w:pPr>
              <w:rPr>
                <w:rFonts w:ascii="Times New Roman" w:hAnsi="Times New Roman" w:cs="Times New Roman"/>
                <w:sz w:val="24"/>
                <w:szCs w:val="24"/>
              </w:rPr>
            </w:pPr>
          </w:p>
        </w:tc>
      </w:tr>
      <w:tr w:rsidR="00DC03ED" w:rsidRPr="002B453A" w14:paraId="48781351" w14:textId="77777777" w:rsidTr="001B5156">
        <w:tc>
          <w:tcPr>
            <w:tcW w:w="2148" w:type="dxa"/>
          </w:tcPr>
          <w:p w14:paraId="5A95A287"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 xml:space="preserve">Assessment </w:t>
            </w:r>
          </w:p>
          <w:p w14:paraId="39890AFB"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Timetable</w:t>
            </w:r>
          </w:p>
        </w:tc>
        <w:sdt>
          <w:sdtPr>
            <w:rPr>
              <w:rFonts w:ascii="Times New Roman" w:hAnsi="Times New Roman" w:cs="Times New Roman"/>
              <w:sz w:val="24"/>
              <w:szCs w:val="24"/>
            </w:rPr>
            <w:id w:val="-465277693"/>
          </w:sdtPr>
          <w:sdtEndPr/>
          <w:sdtContent>
            <w:tc>
              <w:tcPr>
                <w:tcW w:w="7428" w:type="dxa"/>
              </w:tcPr>
              <w:p w14:paraId="59771546" w14:textId="77777777" w:rsidR="00DC03ED" w:rsidRPr="00C356E5" w:rsidRDefault="00DC03ED" w:rsidP="001B5156">
                <w:pPr>
                  <w:rPr>
                    <w:rFonts w:ascii="Times New Roman" w:hAnsi="Times New Roman" w:cs="Times New Roman"/>
                    <w:sz w:val="24"/>
                    <w:szCs w:val="24"/>
                  </w:rPr>
                </w:pPr>
                <w:r w:rsidRPr="00C356E5">
                  <w:rPr>
                    <w:rFonts w:ascii="Times New Roman" w:hAnsi="Times New Roman" w:cs="Times New Roman"/>
                    <w:sz w:val="24"/>
                    <w:szCs w:val="24"/>
                  </w:rPr>
                  <w:t>Fall, Spring, Summer</w:t>
                </w:r>
              </w:p>
            </w:tc>
          </w:sdtContent>
        </w:sdt>
      </w:tr>
      <w:tr w:rsidR="00DC03ED" w:rsidRPr="002B453A" w14:paraId="6AD9D21B" w14:textId="77777777" w:rsidTr="001B5156">
        <w:tc>
          <w:tcPr>
            <w:tcW w:w="2148" w:type="dxa"/>
          </w:tcPr>
          <w:p w14:paraId="4189F20D"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imes New Roman" w:hAnsi="Times New Roman" w:cs="Times New Roman"/>
              <w:color w:val="808080" w:themeColor="background1" w:themeShade="80"/>
              <w:sz w:val="24"/>
              <w:szCs w:val="24"/>
            </w:rPr>
            <w:id w:val="1649858916"/>
          </w:sdtPr>
          <w:sdtEndPr/>
          <w:sdtContent>
            <w:tc>
              <w:tcPr>
                <w:tcW w:w="7428" w:type="dxa"/>
              </w:tcPr>
              <w:p w14:paraId="6417BE94" w14:textId="77777777" w:rsidR="00DC03ED" w:rsidRPr="00C356E5" w:rsidRDefault="00DC03ED" w:rsidP="001B5156">
                <w:pPr>
                  <w:rPr>
                    <w:rFonts w:ascii="Times New Roman" w:hAnsi="Times New Roman" w:cs="Times New Roman"/>
                    <w:color w:val="808080" w:themeColor="background1" w:themeShade="80"/>
                    <w:sz w:val="24"/>
                    <w:szCs w:val="24"/>
                  </w:rPr>
                </w:pPr>
              </w:p>
              <w:sdt>
                <w:sdtPr>
                  <w:rPr>
                    <w:rFonts w:ascii="Times New Roman" w:hAnsi="Times New Roman" w:cs="Times New Roman"/>
                    <w:bCs/>
                    <w:sz w:val="24"/>
                    <w:szCs w:val="24"/>
                  </w:rPr>
                  <w:id w:val="1282068122"/>
                </w:sdtPr>
                <w:sdtEndPr/>
                <w:sdtContent>
                  <w:p w14:paraId="7DF71625" w14:textId="77777777" w:rsidR="00DC03ED" w:rsidRPr="00C356E5" w:rsidRDefault="00DC03ED" w:rsidP="001B5156">
                    <w:pPr>
                      <w:rPr>
                        <w:rFonts w:ascii="Times New Roman" w:hAnsi="Times New Roman" w:cs="Times New Roman"/>
                        <w:bCs/>
                        <w:sz w:val="24"/>
                        <w:szCs w:val="24"/>
                      </w:rPr>
                    </w:pPr>
                    <w:r w:rsidRPr="00C356E5">
                      <w:rPr>
                        <w:rFonts w:ascii="Times New Roman" w:hAnsi="Times New Roman" w:cs="Times New Roman"/>
                        <w:bCs/>
                        <w:sz w:val="24"/>
                        <w:szCs w:val="24"/>
                      </w:rPr>
                      <w:t>Professor of course, program coordinator and faculty discussing data.</w:t>
                    </w:r>
                  </w:p>
                </w:sdtContent>
              </w:sdt>
              <w:p w14:paraId="0B19763E" w14:textId="77777777" w:rsidR="00DC03ED" w:rsidRPr="00C356E5" w:rsidRDefault="00DC03ED" w:rsidP="001B5156">
                <w:pPr>
                  <w:rPr>
                    <w:rFonts w:ascii="Times New Roman" w:hAnsi="Times New Roman" w:cs="Times New Roman"/>
                    <w:color w:val="808080" w:themeColor="background1" w:themeShade="80"/>
                    <w:sz w:val="24"/>
                    <w:szCs w:val="24"/>
                  </w:rPr>
                </w:pPr>
              </w:p>
            </w:tc>
          </w:sdtContent>
        </w:sdt>
      </w:tr>
    </w:tbl>
    <w:p w14:paraId="109AE7B8" w14:textId="512BFA28" w:rsidR="00DC03ED" w:rsidRDefault="00DC03ED" w:rsidP="00575870">
      <w:pPr>
        <w:rPr>
          <w:rFonts w:ascii="Times New Roman" w:hAnsi="Times New Roman" w:cs="Times New Roman"/>
          <w:sz w:val="24"/>
          <w:szCs w:val="24"/>
        </w:rPr>
      </w:pPr>
    </w:p>
    <w:p w14:paraId="1F28BE74" w14:textId="40DE1E6D" w:rsidR="00922571" w:rsidRDefault="00922571" w:rsidP="00575870">
      <w:pPr>
        <w:rPr>
          <w:rFonts w:ascii="Times New Roman" w:hAnsi="Times New Roman" w:cs="Times New Roman"/>
          <w:sz w:val="24"/>
          <w:szCs w:val="24"/>
        </w:rPr>
      </w:pPr>
    </w:p>
    <w:p w14:paraId="24421451" w14:textId="603A8348" w:rsidR="00922571" w:rsidRDefault="00922571" w:rsidP="00575870">
      <w:pPr>
        <w:rPr>
          <w:rFonts w:ascii="Times New Roman" w:hAnsi="Times New Roman" w:cs="Times New Roman"/>
          <w:sz w:val="24"/>
          <w:szCs w:val="24"/>
        </w:rPr>
      </w:pPr>
    </w:p>
    <w:p w14:paraId="3FCB5DC3" w14:textId="6D96101A" w:rsidR="00922571" w:rsidRDefault="00922571" w:rsidP="00575870">
      <w:pPr>
        <w:rPr>
          <w:rFonts w:ascii="Times New Roman" w:hAnsi="Times New Roman" w:cs="Times New Roman"/>
          <w:sz w:val="24"/>
          <w:szCs w:val="24"/>
        </w:rPr>
      </w:pPr>
    </w:p>
    <w:p w14:paraId="30F4A850" w14:textId="7EFB2167" w:rsidR="00922571" w:rsidRDefault="00922571" w:rsidP="00575870">
      <w:pPr>
        <w:rPr>
          <w:rFonts w:ascii="Times New Roman" w:hAnsi="Times New Roman" w:cs="Times New Roman"/>
          <w:sz w:val="24"/>
          <w:szCs w:val="24"/>
        </w:rPr>
      </w:pPr>
    </w:p>
    <w:p w14:paraId="033D7757" w14:textId="77777777" w:rsidR="00922571" w:rsidRDefault="00922571" w:rsidP="00575870">
      <w:pPr>
        <w:rPr>
          <w:rFonts w:ascii="Times New Roman" w:hAnsi="Times New Roman" w:cs="Times New Roman"/>
          <w:sz w:val="24"/>
          <w:szCs w:val="24"/>
        </w:rPr>
      </w:pPr>
    </w:p>
    <w:p w14:paraId="15DA3545" w14:textId="2ECF9260" w:rsidR="00DC03ED" w:rsidRDefault="00DC03ED" w:rsidP="00575870">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148"/>
        <w:gridCol w:w="7428"/>
      </w:tblGrid>
      <w:tr w:rsidR="00DC03ED" w:rsidRPr="002B453A" w14:paraId="2E844412" w14:textId="77777777" w:rsidTr="001B5156">
        <w:tc>
          <w:tcPr>
            <w:tcW w:w="2148" w:type="dxa"/>
          </w:tcPr>
          <w:p w14:paraId="46764615" w14:textId="46F77248" w:rsidR="00DC03ED" w:rsidRPr="00575870" w:rsidRDefault="00DC03ED" w:rsidP="00DC03ED">
            <w:pPr>
              <w:jc w:val="center"/>
              <w:rPr>
                <w:rFonts w:asciiTheme="majorHAnsi" w:hAnsiTheme="majorHAnsi"/>
                <w:b/>
                <w:sz w:val="20"/>
                <w:szCs w:val="20"/>
              </w:rPr>
            </w:pPr>
            <w:r>
              <w:rPr>
                <w:rFonts w:asciiTheme="majorHAnsi" w:hAnsiTheme="majorHAnsi"/>
                <w:b/>
                <w:sz w:val="20"/>
                <w:szCs w:val="20"/>
              </w:rPr>
              <w:lastRenderedPageBreak/>
              <w:t xml:space="preserve">Program-Level </w:t>
            </w:r>
            <w:r w:rsidRPr="002B453A">
              <w:rPr>
                <w:rFonts w:asciiTheme="majorHAnsi" w:hAnsiTheme="majorHAnsi"/>
                <w:b/>
                <w:sz w:val="20"/>
                <w:szCs w:val="20"/>
              </w:rPr>
              <w:t xml:space="preserve">Outcome </w:t>
            </w:r>
            <w:r>
              <w:rPr>
                <w:rFonts w:asciiTheme="majorHAnsi" w:hAnsiTheme="majorHAnsi"/>
                <w:b/>
                <w:sz w:val="20"/>
                <w:szCs w:val="20"/>
              </w:rPr>
              <w:t>4 (from question #19)</w:t>
            </w:r>
          </w:p>
        </w:tc>
        <w:tc>
          <w:tcPr>
            <w:tcW w:w="7428" w:type="dxa"/>
          </w:tcPr>
          <w:p w14:paraId="426B6EBE" w14:textId="44598FFA" w:rsidR="00DC03ED" w:rsidRPr="00C356E5" w:rsidRDefault="00DC03ED" w:rsidP="001B5156">
            <w:pPr>
              <w:rPr>
                <w:rFonts w:ascii="Times New Roman" w:hAnsi="Times New Roman" w:cs="Times New Roman"/>
                <w:sz w:val="24"/>
                <w:szCs w:val="24"/>
              </w:rPr>
            </w:pPr>
            <w:r w:rsidRPr="00D3335A">
              <w:rPr>
                <w:rFonts w:ascii="Times New Roman" w:hAnsi="Times New Roman" w:cs="Times New Roman"/>
                <w:iCs/>
                <w:szCs w:val="24"/>
              </w:rPr>
              <w:t>Identify and apply laws, policy, and advocacy initiatives in district-wide settings as they relate to issues of individuals with disabilities.</w:t>
            </w:r>
          </w:p>
        </w:tc>
      </w:tr>
      <w:tr w:rsidR="00DC03ED" w:rsidRPr="002B453A" w14:paraId="2EC242F1" w14:textId="77777777" w:rsidTr="001B5156">
        <w:tc>
          <w:tcPr>
            <w:tcW w:w="2148" w:type="dxa"/>
          </w:tcPr>
          <w:p w14:paraId="2334203C"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tbl>
            <w:tblPr>
              <w:tblW w:w="0" w:type="auto"/>
              <w:tblBorders>
                <w:top w:val="nil"/>
                <w:left w:val="nil"/>
                <w:bottom w:val="nil"/>
                <w:right w:val="nil"/>
              </w:tblBorders>
              <w:tblLook w:val="0000" w:firstRow="0" w:lastRow="0" w:firstColumn="0" w:lastColumn="0" w:noHBand="0" w:noVBand="0"/>
            </w:tblPr>
            <w:tblGrid>
              <w:gridCol w:w="6990"/>
              <w:gridCol w:w="222"/>
            </w:tblGrid>
            <w:tr w:rsidR="00B20A37" w14:paraId="7CC707E1" w14:textId="77777777" w:rsidTr="00DB6676">
              <w:trPr>
                <w:trHeight w:val="244"/>
              </w:trPr>
              <w:tc>
                <w:tcPr>
                  <w:tcW w:w="0" w:type="auto"/>
                </w:tcPr>
                <w:p w14:paraId="6DFC888C" w14:textId="77777777" w:rsidR="00B20A37" w:rsidRDefault="00B20A37" w:rsidP="00B20A37">
                  <w:pPr>
                    <w:pStyle w:val="Default"/>
                    <w:rPr>
                      <w:b/>
                      <w:sz w:val="22"/>
                      <w:szCs w:val="22"/>
                    </w:rPr>
                  </w:pPr>
                  <w:r w:rsidRPr="002D6D8F">
                    <w:rPr>
                      <w:b/>
                      <w:sz w:val="22"/>
                      <w:szCs w:val="22"/>
                    </w:rPr>
                    <w:t>ELAD 7033 Contemporary Issues  -</w:t>
                  </w:r>
                  <w:r>
                    <w:rPr>
                      <w:b/>
                      <w:sz w:val="22"/>
                      <w:szCs w:val="22"/>
                    </w:rPr>
                    <w:t xml:space="preserve"> </w:t>
                  </w:r>
                </w:p>
                <w:p w14:paraId="0C0F434C" w14:textId="77777777" w:rsidR="00B20A37" w:rsidRPr="002D6D8F" w:rsidRDefault="00B20A37" w:rsidP="00B20A37">
                  <w:pPr>
                    <w:pStyle w:val="Default"/>
                    <w:rPr>
                      <w:b/>
                      <w:sz w:val="22"/>
                      <w:szCs w:val="22"/>
                    </w:rPr>
                  </w:pPr>
                  <w:r>
                    <w:rPr>
                      <w:sz w:val="22"/>
                      <w:szCs w:val="22"/>
                    </w:rPr>
                    <w:t xml:space="preserve">NELP </w:t>
                  </w:r>
                  <w:r w:rsidRPr="002D6D8F">
                    <w:rPr>
                      <w:sz w:val="22"/>
                      <w:szCs w:val="22"/>
                    </w:rPr>
                    <w:t>S</w:t>
                  </w:r>
                  <w:r>
                    <w:rPr>
                      <w:sz w:val="22"/>
                      <w:szCs w:val="22"/>
                    </w:rPr>
                    <w:t xml:space="preserve">tandards 2., 5.2 </w:t>
                  </w:r>
                  <w:r>
                    <w:rPr>
                      <w:b/>
                      <w:sz w:val="22"/>
                      <w:szCs w:val="22"/>
                    </w:rPr>
                    <w:t xml:space="preserve">  </w:t>
                  </w:r>
                  <w:r>
                    <w:rPr>
                      <w:sz w:val="22"/>
                      <w:szCs w:val="22"/>
                    </w:rPr>
                    <w:t xml:space="preserve">- The Superintendent &amp; Politics with Board of Education, Local, State, &amp; National Organizations  </w:t>
                  </w:r>
                </w:p>
                <w:p w14:paraId="40956565" w14:textId="77777777" w:rsidR="00B20A37" w:rsidRDefault="00B20A37" w:rsidP="00B20A37">
                  <w:pPr>
                    <w:pStyle w:val="Default"/>
                  </w:pPr>
                  <w:r>
                    <w:rPr>
                      <w:sz w:val="22"/>
                      <w:szCs w:val="22"/>
                    </w:rPr>
                    <w:t xml:space="preserve">NELP Standards 7.3, 7.4  - Issues Impacting Learning in the District </w:t>
                  </w:r>
                </w:p>
                <w:p w14:paraId="3E5FA2AB" w14:textId="77777777" w:rsidR="00B20A37" w:rsidRDefault="00B20A37" w:rsidP="00B20A37">
                  <w:pPr>
                    <w:pStyle w:val="Default"/>
                    <w:rPr>
                      <w:sz w:val="22"/>
                      <w:szCs w:val="22"/>
                    </w:rPr>
                  </w:pPr>
                </w:p>
                <w:p w14:paraId="75F03ED4" w14:textId="77777777" w:rsidR="00B20A37" w:rsidRDefault="00B20A37" w:rsidP="00B20A37">
                  <w:pPr>
                    <w:pStyle w:val="Default"/>
                    <w:rPr>
                      <w:b/>
                      <w:sz w:val="22"/>
                      <w:szCs w:val="22"/>
                    </w:rPr>
                  </w:pPr>
                  <w:r w:rsidRPr="002D6D8F">
                    <w:rPr>
                      <w:b/>
                      <w:sz w:val="22"/>
                      <w:szCs w:val="22"/>
                    </w:rPr>
                    <w:t xml:space="preserve">ELAD 7073 Schooling in a Pluralistic Society </w:t>
                  </w:r>
                </w:p>
                <w:p w14:paraId="1CA73A83" w14:textId="77777777" w:rsidR="00B20A37" w:rsidRDefault="00B20A37" w:rsidP="00B20A37">
                  <w:pPr>
                    <w:pStyle w:val="Default"/>
                    <w:rPr>
                      <w:sz w:val="22"/>
                      <w:szCs w:val="22"/>
                    </w:rPr>
                  </w:pPr>
                  <w:r>
                    <w:rPr>
                      <w:sz w:val="22"/>
                      <w:szCs w:val="22"/>
                    </w:rPr>
                    <w:t xml:space="preserve">NELP Standard 5.3 -  District Intervention Diversity Model </w:t>
                  </w:r>
                </w:p>
                <w:p w14:paraId="567C71DB" w14:textId="77777777" w:rsidR="00B20A37" w:rsidRDefault="00B20A37" w:rsidP="00B20A37">
                  <w:pPr>
                    <w:pStyle w:val="Default"/>
                    <w:rPr>
                      <w:sz w:val="22"/>
                      <w:szCs w:val="22"/>
                    </w:rPr>
                  </w:pPr>
                </w:p>
                <w:p w14:paraId="7F28B639" w14:textId="77777777" w:rsidR="00B20A37" w:rsidRPr="00922571" w:rsidRDefault="00B20A37" w:rsidP="00B20A37">
                  <w:pPr>
                    <w:pStyle w:val="Default"/>
                    <w:rPr>
                      <w:b/>
                    </w:rPr>
                  </w:pPr>
                  <w:r w:rsidRPr="00922571">
                    <w:rPr>
                      <w:b/>
                      <w:sz w:val="22"/>
                      <w:szCs w:val="22"/>
                    </w:rPr>
                    <w:t xml:space="preserve">ELCI 7523 Curriculum Theory and Practice </w:t>
                  </w:r>
                </w:p>
                <w:p w14:paraId="57E3967A" w14:textId="77777777" w:rsidR="00B20A37" w:rsidRDefault="00B20A37" w:rsidP="00B20A37">
                  <w:pPr>
                    <w:pStyle w:val="Default"/>
                  </w:pPr>
                  <w:r>
                    <w:rPr>
                      <w:sz w:val="22"/>
                      <w:szCs w:val="22"/>
                    </w:rPr>
                    <w:t xml:space="preserve">NELP Standard 7.1 District Improvement Plan </w:t>
                  </w:r>
                </w:p>
                <w:p w14:paraId="5110A434" w14:textId="77777777" w:rsidR="00B20A37" w:rsidRDefault="00B20A37" w:rsidP="00B20A37">
                  <w:pPr>
                    <w:pStyle w:val="Default"/>
                    <w:rPr>
                      <w:sz w:val="22"/>
                      <w:szCs w:val="22"/>
                    </w:rPr>
                  </w:pPr>
                </w:p>
                <w:p w14:paraId="06784F96" w14:textId="77777777" w:rsidR="00B20A37" w:rsidRPr="002D6D8F" w:rsidRDefault="00B20A37" w:rsidP="00B20A37">
                  <w:pPr>
                    <w:pStyle w:val="Default"/>
                    <w:rPr>
                      <w:b/>
                    </w:rPr>
                  </w:pPr>
                  <w:r w:rsidRPr="002D6D8F">
                    <w:rPr>
                      <w:b/>
                      <w:sz w:val="22"/>
                      <w:szCs w:val="22"/>
                    </w:rPr>
                    <w:t xml:space="preserve">ELAD 7043 Management of Operational Systems for Learning </w:t>
                  </w:r>
                </w:p>
                <w:p w14:paraId="5091E829" w14:textId="77777777" w:rsidR="00B20A37" w:rsidRPr="00922571" w:rsidRDefault="00B20A37" w:rsidP="00B20A37">
                  <w:pPr>
                    <w:pStyle w:val="Default"/>
                  </w:pPr>
                  <w:r>
                    <w:rPr>
                      <w:sz w:val="22"/>
                      <w:szCs w:val="22"/>
                    </w:rPr>
                    <w:t xml:space="preserve">NELP Standard 7.2 School Safety Analysis </w:t>
                  </w:r>
                </w:p>
                <w:p w14:paraId="08844F5B" w14:textId="77777777" w:rsidR="00B20A37" w:rsidRDefault="00B20A37" w:rsidP="00B20A37">
                  <w:pPr>
                    <w:pStyle w:val="Default"/>
                    <w:rPr>
                      <w:sz w:val="22"/>
                      <w:szCs w:val="22"/>
                    </w:rPr>
                  </w:pPr>
                </w:p>
                <w:tbl>
                  <w:tblPr>
                    <w:tblW w:w="0" w:type="auto"/>
                    <w:tblBorders>
                      <w:top w:val="nil"/>
                      <w:left w:val="nil"/>
                      <w:bottom w:val="nil"/>
                      <w:right w:val="nil"/>
                    </w:tblBorders>
                    <w:tblLook w:val="0000" w:firstRow="0" w:lastRow="0" w:firstColumn="0" w:lastColumn="0" w:noHBand="0" w:noVBand="0"/>
                  </w:tblPr>
                  <w:tblGrid>
                    <w:gridCol w:w="6291"/>
                    <w:gridCol w:w="222"/>
                  </w:tblGrid>
                  <w:tr w:rsidR="00B20A37" w14:paraId="543AC21C" w14:textId="77777777" w:rsidTr="00DB6676">
                    <w:trPr>
                      <w:trHeight w:val="110"/>
                    </w:trPr>
                    <w:tc>
                      <w:tcPr>
                        <w:tcW w:w="0" w:type="auto"/>
                      </w:tcPr>
                      <w:tbl>
                        <w:tblPr>
                          <w:tblW w:w="6075" w:type="dxa"/>
                          <w:tblBorders>
                            <w:top w:val="nil"/>
                            <w:left w:val="nil"/>
                            <w:bottom w:val="nil"/>
                            <w:right w:val="nil"/>
                          </w:tblBorders>
                          <w:tblLook w:val="0000" w:firstRow="0" w:lastRow="0" w:firstColumn="0" w:lastColumn="0" w:noHBand="0" w:noVBand="0"/>
                        </w:tblPr>
                        <w:tblGrid>
                          <w:gridCol w:w="6075"/>
                        </w:tblGrid>
                        <w:tr w:rsidR="00B20A37" w14:paraId="70418496" w14:textId="77777777" w:rsidTr="00DB6676">
                          <w:trPr>
                            <w:trHeight w:val="110"/>
                          </w:trPr>
                          <w:tc>
                            <w:tcPr>
                              <w:tcW w:w="6075" w:type="dxa"/>
                            </w:tcPr>
                            <w:p w14:paraId="56E4FD18" w14:textId="77777777" w:rsidR="00B20A37" w:rsidRDefault="00B20A37" w:rsidP="00B20A37">
                              <w:pPr>
                                <w:spacing w:after="0" w:line="240" w:lineRule="auto"/>
                                <w:rPr>
                                  <w:rFonts w:cstheme="minorHAnsi"/>
                                  <w:b/>
                                  <w:sz w:val="20"/>
                                  <w:szCs w:val="20"/>
                                </w:rPr>
                              </w:pPr>
                              <w:r w:rsidRPr="002D6D8F">
                                <w:rPr>
                                  <w:rFonts w:cstheme="minorHAnsi"/>
                                  <w:b/>
                                  <w:sz w:val="20"/>
                                  <w:szCs w:val="20"/>
                                </w:rPr>
                                <w:t>ELAD 7493 Supervised I</w:t>
                              </w:r>
                              <w:r>
                                <w:rPr>
                                  <w:rFonts w:cstheme="minorHAnsi"/>
                                  <w:b/>
                                  <w:sz w:val="20"/>
                                  <w:szCs w:val="20"/>
                                </w:rPr>
                                <w:t>nternship</w:t>
                              </w:r>
                            </w:p>
                            <w:p w14:paraId="29CE73E9" w14:textId="77777777" w:rsidR="00B20A37" w:rsidRPr="00B20A37" w:rsidRDefault="00B20A37" w:rsidP="00B20A37">
                              <w:pPr>
                                <w:spacing w:after="0" w:line="240" w:lineRule="auto"/>
                                <w:rPr>
                                  <w:rFonts w:cstheme="minorHAnsi"/>
                                  <w:b/>
                                  <w:sz w:val="20"/>
                                  <w:szCs w:val="20"/>
                                </w:rPr>
                              </w:pPr>
                              <w:r w:rsidRPr="002D6D8F">
                                <w:rPr>
                                  <w:rFonts w:cstheme="minorHAnsi"/>
                                  <w:sz w:val="20"/>
                                  <w:szCs w:val="20"/>
                                </w:rPr>
                                <w:t>Standards 1-8 NELP Content Knowledge and Assessment</w:t>
                              </w:r>
                            </w:p>
                          </w:tc>
                        </w:tr>
                      </w:tbl>
                      <w:p w14:paraId="1C88719F" w14:textId="77777777" w:rsidR="00B20A37" w:rsidRDefault="00B20A37" w:rsidP="00B20A37">
                        <w:pPr>
                          <w:pStyle w:val="Default"/>
                          <w:rPr>
                            <w:sz w:val="22"/>
                            <w:szCs w:val="22"/>
                          </w:rPr>
                        </w:pPr>
                      </w:p>
                    </w:tc>
                    <w:tc>
                      <w:tcPr>
                        <w:tcW w:w="0" w:type="auto"/>
                      </w:tcPr>
                      <w:p w14:paraId="397B8F71" w14:textId="77777777" w:rsidR="00B20A37" w:rsidRDefault="00B20A37" w:rsidP="00B20A37">
                        <w:pPr>
                          <w:pStyle w:val="Default"/>
                          <w:rPr>
                            <w:sz w:val="22"/>
                            <w:szCs w:val="22"/>
                          </w:rPr>
                        </w:pPr>
                      </w:p>
                    </w:tc>
                  </w:tr>
                </w:tbl>
                <w:p w14:paraId="6D3580C3" w14:textId="77777777" w:rsidR="00B20A37" w:rsidRPr="002D6D8F" w:rsidRDefault="00B20A37" w:rsidP="00B20A37">
                  <w:pPr>
                    <w:pStyle w:val="Default"/>
                    <w:rPr>
                      <w:b/>
                      <w:sz w:val="22"/>
                      <w:szCs w:val="22"/>
                    </w:rPr>
                  </w:pPr>
                </w:p>
              </w:tc>
              <w:tc>
                <w:tcPr>
                  <w:tcW w:w="0" w:type="auto"/>
                </w:tcPr>
                <w:p w14:paraId="3899BBD1" w14:textId="77777777" w:rsidR="00B20A37" w:rsidRDefault="00B20A37" w:rsidP="00B20A37">
                  <w:pPr>
                    <w:pStyle w:val="Default"/>
                    <w:rPr>
                      <w:sz w:val="22"/>
                      <w:szCs w:val="22"/>
                    </w:rPr>
                  </w:pPr>
                </w:p>
              </w:tc>
            </w:tr>
          </w:tbl>
          <w:p w14:paraId="06166900" w14:textId="77777777" w:rsidR="00DC03ED" w:rsidRDefault="00DC03ED" w:rsidP="001B5156">
            <w:pPr>
              <w:rPr>
                <w:rFonts w:ascii="Times New Roman" w:hAnsi="Times New Roman" w:cs="Times New Roman"/>
                <w:sz w:val="24"/>
                <w:szCs w:val="24"/>
              </w:rPr>
            </w:pPr>
          </w:p>
          <w:p w14:paraId="4CCD03DE" w14:textId="77777777" w:rsidR="00DC03ED" w:rsidRDefault="00DC03ED" w:rsidP="001B5156">
            <w:pPr>
              <w:rPr>
                <w:rFonts w:ascii="Times New Roman" w:hAnsi="Times New Roman" w:cs="Times New Roman"/>
                <w:sz w:val="24"/>
                <w:szCs w:val="24"/>
              </w:rPr>
            </w:pPr>
          </w:p>
          <w:p w14:paraId="5A1C6408" w14:textId="77777777" w:rsidR="00DC03ED" w:rsidRDefault="00DC03ED" w:rsidP="001B5156">
            <w:pPr>
              <w:rPr>
                <w:rFonts w:ascii="Times New Roman" w:hAnsi="Times New Roman" w:cs="Times New Roman"/>
                <w:sz w:val="24"/>
                <w:szCs w:val="24"/>
              </w:rPr>
            </w:pPr>
          </w:p>
          <w:p w14:paraId="21C57265" w14:textId="096DF353" w:rsidR="00DC03ED" w:rsidRPr="00C356E5" w:rsidRDefault="00DC03ED" w:rsidP="001B5156">
            <w:pPr>
              <w:rPr>
                <w:rFonts w:ascii="Times New Roman" w:hAnsi="Times New Roman" w:cs="Times New Roman"/>
                <w:sz w:val="24"/>
                <w:szCs w:val="24"/>
              </w:rPr>
            </w:pPr>
          </w:p>
        </w:tc>
      </w:tr>
      <w:tr w:rsidR="00DC03ED" w:rsidRPr="002B453A" w14:paraId="0CE0DF33" w14:textId="77777777" w:rsidTr="001B5156">
        <w:tc>
          <w:tcPr>
            <w:tcW w:w="2148" w:type="dxa"/>
          </w:tcPr>
          <w:p w14:paraId="6D8EDE81"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 xml:space="preserve">Assessment </w:t>
            </w:r>
          </w:p>
          <w:p w14:paraId="1CFAFB98"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Timetable</w:t>
            </w:r>
          </w:p>
        </w:tc>
        <w:sdt>
          <w:sdtPr>
            <w:rPr>
              <w:rFonts w:ascii="Times New Roman" w:hAnsi="Times New Roman" w:cs="Times New Roman"/>
              <w:sz w:val="24"/>
              <w:szCs w:val="24"/>
            </w:rPr>
            <w:id w:val="-1947910849"/>
          </w:sdtPr>
          <w:sdtEndPr/>
          <w:sdtContent>
            <w:tc>
              <w:tcPr>
                <w:tcW w:w="7428" w:type="dxa"/>
              </w:tcPr>
              <w:p w14:paraId="6392AC17" w14:textId="77777777" w:rsidR="00DC03ED" w:rsidRPr="00C356E5" w:rsidRDefault="00DC03ED" w:rsidP="001B5156">
                <w:pPr>
                  <w:rPr>
                    <w:rFonts w:ascii="Times New Roman" w:hAnsi="Times New Roman" w:cs="Times New Roman"/>
                    <w:sz w:val="24"/>
                    <w:szCs w:val="24"/>
                  </w:rPr>
                </w:pPr>
                <w:r w:rsidRPr="00C356E5">
                  <w:rPr>
                    <w:rFonts w:ascii="Times New Roman" w:hAnsi="Times New Roman" w:cs="Times New Roman"/>
                    <w:sz w:val="24"/>
                    <w:szCs w:val="24"/>
                  </w:rPr>
                  <w:t>Fall, Spring, Summer</w:t>
                </w:r>
              </w:p>
            </w:tc>
          </w:sdtContent>
        </w:sdt>
      </w:tr>
      <w:tr w:rsidR="00DC03ED" w:rsidRPr="002B453A" w14:paraId="731B1F71" w14:textId="77777777" w:rsidTr="001B5156">
        <w:tc>
          <w:tcPr>
            <w:tcW w:w="2148" w:type="dxa"/>
          </w:tcPr>
          <w:p w14:paraId="29DF7022"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imes New Roman" w:hAnsi="Times New Roman" w:cs="Times New Roman"/>
              <w:color w:val="808080" w:themeColor="background1" w:themeShade="80"/>
              <w:sz w:val="24"/>
              <w:szCs w:val="24"/>
            </w:rPr>
            <w:id w:val="-492562723"/>
          </w:sdtPr>
          <w:sdtEndPr/>
          <w:sdtContent>
            <w:tc>
              <w:tcPr>
                <w:tcW w:w="7428" w:type="dxa"/>
              </w:tcPr>
              <w:p w14:paraId="7BDDA290" w14:textId="77777777" w:rsidR="00DC03ED" w:rsidRPr="00C356E5" w:rsidRDefault="00DC03ED" w:rsidP="001B5156">
                <w:pPr>
                  <w:rPr>
                    <w:rFonts w:ascii="Times New Roman" w:hAnsi="Times New Roman" w:cs="Times New Roman"/>
                    <w:color w:val="808080" w:themeColor="background1" w:themeShade="80"/>
                    <w:sz w:val="24"/>
                    <w:szCs w:val="24"/>
                  </w:rPr>
                </w:pPr>
              </w:p>
              <w:sdt>
                <w:sdtPr>
                  <w:rPr>
                    <w:rFonts w:ascii="Times New Roman" w:hAnsi="Times New Roman" w:cs="Times New Roman"/>
                    <w:bCs/>
                    <w:sz w:val="24"/>
                    <w:szCs w:val="24"/>
                  </w:rPr>
                  <w:id w:val="1894003441"/>
                </w:sdtPr>
                <w:sdtEndPr/>
                <w:sdtContent>
                  <w:p w14:paraId="00B262D5" w14:textId="77777777" w:rsidR="00DC03ED" w:rsidRPr="00C356E5" w:rsidRDefault="00DC03ED" w:rsidP="001B5156">
                    <w:pPr>
                      <w:rPr>
                        <w:rFonts w:ascii="Times New Roman" w:hAnsi="Times New Roman" w:cs="Times New Roman"/>
                        <w:bCs/>
                        <w:sz w:val="24"/>
                        <w:szCs w:val="24"/>
                      </w:rPr>
                    </w:pPr>
                    <w:r w:rsidRPr="00C356E5">
                      <w:rPr>
                        <w:rFonts w:ascii="Times New Roman" w:hAnsi="Times New Roman" w:cs="Times New Roman"/>
                        <w:bCs/>
                        <w:sz w:val="24"/>
                        <w:szCs w:val="24"/>
                      </w:rPr>
                      <w:t>Professor of course, program coordinator and faculty discussing data.</w:t>
                    </w:r>
                  </w:p>
                </w:sdtContent>
              </w:sdt>
              <w:p w14:paraId="568623E0" w14:textId="77777777" w:rsidR="00DC03ED" w:rsidRPr="00C356E5" w:rsidRDefault="00DC03ED" w:rsidP="001B5156">
                <w:pPr>
                  <w:rPr>
                    <w:rFonts w:ascii="Times New Roman" w:hAnsi="Times New Roman" w:cs="Times New Roman"/>
                    <w:color w:val="808080" w:themeColor="background1" w:themeShade="80"/>
                    <w:sz w:val="24"/>
                    <w:szCs w:val="24"/>
                  </w:rPr>
                </w:pPr>
              </w:p>
            </w:tc>
          </w:sdtContent>
        </w:sdt>
      </w:tr>
    </w:tbl>
    <w:p w14:paraId="6C2F4045" w14:textId="692A906A" w:rsidR="00DC03ED" w:rsidRDefault="00DC03ED" w:rsidP="00575870">
      <w:pPr>
        <w:rPr>
          <w:rFonts w:ascii="Times New Roman" w:hAnsi="Times New Roman" w:cs="Times New Roman"/>
          <w:sz w:val="24"/>
          <w:szCs w:val="24"/>
        </w:rPr>
      </w:pPr>
    </w:p>
    <w:p w14:paraId="20F32167" w14:textId="1949F11A" w:rsidR="00922571" w:rsidRDefault="00922571" w:rsidP="00575870">
      <w:pPr>
        <w:rPr>
          <w:rFonts w:ascii="Times New Roman" w:hAnsi="Times New Roman" w:cs="Times New Roman"/>
          <w:sz w:val="24"/>
          <w:szCs w:val="24"/>
        </w:rPr>
      </w:pPr>
    </w:p>
    <w:p w14:paraId="44B32C97" w14:textId="437BA8A4" w:rsidR="00922571" w:rsidRDefault="00922571" w:rsidP="00575870">
      <w:pPr>
        <w:rPr>
          <w:rFonts w:ascii="Times New Roman" w:hAnsi="Times New Roman" w:cs="Times New Roman"/>
          <w:sz w:val="24"/>
          <w:szCs w:val="24"/>
        </w:rPr>
      </w:pPr>
    </w:p>
    <w:p w14:paraId="7A0171E4" w14:textId="41EAD343" w:rsidR="00922571" w:rsidRDefault="00922571" w:rsidP="00575870">
      <w:pPr>
        <w:rPr>
          <w:rFonts w:ascii="Times New Roman" w:hAnsi="Times New Roman" w:cs="Times New Roman"/>
          <w:sz w:val="24"/>
          <w:szCs w:val="24"/>
        </w:rPr>
      </w:pPr>
    </w:p>
    <w:p w14:paraId="68B79272" w14:textId="77777777" w:rsidR="00922571" w:rsidRPr="00DC03ED" w:rsidRDefault="00922571" w:rsidP="00575870">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148"/>
        <w:gridCol w:w="7428"/>
      </w:tblGrid>
      <w:tr w:rsidR="00DC03ED" w:rsidRPr="002B453A" w14:paraId="12B56B27" w14:textId="77777777" w:rsidTr="001B5156">
        <w:tc>
          <w:tcPr>
            <w:tcW w:w="2148" w:type="dxa"/>
          </w:tcPr>
          <w:p w14:paraId="25F6FDD7" w14:textId="3A0216F8" w:rsidR="00DC03ED" w:rsidRPr="00575870" w:rsidRDefault="00DC03ED" w:rsidP="00DC03ED">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5 (from question #19)</w:t>
            </w:r>
          </w:p>
        </w:tc>
        <w:tc>
          <w:tcPr>
            <w:tcW w:w="7428" w:type="dxa"/>
          </w:tcPr>
          <w:p w14:paraId="058AA86D" w14:textId="77777777" w:rsidR="00DC03ED" w:rsidRPr="00D3335A" w:rsidRDefault="00DC03ED" w:rsidP="00DC03ED">
            <w:pPr>
              <w:spacing w:after="117"/>
              <w:ind w:right="63"/>
              <w:rPr>
                <w:rFonts w:ascii="Times New Roman" w:hAnsi="Times New Roman" w:cs="Times New Roman"/>
                <w:iCs/>
                <w:szCs w:val="24"/>
              </w:rPr>
            </w:pPr>
            <w:r w:rsidRPr="00D3335A">
              <w:rPr>
                <w:rFonts w:ascii="Times New Roman" w:hAnsi="Times New Roman" w:cs="Times New Roman"/>
                <w:iCs/>
                <w:szCs w:val="24"/>
              </w:rPr>
              <w:t>Identify and apply laws, policy, and advocacy initiatives in district-wide settings as they relate to issues of contracts and employment.</w:t>
            </w:r>
          </w:p>
          <w:p w14:paraId="0F74E658" w14:textId="527117A7" w:rsidR="00DC03ED" w:rsidRPr="00C356E5" w:rsidRDefault="00DC03ED" w:rsidP="001B5156">
            <w:pPr>
              <w:rPr>
                <w:rFonts w:ascii="Times New Roman" w:hAnsi="Times New Roman" w:cs="Times New Roman"/>
                <w:sz w:val="24"/>
                <w:szCs w:val="24"/>
              </w:rPr>
            </w:pPr>
          </w:p>
        </w:tc>
      </w:tr>
      <w:tr w:rsidR="00DC03ED" w:rsidRPr="002B453A" w14:paraId="384531CC" w14:textId="77777777" w:rsidTr="001B5156">
        <w:tc>
          <w:tcPr>
            <w:tcW w:w="2148" w:type="dxa"/>
          </w:tcPr>
          <w:p w14:paraId="54DC7EF3"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tbl>
            <w:tblPr>
              <w:tblW w:w="0" w:type="auto"/>
              <w:tblBorders>
                <w:top w:val="nil"/>
                <w:left w:val="nil"/>
                <w:bottom w:val="nil"/>
                <w:right w:val="nil"/>
              </w:tblBorders>
              <w:tblLook w:val="0000" w:firstRow="0" w:lastRow="0" w:firstColumn="0" w:lastColumn="0" w:noHBand="0" w:noVBand="0"/>
            </w:tblPr>
            <w:tblGrid>
              <w:gridCol w:w="3861"/>
              <w:gridCol w:w="222"/>
            </w:tblGrid>
            <w:tr w:rsidR="00FB3FC7" w:rsidRPr="00FB3FC7" w14:paraId="3AE05AD0" w14:textId="77777777">
              <w:trPr>
                <w:trHeight w:val="110"/>
              </w:trPr>
              <w:tc>
                <w:tcPr>
                  <w:tcW w:w="0" w:type="auto"/>
                </w:tcPr>
                <w:p w14:paraId="7AA4054E" w14:textId="77777777" w:rsidR="00FB3FC7" w:rsidRPr="00FB3FC7" w:rsidRDefault="00FB3FC7" w:rsidP="00FB3FC7">
                  <w:pPr>
                    <w:pStyle w:val="Default"/>
                    <w:rPr>
                      <w:b/>
                      <w:sz w:val="20"/>
                      <w:szCs w:val="20"/>
                    </w:rPr>
                  </w:pPr>
                  <w:r w:rsidRPr="00FB3FC7">
                    <w:rPr>
                      <w:b/>
                      <w:sz w:val="20"/>
                      <w:szCs w:val="20"/>
                    </w:rPr>
                    <w:t xml:space="preserve">ELAD 7013 School Personnel Administration </w:t>
                  </w:r>
                </w:p>
              </w:tc>
              <w:tc>
                <w:tcPr>
                  <w:tcW w:w="0" w:type="auto"/>
                </w:tcPr>
                <w:p w14:paraId="016C82BE" w14:textId="65972DB9" w:rsidR="00FB3FC7" w:rsidRPr="00FB3FC7" w:rsidRDefault="00FB3FC7" w:rsidP="00FB3FC7">
                  <w:pPr>
                    <w:pStyle w:val="Default"/>
                    <w:rPr>
                      <w:sz w:val="20"/>
                      <w:szCs w:val="20"/>
                    </w:rPr>
                  </w:pPr>
                </w:p>
              </w:tc>
            </w:tr>
            <w:tr w:rsidR="00FB3FC7" w:rsidRPr="00FB3FC7" w14:paraId="475A28AE" w14:textId="77777777">
              <w:trPr>
                <w:trHeight w:val="110"/>
              </w:trPr>
              <w:tc>
                <w:tcPr>
                  <w:tcW w:w="0" w:type="auto"/>
                </w:tcPr>
                <w:p w14:paraId="4C08A259" w14:textId="515BAA02" w:rsidR="00FB3FC7" w:rsidRPr="00FB3FC7" w:rsidRDefault="00FB3FC7" w:rsidP="00FB3FC7">
                  <w:pPr>
                    <w:pStyle w:val="Default"/>
                    <w:rPr>
                      <w:sz w:val="20"/>
                      <w:szCs w:val="20"/>
                    </w:rPr>
                  </w:pPr>
                  <w:r w:rsidRPr="00FB3FC7">
                    <w:rPr>
                      <w:sz w:val="20"/>
                      <w:szCs w:val="20"/>
                    </w:rPr>
                    <w:t>Standard 2.2 Termination of Employment</w:t>
                  </w:r>
                </w:p>
              </w:tc>
              <w:tc>
                <w:tcPr>
                  <w:tcW w:w="0" w:type="auto"/>
                </w:tcPr>
                <w:p w14:paraId="02490BE6" w14:textId="32626B7D" w:rsidR="00FB3FC7" w:rsidRPr="00FB3FC7" w:rsidRDefault="00FB3FC7" w:rsidP="00FB3FC7">
                  <w:pPr>
                    <w:pStyle w:val="Default"/>
                    <w:rPr>
                      <w:sz w:val="20"/>
                      <w:szCs w:val="20"/>
                    </w:rPr>
                  </w:pPr>
                </w:p>
              </w:tc>
            </w:tr>
          </w:tbl>
          <w:p w14:paraId="0769B962" w14:textId="6B4AF3EB" w:rsidR="00DC03ED" w:rsidRPr="002D6D8F" w:rsidRDefault="00FB3FC7" w:rsidP="001B5156">
            <w:pPr>
              <w:rPr>
                <w:sz w:val="20"/>
                <w:szCs w:val="20"/>
              </w:rPr>
            </w:pPr>
            <w:r w:rsidRPr="002D6D8F">
              <w:rPr>
                <w:sz w:val="20"/>
                <w:szCs w:val="20"/>
              </w:rPr>
              <w:t>Standard</w:t>
            </w:r>
            <w:r w:rsidR="002D6D8F" w:rsidRPr="002D6D8F">
              <w:rPr>
                <w:sz w:val="20"/>
                <w:szCs w:val="20"/>
              </w:rPr>
              <w:t>s</w:t>
            </w:r>
            <w:r w:rsidRPr="002D6D8F">
              <w:rPr>
                <w:sz w:val="20"/>
                <w:szCs w:val="20"/>
              </w:rPr>
              <w:t xml:space="preserve"> 2.2, 7.4 Evaluation &amp; Professional Development</w:t>
            </w:r>
          </w:p>
          <w:p w14:paraId="5684EC08" w14:textId="74982AFF" w:rsidR="00FB3FC7" w:rsidRPr="002D6D8F" w:rsidRDefault="00FB3FC7" w:rsidP="00FB3FC7">
            <w:pPr>
              <w:pStyle w:val="Default"/>
              <w:rPr>
                <w:sz w:val="20"/>
                <w:szCs w:val="20"/>
              </w:rPr>
            </w:pPr>
            <w:r w:rsidRPr="002D6D8F">
              <w:rPr>
                <w:sz w:val="20"/>
                <w:szCs w:val="20"/>
              </w:rPr>
              <w:t xml:space="preserve">Standard 2.3 Job Descriptions &amp; Advertising </w:t>
            </w:r>
          </w:p>
          <w:p w14:paraId="632251F7" w14:textId="61729214" w:rsidR="00FB3FC7" w:rsidRPr="002D6D8F" w:rsidRDefault="00FB3FC7" w:rsidP="00FB3FC7">
            <w:pPr>
              <w:pStyle w:val="Default"/>
              <w:rPr>
                <w:sz w:val="20"/>
                <w:szCs w:val="20"/>
              </w:rPr>
            </w:pPr>
            <w:r w:rsidRPr="002D6D8F">
              <w:rPr>
                <w:sz w:val="20"/>
                <w:szCs w:val="20"/>
              </w:rPr>
              <w:t>Standard</w:t>
            </w:r>
            <w:r w:rsidR="002D6D8F" w:rsidRPr="002D6D8F">
              <w:rPr>
                <w:sz w:val="20"/>
                <w:szCs w:val="20"/>
              </w:rPr>
              <w:t>s</w:t>
            </w:r>
            <w:r w:rsidRPr="002D6D8F">
              <w:rPr>
                <w:sz w:val="20"/>
                <w:szCs w:val="20"/>
              </w:rPr>
              <w:t xml:space="preserve"> 2.3, 7.1  Recruiting &amp; Interviewing </w:t>
            </w:r>
          </w:p>
          <w:p w14:paraId="6A52557D" w14:textId="18D7F3D9" w:rsidR="00FB3FC7" w:rsidRPr="002D6D8F" w:rsidRDefault="00FB3FC7" w:rsidP="00FB3FC7">
            <w:pPr>
              <w:pStyle w:val="Default"/>
              <w:rPr>
                <w:sz w:val="20"/>
                <w:szCs w:val="20"/>
              </w:rPr>
            </w:pPr>
            <w:r w:rsidRPr="002D6D8F">
              <w:rPr>
                <w:sz w:val="20"/>
                <w:szCs w:val="20"/>
              </w:rPr>
              <w:t xml:space="preserve">Standard 2.3 Termination of Employment </w:t>
            </w:r>
          </w:p>
          <w:p w14:paraId="17AA5588" w14:textId="3A31F223" w:rsidR="00FB3FC7" w:rsidRPr="002D6D8F" w:rsidRDefault="00FB3FC7" w:rsidP="00FB3FC7">
            <w:pPr>
              <w:pStyle w:val="Default"/>
              <w:rPr>
                <w:sz w:val="20"/>
                <w:szCs w:val="20"/>
              </w:rPr>
            </w:pPr>
            <w:r w:rsidRPr="002D6D8F">
              <w:rPr>
                <w:sz w:val="20"/>
                <w:szCs w:val="20"/>
              </w:rPr>
              <w:t xml:space="preserve">Standard 5.3 Instructional Audit &amp; Interview Questions </w:t>
            </w:r>
          </w:p>
          <w:p w14:paraId="2FB28707" w14:textId="45526DDD" w:rsidR="00FB3FC7" w:rsidRPr="002D6D8F" w:rsidRDefault="00FB3FC7" w:rsidP="00FB3FC7">
            <w:pPr>
              <w:pStyle w:val="Default"/>
              <w:rPr>
                <w:sz w:val="20"/>
                <w:szCs w:val="20"/>
              </w:rPr>
            </w:pPr>
          </w:p>
          <w:p w14:paraId="42DE4468" w14:textId="47CB0548" w:rsidR="00FB3FC7" w:rsidRPr="002D6D8F" w:rsidRDefault="00FB3FC7" w:rsidP="00FB3FC7">
            <w:pPr>
              <w:pStyle w:val="Default"/>
              <w:rPr>
                <w:b/>
                <w:sz w:val="20"/>
                <w:szCs w:val="20"/>
              </w:rPr>
            </w:pPr>
            <w:r w:rsidRPr="002D6D8F">
              <w:rPr>
                <w:b/>
                <w:sz w:val="20"/>
                <w:szCs w:val="20"/>
              </w:rPr>
              <w:t xml:space="preserve">ELAD 7033 Contemporary Issues </w:t>
            </w:r>
          </w:p>
          <w:p w14:paraId="4F0E8670" w14:textId="1D2F49A3" w:rsidR="00FB3FC7" w:rsidRPr="002D6D8F" w:rsidRDefault="00FB3FC7" w:rsidP="00FB3FC7">
            <w:pPr>
              <w:pStyle w:val="Default"/>
              <w:rPr>
                <w:sz w:val="20"/>
                <w:szCs w:val="20"/>
              </w:rPr>
            </w:pPr>
            <w:r w:rsidRPr="002D6D8F">
              <w:rPr>
                <w:sz w:val="20"/>
                <w:szCs w:val="20"/>
              </w:rPr>
              <w:t>Standard</w:t>
            </w:r>
            <w:r w:rsidR="002D6D8F" w:rsidRPr="002D6D8F">
              <w:rPr>
                <w:sz w:val="20"/>
                <w:szCs w:val="20"/>
              </w:rPr>
              <w:t>s</w:t>
            </w:r>
            <w:r w:rsidRPr="002D6D8F">
              <w:rPr>
                <w:sz w:val="20"/>
                <w:szCs w:val="20"/>
              </w:rPr>
              <w:t xml:space="preserve"> 5.2, 5.3, </w:t>
            </w:r>
          </w:p>
          <w:p w14:paraId="7F4B4154" w14:textId="77777777" w:rsidR="00FB3FC7" w:rsidRPr="002D6D8F" w:rsidRDefault="00FB3FC7" w:rsidP="00FB3FC7">
            <w:pPr>
              <w:pStyle w:val="Default"/>
              <w:rPr>
                <w:sz w:val="20"/>
                <w:szCs w:val="20"/>
              </w:rPr>
            </w:pPr>
            <w:r w:rsidRPr="002D6D8F">
              <w:rPr>
                <w:sz w:val="20"/>
                <w:szCs w:val="20"/>
              </w:rPr>
              <w:t xml:space="preserve">The Superintendent &amp; Politics with Board of Education, Local, State, &amp; National Organizations </w:t>
            </w:r>
          </w:p>
          <w:p w14:paraId="1C83E15B" w14:textId="77777777" w:rsidR="00FB3FC7" w:rsidRPr="002D6D8F" w:rsidRDefault="00FB3FC7" w:rsidP="00FB3FC7">
            <w:pPr>
              <w:pStyle w:val="Default"/>
              <w:rPr>
                <w:sz w:val="20"/>
                <w:szCs w:val="20"/>
              </w:rPr>
            </w:pPr>
            <w:r w:rsidRPr="002D6D8F">
              <w:rPr>
                <w:sz w:val="20"/>
                <w:szCs w:val="20"/>
              </w:rPr>
              <w:t xml:space="preserve">Standard 7.2, </w:t>
            </w:r>
          </w:p>
          <w:p w14:paraId="318DDD8E" w14:textId="3FF91685" w:rsidR="00FB3FC7" w:rsidRPr="002D6D8F" w:rsidRDefault="00FB3FC7" w:rsidP="00FB3FC7">
            <w:pPr>
              <w:pStyle w:val="Default"/>
              <w:rPr>
                <w:sz w:val="20"/>
                <w:szCs w:val="20"/>
              </w:rPr>
            </w:pPr>
            <w:r w:rsidRPr="002D6D8F">
              <w:rPr>
                <w:sz w:val="20"/>
                <w:szCs w:val="20"/>
              </w:rPr>
              <w:t xml:space="preserve">Issues Impacting Learning in the District </w:t>
            </w:r>
          </w:p>
          <w:p w14:paraId="6C49DDDA" w14:textId="77777777" w:rsidR="002D6D8F" w:rsidRPr="002D6D8F" w:rsidRDefault="002D6D8F" w:rsidP="002D6D8F">
            <w:pPr>
              <w:pStyle w:val="Default"/>
              <w:rPr>
                <w:b/>
                <w:sz w:val="20"/>
                <w:szCs w:val="20"/>
              </w:rPr>
            </w:pPr>
          </w:p>
          <w:p w14:paraId="6A61F9EA" w14:textId="5B7D2D90" w:rsidR="002D6D8F" w:rsidRPr="002D6D8F" w:rsidRDefault="002D6D8F" w:rsidP="002D6D8F">
            <w:pPr>
              <w:pStyle w:val="Default"/>
              <w:rPr>
                <w:b/>
                <w:sz w:val="20"/>
                <w:szCs w:val="20"/>
              </w:rPr>
            </w:pPr>
            <w:r w:rsidRPr="002D6D8F">
              <w:rPr>
                <w:b/>
                <w:sz w:val="20"/>
                <w:szCs w:val="20"/>
              </w:rPr>
              <w:t xml:space="preserve">ELAD 7023 School Business Management </w:t>
            </w:r>
          </w:p>
          <w:p w14:paraId="6FB6FF1F" w14:textId="40D0BC75" w:rsidR="00FB3FC7" w:rsidRPr="002D6D8F" w:rsidRDefault="00FB3FC7" w:rsidP="00FB3FC7">
            <w:pPr>
              <w:pStyle w:val="Default"/>
              <w:rPr>
                <w:sz w:val="20"/>
                <w:szCs w:val="20"/>
              </w:rPr>
            </w:pPr>
            <w:r w:rsidRPr="002D6D8F">
              <w:rPr>
                <w:sz w:val="20"/>
                <w:szCs w:val="20"/>
              </w:rPr>
              <w:t xml:space="preserve">Standard 7.3 Substitute Teacher Usage </w:t>
            </w:r>
          </w:p>
          <w:p w14:paraId="16283E7F" w14:textId="77777777" w:rsidR="00FB3FC7" w:rsidRPr="00FB3FC7" w:rsidRDefault="00FB3FC7" w:rsidP="00FB3FC7">
            <w:pPr>
              <w:pStyle w:val="Default"/>
              <w:rPr>
                <w:sz w:val="20"/>
                <w:szCs w:val="20"/>
              </w:rPr>
            </w:pPr>
          </w:p>
          <w:p w14:paraId="06F72BC4" w14:textId="77777777" w:rsidR="002D6D8F" w:rsidRPr="002D6D8F" w:rsidRDefault="002D6D8F" w:rsidP="002D6D8F">
            <w:pPr>
              <w:rPr>
                <w:rFonts w:cstheme="minorHAnsi"/>
                <w:b/>
                <w:sz w:val="20"/>
                <w:szCs w:val="20"/>
              </w:rPr>
            </w:pPr>
            <w:r w:rsidRPr="002D6D8F">
              <w:rPr>
                <w:rFonts w:cstheme="minorHAnsi"/>
                <w:b/>
                <w:sz w:val="20"/>
                <w:szCs w:val="20"/>
              </w:rPr>
              <w:t>ELAD 7493 Supervised Internship</w:t>
            </w:r>
          </w:p>
          <w:p w14:paraId="29FF0A91" w14:textId="3BB76DAC" w:rsidR="00DC03ED" w:rsidRPr="002D6D8F" w:rsidRDefault="002D6D8F" w:rsidP="002D6D8F">
            <w:pPr>
              <w:rPr>
                <w:rFonts w:cstheme="minorHAnsi"/>
                <w:sz w:val="20"/>
                <w:szCs w:val="20"/>
              </w:rPr>
            </w:pPr>
            <w:r w:rsidRPr="002D6D8F">
              <w:rPr>
                <w:rFonts w:cstheme="minorHAnsi"/>
                <w:sz w:val="20"/>
                <w:szCs w:val="20"/>
              </w:rPr>
              <w:t xml:space="preserve">Standards 1-8 NELP Content Knowledge and Assessment </w:t>
            </w:r>
          </w:p>
        </w:tc>
      </w:tr>
      <w:tr w:rsidR="00DC03ED" w:rsidRPr="002B453A" w14:paraId="3AAFEC38" w14:textId="77777777" w:rsidTr="001B5156">
        <w:tc>
          <w:tcPr>
            <w:tcW w:w="2148" w:type="dxa"/>
          </w:tcPr>
          <w:p w14:paraId="51941FC6"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lastRenderedPageBreak/>
              <w:t xml:space="preserve">Assessment </w:t>
            </w:r>
          </w:p>
          <w:p w14:paraId="3A93BF67"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Timetable</w:t>
            </w:r>
          </w:p>
        </w:tc>
        <w:sdt>
          <w:sdtPr>
            <w:rPr>
              <w:rFonts w:ascii="Times New Roman" w:hAnsi="Times New Roman" w:cs="Times New Roman"/>
              <w:sz w:val="24"/>
              <w:szCs w:val="24"/>
            </w:rPr>
            <w:id w:val="-1862187933"/>
          </w:sdtPr>
          <w:sdtEndPr/>
          <w:sdtContent>
            <w:tc>
              <w:tcPr>
                <w:tcW w:w="7428" w:type="dxa"/>
              </w:tcPr>
              <w:p w14:paraId="5122AF67" w14:textId="77777777" w:rsidR="00DC03ED" w:rsidRPr="00C356E5" w:rsidRDefault="00DC03ED" w:rsidP="001B5156">
                <w:pPr>
                  <w:rPr>
                    <w:rFonts w:ascii="Times New Roman" w:hAnsi="Times New Roman" w:cs="Times New Roman"/>
                    <w:sz w:val="24"/>
                    <w:szCs w:val="24"/>
                  </w:rPr>
                </w:pPr>
                <w:r w:rsidRPr="00C356E5">
                  <w:rPr>
                    <w:rFonts w:ascii="Times New Roman" w:hAnsi="Times New Roman" w:cs="Times New Roman"/>
                    <w:sz w:val="24"/>
                    <w:szCs w:val="24"/>
                  </w:rPr>
                  <w:t>Fall, Spring, Summer</w:t>
                </w:r>
              </w:p>
            </w:tc>
          </w:sdtContent>
        </w:sdt>
      </w:tr>
      <w:tr w:rsidR="00DC03ED" w:rsidRPr="002B453A" w14:paraId="0BDD012E" w14:textId="77777777" w:rsidTr="001B5156">
        <w:tc>
          <w:tcPr>
            <w:tcW w:w="2148" w:type="dxa"/>
          </w:tcPr>
          <w:p w14:paraId="0A05E61B"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imes New Roman" w:hAnsi="Times New Roman" w:cs="Times New Roman"/>
              <w:color w:val="808080" w:themeColor="background1" w:themeShade="80"/>
              <w:sz w:val="24"/>
              <w:szCs w:val="24"/>
            </w:rPr>
            <w:id w:val="-314335827"/>
          </w:sdtPr>
          <w:sdtEndPr/>
          <w:sdtContent>
            <w:tc>
              <w:tcPr>
                <w:tcW w:w="7428" w:type="dxa"/>
              </w:tcPr>
              <w:p w14:paraId="1F595168" w14:textId="77777777" w:rsidR="00DC03ED" w:rsidRPr="00C356E5" w:rsidRDefault="00DC03ED" w:rsidP="001B5156">
                <w:pPr>
                  <w:rPr>
                    <w:rFonts w:ascii="Times New Roman" w:hAnsi="Times New Roman" w:cs="Times New Roman"/>
                    <w:color w:val="808080" w:themeColor="background1" w:themeShade="80"/>
                    <w:sz w:val="24"/>
                    <w:szCs w:val="24"/>
                  </w:rPr>
                </w:pPr>
              </w:p>
              <w:sdt>
                <w:sdtPr>
                  <w:rPr>
                    <w:rFonts w:ascii="Times New Roman" w:hAnsi="Times New Roman" w:cs="Times New Roman"/>
                    <w:bCs/>
                    <w:sz w:val="24"/>
                    <w:szCs w:val="24"/>
                  </w:rPr>
                  <w:id w:val="1471009771"/>
                </w:sdtPr>
                <w:sdtEndPr/>
                <w:sdtContent>
                  <w:p w14:paraId="4094D414" w14:textId="77777777" w:rsidR="00DC03ED" w:rsidRPr="00C356E5" w:rsidRDefault="00DC03ED" w:rsidP="001B5156">
                    <w:pPr>
                      <w:rPr>
                        <w:rFonts w:ascii="Times New Roman" w:hAnsi="Times New Roman" w:cs="Times New Roman"/>
                        <w:bCs/>
                        <w:sz w:val="24"/>
                        <w:szCs w:val="24"/>
                      </w:rPr>
                    </w:pPr>
                    <w:r w:rsidRPr="00C356E5">
                      <w:rPr>
                        <w:rFonts w:ascii="Times New Roman" w:hAnsi="Times New Roman" w:cs="Times New Roman"/>
                        <w:bCs/>
                        <w:sz w:val="24"/>
                        <w:szCs w:val="24"/>
                      </w:rPr>
                      <w:t>Professor of course, program coordinator and faculty discussing data.</w:t>
                    </w:r>
                  </w:p>
                </w:sdtContent>
              </w:sdt>
              <w:p w14:paraId="2898E02E" w14:textId="77777777" w:rsidR="00DC03ED" w:rsidRPr="00C356E5" w:rsidRDefault="00DC03ED" w:rsidP="001B5156">
                <w:pPr>
                  <w:rPr>
                    <w:rFonts w:ascii="Times New Roman" w:hAnsi="Times New Roman" w:cs="Times New Roman"/>
                    <w:color w:val="808080" w:themeColor="background1" w:themeShade="80"/>
                    <w:sz w:val="24"/>
                    <w:szCs w:val="24"/>
                  </w:rPr>
                </w:pPr>
              </w:p>
            </w:tc>
          </w:sdtContent>
        </w:sdt>
      </w:tr>
    </w:tbl>
    <w:p w14:paraId="3FA485D0" w14:textId="0ED6DB13" w:rsidR="00DC03ED" w:rsidRDefault="00DC03ED" w:rsidP="00575870">
      <w:pPr>
        <w:rPr>
          <w:rFonts w:asciiTheme="majorHAnsi" w:hAnsiTheme="majorHAnsi" w:cs="Arial"/>
          <w:sz w:val="20"/>
          <w:szCs w:val="20"/>
        </w:rPr>
      </w:pPr>
    </w:p>
    <w:p w14:paraId="126681BA" w14:textId="77777777" w:rsidR="00922571" w:rsidRPr="00DC03ED" w:rsidRDefault="00922571" w:rsidP="00575870">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DC03ED" w:rsidRPr="002B453A" w14:paraId="1A522B64" w14:textId="77777777" w:rsidTr="001B5156">
        <w:tc>
          <w:tcPr>
            <w:tcW w:w="2148" w:type="dxa"/>
          </w:tcPr>
          <w:p w14:paraId="0CF80FD4" w14:textId="04164FA3" w:rsidR="00DC03ED" w:rsidRPr="00575870" w:rsidRDefault="00DC03ED" w:rsidP="00DC03ED">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6 (from question #19)</w:t>
            </w:r>
          </w:p>
        </w:tc>
        <w:tc>
          <w:tcPr>
            <w:tcW w:w="7428" w:type="dxa"/>
          </w:tcPr>
          <w:p w14:paraId="2384021F" w14:textId="2815EF9C" w:rsidR="00DC03ED" w:rsidRPr="00C356E5" w:rsidRDefault="00DC03ED" w:rsidP="001B5156">
            <w:pPr>
              <w:rPr>
                <w:rFonts w:ascii="Times New Roman" w:hAnsi="Times New Roman" w:cs="Times New Roman"/>
                <w:sz w:val="24"/>
                <w:szCs w:val="24"/>
              </w:rPr>
            </w:pPr>
            <w:r w:rsidRPr="00D3335A">
              <w:rPr>
                <w:rFonts w:ascii="Times New Roman" w:hAnsi="Times New Roman" w:cs="Times New Roman"/>
                <w:iCs/>
                <w:szCs w:val="24"/>
              </w:rPr>
              <w:t>Identify and apply laws, policy, and advocacy initiatives in district-wide settings as they relate to issues of equal protection and due process.</w:t>
            </w:r>
          </w:p>
        </w:tc>
      </w:tr>
      <w:tr w:rsidR="00DC03ED" w:rsidRPr="002B453A" w14:paraId="03455401" w14:textId="77777777" w:rsidTr="001B5156">
        <w:tc>
          <w:tcPr>
            <w:tcW w:w="2148" w:type="dxa"/>
          </w:tcPr>
          <w:p w14:paraId="5D5763C8"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tbl>
            <w:tblPr>
              <w:tblW w:w="0" w:type="auto"/>
              <w:tblBorders>
                <w:top w:val="nil"/>
                <w:left w:val="nil"/>
                <w:bottom w:val="nil"/>
                <w:right w:val="nil"/>
              </w:tblBorders>
              <w:tblLook w:val="0000" w:firstRow="0" w:lastRow="0" w:firstColumn="0" w:lastColumn="0" w:noHBand="0" w:noVBand="0"/>
            </w:tblPr>
            <w:tblGrid>
              <w:gridCol w:w="6990"/>
              <w:gridCol w:w="222"/>
            </w:tblGrid>
            <w:tr w:rsidR="00B20A37" w14:paraId="44F34B9D" w14:textId="77777777" w:rsidTr="00DB6676">
              <w:trPr>
                <w:trHeight w:val="244"/>
              </w:trPr>
              <w:tc>
                <w:tcPr>
                  <w:tcW w:w="0" w:type="auto"/>
                </w:tcPr>
                <w:p w14:paraId="589D01B2" w14:textId="77777777" w:rsidR="00B20A37" w:rsidRDefault="00B20A37" w:rsidP="00B20A37">
                  <w:pPr>
                    <w:pStyle w:val="Default"/>
                    <w:rPr>
                      <w:b/>
                      <w:sz w:val="22"/>
                      <w:szCs w:val="22"/>
                    </w:rPr>
                  </w:pPr>
                  <w:r w:rsidRPr="002D6D8F">
                    <w:rPr>
                      <w:b/>
                      <w:sz w:val="22"/>
                      <w:szCs w:val="22"/>
                    </w:rPr>
                    <w:t>ELAD 7033 Contemporary Issues  -</w:t>
                  </w:r>
                  <w:r>
                    <w:rPr>
                      <w:b/>
                      <w:sz w:val="22"/>
                      <w:szCs w:val="22"/>
                    </w:rPr>
                    <w:t xml:space="preserve"> </w:t>
                  </w:r>
                </w:p>
                <w:p w14:paraId="1A56E754" w14:textId="77777777" w:rsidR="00B20A37" w:rsidRPr="002D6D8F" w:rsidRDefault="00B20A37" w:rsidP="00B20A37">
                  <w:pPr>
                    <w:pStyle w:val="Default"/>
                    <w:rPr>
                      <w:b/>
                      <w:sz w:val="22"/>
                      <w:szCs w:val="22"/>
                    </w:rPr>
                  </w:pPr>
                  <w:r>
                    <w:rPr>
                      <w:sz w:val="22"/>
                      <w:szCs w:val="22"/>
                    </w:rPr>
                    <w:t xml:space="preserve">NELP </w:t>
                  </w:r>
                  <w:r w:rsidRPr="002D6D8F">
                    <w:rPr>
                      <w:sz w:val="22"/>
                      <w:szCs w:val="22"/>
                    </w:rPr>
                    <w:t>S</w:t>
                  </w:r>
                  <w:r>
                    <w:rPr>
                      <w:sz w:val="22"/>
                      <w:szCs w:val="22"/>
                    </w:rPr>
                    <w:t xml:space="preserve">tandards 2., 5.2 </w:t>
                  </w:r>
                  <w:r>
                    <w:rPr>
                      <w:b/>
                      <w:sz w:val="22"/>
                      <w:szCs w:val="22"/>
                    </w:rPr>
                    <w:t xml:space="preserve">  </w:t>
                  </w:r>
                  <w:r>
                    <w:rPr>
                      <w:sz w:val="22"/>
                      <w:szCs w:val="22"/>
                    </w:rPr>
                    <w:t xml:space="preserve">- The Superintendent &amp; Politics with Board of Education, Local, State, &amp; National Organizations  </w:t>
                  </w:r>
                </w:p>
                <w:p w14:paraId="12F536F1" w14:textId="77777777" w:rsidR="00B20A37" w:rsidRDefault="00B20A37" w:rsidP="00B20A37">
                  <w:pPr>
                    <w:pStyle w:val="Default"/>
                  </w:pPr>
                  <w:r>
                    <w:rPr>
                      <w:sz w:val="22"/>
                      <w:szCs w:val="22"/>
                    </w:rPr>
                    <w:t xml:space="preserve">NELP Standards 7.3, 7.4  - Issues Impacting Learning in the District </w:t>
                  </w:r>
                </w:p>
                <w:p w14:paraId="64498295" w14:textId="77777777" w:rsidR="00B20A37" w:rsidRDefault="00B20A37" w:rsidP="00B20A37">
                  <w:pPr>
                    <w:pStyle w:val="Default"/>
                    <w:rPr>
                      <w:sz w:val="22"/>
                      <w:szCs w:val="22"/>
                    </w:rPr>
                  </w:pPr>
                </w:p>
                <w:p w14:paraId="73236F75" w14:textId="77777777" w:rsidR="00B20A37" w:rsidRDefault="00B20A37" w:rsidP="00B20A37">
                  <w:pPr>
                    <w:pStyle w:val="Default"/>
                    <w:rPr>
                      <w:b/>
                      <w:sz w:val="22"/>
                      <w:szCs w:val="22"/>
                    </w:rPr>
                  </w:pPr>
                  <w:r w:rsidRPr="002D6D8F">
                    <w:rPr>
                      <w:b/>
                      <w:sz w:val="22"/>
                      <w:szCs w:val="22"/>
                    </w:rPr>
                    <w:t xml:space="preserve">ELAD 7073 Schooling in a Pluralistic Society </w:t>
                  </w:r>
                </w:p>
                <w:p w14:paraId="3177D9D6" w14:textId="77777777" w:rsidR="00B20A37" w:rsidRDefault="00B20A37" w:rsidP="00B20A37">
                  <w:pPr>
                    <w:pStyle w:val="Default"/>
                    <w:rPr>
                      <w:sz w:val="22"/>
                      <w:szCs w:val="22"/>
                    </w:rPr>
                  </w:pPr>
                  <w:r>
                    <w:rPr>
                      <w:sz w:val="22"/>
                      <w:szCs w:val="22"/>
                    </w:rPr>
                    <w:t xml:space="preserve">NELP Standard 5.3 -  District Intervention Diversity Model </w:t>
                  </w:r>
                </w:p>
                <w:p w14:paraId="5DECA3CF" w14:textId="77777777" w:rsidR="00B20A37" w:rsidRDefault="00B20A37" w:rsidP="00B20A37">
                  <w:pPr>
                    <w:pStyle w:val="Default"/>
                    <w:rPr>
                      <w:sz w:val="22"/>
                      <w:szCs w:val="22"/>
                    </w:rPr>
                  </w:pPr>
                </w:p>
                <w:p w14:paraId="5A551776" w14:textId="77777777" w:rsidR="00B20A37" w:rsidRPr="00922571" w:rsidRDefault="00B20A37" w:rsidP="00B20A37">
                  <w:pPr>
                    <w:pStyle w:val="Default"/>
                    <w:rPr>
                      <w:b/>
                    </w:rPr>
                  </w:pPr>
                  <w:r w:rsidRPr="00922571">
                    <w:rPr>
                      <w:b/>
                      <w:sz w:val="22"/>
                      <w:szCs w:val="22"/>
                    </w:rPr>
                    <w:t xml:space="preserve">ELCI 7523 Curriculum Theory and Practice </w:t>
                  </w:r>
                </w:p>
                <w:p w14:paraId="0D71ECDA" w14:textId="77777777" w:rsidR="00B20A37" w:rsidRDefault="00B20A37" w:rsidP="00B20A37">
                  <w:pPr>
                    <w:pStyle w:val="Default"/>
                  </w:pPr>
                  <w:r>
                    <w:rPr>
                      <w:sz w:val="22"/>
                      <w:szCs w:val="22"/>
                    </w:rPr>
                    <w:t xml:space="preserve">NELP Standard 7.1 District Improvement Plan </w:t>
                  </w:r>
                </w:p>
                <w:p w14:paraId="669818A5" w14:textId="77777777" w:rsidR="00B20A37" w:rsidRDefault="00B20A37" w:rsidP="00B20A37">
                  <w:pPr>
                    <w:pStyle w:val="Default"/>
                    <w:rPr>
                      <w:sz w:val="22"/>
                      <w:szCs w:val="22"/>
                    </w:rPr>
                  </w:pPr>
                </w:p>
                <w:p w14:paraId="73F66DA5" w14:textId="77777777" w:rsidR="00B20A37" w:rsidRPr="002D6D8F" w:rsidRDefault="00B20A37" w:rsidP="00B20A37">
                  <w:pPr>
                    <w:pStyle w:val="Default"/>
                    <w:rPr>
                      <w:b/>
                    </w:rPr>
                  </w:pPr>
                  <w:r w:rsidRPr="002D6D8F">
                    <w:rPr>
                      <w:b/>
                      <w:sz w:val="22"/>
                      <w:szCs w:val="22"/>
                    </w:rPr>
                    <w:t xml:space="preserve">ELAD 7043 Management of Operational Systems for Learning </w:t>
                  </w:r>
                </w:p>
                <w:p w14:paraId="4FD94EDF" w14:textId="77777777" w:rsidR="00B20A37" w:rsidRPr="00922571" w:rsidRDefault="00B20A37" w:rsidP="00B20A37">
                  <w:pPr>
                    <w:pStyle w:val="Default"/>
                  </w:pPr>
                  <w:r>
                    <w:rPr>
                      <w:sz w:val="22"/>
                      <w:szCs w:val="22"/>
                    </w:rPr>
                    <w:t xml:space="preserve">NELP Standard 7.2 School Safety Analysis </w:t>
                  </w:r>
                </w:p>
                <w:p w14:paraId="5EB3ABA2" w14:textId="77777777" w:rsidR="00B20A37" w:rsidRDefault="00B20A37" w:rsidP="00B20A37">
                  <w:pPr>
                    <w:pStyle w:val="Default"/>
                    <w:rPr>
                      <w:sz w:val="22"/>
                      <w:szCs w:val="22"/>
                    </w:rPr>
                  </w:pPr>
                </w:p>
                <w:tbl>
                  <w:tblPr>
                    <w:tblW w:w="0" w:type="auto"/>
                    <w:tblBorders>
                      <w:top w:val="nil"/>
                      <w:left w:val="nil"/>
                      <w:bottom w:val="nil"/>
                      <w:right w:val="nil"/>
                    </w:tblBorders>
                    <w:tblLook w:val="0000" w:firstRow="0" w:lastRow="0" w:firstColumn="0" w:lastColumn="0" w:noHBand="0" w:noVBand="0"/>
                  </w:tblPr>
                  <w:tblGrid>
                    <w:gridCol w:w="6291"/>
                    <w:gridCol w:w="222"/>
                  </w:tblGrid>
                  <w:tr w:rsidR="00B20A37" w14:paraId="36986A22" w14:textId="77777777" w:rsidTr="00DB6676">
                    <w:trPr>
                      <w:trHeight w:val="110"/>
                    </w:trPr>
                    <w:tc>
                      <w:tcPr>
                        <w:tcW w:w="0" w:type="auto"/>
                      </w:tcPr>
                      <w:tbl>
                        <w:tblPr>
                          <w:tblW w:w="6075" w:type="dxa"/>
                          <w:tblBorders>
                            <w:top w:val="nil"/>
                            <w:left w:val="nil"/>
                            <w:bottom w:val="nil"/>
                            <w:right w:val="nil"/>
                          </w:tblBorders>
                          <w:tblLook w:val="0000" w:firstRow="0" w:lastRow="0" w:firstColumn="0" w:lastColumn="0" w:noHBand="0" w:noVBand="0"/>
                        </w:tblPr>
                        <w:tblGrid>
                          <w:gridCol w:w="6075"/>
                        </w:tblGrid>
                        <w:tr w:rsidR="00B20A37" w14:paraId="3D1DBF47" w14:textId="77777777" w:rsidTr="00DB6676">
                          <w:trPr>
                            <w:trHeight w:val="110"/>
                          </w:trPr>
                          <w:tc>
                            <w:tcPr>
                              <w:tcW w:w="6075" w:type="dxa"/>
                            </w:tcPr>
                            <w:p w14:paraId="2DCC51E6" w14:textId="77777777" w:rsidR="00B20A37" w:rsidRDefault="00B20A37" w:rsidP="00B20A37">
                              <w:pPr>
                                <w:spacing w:after="0" w:line="240" w:lineRule="auto"/>
                                <w:rPr>
                                  <w:rFonts w:cstheme="minorHAnsi"/>
                                  <w:b/>
                                  <w:sz w:val="20"/>
                                  <w:szCs w:val="20"/>
                                </w:rPr>
                              </w:pPr>
                              <w:r w:rsidRPr="002D6D8F">
                                <w:rPr>
                                  <w:rFonts w:cstheme="minorHAnsi"/>
                                  <w:b/>
                                  <w:sz w:val="20"/>
                                  <w:szCs w:val="20"/>
                                </w:rPr>
                                <w:t>ELAD 7493 Supervised I</w:t>
                              </w:r>
                              <w:r>
                                <w:rPr>
                                  <w:rFonts w:cstheme="minorHAnsi"/>
                                  <w:b/>
                                  <w:sz w:val="20"/>
                                  <w:szCs w:val="20"/>
                                </w:rPr>
                                <w:t>nternship</w:t>
                              </w:r>
                            </w:p>
                            <w:p w14:paraId="126EBB8D" w14:textId="77777777" w:rsidR="00B20A37" w:rsidRPr="00B20A37" w:rsidRDefault="00B20A37" w:rsidP="00B20A37">
                              <w:pPr>
                                <w:spacing w:after="0" w:line="240" w:lineRule="auto"/>
                                <w:rPr>
                                  <w:rFonts w:cstheme="minorHAnsi"/>
                                  <w:b/>
                                  <w:sz w:val="20"/>
                                  <w:szCs w:val="20"/>
                                </w:rPr>
                              </w:pPr>
                              <w:r w:rsidRPr="002D6D8F">
                                <w:rPr>
                                  <w:rFonts w:cstheme="minorHAnsi"/>
                                  <w:sz w:val="20"/>
                                  <w:szCs w:val="20"/>
                                </w:rPr>
                                <w:t>Standards 1-8 NELP Content Knowledge and Assessment</w:t>
                              </w:r>
                            </w:p>
                          </w:tc>
                        </w:tr>
                      </w:tbl>
                      <w:p w14:paraId="393FE355" w14:textId="77777777" w:rsidR="00B20A37" w:rsidRDefault="00B20A37" w:rsidP="00B20A37">
                        <w:pPr>
                          <w:pStyle w:val="Default"/>
                          <w:rPr>
                            <w:sz w:val="22"/>
                            <w:szCs w:val="22"/>
                          </w:rPr>
                        </w:pPr>
                      </w:p>
                    </w:tc>
                    <w:tc>
                      <w:tcPr>
                        <w:tcW w:w="0" w:type="auto"/>
                      </w:tcPr>
                      <w:p w14:paraId="6300F3DE" w14:textId="77777777" w:rsidR="00B20A37" w:rsidRDefault="00B20A37" w:rsidP="00B20A37">
                        <w:pPr>
                          <w:pStyle w:val="Default"/>
                          <w:rPr>
                            <w:sz w:val="22"/>
                            <w:szCs w:val="22"/>
                          </w:rPr>
                        </w:pPr>
                      </w:p>
                    </w:tc>
                  </w:tr>
                </w:tbl>
                <w:p w14:paraId="102C7611" w14:textId="77777777" w:rsidR="00B20A37" w:rsidRPr="002D6D8F" w:rsidRDefault="00B20A37" w:rsidP="00B20A37">
                  <w:pPr>
                    <w:pStyle w:val="Default"/>
                    <w:rPr>
                      <w:b/>
                      <w:sz w:val="22"/>
                      <w:szCs w:val="22"/>
                    </w:rPr>
                  </w:pPr>
                </w:p>
              </w:tc>
              <w:tc>
                <w:tcPr>
                  <w:tcW w:w="0" w:type="auto"/>
                </w:tcPr>
                <w:p w14:paraId="14BA2A3E" w14:textId="77777777" w:rsidR="00B20A37" w:rsidRDefault="00B20A37" w:rsidP="00B20A37">
                  <w:pPr>
                    <w:pStyle w:val="Default"/>
                    <w:rPr>
                      <w:sz w:val="22"/>
                      <w:szCs w:val="22"/>
                    </w:rPr>
                  </w:pPr>
                </w:p>
              </w:tc>
            </w:tr>
          </w:tbl>
          <w:p w14:paraId="16F26B03" w14:textId="77777777" w:rsidR="00DC03ED" w:rsidRDefault="00DC03ED" w:rsidP="001B5156">
            <w:pPr>
              <w:rPr>
                <w:rFonts w:ascii="Times New Roman" w:hAnsi="Times New Roman" w:cs="Times New Roman"/>
                <w:sz w:val="24"/>
                <w:szCs w:val="24"/>
              </w:rPr>
            </w:pPr>
          </w:p>
          <w:p w14:paraId="466E9AE8" w14:textId="77777777" w:rsidR="00DC03ED" w:rsidRDefault="00DC03ED" w:rsidP="001B5156">
            <w:pPr>
              <w:rPr>
                <w:rFonts w:ascii="Times New Roman" w:hAnsi="Times New Roman" w:cs="Times New Roman"/>
                <w:sz w:val="24"/>
                <w:szCs w:val="24"/>
              </w:rPr>
            </w:pPr>
          </w:p>
          <w:p w14:paraId="5B3465A0" w14:textId="77777777" w:rsidR="00DC03ED" w:rsidRDefault="00DC03ED" w:rsidP="001B5156">
            <w:pPr>
              <w:rPr>
                <w:rFonts w:ascii="Times New Roman" w:hAnsi="Times New Roman" w:cs="Times New Roman"/>
                <w:sz w:val="24"/>
                <w:szCs w:val="24"/>
              </w:rPr>
            </w:pPr>
          </w:p>
          <w:p w14:paraId="7C9BE24B" w14:textId="7ED20C72" w:rsidR="00DC03ED" w:rsidRPr="00C356E5" w:rsidRDefault="00DC03ED" w:rsidP="001B5156">
            <w:pPr>
              <w:rPr>
                <w:rFonts w:ascii="Times New Roman" w:hAnsi="Times New Roman" w:cs="Times New Roman"/>
                <w:sz w:val="24"/>
                <w:szCs w:val="24"/>
              </w:rPr>
            </w:pPr>
          </w:p>
        </w:tc>
      </w:tr>
      <w:tr w:rsidR="00DC03ED" w:rsidRPr="002B453A" w14:paraId="77D80E1B" w14:textId="77777777" w:rsidTr="001B5156">
        <w:tc>
          <w:tcPr>
            <w:tcW w:w="2148" w:type="dxa"/>
          </w:tcPr>
          <w:p w14:paraId="15B46E7A"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 xml:space="preserve">Assessment </w:t>
            </w:r>
          </w:p>
          <w:p w14:paraId="45FEF612"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Timetable</w:t>
            </w:r>
          </w:p>
        </w:tc>
        <w:sdt>
          <w:sdtPr>
            <w:rPr>
              <w:rFonts w:ascii="Times New Roman" w:hAnsi="Times New Roman" w:cs="Times New Roman"/>
              <w:sz w:val="24"/>
              <w:szCs w:val="24"/>
            </w:rPr>
            <w:id w:val="-1505514176"/>
          </w:sdtPr>
          <w:sdtEndPr/>
          <w:sdtContent>
            <w:tc>
              <w:tcPr>
                <w:tcW w:w="7428" w:type="dxa"/>
              </w:tcPr>
              <w:p w14:paraId="6132E069" w14:textId="77777777" w:rsidR="00DC03ED" w:rsidRPr="00C356E5" w:rsidRDefault="00DC03ED" w:rsidP="001B5156">
                <w:pPr>
                  <w:rPr>
                    <w:rFonts w:ascii="Times New Roman" w:hAnsi="Times New Roman" w:cs="Times New Roman"/>
                    <w:sz w:val="24"/>
                    <w:szCs w:val="24"/>
                  </w:rPr>
                </w:pPr>
                <w:r w:rsidRPr="00C356E5">
                  <w:rPr>
                    <w:rFonts w:ascii="Times New Roman" w:hAnsi="Times New Roman" w:cs="Times New Roman"/>
                    <w:sz w:val="24"/>
                    <w:szCs w:val="24"/>
                  </w:rPr>
                  <w:t>Fall, Spring, Summer</w:t>
                </w:r>
              </w:p>
            </w:tc>
          </w:sdtContent>
        </w:sdt>
      </w:tr>
      <w:tr w:rsidR="00DC03ED" w:rsidRPr="002B453A" w14:paraId="26D7E72D" w14:textId="77777777" w:rsidTr="001B5156">
        <w:tc>
          <w:tcPr>
            <w:tcW w:w="2148" w:type="dxa"/>
          </w:tcPr>
          <w:p w14:paraId="36A22C94" w14:textId="77777777" w:rsidR="00DC03ED" w:rsidRPr="002B453A" w:rsidRDefault="00DC03ED" w:rsidP="001B5156">
            <w:pPr>
              <w:rPr>
                <w:rFonts w:asciiTheme="majorHAnsi" w:hAnsiTheme="majorHAnsi"/>
                <w:sz w:val="20"/>
                <w:szCs w:val="20"/>
              </w:rPr>
            </w:pPr>
            <w:r w:rsidRPr="002B453A">
              <w:rPr>
                <w:rFonts w:asciiTheme="majorHAnsi" w:hAnsiTheme="majorHAnsi"/>
                <w:sz w:val="20"/>
                <w:szCs w:val="20"/>
              </w:rPr>
              <w:t xml:space="preserve">Who is responsible for assessing and </w:t>
            </w:r>
            <w:r w:rsidRPr="002B453A">
              <w:rPr>
                <w:rFonts w:asciiTheme="majorHAnsi" w:hAnsiTheme="majorHAnsi"/>
                <w:sz w:val="20"/>
                <w:szCs w:val="20"/>
              </w:rPr>
              <w:lastRenderedPageBreak/>
              <w:t>reporting on the results?</w:t>
            </w:r>
          </w:p>
        </w:tc>
        <w:sdt>
          <w:sdtPr>
            <w:rPr>
              <w:rFonts w:ascii="Times New Roman" w:hAnsi="Times New Roman" w:cs="Times New Roman"/>
              <w:color w:val="808080" w:themeColor="background1" w:themeShade="80"/>
              <w:sz w:val="24"/>
              <w:szCs w:val="24"/>
            </w:rPr>
            <w:id w:val="-829282730"/>
          </w:sdtPr>
          <w:sdtEndPr/>
          <w:sdtContent>
            <w:tc>
              <w:tcPr>
                <w:tcW w:w="7428" w:type="dxa"/>
              </w:tcPr>
              <w:p w14:paraId="0694EC88" w14:textId="77777777" w:rsidR="00DC03ED" w:rsidRPr="00C356E5" w:rsidRDefault="00DC03ED" w:rsidP="001B5156">
                <w:pPr>
                  <w:rPr>
                    <w:rFonts w:ascii="Times New Roman" w:hAnsi="Times New Roman" w:cs="Times New Roman"/>
                    <w:color w:val="808080" w:themeColor="background1" w:themeShade="80"/>
                    <w:sz w:val="24"/>
                    <w:szCs w:val="24"/>
                  </w:rPr>
                </w:pPr>
              </w:p>
              <w:sdt>
                <w:sdtPr>
                  <w:rPr>
                    <w:rFonts w:ascii="Times New Roman" w:hAnsi="Times New Roman" w:cs="Times New Roman"/>
                    <w:bCs/>
                    <w:sz w:val="24"/>
                    <w:szCs w:val="24"/>
                  </w:rPr>
                  <w:id w:val="265051405"/>
                </w:sdtPr>
                <w:sdtEndPr/>
                <w:sdtContent>
                  <w:p w14:paraId="1A42CAD1" w14:textId="77777777" w:rsidR="00DC03ED" w:rsidRPr="00C356E5" w:rsidRDefault="00DC03ED" w:rsidP="001B5156">
                    <w:pPr>
                      <w:rPr>
                        <w:rFonts w:ascii="Times New Roman" w:hAnsi="Times New Roman" w:cs="Times New Roman"/>
                        <w:bCs/>
                        <w:sz w:val="24"/>
                        <w:szCs w:val="24"/>
                      </w:rPr>
                    </w:pPr>
                    <w:r w:rsidRPr="00C356E5">
                      <w:rPr>
                        <w:rFonts w:ascii="Times New Roman" w:hAnsi="Times New Roman" w:cs="Times New Roman"/>
                        <w:bCs/>
                        <w:sz w:val="24"/>
                        <w:szCs w:val="24"/>
                      </w:rPr>
                      <w:t>Professor of course, program coordinator and faculty discussing data.</w:t>
                    </w:r>
                  </w:p>
                </w:sdtContent>
              </w:sdt>
              <w:p w14:paraId="0F6B6A41" w14:textId="77777777" w:rsidR="00DC03ED" w:rsidRPr="00C356E5" w:rsidRDefault="00DC03ED" w:rsidP="001B5156">
                <w:pPr>
                  <w:rPr>
                    <w:rFonts w:ascii="Times New Roman" w:hAnsi="Times New Roman" w:cs="Times New Roman"/>
                    <w:color w:val="808080" w:themeColor="background1" w:themeShade="80"/>
                    <w:sz w:val="24"/>
                    <w:szCs w:val="24"/>
                  </w:rPr>
                </w:pPr>
              </w:p>
            </w:tc>
          </w:sdtContent>
        </w:sdt>
      </w:tr>
    </w:tbl>
    <w:p w14:paraId="02C55D92" w14:textId="12C9E56B" w:rsidR="00DC03ED" w:rsidRPr="00DC03ED" w:rsidRDefault="00DC03ED" w:rsidP="00575870">
      <w:pPr>
        <w:rPr>
          <w:rFonts w:asciiTheme="majorHAnsi" w:hAnsiTheme="majorHAnsi" w:cs="Arial"/>
          <w:sz w:val="20"/>
          <w:szCs w:val="20"/>
        </w:rPr>
      </w:pPr>
    </w:p>
    <w:p w14:paraId="0E2ACD51" w14:textId="77777777" w:rsidR="00DC03ED" w:rsidRDefault="00DC03ED"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w:t>
      </w:r>
      <w:proofErr w:type="gramStart"/>
      <w:r w:rsidRPr="0030740C">
        <w:rPr>
          <w:rFonts w:asciiTheme="majorHAnsi" w:hAnsiTheme="majorHAnsi" w:cs="Arial"/>
          <w:sz w:val="20"/>
          <w:szCs w:val="20"/>
        </w:rPr>
        <w:t>are</w:t>
      </w:r>
      <w:proofErr w:type="gramEnd"/>
      <w:r w:rsidRPr="0030740C">
        <w:rPr>
          <w:rFonts w:asciiTheme="majorHAnsi" w:hAnsiTheme="majorHAnsi" w:cs="Arial"/>
          <w:sz w:val="20"/>
          <w:szCs w:val="20"/>
        </w:rPr>
        <w:t xml:space="preserv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1DBA3C63" w:rsidR="00E70B06"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C356E5" w:rsidRPr="002B453A" w14:paraId="78E6FBF7" w14:textId="77777777" w:rsidTr="001B5156">
        <w:tc>
          <w:tcPr>
            <w:tcW w:w="2148" w:type="dxa"/>
          </w:tcPr>
          <w:p w14:paraId="2B3D63DF" w14:textId="7E6BF9CD" w:rsidR="00C356E5" w:rsidRPr="002B453A" w:rsidRDefault="00C356E5" w:rsidP="001B5156">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1</w:t>
            </w:r>
          </w:p>
          <w:p w14:paraId="6D2D35C7" w14:textId="77777777" w:rsidR="00C356E5" w:rsidRPr="002B453A" w:rsidRDefault="00C356E5" w:rsidP="001B5156">
            <w:pPr>
              <w:rPr>
                <w:rFonts w:asciiTheme="majorHAnsi" w:hAnsiTheme="majorHAnsi"/>
                <w:sz w:val="20"/>
                <w:szCs w:val="20"/>
              </w:rPr>
            </w:pPr>
          </w:p>
        </w:tc>
        <w:tc>
          <w:tcPr>
            <w:tcW w:w="7428" w:type="dxa"/>
          </w:tcPr>
          <w:p w14:paraId="7A751657" w14:textId="3B62E03F" w:rsidR="00C356E5" w:rsidRPr="002B453A" w:rsidRDefault="00C356E5" w:rsidP="00DC03ED">
            <w:pPr>
              <w:rPr>
                <w:rFonts w:asciiTheme="majorHAnsi" w:hAnsiTheme="majorHAnsi"/>
                <w:sz w:val="20"/>
                <w:szCs w:val="20"/>
              </w:rPr>
            </w:pPr>
            <w:r w:rsidRPr="00D3335A">
              <w:rPr>
                <w:rFonts w:ascii="Times New Roman" w:hAnsi="Times New Roman" w:cs="Times New Roman"/>
                <w:iCs/>
                <w:szCs w:val="24"/>
              </w:rPr>
              <w:t>Identify and apply laws, policy, and advocacy in district-wide settings as they relate to uses of religion</w:t>
            </w:r>
          </w:p>
        </w:tc>
      </w:tr>
      <w:tr w:rsidR="00DC03ED" w:rsidRPr="002B453A" w14:paraId="3996E45E" w14:textId="77777777" w:rsidTr="001B5156">
        <w:tc>
          <w:tcPr>
            <w:tcW w:w="2148" w:type="dxa"/>
          </w:tcPr>
          <w:p w14:paraId="505D3661" w14:textId="77777777" w:rsidR="00DC03ED" w:rsidRPr="002B453A" w:rsidRDefault="00DC03ED" w:rsidP="00DC03ED">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p w14:paraId="0175B5F1" w14:textId="77777777" w:rsidR="00DC03ED" w:rsidRPr="00E332A9" w:rsidRDefault="00DC03ED" w:rsidP="00DC03ED">
            <w:pPr>
              <w:spacing w:line="259" w:lineRule="auto"/>
              <w:rPr>
                <w:rFonts w:ascii="Times New Roman" w:hAnsi="Times New Roman" w:cs="Times New Roman"/>
                <w:szCs w:val="24"/>
              </w:rPr>
            </w:pPr>
            <w:r w:rsidRPr="00E332A9">
              <w:rPr>
                <w:rFonts w:ascii="Times New Roman" w:hAnsi="Times New Roman" w:cs="Times New Roman"/>
                <w:szCs w:val="24"/>
              </w:rPr>
              <w:t>Provide a written summary and PowerPoint presentation that will give an overview of legal issues regarding search and seizure.  The following will be addressed:</w:t>
            </w:r>
          </w:p>
          <w:p w14:paraId="1BD18631" w14:textId="77777777" w:rsidR="00DC03ED" w:rsidRPr="00E332A9" w:rsidRDefault="00DC03ED" w:rsidP="00DC03ED">
            <w:pPr>
              <w:pStyle w:val="ListParagraph"/>
              <w:numPr>
                <w:ilvl w:val="0"/>
                <w:numId w:val="25"/>
              </w:numPr>
              <w:spacing w:after="160" w:line="256" w:lineRule="auto"/>
              <w:rPr>
                <w:rFonts w:ascii="Times New Roman" w:hAnsi="Times New Roman" w:cs="Times New Roman"/>
                <w:szCs w:val="24"/>
              </w:rPr>
            </w:pPr>
            <w:r w:rsidRPr="00E332A9">
              <w:rPr>
                <w:rFonts w:ascii="Times New Roman" w:hAnsi="Times New Roman" w:cs="Times New Roman"/>
                <w:szCs w:val="24"/>
              </w:rPr>
              <w:t>Individual student speech</w:t>
            </w:r>
          </w:p>
          <w:p w14:paraId="5015BCA6" w14:textId="77777777" w:rsidR="00DC03ED" w:rsidRPr="00E332A9" w:rsidRDefault="00DC03ED" w:rsidP="00DC03ED">
            <w:pPr>
              <w:pStyle w:val="ListParagraph"/>
              <w:numPr>
                <w:ilvl w:val="0"/>
                <w:numId w:val="25"/>
              </w:numPr>
              <w:spacing w:after="160" w:line="256" w:lineRule="auto"/>
              <w:rPr>
                <w:rFonts w:ascii="Times New Roman" w:hAnsi="Times New Roman" w:cs="Times New Roman"/>
                <w:szCs w:val="24"/>
              </w:rPr>
            </w:pPr>
            <w:r w:rsidRPr="00E332A9">
              <w:rPr>
                <w:rFonts w:ascii="Times New Roman" w:hAnsi="Times New Roman" w:cs="Times New Roman"/>
                <w:szCs w:val="24"/>
              </w:rPr>
              <w:t>School sponsored speech</w:t>
            </w:r>
          </w:p>
          <w:p w14:paraId="6CF31025" w14:textId="77777777" w:rsidR="00DC03ED" w:rsidRPr="00E332A9" w:rsidRDefault="00DC03ED" w:rsidP="00DC03ED">
            <w:pPr>
              <w:pStyle w:val="ListParagraph"/>
              <w:numPr>
                <w:ilvl w:val="0"/>
                <w:numId w:val="25"/>
              </w:numPr>
              <w:spacing w:after="160" w:line="256" w:lineRule="auto"/>
              <w:rPr>
                <w:rFonts w:ascii="Times New Roman" w:hAnsi="Times New Roman" w:cs="Times New Roman"/>
                <w:szCs w:val="24"/>
              </w:rPr>
            </w:pPr>
            <w:r w:rsidRPr="00E332A9">
              <w:rPr>
                <w:rFonts w:ascii="Times New Roman" w:hAnsi="Times New Roman" w:cs="Times New Roman"/>
                <w:szCs w:val="24"/>
              </w:rPr>
              <w:t>Student groups and meetings</w:t>
            </w:r>
          </w:p>
          <w:p w14:paraId="43BF49E3" w14:textId="77777777" w:rsidR="00DC03ED" w:rsidRPr="00E332A9" w:rsidRDefault="00DC03ED" w:rsidP="00DC03ED">
            <w:pPr>
              <w:pStyle w:val="ListParagraph"/>
              <w:numPr>
                <w:ilvl w:val="0"/>
                <w:numId w:val="25"/>
              </w:numPr>
              <w:spacing w:after="160" w:line="256" w:lineRule="auto"/>
              <w:rPr>
                <w:rFonts w:ascii="Times New Roman" w:hAnsi="Times New Roman" w:cs="Times New Roman"/>
                <w:szCs w:val="24"/>
              </w:rPr>
            </w:pPr>
            <w:r w:rsidRPr="00E332A9">
              <w:rPr>
                <w:rFonts w:ascii="Times New Roman" w:hAnsi="Times New Roman" w:cs="Times New Roman"/>
                <w:szCs w:val="24"/>
              </w:rPr>
              <w:t>Cyber-World and free speech</w:t>
            </w:r>
          </w:p>
          <w:p w14:paraId="1C82596A" w14:textId="77777777" w:rsidR="00DC03ED" w:rsidRPr="00E332A9" w:rsidRDefault="00DC03ED" w:rsidP="00DC03ED">
            <w:pPr>
              <w:pStyle w:val="ListParagraph"/>
              <w:numPr>
                <w:ilvl w:val="0"/>
                <w:numId w:val="25"/>
              </w:numPr>
              <w:spacing w:after="160" w:line="256" w:lineRule="auto"/>
              <w:rPr>
                <w:rFonts w:ascii="Times New Roman" w:hAnsi="Times New Roman" w:cs="Times New Roman"/>
                <w:szCs w:val="24"/>
              </w:rPr>
            </w:pPr>
            <w:r w:rsidRPr="00E332A9">
              <w:rPr>
                <w:rFonts w:ascii="Times New Roman" w:hAnsi="Times New Roman" w:cs="Times New Roman"/>
                <w:szCs w:val="24"/>
              </w:rPr>
              <w:t>Cyber bullying</w:t>
            </w:r>
          </w:p>
          <w:p w14:paraId="4FAD0A14" w14:textId="77777777" w:rsidR="00DC03ED" w:rsidRPr="00E332A9" w:rsidRDefault="00DC03ED" w:rsidP="00DC03ED">
            <w:pPr>
              <w:pStyle w:val="ListParagraph"/>
              <w:numPr>
                <w:ilvl w:val="0"/>
                <w:numId w:val="25"/>
              </w:numPr>
              <w:spacing w:after="160" w:line="256" w:lineRule="auto"/>
              <w:rPr>
                <w:rFonts w:ascii="Times New Roman" w:hAnsi="Times New Roman" w:cs="Times New Roman"/>
                <w:szCs w:val="24"/>
              </w:rPr>
            </w:pPr>
            <w:r w:rsidRPr="00E332A9">
              <w:rPr>
                <w:rFonts w:ascii="Times New Roman" w:hAnsi="Times New Roman" w:cs="Times New Roman"/>
                <w:szCs w:val="24"/>
              </w:rPr>
              <w:t>School dress as related to freedom of speech</w:t>
            </w:r>
          </w:p>
          <w:p w14:paraId="3C68818D" w14:textId="77777777" w:rsidR="00DC03ED" w:rsidRPr="00E332A9" w:rsidRDefault="00DC03ED" w:rsidP="00DC03ED">
            <w:pPr>
              <w:pStyle w:val="ListParagraph"/>
              <w:numPr>
                <w:ilvl w:val="0"/>
                <w:numId w:val="25"/>
              </w:numPr>
              <w:spacing w:after="160" w:line="256" w:lineRule="auto"/>
              <w:rPr>
                <w:rFonts w:ascii="Times New Roman" w:hAnsi="Times New Roman" w:cs="Times New Roman"/>
                <w:szCs w:val="24"/>
              </w:rPr>
            </w:pPr>
            <w:r w:rsidRPr="00E332A9">
              <w:rPr>
                <w:rFonts w:ascii="Times New Roman" w:hAnsi="Times New Roman" w:cs="Times New Roman"/>
                <w:szCs w:val="24"/>
              </w:rPr>
              <w:t>Rights of educators</w:t>
            </w:r>
          </w:p>
          <w:p w14:paraId="103EC15D" w14:textId="77777777" w:rsidR="00DC03ED" w:rsidRPr="00E332A9" w:rsidRDefault="00DC03ED" w:rsidP="00DC03ED">
            <w:pPr>
              <w:pStyle w:val="ListParagraph"/>
              <w:numPr>
                <w:ilvl w:val="0"/>
                <w:numId w:val="25"/>
              </w:numPr>
              <w:spacing w:after="160" w:line="256" w:lineRule="auto"/>
              <w:rPr>
                <w:rFonts w:ascii="Times New Roman" w:hAnsi="Times New Roman" w:cs="Times New Roman"/>
                <w:szCs w:val="24"/>
              </w:rPr>
            </w:pPr>
            <w:r w:rsidRPr="00E332A9">
              <w:rPr>
                <w:rFonts w:ascii="Times New Roman" w:hAnsi="Times New Roman" w:cs="Times New Roman"/>
                <w:szCs w:val="24"/>
              </w:rPr>
              <w:t>Academic freedom</w:t>
            </w:r>
          </w:p>
          <w:p w14:paraId="528CB6AB" w14:textId="77777777" w:rsidR="00DC03ED" w:rsidRPr="00E332A9" w:rsidRDefault="00DC03ED" w:rsidP="00DC03ED">
            <w:pPr>
              <w:pStyle w:val="ListParagraph"/>
              <w:numPr>
                <w:ilvl w:val="0"/>
                <w:numId w:val="25"/>
              </w:numPr>
              <w:spacing w:after="160" w:line="256" w:lineRule="auto"/>
              <w:rPr>
                <w:rFonts w:ascii="Times New Roman" w:hAnsi="Times New Roman" w:cs="Times New Roman"/>
                <w:szCs w:val="24"/>
              </w:rPr>
            </w:pPr>
            <w:r w:rsidRPr="00E332A9">
              <w:rPr>
                <w:rFonts w:ascii="Times New Roman" w:hAnsi="Times New Roman" w:cs="Times New Roman"/>
                <w:szCs w:val="24"/>
              </w:rPr>
              <w:t>Political public educators</w:t>
            </w:r>
          </w:p>
          <w:p w14:paraId="22FC06A0" w14:textId="7B48AC90" w:rsidR="00DC03ED" w:rsidRPr="002B453A" w:rsidRDefault="00DC03ED" w:rsidP="00DC03ED">
            <w:pPr>
              <w:rPr>
                <w:rFonts w:asciiTheme="majorHAnsi" w:hAnsiTheme="majorHAnsi"/>
                <w:sz w:val="20"/>
                <w:szCs w:val="20"/>
              </w:rPr>
            </w:pPr>
            <w:r w:rsidRPr="00E332A9">
              <w:rPr>
                <w:rFonts w:ascii="Times New Roman" w:hAnsi="Times New Roman" w:cs="Times New Roman"/>
                <w:szCs w:val="24"/>
              </w:rPr>
              <w:t xml:space="preserve">Develop a set of questions, </w:t>
            </w:r>
            <w:proofErr w:type="gramStart"/>
            <w:r w:rsidRPr="00E332A9">
              <w:rPr>
                <w:rFonts w:ascii="Times New Roman" w:hAnsi="Times New Roman" w:cs="Times New Roman"/>
                <w:szCs w:val="24"/>
              </w:rPr>
              <w:t>Interview</w:t>
            </w:r>
            <w:proofErr w:type="gramEnd"/>
            <w:r w:rsidRPr="00E332A9">
              <w:rPr>
                <w:rFonts w:ascii="Times New Roman" w:hAnsi="Times New Roman" w:cs="Times New Roman"/>
                <w:szCs w:val="24"/>
              </w:rPr>
              <w:t xml:space="preserve"> a teacher and a principal, and record their responses on each of the 9 areas involved in this module.</w:t>
            </w:r>
          </w:p>
        </w:tc>
      </w:tr>
      <w:tr w:rsidR="00DC03ED" w:rsidRPr="002B453A" w14:paraId="0B7E7D7C" w14:textId="77777777" w:rsidTr="001B5156">
        <w:tc>
          <w:tcPr>
            <w:tcW w:w="2148" w:type="dxa"/>
          </w:tcPr>
          <w:p w14:paraId="6CC3C57C" w14:textId="77777777" w:rsidR="00DC03ED" w:rsidRPr="002B453A" w:rsidRDefault="00DC03ED" w:rsidP="00DC03ED">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D7C0FFF" w14:textId="77777777" w:rsidR="00DC03ED" w:rsidRPr="002B453A" w:rsidRDefault="006C4A6E" w:rsidP="00DC03ED">
            <w:pPr>
              <w:rPr>
                <w:rFonts w:asciiTheme="majorHAnsi" w:hAnsiTheme="majorHAnsi"/>
                <w:sz w:val="20"/>
                <w:szCs w:val="20"/>
              </w:rPr>
            </w:pPr>
            <w:sdt>
              <w:sdtPr>
                <w:rPr>
                  <w:rFonts w:ascii="Times New Roman" w:hAnsi="Times New Roman" w:cs="Times New Roman"/>
                  <w:color w:val="808080" w:themeColor="background1" w:themeShade="80"/>
                  <w:sz w:val="24"/>
                  <w:szCs w:val="24"/>
                </w:rPr>
                <w:id w:val="-91861386"/>
                <w:text/>
              </w:sdtPr>
              <w:sdtEndPr/>
              <w:sdtContent>
                <w:r w:rsidR="00DC03ED" w:rsidRPr="00C356E5">
                  <w:rPr>
                    <w:rFonts w:ascii="Times New Roman" w:hAnsi="Times New Roman" w:cs="Times New Roman"/>
                    <w:color w:val="808080" w:themeColor="background1" w:themeShade="80"/>
                    <w:sz w:val="24"/>
                    <w:szCs w:val="24"/>
                  </w:rPr>
                  <w:t>Using a rubric to grade the written summary and presentation</w:t>
                </w:r>
              </w:sdtContent>
            </w:sdt>
          </w:p>
        </w:tc>
      </w:tr>
    </w:tbl>
    <w:p w14:paraId="0CAB70CB" w14:textId="649A3B69" w:rsidR="00C356E5" w:rsidRDefault="00C356E5"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C356E5" w:rsidRPr="002B453A" w14:paraId="2AF188E4" w14:textId="77777777" w:rsidTr="001B5156">
        <w:tc>
          <w:tcPr>
            <w:tcW w:w="2148" w:type="dxa"/>
          </w:tcPr>
          <w:p w14:paraId="1C5F1D8D" w14:textId="77777777" w:rsidR="00C356E5" w:rsidRPr="002B453A" w:rsidRDefault="00C356E5" w:rsidP="001B5156">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2</w:t>
            </w:r>
          </w:p>
          <w:p w14:paraId="07FD638C" w14:textId="77777777" w:rsidR="00C356E5" w:rsidRPr="002B453A" w:rsidRDefault="00C356E5" w:rsidP="001B5156">
            <w:pPr>
              <w:rPr>
                <w:rFonts w:asciiTheme="majorHAnsi" w:hAnsiTheme="majorHAnsi"/>
                <w:sz w:val="20"/>
                <w:szCs w:val="20"/>
              </w:rPr>
            </w:pPr>
          </w:p>
        </w:tc>
        <w:tc>
          <w:tcPr>
            <w:tcW w:w="7428" w:type="dxa"/>
          </w:tcPr>
          <w:p w14:paraId="1EE0A39D" w14:textId="4C5B0228" w:rsidR="00C356E5" w:rsidRPr="002B453A" w:rsidRDefault="00C356E5" w:rsidP="001B5156">
            <w:pPr>
              <w:rPr>
                <w:rFonts w:asciiTheme="majorHAnsi" w:hAnsiTheme="majorHAnsi"/>
                <w:sz w:val="20"/>
                <w:szCs w:val="20"/>
              </w:rPr>
            </w:pPr>
            <w:r w:rsidRPr="00D3335A">
              <w:rPr>
                <w:rFonts w:ascii="Times New Roman" w:hAnsi="Times New Roman" w:cs="Times New Roman"/>
                <w:iCs/>
                <w:szCs w:val="24"/>
              </w:rPr>
              <w:t xml:space="preserve">Identify and apply laws, policy, and advocacy initiatives in district-wide settings as they relate </w:t>
            </w:r>
            <w:r w:rsidRPr="00D3335A">
              <w:rPr>
                <w:rFonts w:ascii="Times New Roman" w:hAnsi="Times New Roman" w:cs="Times New Roman"/>
                <w:bCs/>
                <w:iCs/>
                <w:szCs w:val="24"/>
              </w:rPr>
              <w:t>to issues of First Amendment. freedoms of speech</w:t>
            </w:r>
          </w:p>
        </w:tc>
      </w:tr>
      <w:tr w:rsidR="00C356E5" w:rsidRPr="002B453A" w14:paraId="058D8A6D" w14:textId="77777777" w:rsidTr="001B5156">
        <w:tc>
          <w:tcPr>
            <w:tcW w:w="2148" w:type="dxa"/>
          </w:tcPr>
          <w:p w14:paraId="0F1D57EA" w14:textId="77777777" w:rsidR="00C356E5" w:rsidRPr="002B453A" w:rsidRDefault="00C356E5" w:rsidP="001B5156">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p w14:paraId="608F4A68" w14:textId="77777777" w:rsidR="00C356E5" w:rsidRPr="00E332A9" w:rsidRDefault="00C356E5" w:rsidP="00C356E5">
            <w:pPr>
              <w:spacing w:line="259" w:lineRule="auto"/>
              <w:rPr>
                <w:rFonts w:ascii="Times New Roman" w:hAnsi="Times New Roman" w:cs="Times New Roman"/>
                <w:szCs w:val="24"/>
              </w:rPr>
            </w:pPr>
            <w:r w:rsidRPr="00E332A9">
              <w:rPr>
                <w:rFonts w:ascii="Times New Roman" w:hAnsi="Times New Roman" w:cs="Times New Roman"/>
                <w:szCs w:val="24"/>
              </w:rPr>
              <w:t>Provide a written summary and PowerPoint presentation that will give an overview of legal issues regarding search and seizure.  The following will be addressed:</w:t>
            </w:r>
          </w:p>
          <w:p w14:paraId="79129E99" w14:textId="78EB9EC4" w:rsidR="00C356E5" w:rsidRDefault="00C356E5" w:rsidP="001B5156">
            <w:pPr>
              <w:rPr>
                <w:rFonts w:ascii="Times New Roman" w:hAnsi="Times New Roman" w:cs="Times New Roman"/>
                <w:szCs w:val="24"/>
              </w:rPr>
            </w:pPr>
            <w:r w:rsidRPr="00E332A9">
              <w:rPr>
                <w:rFonts w:ascii="Times New Roman" w:hAnsi="Times New Roman" w:cs="Times New Roman"/>
                <w:szCs w:val="24"/>
              </w:rPr>
              <w:t xml:space="preserve">Develop a set of questions, </w:t>
            </w:r>
            <w:r w:rsidR="00917078" w:rsidRPr="00E332A9">
              <w:rPr>
                <w:rFonts w:ascii="Times New Roman" w:hAnsi="Times New Roman" w:cs="Times New Roman"/>
                <w:szCs w:val="24"/>
              </w:rPr>
              <w:t>interview</w:t>
            </w:r>
            <w:r w:rsidRPr="00E332A9">
              <w:rPr>
                <w:rFonts w:ascii="Times New Roman" w:hAnsi="Times New Roman" w:cs="Times New Roman"/>
                <w:szCs w:val="24"/>
              </w:rPr>
              <w:t xml:space="preserve"> a teacher and a principal, and record their responses on each of the 9 areas involved in this module</w:t>
            </w:r>
            <w:r>
              <w:rPr>
                <w:rFonts w:ascii="Times New Roman" w:hAnsi="Times New Roman" w:cs="Times New Roman"/>
                <w:szCs w:val="24"/>
              </w:rPr>
              <w:t>.</w:t>
            </w:r>
          </w:p>
          <w:p w14:paraId="471698F5" w14:textId="77777777" w:rsidR="00C356E5" w:rsidRPr="00E332A9" w:rsidRDefault="00C356E5" w:rsidP="00C356E5">
            <w:pPr>
              <w:pStyle w:val="ListParagraph"/>
              <w:numPr>
                <w:ilvl w:val="0"/>
                <w:numId w:val="25"/>
              </w:numPr>
              <w:spacing w:after="160" w:line="256" w:lineRule="auto"/>
              <w:rPr>
                <w:rFonts w:ascii="Times New Roman" w:hAnsi="Times New Roman" w:cs="Times New Roman"/>
                <w:szCs w:val="24"/>
              </w:rPr>
            </w:pPr>
            <w:r w:rsidRPr="00E332A9">
              <w:rPr>
                <w:rFonts w:ascii="Times New Roman" w:hAnsi="Times New Roman" w:cs="Times New Roman"/>
                <w:szCs w:val="24"/>
              </w:rPr>
              <w:t>Individual student speech</w:t>
            </w:r>
          </w:p>
          <w:p w14:paraId="48F6D85A" w14:textId="77777777" w:rsidR="00C356E5" w:rsidRPr="00E332A9" w:rsidRDefault="00C356E5" w:rsidP="00C356E5">
            <w:pPr>
              <w:pStyle w:val="ListParagraph"/>
              <w:numPr>
                <w:ilvl w:val="0"/>
                <w:numId w:val="25"/>
              </w:numPr>
              <w:spacing w:after="160" w:line="256" w:lineRule="auto"/>
              <w:rPr>
                <w:rFonts w:ascii="Times New Roman" w:hAnsi="Times New Roman" w:cs="Times New Roman"/>
                <w:szCs w:val="24"/>
              </w:rPr>
            </w:pPr>
            <w:r w:rsidRPr="00E332A9">
              <w:rPr>
                <w:rFonts w:ascii="Times New Roman" w:hAnsi="Times New Roman" w:cs="Times New Roman"/>
                <w:szCs w:val="24"/>
              </w:rPr>
              <w:t>School sponsored speech</w:t>
            </w:r>
          </w:p>
          <w:p w14:paraId="40D6DD5F" w14:textId="77777777" w:rsidR="00C356E5" w:rsidRPr="00E332A9" w:rsidRDefault="00C356E5" w:rsidP="00C356E5">
            <w:pPr>
              <w:pStyle w:val="ListParagraph"/>
              <w:numPr>
                <w:ilvl w:val="0"/>
                <w:numId w:val="25"/>
              </w:numPr>
              <w:spacing w:after="160" w:line="256" w:lineRule="auto"/>
              <w:rPr>
                <w:rFonts w:ascii="Times New Roman" w:hAnsi="Times New Roman" w:cs="Times New Roman"/>
                <w:szCs w:val="24"/>
              </w:rPr>
            </w:pPr>
            <w:r w:rsidRPr="00E332A9">
              <w:rPr>
                <w:rFonts w:ascii="Times New Roman" w:hAnsi="Times New Roman" w:cs="Times New Roman"/>
                <w:szCs w:val="24"/>
              </w:rPr>
              <w:t>Student groups and meetings</w:t>
            </w:r>
          </w:p>
          <w:p w14:paraId="0DF755D7" w14:textId="77777777" w:rsidR="00C356E5" w:rsidRPr="00E332A9" w:rsidRDefault="00C356E5" w:rsidP="00C356E5">
            <w:pPr>
              <w:pStyle w:val="ListParagraph"/>
              <w:numPr>
                <w:ilvl w:val="0"/>
                <w:numId w:val="25"/>
              </w:numPr>
              <w:spacing w:after="160" w:line="256" w:lineRule="auto"/>
              <w:rPr>
                <w:rFonts w:ascii="Times New Roman" w:hAnsi="Times New Roman" w:cs="Times New Roman"/>
                <w:szCs w:val="24"/>
              </w:rPr>
            </w:pPr>
            <w:r w:rsidRPr="00E332A9">
              <w:rPr>
                <w:rFonts w:ascii="Times New Roman" w:hAnsi="Times New Roman" w:cs="Times New Roman"/>
                <w:szCs w:val="24"/>
              </w:rPr>
              <w:t>Cyber-World and free speech</w:t>
            </w:r>
          </w:p>
          <w:p w14:paraId="64A4C1CA" w14:textId="77777777" w:rsidR="00C356E5" w:rsidRPr="00E332A9" w:rsidRDefault="00C356E5" w:rsidP="00C356E5">
            <w:pPr>
              <w:pStyle w:val="ListParagraph"/>
              <w:numPr>
                <w:ilvl w:val="0"/>
                <w:numId w:val="25"/>
              </w:numPr>
              <w:spacing w:after="160" w:line="256" w:lineRule="auto"/>
              <w:rPr>
                <w:rFonts w:ascii="Times New Roman" w:hAnsi="Times New Roman" w:cs="Times New Roman"/>
                <w:szCs w:val="24"/>
              </w:rPr>
            </w:pPr>
            <w:r w:rsidRPr="00E332A9">
              <w:rPr>
                <w:rFonts w:ascii="Times New Roman" w:hAnsi="Times New Roman" w:cs="Times New Roman"/>
                <w:szCs w:val="24"/>
              </w:rPr>
              <w:t>Cyber bullying</w:t>
            </w:r>
          </w:p>
          <w:p w14:paraId="1FAB546D" w14:textId="77777777" w:rsidR="00C356E5" w:rsidRPr="00E332A9" w:rsidRDefault="00C356E5" w:rsidP="00C356E5">
            <w:pPr>
              <w:pStyle w:val="ListParagraph"/>
              <w:numPr>
                <w:ilvl w:val="0"/>
                <w:numId w:val="25"/>
              </w:numPr>
              <w:spacing w:after="160" w:line="256" w:lineRule="auto"/>
              <w:rPr>
                <w:rFonts w:ascii="Times New Roman" w:hAnsi="Times New Roman" w:cs="Times New Roman"/>
                <w:szCs w:val="24"/>
              </w:rPr>
            </w:pPr>
            <w:r w:rsidRPr="00E332A9">
              <w:rPr>
                <w:rFonts w:ascii="Times New Roman" w:hAnsi="Times New Roman" w:cs="Times New Roman"/>
                <w:szCs w:val="24"/>
              </w:rPr>
              <w:t>School dress as related to freedom of speech</w:t>
            </w:r>
          </w:p>
          <w:p w14:paraId="0AD29E9C" w14:textId="77777777" w:rsidR="00C356E5" w:rsidRPr="00E332A9" w:rsidRDefault="00C356E5" w:rsidP="00C356E5">
            <w:pPr>
              <w:pStyle w:val="ListParagraph"/>
              <w:numPr>
                <w:ilvl w:val="0"/>
                <w:numId w:val="25"/>
              </w:numPr>
              <w:spacing w:after="160" w:line="256" w:lineRule="auto"/>
              <w:rPr>
                <w:rFonts w:ascii="Times New Roman" w:hAnsi="Times New Roman" w:cs="Times New Roman"/>
                <w:szCs w:val="24"/>
              </w:rPr>
            </w:pPr>
            <w:r w:rsidRPr="00E332A9">
              <w:rPr>
                <w:rFonts w:ascii="Times New Roman" w:hAnsi="Times New Roman" w:cs="Times New Roman"/>
                <w:szCs w:val="24"/>
              </w:rPr>
              <w:t>Rights of educators</w:t>
            </w:r>
          </w:p>
          <w:p w14:paraId="4D1B8550" w14:textId="77777777" w:rsidR="00C356E5" w:rsidRPr="00E332A9" w:rsidRDefault="00C356E5" w:rsidP="00C356E5">
            <w:pPr>
              <w:pStyle w:val="ListParagraph"/>
              <w:numPr>
                <w:ilvl w:val="0"/>
                <w:numId w:val="25"/>
              </w:numPr>
              <w:spacing w:after="160" w:line="256" w:lineRule="auto"/>
              <w:rPr>
                <w:rFonts w:ascii="Times New Roman" w:hAnsi="Times New Roman" w:cs="Times New Roman"/>
                <w:szCs w:val="24"/>
              </w:rPr>
            </w:pPr>
            <w:r w:rsidRPr="00E332A9">
              <w:rPr>
                <w:rFonts w:ascii="Times New Roman" w:hAnsi="Times New Roman" w:cs="Times New Roman"/>
                <w:szCs w:val="24"/>
              </w:rPr>
              <w:t>Academic freedom</w:t>
            </w:r>
          </w:p>
          <w:p w14:paraId="2A606653" w14:textId="1584139D" w:rsidR="00C356E5" w:rsidRPr="00C356E5" w:rsidRDefault="00C356E5" w:rsidP="00C356E5">
            <w:pPr>
              <w:pStyle w:val="ListParagraph"/>
              <w:numPr>
                <w:ilvl w:val="0"/>
                <w:numId w:val="25"/>
              </w:numPr>
              <w:spacing w:after="160" w:line="256" w:lineRule="auto"/>
              <w:rPr>
                <w:rFonts w:ascii="Times New Roman" w:hAnsi="Times New Roman" w:cs="Times New Roman"/>
                <w:szCs w:val="24"/>
              </w:rPr>
            </w:pPr>
            <w:r>
              <w:rPr>
                <w:rFonts w:ascii="Times New Roman" w:hAnsi="Times New Roman" w:cs="Times New Roman"/>
                <w:szCs w:val="24"/>
              </w:rPr>
              <w:t>Political public educators</w:t>
            </w:r>
          </w:p>
          <w:p w14:paraId="73C2719D" w14:textId="696F9777" w:rsidR="00C356E5" w:rsidRPr="002B453A" w:rsidRDefault="00C356E5" w:rsidP="001B5156">
            <w:pPr>
              <w:rPr>
                <w:rFonts w:asciiTheme="majorHAnsi" w:hAnsiTheme="majorHAnsi"/>
                <w:sz w:val="20"/>
                <w:szCs w:val="20"/>
              </w:rPr>
            </w:pPr>
          </w:p>
        </w:tc>
      </w:tr>
      <w:tr w:rsidR="00C356E5" w:rsidRPr="002B453A" w14:paraId="67FABE3A" w14:textId="77777777" w:rsidTr="001B5156">
        <w:tc>
          <w:tcPr>
            <w:tcW w:w="2148" w:type="dxa"/>
          </w:tcPr>
          <w:p w14:paraId="22042AC7" w14:textId="77777777" w:rsidR="00C356E5" w:rsidRPr="002B453A" w:rsidRDefault="00C356E5" w:rsidP="001B515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14E9CA18" w14:textId="77777777" w:rsidR="00C356E5" w:rsidRPr="002B453A" w:rsidRDefault="006C4A6E" w:rsidP="001B5156">
            <w:pPr>
              <w:rPr>
                <w:rFonts w:asciiTheme="majorHAnsi" w:hAnsiTheme="majorHAnsi"/>
                <w:sz w:val="20"/>
                <w:szCs w:val="20"/>
              </w:rPr>
            </w:pPr>
            <w:sdt>
              <w:sdtPr>
                <w:rPr>
                  <w:rFonts w:ascii="Times New Roman" w:hAnsi="Times New Roman" w:cs="Times New Roman"/>
                  <w:color w:val="808080" w:themeColor="background1" w:themeShade="80"/>
                  <w:sz w:val="24"/>
                  <w:szCs w:val="24"/>
                </w:rPr>
                <w:id w:val="1507938763"/>
                <w:text/>
              </w:sdtPr>
              <w:sdtEndPr/>
              <w:sdtContent>
                <w:r w:rsidR="00C356E5" w:rsidRPr="00C356E5">
                  <w:rPr>
                    <w:rFonts w:ascii="Times New Roman" w:hAnsi="Times New Roman" w:cs="Times New Roman"/>
                    <w:color w:val="808080" w:themeColor="background1" w:themeShade="80"/>
                    <w:sz w:val="24"/>
                    <w:szCs w:val="24"/>
                  </w:rPr>
                  <w:t>Using a rubric to grade the written summary and presentation</w:t>
                </w:r>
              </w:sdtContent>
            </w:sdt>
          </w:p>
        </w:tc>
      </w:tr>
    </w:tbl>
    <w:p w14:paraId="2FE57075" w14:textId="063073F8" w:rsidR="00C356E5" w:rsidRDefault="00C356E5" w:rsidP="00CA269E">
      <w:pPr>
        <w:tabs>
          <w:tab w:val="left" w:pos="360"/>
          <w:tab w:val="left" w:pos="810"/>
        </w:tabs>
        <w:spacing w:after="0"/>
        <w:rPr>
          <w:rFonts w:asciiTheme="majorHAnsi" w:hAnsiTheme="majorHAnsi" w:cs="Arial"/>
          <w:sz w:val="20"/>
          <w:szCs w:val="20"/>
        </w:rPr>
      </w:pPr>
    </w:p>
    <w:p w14:paraId="0BDDAE8A" w14:textId="145932AB" w:rsidR="00DC03ED" w:rsidRDefault="00DC03ED" w:rsidP="00CA269E">
      <w:pPr>
        <w:tabs>
          <w:tab w:val="left" w:pos="360"/>
          <w:tab w:val="left" w:pos="810"/>
        </w:tabs>
        <w:spacing w:after="0"/>
        <w:rPr>
          <w:rFonts w:asciiTheme="majorHAnsi" w:hAnsiTheme="majorHAnsi" w:cs="Arial"/>
          <w:sz w:val="20"/>
          <w:szCs w:val="20"/>
        </w:rPr>
      </w:pPr>
    </w:p>
    <w:p w14:paraId="3CF9859D" w14:textId="77777777" w:rsidR="00DC03ED" w:rsidRDefault="00DC03ED" w:rsidP="00CA269E">
      <w:pPr>
        <w:tabs>
          <w:tab w:val="left" w:pos="360"/>
          <w:tab w:val="left" w:pos="810"/>
        </w:tabs>
        <w:spacing w:after="0"/>
        <w:rPr>
          <w:rFonts w:asciiTheme="majorHAnsi" w:hAnsiTheme="majorHAnsi" w:cs="Arial"/>
          <w:sz w:val="20"/>
          <w:szCs w:val="20"/>
        </w:rPr>
      </w:pPr>
    </w:p>
    <w:p w14:paraId="0A9AC4E2" w14:textId="77777777" w:rsidR="00C356E5" w:rsidRPr="00575870" w:rsidRDefault="00C356E5"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62D1B327" w14:textId="32F28B92" w:rsidR="00575870" w:rsidRPr="002B453A" w:rsidRDefault="00C356E5" w:rsidP="00C356E5">
            <w:pPr>
              <w:jc w:val="center"/>
              <w:rPr>
                <w:rFonts w:asciiTheme="majorHAnsi" w:hAnsiTheme="majorHAnsi"/>
                <w:sz w:val="20"/>
                <w:szCs w:val="20"/>
              </w:rPr>
            </w:pPr>
            <w:r>
              <w:rPr>
                <w:rFonts w:asciiTheme="majorHAnsi" w:hAnsiTheme="majorHAnsi"/>
                <w:b/>
                <w:sz w:val="20"/>
                <w:szCs w:val="20"/>
              </w:rPr>
              <w:t>Outcome 3</w:t>
            </w:r>
          </w:p>
        </w:tc>
        <w:tc>
          <w:tcPr>
            <w:tcW w:w="7428" w:type="dxa"/>
          </w:tcPr>
          <w:p w14:paraId="21D2C9A5" w14:textId="351DBDCA" w:rsidR="00575870" w:rsidRPr="002B453A" w:rsidRDefault="00DC03ED" w:rsidP="00C356E5">
            <w:pPr>
              <w:rPr>
                <w:rFonts w:asciiTheme="majorHAnsi" w:hAnsiTheme="majorHAnsi"/>
                <w:sz w:val="20"/>
                <w:szCs w:val="20"/>
              </w:rPr>
            </w:pPr>
            <w:r w:rsidRPr="00D3335A">
              <w:rPr>
                <w:rFonts w:ascii="Times New Roman" w:hAnsi="Times New Roman" w:cs="Times New Roman"/>
                <w:iCs/>
                <w:szCs w:val="24"/>
              </w:rPr>
              <w:t>Identify and apply laws, policy, and advocacy initiatives in district-wide settings as they relate to issues of search and seizure.</w:t>
            </w:r>
          </w:p>
        </w:tc>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p w14:paraId="4CE3286D" w14:textId="77777777" w:rsidR="00DC03ED" w:rsidRPr="00E332A9" w:rsidRDefault="00DC03ED" w:rsidP="00DC03ED">
            <w:pPr>
              <w:spacing w:line="259" w:lineRule="auto"/>
              <w:rPr>
                <w:rFonts w:ascii="Times New Roman" w:hAnsi="Times New Roman" w:cs="Times New Roman"/>
                <w:szCs w:val="24"/>
              </w:rPr>
            </w:pPr>
            <w:r w:rsidRPr="00E332A9">
              <w:rPr>
                <w:rFonts w:ascii="Times New Roman" w:hAnsi="Times New Roman" w:cs="Times New Roman"/>
                <w:szCs w:val="24"/>
              </w:rPr>
              <w:t>Provide a written summary and PowerPoint presentation that will give an overview of legal issues regarding freedom of speech.  The following will be addressed:</w:t>
            </w:r>
          </w:p>
          <w:p w14:paraId="4192B304" w14:textId="77777777" w:rsidR="00DC03ED" w:rsidRPr="00E332A9" w:rsidRDefault="00DC03ED" w:rsidP="00DC03ED">
            <w:pPr>
              <w:pStyle w:val="ListParagraph"/>
              <w:numPr>
                <w:ilvl w:val="0"/>
                <w:numId w:val="29"/>
              </w:numPr>
              <w:spacing w:after="160" w:line="256" w:lineRule="auto"/>
              <w:rPr>
                <w:rFonts w:ascii="Times New Roman" w:hAnsi="Times New Roman" w:cs="Times New Roman"/>
                <w:szCs w:val="24"/>
              </w:rPr>
            </w:pPr>
            <w:r w:rsidRPr="00E332A9">
              <w:rPr>
                <w:rFonts w:ascii="Times New Roman" w:hAnsi="Times New Roman" w:cs="Times New Roman"/>
                <w:szCs w:val="24"/>
              </w:rPr>
              <w:t>Strip Searches of Students</w:t>
            </w:r>
          </w:p>
          <w:p w14:paraId="33EA7CFE" w14:textId="77777777" w:rsidR="00DC03ED" w:rsidRPr="00E332A9" w:rsidRDefault="00DC03ED" w:rsidP="00DC03ED">
            <w:pPr>
              <w:pStyle w:val="ListParagraph"/>
              <w:numPr>
                <w:ilvl w:val="0"/>
                <w:numId w:val="29"/>
              </w:numPr>
              <w:spacing w:after="160" w:line="256" w:lineRule="auto"/>
              <w:rPr>
                <w:rFonts w:ascii="Times New Roman" w:hAnsi="Times New Roman" w:cs="Times New Roman"/>
                <w:szCs w:val="24"/>
              </w:rPr>
            </w:pPr>
            <w:r w:rsidRPr="00E332A9">
              <w:rPr>
                <w:rFonts w:ascii="Times New Roman" w:hAnsi="Times New Roman" w:cs="Times New Roman"/>
                <w:szCs w:val="24"/>
              </w:rPr>
              <w:t>School Locker Searches</w:t>
            </w:r>
          </w:p>
          <w:p w14:paraId="45C9DC43" w14:textId="77777777" w:rsidR="00DC03ED" w:rsidRPr="00E332A9" w:rsidRDefault="00DC03ED" w:rsidP="00DC03ED">
            <w:pPr>
              <w:pStyle w:val="ListParagraph"/>
              <w:numPr>
                <w:ilvl w:val="0"/>
                <w:numId w:val="29"/>
              </w:numPr>
              <w:spacing w:after="160" w:line="256" w:lineRule="auto"/>
              <w:rPr>
                <w:rFonts w:ascii="Times New Roman" w:hAnsi="Times New Roman" w:cs="Times New Roman"/>
                <w:szCs w:val="24"/>
              </w:rPr>
            </w:pPr>
            <w:r w:rsidRPr="00E332A9">
              <w:rPr>
                <w:rFonts w:ascii="Times New Roman" w:hAnsi="Times New Roman" w:cs="Times New Roman"/>
                <w:szCs w:val="24"/>
              </w:rPr>
              <w:t>Metal Detectors and Administrative Searches</w:t>
            </w:r>
          </w:p>
          <w:p w14:paraId="6C13D4D2" w14:textId="77777777" w:rsidR="00DC03ED" w:rsidRPr="00E332A9" w:rsidRDefault="00DC03ED" w:rsidP="00DC03ED">
            <w:pPr>
              <w:pStyle w:val="ListParagraph"/>
              <w:numPr>
                <w:ilvl w:val="0"/>
                <w:numId w:val="29"/>
              </w:numPr>
              <w:spacing w:after="160" w:line="256" w:lineRule="auto"/>
              <w:rPr>
                <w:rFonts w:ascii="Times New Roman" w:hAnsi="Times New Roman" w:cs="Times New Roman"/>
                <w:szCs w:val="24"/>
              </w:rPr>
            </w:pPr>
            <w:r w:rsidRPr="00E332A9">
              <w:rPr>
                <w:rFonts w:ascii="Times New Roman" w:hAnsi="Times New Roman" w:cs="Times New Roman"/>
                <w:szCs w:val="24"/>
              </w:rPr>
              <w:t>Security Cameras</w:t>
            </w:r>
          </w:p>
          <w:p w14:paraId="4FD87E5D" w14:textId="77777777" w:rsidR="00DC03ED" w:rsidRPr="00E332A9" w:rsidRDefault="00DC03ED" w:rsidP="00DC03ED">
            <w:pPr>
              <w:pStyle w:val="ListParagraph"/>
              <w:numPr>
                <w:ilvl w:val="0"/>
                <w:numId w:val="29"/>
              </w:numPr>
              <w:spacing w:after="160" w:line="256" w:lineRule="auto"/>
              <w:rPr>
                <w:rFonts w:ascii="Times New Roman" w:hAnsi="Times New Roman" w:cs="Times New Roman"/>
                <w:szCs w:val="24"/>
              </w:rPr>
            </w:pPr>
            <w:r w:rsidRPr="00E332A9">
              <w:rPr>
                <w:rFonts w:ascii="Times New Roman" w:hAnsi="Times New Roman" w:cs="Times New Roman"/>
                <w:szCs w:val="24"/>
              </w:rPr>
              <w:t>Electronic Privacy</w:t>
            </w:r>
          </w:p>
          <w:p w14:paraId="3F749C36" w14:textId="77777777" w:rsidR="00DC03ED" w:rsidRPr="00E332A9" w:rsidRDefault="00DC03ED" w:rsidP="00DC03ED">
            <w:pPr>
              <w:pStyle w:val="ListParagraph"/>
              <w:numPr>
                <w:ilvl w:val="0"/>
                <w:numId w:val="29"/>
              </w:numPr>
              <w:spacing w:after="160" w:line="256" w:lineRule="auto"/>
              <w:rPr>
                <w:rFonts w:ascii="Times New Roman" w:hAnsi="Times New Roman" w:cs="Times New Roman"/>
                <w:szCs w:val="24"/>
              </w:rPr>
            </w:pPr>
            <w:r w:rsidRPr="00E332A9">
              <w:rPr>
                <w:rFonts w:ascii="Times New Roman" w:hAnsi="Times New Roman" w:cs="Times New Roman"/>
                <w:szCs w:val="24"/>
              </w:rPr>
              <w:t>Searches of School Employees</w:t>
            </w:r>
          </w:p>
          <w:p w14:paraId="7799A911" w14:textId="77777777" w:rsidR="00DC03ED" w:rsidRPr="00E332A9" w:rsidRDefault="00DC03ED" w:rsidP="00DC03ED">
            <w:pPr>
              <w:pStyle w:val="ListParagraph"/>
              <w:numPr>
                <w:ilvl w:val="0"/>
                <w:numId w:val="29"/>
              </w:numPr>
              <w:spacing w:after="160" w:line="256" w:lineRule="auto"/>
              <w:rPr>
                <w:rFonts w:ascii="Times New Roman" w:hAnsi="Times New Roman" w:cs="Times New Roman"/>
                <w:szCs w:val="24"/>
              </w:rPr>
            </w:pPr>
            <w:r w:rsidRPr="00E332A9">
              <w:rPr>
                <w:rFonts w:ascii="Times New Roman" w:hAnsi="Times New Roman" w:cs="Times New Roman"/>
                <w:szCs w:val="24"/>
              </w:rPr>
              <w:t>Vehicle Searches that are Parked on School Property</w:t>
            </w:r>
          </w:p>
          <w:p w14:paraId="10A7F5A8" w14:textId="1819A978" w:rsidR="00575870" w:rsidRPr="002B453A" w:rsidRDefault="00DC03ED" w:rsidP="00DC03ED">
            <w:pPr>
              <w:rPr>
                <w:rFonts w:asciiTheme="majorHAnsi" w:hAnsiTheme="majorHAnsi"/>
                <w:sz w:val="20"/>
                <w:szCs w:val="20"/>
              </w:rPr>
            </w:pPr>
            <w:r w:rsidRPr="00E332A9">
              <w:rPr>
                <w:rFonts w:ascii="Times New Roman" w:hAnsi="Times New Roman" w:cs="Times New Roman"/>
                <w:szCs w:val="24"/>
              </w:rPr>
              <w:t xml:space="preserve">Develop a set of questions and </w:t>
            </w:r>
            <w:r w:rsidR="00917078" w:rsidRPr="00E332A9">
              <w:rPr>
                <w:rFonts w:ascii="Times New Roman" w:hAnsi="Times New Roman" w:cs="Times New Roman"/>
                <w:szCs w:val="24"/>
              </w:rPr>
              <w:t>interview</w:t>
            </w:r>
            <w:r w:rsidRPr="00E332A9">
              <w:rPr>
                <w:rFonts w:ascii="Times New Roman" w:hAnsi="Times New Roman" w:cs="Times New Roman"/>
                <w:szCs w:val="24"/>
              </w:rPr>
              <w:t xml:space="preserve"> the school resource officer, high school principal, and middle school/junior high school principal and record their responses on each of the 7 areas involved in this module.</w:t>
            </w:r>
          </w:p>
        </w:tc>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2D14EB2" w:rsidR="00CB2125" w:rsidRPr="002B453A" w:rsidRDefault="006C4A6E" w:rsidP="00C356E5">
            <w:pPr>
              <w:rPr>
                <w:rFonts w:asciiTheme="majorHAnsi" w:hAnsiTheme="majorHAnsi"/>
                <w:sz w:val="20"/>
                <w:szCs w:val="20"/>
              </w:rPr>
            </w:pPr>
            <w:sdt>
              <w:sdtPr>
                <w:rPr>
                  <w:rFonts w:ascii="Times New Roman" w:hAnsi="Times New Roman" w:cs="Times New Roman"/>
                  <w:color w:val="808080" w:themeColor="background1" w:themeShade="80"/>
                  <w:sz w:val="24"/>
                  <w:szCs w:val="24"/>
                </w:rPr>
                <w:id w:val="-938209012"/>
                <w:text/>
              </w:sdtPr>
              <w:sdtEndPr/>
              <w:sdtContent>
                <w:r w:rsidR="00C356E5" w:rsidRPr="00C356E5">
                  <w:rPr>
                    <w:rFonts w:ascii="Times New Roman" w:hAnsi="Times New Roman" w:cs="Times New Roman"/>
                    <w:color w:val="808080" w:themeColor="background1" w:themeShade="80"/>
                    <w:sz w:val="24"/>
                    <w:szCs w:val="24"/>
                  </w:rPr>
                  <w:t>Using a rubric to grade the written summary and presentation</w:t>
                </w:r>
              </w:sdtContent>
            </w:sdt>
          </w:p>
        </w:tc>
      </w:tr>
    </w:tbl>
    <w:p w14:paraId="25626E18" w14:textId="09AE2588" w:rsidR="00DC03ED" w:rsidRDefault="00575870" w:rsidP="00DC03ED">
      <w:pPr>
        <w:ind w:firstLine="720"/>
        <w:rPr>
          <w:rFonts w:asciiTheme="majorHAnsi" w:hAnsiTheme="majorHAnsi" w:cs="Arial"/>
          <w:i/>
          <w:sz w:val="20"/>
          <w:szCs w:val="20"/>
        </w:rPr>
      </w:pPr>
      <w:r w:rsidRPr="008426D1">
        <w:rPr>
          <w:rFonts w:asciiTheme="majorHAnsi" w:hAnsiTheme="majorHAnsi" w:cs="Arial"/>
          <w:i/>
          <w:sz w:val="20"/>
          <w:szCs w:val="20"/>
        </w:rPr>
        <w:t>(Repeat if needed for additional outcomes)</w:t>
      </w:r>
    </w:p>
    <w:tbl>
      <w:tblPr>
        <w:tblStyle w:val="TableGrid"/>
        <w:tblW w:w="0" w:type="auto"/>
        <w:tblLook w:val="04A0" w:firstRow="1" w:lastRow="0" w:firstColumn="1" w:lastColumn="0" w:noHBand="0" w:noVBand="1"/>
      </w:tblPr>
      <w:tblGrid>
        <w:gridCol w:w="2148"/>
        <w:gridCol w:w="7428"/>
      </w:tblGrid>
      <w:tr w:rsidR="00C356E5" w:rsidRPr="002B453A" w14:paraId="57B485CC" w14:textId="77777777" w:rsidTr="001B5156">
        <w:tc>
          <w:tcPr>
            <w:tcW w:w="2148" w:type="dxa"/>
          </w:tcPr>
          <w:p w14:paraId="5E842B81" w14:textId="3697D784" w:rsidR="00C356E5" w:rsidRPr="002B453A" w:rsidRDefault="00D3680D" w:rsidP="001B5156">
            <w:pPr>
              <w:jc w:val="center"/>
              <w:rPr>
                <w:rFonts w:asciiTheme="majorHAnsi" w:hAnsiTheme="majorHAnsi"/>
                <w:b/>
                <w:sz w:val="20"/>
                <w:szCs w:val="20"/>
              </w:rPr>
            </w:pPr>
            <w:r>
              <w:rPr>
                <w:rFonts w:asciiTheme="majorHAnsi" w:hAnsiTheme="majorHAnsi" w:cs="Arial"/>
                <w:sz w:val="20"/>
                <w:szCs w:val="20"/>
              </w:rPr>
              <w:br w:type="page"/>
            </w:r>
            <w:r w:rsidR="00C356E5" w:rsidRPr="002B453A">
              <w:rPr>
                <w:rFonts w:asciiTheme="majorHAnsi" w:hAnsiTheme="majorHAnsi"/>
                <w:b/>
                <w:sz w:val="20"/>
                <w:szCs w:val="20"/>
              </w:rPr>
              <w:t xml:space="preserve">Outcome </w:t>
            </w:r>
            <w:r w:rsidR="00C356E5">
              <w:rPr>
                <w:rFonts w:asciiTheme="majorHAnsi" w:hAnsiTheme="majorHAnsi"/>
                <w:b/>
                <w:sz w:val="20"/>
                <w:szCs w:val="20"/>
              </w:rPr>
              <w:t>4</w:t>
            </w:r>
          </w:p>
          <w:p w14:paraId="0F85D426" w14:textId="77777777" w:rsidR="00C356E5" w:rsidRPr="002B453A" w:rsidRDefault="00C356E5" w:rsidP="001B5156">
            <w:pPr>
              <w:rPr>
                <w:rFonts w:asciiTheme="majorHAnsi" w:hAnsiTheme="majorHAnsi"/>
                <w:sz w:val="20"/>
                <w:szCs w:val="20"/>
              </w:rPr>
            </w:pPr>
          </w:p>
        </w:tc>
        <w:tc>
          <w:tcPr>
            <w:tcW w:w="7428" w:type="dxa"/>
          </w:tcPr>
          <w:p w14:paraId="1C2878F1" w14:textId="15A537F0" w:rsidR="00C356E5" w:rsidRPr="002B453A" w:rsidRDefault="00C356E5" w:rsidP="001B5156">
            <w:pPr>
              <w:rPr>
                <w:rFonts w:asciiTheme="majorHAnsi" w:hAnsiTheme="majorHAnsi"/>
                <w:sz w:val="20"/>
                <w:szCs w:val="20"/>
              </w:rPr>
            </w:pPr>
            <w:r w:rsidRPr="00D3335A">
              <w:rPr>
                <w:rFonts w:ascii="Times New Roman" w:hAnsi="Times New Roman" w:cs="Times New Roman"/>
                <w:iCs/>
                <w:szCs w:val="24"/>
              </w:rPr>
              <w:t>Identify and apply laws, policy, and advocacy initiatives in district-wide settings as they relate to issues of individuals with disabilities.</w:t>
            </w:r>
          </w:p>
        </w:tc>
      </w:tr>
      <w:tr w:rsidR="00C356E5" w:rsidRPr="002B453A" w14:paraId="55FE0E99" w14:textId="77777777" w:rsidTr="001B5156">
        <w:tc>
          <w:tcPr>
            <w:tcW w:w="2148" w:type="dxa"/>
          </w:tcPr>
          <w:p w14:paraId="437DD18E" w14:textId="77777777" w:rsidR="00C356E5" w:rsidRPr="002B453A" w:rsidRDefault="00C356E5" w:rsidP="001B5156">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p w14:paraId="3F95521D" w14:textId="77777777" w:rsidR="00DC03ED" w:rsidRPr="00E332A9" w:rsidRDefault="00DC03ED" w:rsidP="00DC03ED">
            <w:pPr>
              <w:spacing w:line="259" w:lineRule="auto"/>
              <w:rPr>
                <w:rFonts w:ascii="Times New Roman" w:hAnsi="Times New Roman" w:cs="Times New Roman"/>
                <w:szCs w:val="24"/>
              </w:rPr>
            </w:pPr>
            <w:r w:rsidRPr="00E332A9">
              <w:rPr>
                <w:rFonts w:ascii="Times New Roman" w:hAnsi="Times New Roman" w:cs="Times New Roman"/>
                <w:szCs w:val="24"/>
              </w:rPr>
              <w:t>Provide a written summary and PowerPoint presentation that will give an overview of legal issues regarding laws and policies for students with disabilities and how they should be observed and/or regulated in your workplace.  The following will be addressed:</w:t>
            </w:r>
          </w:p>
          <w:p w14:paraId="5E7BE7D8" w14:textId="77777777" w:rsidR="00DC03ED" w:rsidRPr="00E332A9" w:rsidRDefault="00DC03ED" w:rsidP="00DC03ED">
            <w:pPr>
              <w:pStyle w:val="ListParagraph"/>
              <w:numPr>
                <w:ilvl w:val="0"/>
                <w:numId w:val="28"/>
              </w:numPr>
              <w:spacing w:after="160" w:line="254" w:lineRule="auto"/>
              <w:rPr>
                <w:rFonts w:ascii="Times New Roman" w:hAnsi="Times New Roman" w:cs="Times New Roman"/>
                <w:szCs w:val="24"/>
              </w:rPr>
            </w:pPr>
            <w:r w:rsidRPr="00E332A9">
              <w:rPr>
                <w:rFonts w:ascii="Times New Roman" w:hAnsi="Times New Roman" w:cs="Times New Roman"/>
                <w:szCs w:val="24"/>
              </w:rPr>
              <w:t>IDEA</w:t>
            </w:r>
          </w:p>
          <w:p w14:paraId="527A23FB" w14:textId="77777777" w:rsidR="00DC03ED" w:rsidRPr="00E332A9" w:rsidRDefault="00DC03ED" w:rsidP="00DC03ED">
            <w:pPr>
              <w:pStyle w:val="ListParagraph"/>
              <w:numPr>
                <w:ilvl w:val="0"/>
                <w:numId w:val="28"/>
              </w:numPr>
              <w:spacing w:after="160" w:line="254" w:lineRule="auto"/>
              <w:rPr>
                <w:rFonts w:ascii="Times New Roman" w:hAnsi="Times New Roman" w:cs="Times New Roman"/>
                <w:szCs w:val="24"/>
              </w:rPr>
            </w:pPr>
            <w:r w:rsidRPr="00E332A9">
              <w:rPr>
                <w:rFonts w:ascii="Times New Roman" w:hAnsi="Times New Roman" w:cs="Times New Roman"/>
                <w:szCs w:val="24"/>
              </w:rPr>
              <w:t>Extended School Year Services</w:t>
            </w:r>
          </w:p>
          <w:p w14:paraId="32C33E35" w14:textId="77777777" w:rsidR="00DC03ED" w:rsidRPr="00E332A9" w:rsidRDefault="00DC03ED" w:rsidP="00DC03ED">
            <w:pPr>
              <w:pStyle w:val="ListParagraph"/>
              <w:numPr>
                <w:ilvl w:val="0"/>
                <w:numId w:val="28"/>
              </w:numPr>
              <w:spacing w:after="160" w:line="254" w:lineRule="auto"/>
              <w:rPr>
                <w:rFonts w:ascii="Times New Roman" w:hAnsi="Times New Roman" w:cs="Times New Roman"/>
                <w:szCs w:val="24"/>
              </w:rPr>
            </w:pPr>
            <w:r w:rsidRPr="00E332A9">
              <w:rPr>
                <w:rFonts w:ascii="Times New Roman" w:hAnsi="Times New Roman" w:cs="Times New Roman"/>
                <w:szCs w:val="24"/>
              </w:rPr>
              <w:t>IEP</w:t>
            </w:r>
          </w:p>
          <w:p w14:paraId="073651EC" w14:textId="77777777" w:rsidR="00DC03ED" w:rsidRPr="00E332A9" w:rsidRDefault="00DC03ED" w:rsidP="00DC03ED">
            <w:pPr>
              <w:pStyle w:val="ListParagraph"/>
              <w:numPr>
                <w:ilvl w:val="0"/>
                <w:numId w:val="28"/>
              </w:numPr>
              <w:spacing w:after="160" w:line="254" w:lineRule="auto"/>
              <w:rPr>
                <w:rFonts w:ascii="Times New Roman" w:hAnsi="Times New Roman" w:cs="Times New Roman"/>
                <w:szCs w:val="24"/>
              </w:rPr>
            </w:pPr>
            <w:r w:rsidRPr="00E332A9">
              <w:rPr>
                <w:rFonts w:ascii="Times New Roman" w:hAnsi="Times New Roman" w:cs="Times New Roman"/>
                <w:szCs w:val="24"/>
              </w:rPr>
              <w:t>Least Restrictive Environment (LRE)</w:t>
            </w:r>
          </w:p>
          <w:p w14:paraId="49F175F8" w14:textId="77777777" w:rsidR="00DC03ED" w:rsidRPr="00E332A9" w:rsidRDefault="00DC03ED" w:rsidP="00DC03ED">
            <w:pPr>
              <w:pStyle w:val="ListParagraph"/>
              <w:numPr>
                <w:ilvl w:val="0"/>
                <w:numId w:val="28"/>
              </w:numPr>
              <w:spacing w:after="160" w:line="254" w:lineRule="auto"/>
              <w:rPr>
                <w:rFonts w:ascii="Times New Roman" w:hAnsi="Times New Roman" w:cs="Times New Roman"/>
                <w:szCs w:val="24"/>
              </w:rPr>
            </w:pPr>
            <w:r w:rsidRPr="00E332A9">
              <w:rPr>
                <w:rFonts w:ascii="Times New Roman" w:hAnsi="Times New Roman" w:cs="Times New Roman"/>
                <w:szCs w:val="24"/>
              </w:rPr>
              <w:t>Placements in Private Schools Including Parochial Settings</w:t>
            </w:r>
          </w:p>
          <w:p w14:paraId="4F477D84" w14:textId="77777777" w:rsidR="00DC03ED" w:rsidRPr="00E332A9" w:rsidRDefault="00DC03ED" w:rsidP="00DC03ED">
            <w:pPr>
              <w:pStyle w:val="ListParagraph"/>
              <w:numPr>
                <w:ilvl w:val="0"/>
                <w:numId w:val="28"/>
              </w:numPr>
              <w:spacing w:after="160" w:line="254" w:lineRule="auto"/>
              <w:rPr>
                <w:rFonts w:ascii="Times New Roman" w:hAnsi="Times New Roman" w:cs="Times New Roman"/>
                <w:szCs w:val="24"/>
              </w:rPr>
            </w:pPr>
            <w:r w:rsidRPr="00E332A9">
              <w:rPr>
                <w:rFonts w:ascii="Times New Roman" w:hAnsi="Times New Roman" w:cs="Times New Roman"/>
                <w:szCs w:val="24"/>
              </w:rPr>
              <w:t>Related Services</w:t>
            </w:r>
          </w:p>
          <w:p w14:paraId="04A7034E" w14:textId="77777777" w:rsidR="00DC03ED" w:rsidRPr="00E332A9" w:rsidRDefault="00DC03ED" w:rsidP="00DC03ED">
            <w:pPr>
              <w:pStyle w:val="ListParagraph"/>
              <w:numPr>
                <w:ilvl w:val="0"/>
                <w:numId w:val="28"/>
              </w:numPr>
              <w:spacing w:after="160" w:line="254" w:lineRule="auto"/>
              <w:rPr>
                <w:rFonts w:ascii="Times New Roman" w:hAnsi="Times New Roman" w:cs="Times New Roman"/>
                <w:szCs w:val="24"/>
              </w:rPr>
            </w:pPr>
            <w:r w:rsidRPr="00E332A9">
              <w:rPr>
                <w:rFonts w:ascii="Times New Roman" w:hAnsi="Times New Roman" w:cs="Times New Roman"/>
                <w:szCs w:val="24"/>
              </w:rPr>
              <w:t>Discipline Procedures</w:t>
            </w:r>
          </w:p>
          <w:p w14:paraId="16366C5A" w14:textId="77777777" w:rsidR="00DC03ED" w:rsidRPr="00E332A9" w:rsidRDefault="00DC03ED" w:rsidP="00DC03ED">
            <w:pPr>
              <w:pStyle w:val="ListParagraph"/>
              <w:numPr>
                <w:ilvl w:val="0"/>
                <w:numId w:val="28"/>
              </w:numPr>
              <w:spacing w:after="160" w:line="254" w:lineRule="auto"/>
              <w:rPr>
                <w:rFonts w:ascii="Times New Roman" w:hAnsi="Times New Roman" w:cs="Times New Roman"/>
                <w:szCs w:val="24"/>
              </w:rPr>
            </w:pPr>
            <w:r w:rsidRPr="00E332A9">
              <w:rPr>
                <w:rFonts w:ascii="Times New Roman" w:hAnsi="Times New Roman" w:cs="Times New Roman"/>
                <w:szCs w:val="24"/>
              </w:rPr>
              <w:t>Continuing IEP Services During Removal or Expulsion</w:t>
            </w:r>
          </w:p>
          <w:p w14:paraId="40E78832" w14:textId="77777777" w:rsidR="00DC03ED" w:rsidRPr="00E332A9" w:rsidRDefault="00DC03ED" w:rsidP="00DC03ED">
            <w:pPr>
              <w:pStyle w:val="ListParagraph"/>
              <w:numPr>
                <w:ilvl w:val="0"/>
                <w:numId w:val="28"/>
              </w:numPr>
              <w:spacing w:after="160" w:line="254" w:lineRule="auto"/>
              <w:rPr>
                <w:rFonts w:ascii="Times New Roman" w:hAnsi="Times New Roman" w:cs="Times New Roman"/>
                <w:szCs w:val="24"/>
              </w:rPr>
            </w:pPr>
            <w:r w:rsidRPr="00E332A9">
              <w:rPr>
                <w:rFonts w:ascii="Times New Roman" w:hAnsi="Times New Roman" w:cs="Times New Roman"/>
                <w:szCs w:val="24"/>
              </w:rPr>
              <w:t>Americans with Disabilities Act (ADA)</w:t>
            </w:r>
          </w:p>
          <w:p w14:paraId="0D60B54B" w14:textId="0B178EE8" w:rsidR="00DC03ED" w:rsidRPr="00E332A9" w:rsidRDefault="00DC03ED" w:rsidP="00DC03ED">
            <w:pPr>
              <w:spacing w:after="160" w:line="259" w:lineRule="auto"/>
              <w:ind w:left="360"/>
              <w:rPr>
                <w:rFonts w:ascii="Times New Roman" w:hAnsi="Times New Roman" w:cs="Times New Roman"/>
                <w:szCs w:val="24"/>
              </w:rPr>
            </w:pPr>
            <w:r w:rsidRPr="00E332A9">
              <w:rPr>
                <w:rFonts w:ascii="Times New Roman" w:hAnsi="Times New Roman" w:cs="Times New Roman"/>
                <w:szCs w:val="24"/>
              </w:rPr>
              <w:t xml:space="preserve">Develop a set of questions and </w:t>
            </w:r>
            <w:r w:rsidR="00917078" w:rsidRPr="00E332A9">
              <w:rPr>
                <w:rFonts w:ascii="Times New Roman" w:hAnsi="Times New Roman" w:cs="Times New Roman"/>
                <w:szCs w:val="24"/>
              </w:rPr>
              <w:t>interview</w:t>
            </w:r>
            <w:r w:rsidRPr="00E332A9">
              <w:rPr>
                <w:rFonts w:ascii="Times New Roman" w:hAnsi="Times New Roman" w:cs="Times New Roman"/>
                <w:szCs w:val="24"/>
              </w:rPr>
              <w:t xml:space="preserve"> a special education director and record their responses on each of the 9 areas involved in this module.</w:t>
            </w:r>
          </w:p>
          <w:p w14:paraId="4CDD0462" w14:textId="77777777" w:rsidR="00C356E5" w:rsidRPr="002B453A" w:rsidRDefault="00C356E5" w:rsidP="001B5156">
            <w:pPr>
              <w:rPr>
                <w:rFonts w:asciiTheme="majorHAnsi" w:hAnsiTheme="majorHAnsi"/>
                <w:sz w:val="20"/>
                <w:szCs w:val="20"/>
              </w:rPr>
            </w:pPr>
          </w:p>
        </w:tc>
      </w:tr>
      <w:tr w:rsidR="00C356E5" w:rsidRPr="002B453A" w14:paraId="158A353E" w14:textId="77777777" w:rsidTr="001B5156">
        <w:tc>
          <w:tcPr>
            <w:tcW w:w="2148" w:type="dxa"/>
          </w:tcPr>
          <w:p w14:paraId="0E82EC1C" w14:textId="77777777" w:rsidR="00C356E5" w:rsidRPr="002B453A" w:rsidRDefault="00C356E5" w:rsidP="001B515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4FA8B08F" w14:textId="7DD65689" w:rsidR="00C356E5" w:rsidRPr="002B453A" w:rsidRDefault="006C4A6E" w:rsidP="001B5156">
            <w:pPr>
              <w:rPr>
                <w:rFonts w:asciiTheme="majorHAnsi" w:hAnsiTheme="majorHAnsi"/>
                <w:sz w:val="20"/>
                <w:szCs w:val="20"/>
              </w:rPr>
            </w:pPr>
            <w:sdt>
              <w:sdtPr>
                <w:rPr>
                  <w:rFonts w:ascii="Times New Roman" w:hAnsi="Times New Roman" w:cs="Times New Roman"/>
                  <w:color w:val="808080" w:themeColor="background1" w:themeShade="80"/>
                  <w:sz w:val="24"/>
                  <w:szCs w:val="24"/>
                </w:rPr>
                <w:id w:val="1956675610"/>
                <w:text/>
              </w:sdtPr>
              <w:sdtEndPr/>
              <w:sdtContent>
                <w:r w:rsidR="00C356E5" w:rsidRPr="00C356E5">
                  <w:rPr>
                    <w:rFonts w:ascii="Times New Roman" w:hAnsi="Times New Roman" w:cs="Times New Roman"/>
                    <w:color w:val="808080" w:themeColor="background1" w:themeShade="80"/>
                    <w:sz w:val="24"/>
                    <w:szCs w:val="24"/>
                  </w:rPr>
                  <w:t>Using a rubric to grade the written summary and presentation</w:t>
                </w:r>
              </w:sdtContent>
            </w:sdt>
          </w:p>
        </w:tc>
      </w:tr>
    </w:tbl>
    <w:p w14:paraId="48BCDCBA" w14:textId="350A141B" w:rsidR="00DC03ED" w:rsidRDefault="00DC03ED">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C356E5" w:rsidRPr="002B453A" w14:paraId="76A316DA" w14:textId="77777777" w:rsidTr="001B5156">
        <w:tc>
          <w:tcPr>
            <w:tcW w:w="2148" w:type="dxa"/>
          </w:tcPr>
          <w:p w14:paraId="6755104C" w14:textId="793B1B9C" w:rsidR="00C356E5" w:rsidRPr="002B453A" w:rsidRDefault="00C356E5" w:rsidP="001B5156">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5</w:t>
            </w:r>
          </w:p>
          <w:p w14:paraId="455F2A72" w14:textId="77777777" w:rsidR="00C356E5" w:rsidRPr="002B453A" w:rsidRDefault="00C356E5" w:rsidP="001B5156">
            <w:pPr>
              <w:rPr>
                <w:rFonts w:asciiTheme="majorHAnsi" w:hAnsiTheme="majorHAnsi"/>
                <w:sz w:val="20"/>
                <w:szCs w:val="20"/>
              </w:rPr>
            </w:pPr>
          </w:p>
        </w:tc>
        <w:tc>
          <w:tcPr>
            <w:tcW w:w="7428" w:type="dxa"/>
          </w:tcPr>
          <w:p w14:paraId="6EEC3466" w14:textId="456EE2E2" w:rsidR="00C356E5" w:rsidRPr="002B453A" w:rsidRDefault="00C356E5" w:rsidP="001B5156">
            <w:pPr>
              <w:rPr>
                <w:rFonts w:asciiTheme="majorHAnsi" w:hAnsiTheme="majorHAnsi"/>
                <w:sz w:val="20"/>
                <w:szCs w:val="20"/>
              </w:rPr>
            </w:pPr>
            <w:r w:rsidRPr="00D3335A">
              <w:rPr>
                <w:rFonts w:ascii="Times New Roman" w:hAnsi="Times New Roman" w:cs="Times New Roman"/>
                <w:iCs/>
                <w:szCs w:val="24"/>
              </w:rPr>
              <w:t>Identify and apply laws, policy, and advocacy initiatives in district-wide settings as they relate to issues of contracts and employment</w:t>
            </w:r>
            <w:r>
              <w:rPr>
                <w:rFonts w:ascii="Times New Roman" w:hAnsi="Times New Roman" w:cs="Times New Roman"/>
                <w:iCs/>
                <w:szCs w:val="24"/>
              </w:rPr>
              <w:t xml:space="preserve">  </w:t>
            </w:r>
          </w:p>
        </w:tc>
      </w:tr>
      <w:tr w:rsidR="00C356E5" w:rsidRPr="002B453A" w14:paraId="2DFFE122" w14:textId="77777777" w:rsidTr="001B5156">
        <w:tc>
          <w:tcPr>
            <w:tcW w:w="2148" w:type="dxa"/>
          </w:tcPr>
          <w:p w14:paraId="69B09551" w14:textId="77777777" w:rsidR="00C356E5" w:rsidRPr="002B453A" w:rsidRDefault="00C356E5" w:rsidP="001B5156">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w:t>
            </w:r>
            <w:r w:rsidRPr="002B453A">
              <w:rPr>
                <w:rFonts w:asciiTheme="majorHAnsi" w:hAnsiTheme="majorHAnsi"/>
                <w:sz w:val="20"/>
                <w:szCs w:val="20"/>
              </w:rPr>
              <w:lastRenderedPageBreak/>
              <w:t>responsible for this outcome?</w:t>
            </w:r>
          </w:p>
        </w:tc>
        <w:tc>
          <w:tcPr>
            <w:tcW w:w="7428" w:type="dxa"/>
          </w:tcPr>
          <w:p w14:paraId="654533D8" w14:textId="77777777" w:rsidR="00C356E5" w:rsidRPr="00E332A9" w:rsidRDefault="00C356E5" w:rsidP="00C356E5">
            <w:pPr>
              <w:spacing w:line="259" w:lineRule="auto"/>
              <w:rPr>
                <w:rFonts w:ascii="Times New Roman" w:hAnsi="Times New Roman" w:cs="Times New Roman"/>
                <w:szCs w:val="24"/>
              </w:rPr>
            </w:pPr>
            <w:r w:rsidRPr="00E332A9">
              <w:rPr>
                <w:rFonts w:ascii="Times New Roman" w:hAnsi="Times New Roman" w:cs="Times New Roman"/>
                <w:szCs w:val="24"/>
              </w:rPr>
              <w:lastRenderedPageBreak/>
              <w:t xml:space="preserve">Provide a written summary and PowerPoint presentation that will give an overview of legal issues regarding laws and policies for students with </w:t>
            </w:r>
            <w:r w:rsidRPr="00E332A9">
              <w:rPr>
                <w:rFonts w:ascii="Times New Roman" w:hAnsi="Times New Roman" w:cs="Times New Roman"/>
                <w:szCs w:val="24"/>
              </w:rPr>
              <w:lastRenderedPageBreak/>
              <w:t>employment and contract law and how they should be observed and/or regulated in your workplace.  The following will be addressed:</w:t>
            </w:r>
          </w:p>
          <w:p w14:paraId="2AE2E393" w14:textId="77777777" w:rsidR="00C356E5" w:rsidRPr="00E332A9" w:rsidRDefault="00C356E5" w:rsidP="00C356E5">
            <w:pPr>
              <w:pStyle w:val="ListParagraph"/>
              <w:numPr>
                <w:ilvl w:val="0"/>
                <w:numId w:val="26"/>
              </w:numPr>
              <w:spacing w:after="160" w:line="256" w:lineRule="auto"/>
              <w:rPr>
                <w:rFonts w:ascii="Times New Roman" w:hAnsi="Times New Roman" w:cs="Times New Roman"/>
                <w:szCs w:val="24"/>
              </w:rPr>
            </w:pPr>
            <w:r w:rsidRPr="00E332A9">
              <w:rPr>
                <w:rFonts w:ascii="Times New Roman" w:hAnsi="Times New Roman" w:cs="Times New Roman"/>
                <w:szCs w:val="24"/>
              </w:rPr>
              <w:t>Contract Law (as Opposed to At-Will Employees)</w:t>
            </w:r>
          </w:p>
          <w:p w14:paraId="5D414CC7" w14:textId="77777777" w:rsidR="00C356E5" w:rsidRPr="00E332A9" w:rsidRDefault="00C356E5" w:rsidP="00C356E5">
            <w:pPr>
              <w:pStyle w:val="ListParagraph"/>
              <w:numPr>
                <w:ilvl w:val="0"/>
                <w:numId w:val="26"/>
              </w:numPr>
              <w:spacing w:after="160" w:line="256" w:lineRule="auto"/>
              <w:rPr>
                <w:rFonts w:ascii="Times New Roman" w:hAnsi="Times New Roman" w:cs="Times New Roman"/>
                <w:szCs w:val="24"/>
              </w:rPr>
            </w:pPr>
            <w:r w:rsidRPr="00E332A9">
              <w:rPr>
                <w:rFonts w:ascii="Times New Roman" w:hAnsi="Times New Roman" w:cs="Times New Roman"/>
                <w:szCs w:val="24"/>
              </w:rPr>
              <w:t>Teacher Tenure and Due Process</w:t>
            </w:r>
          </w:p>
          <w:p w14:paraId="2D2B47FC" w14:textId="77777777" w:rsidR="00C356E5" w:rsidRPr="00E332A9" w:rsidRDefault="00C356E5" w:rsidP="00C356E5">
            <w:pPr>
              <w:pStyle w:val="ListParagraph"/>
              <w:numPr>
                <w:ilvl w:val="0"/>
                <w:numId w:val="26"/>
              </w:numPr>
              <w:spacing w:after="160" w:line="256" w:lineRule="auto"/>
              <w:rPr>
                <w:rFonts w:ascii="Times New Roman" w:hAnsi="Times New Roman" w:cs="Times New Roman"/>
                <w:szCs w:val="24"/>
              </w:rPr>
            </w:pPr>
            <w:r w:rsidRPr="00E332A9">
              <w:rPr>
                <w:rFonts w:ascii="Times New Roman" w:hAnsi="Times New Roman" w:cs="Times New Roman"/>
                <w:szCs w:val="24"/>
              </w:rPr>
              <w:t>Breach of Contract</w:t>
            </w:r>
          </w:p>
          <w:p w14:paraId="70755248" w14:textId="77777777" w:rsidR="00C356E5" w:rsidRPr="00E332A9" w:rsidRDefault="00C356E5" w:rsidP="00C356E5">
            <w:pPr>
              <w:pStyle w:val="ListParagraph"/>
              <w:numPr>
                <w:ilvl w:val="0"/>
                <w:numId w:val="26"/>
              </w:numPr>
              <w:spacing w:after="160" w:line="256" w:lineRule="auto"/>
              <w:rPr>
                <w:rFonts w:ascii="Times New Roman" w:hAnsi="Times New Roman" w:cs="Times New Roman"/>
                <w:szCs w:val="24"/>
              </w:rPr>
            </w:pPr>
            <w:r w:rsidRPr="00E332A9">
              <w:rPr>
                <w:rFonts w:ascii="Times New Roman" w:hAnsi="Times New Roman" w:cs="Times New Roman"/>
                <w:szCs w:val="24"/>
              </w:rPr>
              <w:t>Employment Discrimination</w:t>
            </w:r>
          </w:p>
          <w:p w14:paraId="5FE275C9" w14:textId="77777777" w:rsidR="00C356E5" w:rsidRPr="00E332A9" w:rsidRDefault="00C356E5" w:rsidP="00C356E5">
            <w:pPr>
              <w:pStyle w:val="ListParagraph"/>
              <w:numPr>
                <w:ilvl w:val="0"/>
                <w:numId w:val="26"/>
              </w:numPr>
              <w:spacing w:after="160" w:line="256" w:lineRule="auto"/>
              <w:rPr>
                <w:rFonts w:ascii="Times New Roman" w:hAnsi="Times New Roman" w:cs="Times New Roman"/>
                <w:szCs w:val="24"/>
              </w:rPr>
            </w:pPr>
            <w:r w:rsidRPr="00E332A9">
              <w:rPr>
                <w:rFonts w:ascii="Times New Roman" w:hAnsi="Times New Roman" w:cs="Times New Roman"/>
                <w:szCs w:val="24"/>
              </w:rPr>
              <w:t>Issues of Religion, Sex, Sexual Orientation or National Origin Relating to Occupational Qualifications</w:t>
            </w:r>
          </w:p>
          <w:p w14:paraId="0DCD93F0" w14:textId="77777777" w:rsidR="00C356E5" w:rsidRPr="00E332A9" w:rsidRDefault="00C356E5" w:rsidP="00C356E5">
            <w:pPr>
              <w:pStyle w:val="ListParagraph"/>
              <w:numPr>
                <w:ilvl w:val="0"/>
                <w:numId w:val="26"/>
              </w:numPr>
              <w:spacing w:after="160" w:line="256" w:lineRule="auto"/>
              <w:rPr>
                <w:rFonts w:ascii="Times New Roman" w:hAnsi="Times New Roman" w:cs="Times New Roman"/>
                <w:szCs w:val="24"/>
              </w:rPr>
            </w:pPr>
            <w:r w:rsidRPr="00E332A9">
              <w:rPr>
                <w:rFonts w:ascii="Times New Roman" w:hAnsi="Times New Roman" w:cs="Times New Roman"/>
                <w:szCs w:val="24"/>
              </w:rPr>
              <w:t>Employment Related Testing</w:t>
            </w:r>
          </w:p>
          <w:p w14:paraId="22B11197" w14:textId="77777777" w:rsidR="00C356E5" w:rsidRPr="00E332A9" w:rsidRDefault="00C356E5" w:rsidP="00C356E5">
            <w:pPr>
              <w:pStyle w:val="ListParagraph"/>
              <w:numPr>
                <w:ilvl w:val="0"/>
                <w:numId w:val="26"/>
              </w:numPr>
              <w:spacing w:after="160" w:line="256" w:lineRule="auto"/>
              <w:rPr>
                <w:rFonts w:ascii="Times New Roman" w:hAnsi="Times New Roman" w:cs="Times New Roman"/>
                <w:szCs w:val="24"/>
              </w:rPr>
            </w:pPr>
            <w:r w:rsidRPr="00E332A9">
              <w:rPr>
                <w:rFonts w:ascii="Times New Roman" w:hAnsi="Times New Roman" w:cs="Times New Roman"/>
                <w:szCs w:val="24"/>
              </w:rPr>
              <w:t>Sexual Harassment</w:t>
            </w:r>
          </w:p>
          <w:p w14:paraId="7DFC988E" w14:textId="77777777" w:rsidR="00C356E5" w:rsidRPr="00E332A9" w:rsidRDefault="00C356E5" w:rsidP="00C356E5">
            <w:pPr>
              <w:pStyle w:val="ListParagraph"/>
              <w:numPr>
                <w:ilvl w:val="0"/>
                <w:numId w:val="26"/>
              </w:numPr>
              <w:spacing w:after="160" w:line="256" w:lineRule="auto"/>
              <w:rPr>
                <w:rFonts w:ascii="Times New Roman" w:hAnsi="Times New Roman" w:cs="Times New Roman"/>
                <w:szCs w:val="24"/>
              </w:rPr>
            </w:pPr>
            <w:r w:rsidRPr="00E332A9">
              <w:rPr>
                <w:rFonts w:ascii="Times New Roman" w:hAnsi="Times New Roman" w:cs="Times New Roman"/>
                <w:szCs w:val="24"/>
              </w:rPr>
              <w:t>Marriage and Pregnancy Discrimination</w:t>
            </w:r>
          </w:p>
          <w:p w14:paraId="5E758375" w14:textId="77777777" w:rsidR="00C356E5" w:rsidRPr="00E332A9" w:rsidRDefault="00C356E5" w:rsidP="00C356E5">
            <w:pPr>
              <w:pStyle w:val="ListParagraph"/>
              <w:numPr>
                <w:ilvl w:val="0"/>
                <w:numId w:val="26"/>
              </w:numPr>
              <w:spacing w:after="160" w:line="256" w:lineRule="auto"/>
              <w:rPr>
                <w:rFonts w:ascii="Times New Roman" w:hAnsi="Times New Roman" w:cs="Times New Roman"/>
                <w:szCs w:val="24"/>
              </w:rPr>
            </w:pPr>
            <w:r w:rsidRPr="00E332A9">
              <w:rPr>
                <w:rFonts w:ascii="Times New Roman" w:hAnsi="Times New Roman" w:cs="Times New Roman"/>
                <w:szCs w:val="24"/>
              </w:rPr>
              <w:t>Age Discrimination</w:t>
            </w:r>
          </w:p>
          <w:p w14:paraId="5D4113B7" w14:textId="77777777" w:rsidR="00C356E5" w:rsidRPr="00E332A9" w:rsidRDefault="00C356E5" w:rsidP="00C356E5">
            <w:pPr>
              <w:pStyle w:val="ListParagraph"/>
              <w:numPr>
                <w:ilvl w:val="0"/>
                <w:numId w:val="26"/>
              </w:numPr>
              <w:spacing w:after="160" w:line="256" w:lineRule="auto"/>
              <w:rPr>
                <w:rFonts w:ascii="Times New Roman" w:hAnsi="Times New Roman" w:cs="Times New Roman"/>
                <w:szCs w:val="24"/>
              </w:rPr>
            </w:pPr>
            <w:r w:rsidRPr="00E332A9">
              <w:rPr>
                <w:rFonts w:ascii="Times New Roman" w:hAnsi="Times New Roman" w:cs="Times New Roman"/>
                <w:szCs w:val="24"/>
              </w:rPr>
              <w:t>Personnel Files</w:t>
            </w:r>
          </w:p>
          <w:p w14:paraId="249E491F" w14:textId="77777777" w:rsidR="00C356E5" w:rsidRPr="00E332A9" w:rsidRDefault="00C356E5" w:rsidP="00C356E5">
            <w:pPr>
              <w:pStyle w:val="ListParagraph"/>
              <w:numPr>
                <w:ilvl w:val="0"/>
                <w:numId w:val="26"/>
              </w:numPr>
              <w:spacing w:after="160" w:line="256" w:lineRule="auto"/>
              <w:rPr>
                <w:rFonts w:ascii="Times New Roman" w:hAnsi="Times New Roman" w:cs="Times New Roman"/>
                <w:szCs w:val="24"/>
              </w:rPr>
            </w:pPr>
            <w:r w:rsidRPr="00E332A9">
              <w:rPr>
                <w:rFonts w:ascii="Times New Roman" w:hAnsi="Times New Roman" w:cs="Times New Roman"/>
                <w:szCs w:val="24"/>
              </w:rPr>
              <w:t>Open Records and Open Meeting Laws</w:t>
            </w:r>
          </w:p>
          <w:p w14:paraId="6767E47B" w14:textId="1418C09E" w:rsidR="00C356E5" w:rsidRPr="00E332A9" w:rsidRDefault="00C356E5" w:rsidP="00C356E5">
            <w:pPr>
              <w:spacing w:after="160" w:line="259" w:lineRule="auto"/>
              <w:ind w:left="360"/>
              <w:rPr>
                <w:rFonts w:ascii="Times New Roman" w:hAnsi="Times New Roman" w:cs="Times New Roman"/>
                <w:szCs w:val="24"/>
              </w:rPr>
            </w:pPr>
            <w:r w:rsidRPr="00E332A9">
              <w:rPr>
                <w:rFonts w:ascii="Times New Roman" w:hAnsi="Times New Roman" w:cs="Times New Roman"/>
                <w:szCs w:val="24"/>
              </w:rPr>
              <w:t xml:space="preserve">Develop a set of questions and </w:t>
            </w:r>
            <w:r w:rsidR="00917078" w:rsidRPr="00E332A9">
              <w:rPr>
                <w:rFonts w:ascii="Times New Roman" w:hAnsi="Times New Roman" w:cs="Times New Roman"/>
                <w:szCs w:val="24"/>
              </w:rPr>
              <w:t>interview</w:t>
            </w:r>
            <w:r w:rsidRPr="00E332A9">
              <w:rPr>
                <w:rFonts w:ascii="Times New Roman" w:hAnsi="Times New Roman" w:cs="Times New Roman"/>
                <w:szCs w:val="24"/>
              </w:rPr>
              <w:t xml:space="preserve"> the school attorney and record his/her responses on each of the 11 areas involved in this module.</w:t>
            </w:r>
          </w:p>
          <w:p w14:paraId="365D2276" w14:textId="77777777" w:rsidR="00C356E5" w:rsidRPr="002B453A" w:rsidRDefault="00C356E5" w:rsidP="001B5156">
            <w:pPr>
              <w:rPr>
                <w:rFonts w:asciiTheme="majorHAnsi" w:hAnsiTheme="majorHAnsi"/>
                <w:sz w:val="20"/>
                <w:szCs w:val="20"/>
              </w:rPr>
            </w:pPr>
          </w:p>
        </w:tc>
      </w:tr>
      <w:tr w:rsidR="00C356E5" w:rsidRPr="002B453A" w14:paraId="37367CE1" w14:textId="77777777" w:rsidTr="001B5156">
        <w:tc>
          <w:tcPr>
            <w:tcW w:w="2148" w:type="dxa"/>
          </w:tcPr>
          <w:p w14:paraId="4C6CAE24" w14:textId="77777777" w:rsidR="00C356E5" w:rsidRPr="002B453A" w:rsidRDefault="00C356E5" w:rsidP="001B5156">
            <w:pPr>
              <w:rPr>
                <w:rFonts w:asciiTheme="majorHAnsi" w:hAnsiTheme="majorHAnsi"/>
                <w:sz w:val="20"/>
                <w:szCs w:val="20"/>
              </w:rPr>
            </w:pPr>
            <w:r w:rsidRPr="002B453A">
              <w:rPr>
                <w:rFonts w:asciiTheme="majorHAnsi" w:hAnsiTheme="majorHAnsi"/>
                <w:sz w:val="20"/>
                <w:szCs w:val="20"/>
              </w:rPr>
              <w:lastRenderedPageBreak/>
              <w:t>Asse</w:t>
            </w:r>
            <w:r>
              <w:rPr>
                <w:rFonts w:asciiTheme="majorHAnsi" w:hAnsiTheme="majorHAnsi"/>
                <w:sz w:val="20"/>
                <w:szCs w:val="20"/>
              </w:rPr>
              <w:t xml:space="preserve">ssment Measure </w:t>
            </w:r>
          </w:p>
        </w:tc>
        <w:tc>
          <w:tcPr>
            <w:tcW w:w="7428" w:type="dxa"/>
          </w:tcPr>
          <w:p w14:paraId="00617E4A" w14:textId="64AD1EE2" w:rsidR="00C356E5" w:rsidRPr="002B453A" w:rsidRDefault="006C4A6E" w:rsidP="001B5156">
            <w:pPr>
              <w:rPr>
                <w:rFonts w:asciiTheme="majorHAnsi" w:hAnsiTheme="majorHAnsi"/>
                <w:sz w:val="20"/>
                <w:szCs w:val="20"/>
              </w:rPr>
            </w:pPr>
            <w:sdt>
              <w:sdtPr>
                <w:rPr>
                  <w:rFonts w:ascii="Times New Roman" w:hAnsi="Times New Roman" w:cs="Times New Roman"/>
                  <w:color w:val="808080" w:themeColor="background1" w:themeShade="80"/>
                  <w:sz w:val="24"/>
                  <w:szCs w:val="24"/>
                </w:rPr>
                <w:id w:val="1564838509"/>
                <w:text/>
              </w:sdtPr>
              <w:sdtEndPr/>
              <w:sdtContent>
                <w:r w:rsidR="00C356E5" w:rsidRPr="00C356E5">
                  <w:rPr>
                    <w:rFonts w:ascii="Times New Roman" w:hAnsi="Times New Roman" w:cs="Times New Roman"/>
                    <w:color w:val="808080" w:themeColor="background1" w:themeShade="80"/>
                    <w:sz w:val="24"/>
                    <w:szCs w:val="24"/>
                  </w:rPr>
                  <w:t>Using a rubric to grade the written summary and presentation</w:t>
                </w:r>
              </w:sdtContent>
            </w:sdt>
          </w:p>
        </w:tc>
      </w:tr>
    </w:tbl>
    <w:p w14:paraId="4275BF24" w14:textId="06B06D10" w:rsidR="00DC03ED" w:rsidRDefault="00DC03ED">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C356E5" w:rsidRPr="002B453A" w14:paraId="3CD235FA" w14:textId="77777777" w:rsidTr="001B5156">
        <w:tc>
          <w:tcPr>
            <w:tcW w:w="2148" w:type="dxa"/>
          </w:tcPr>
          <w:p w14:paraId="77A75C8F" w14:textId="2844F712" w:rsidR="00C356E5" w:rsidRPr="002B453A" w:rsidRDefault="00C356E5" w:rsidP="001B5156">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6</w:t>
            </w:r>
          </w:p>
          <w:p w14:paraId="6A96C060" w14:textId="77777777" w:rsidR="00C356E5" w:rsidRPr="002B453A" w:rsidRDefault="00C356E5" w:rsidP="001B5156">
            <w:pPr>
              <w:rPr>
                <w:rFonts w:asciiTheme="majorHAnsi" w:hAnsiTheme="majorHAnsi"/>
                <w:sz w:val="20"/>
                <w:szCs w:val="20"/>
              </w:rPr>
            </w:pPr>
          </w:p>
        </w:tc>
        <w:tc>
          <w:tcPr>
            <w:tcW w:w="7428" w:type="dxa"/>
          </w:tcPr>
          <w:p w14:paraId="345F0867" w14:textId="51670B9E" w:rsidR="00C356E5" w:rsidRPr="002B453A" w:rsidRDefault="00C356E5" w:rsidP="001B5156">
            <w:pPr>
              <w:rPr>
                <w:rFonts w:asciiTheme="majorHAnsi" w:hAnsiTheme="majorHAnsi"/>
                <w:sz w:val="20"/>
                <w:szCs w:val="20"/>
              </w:rPr>
            </w:pPr>
            <w:r w:rsidRPr="00D3335A">
              <w:rPr>
                <w:rFonts w:ascii="Times New Roman" w:hAnsi="Times New Roman" w:cs="Times New Roman"/>
                <w:iCs/>
                <w:szCs w:val="24"/>
              </w:rPr>
              <w:t>Identify and apply laws, policy, and advocacy initiatives in district-wide settings as they relate to issues of equal protection and due process.</w:t>
            </w:r>
            <w:r>
              <w:rPr>
                <w:rFonts w:ascii="Times New Roman" w:hAnsi="Times New Roman" w:cs="Times New Roman"/>
                <w:iCs/>
                <w:szCs w:val="24"/>
              </w:rPr>
              <w:t xml:space="preserve">   </w:t>
            </w:r>
          </w:p>
        </w:tc>
      </w:tr>
      <w:tr w:rsidR="00C356E5" w:rsidRPr="002B453A" w14:paraId="3DF17EAA" w14:textId="77777777" w:rsidTr="001B5156">
        <w:tc>
          <w:tcPr>
            <w:tcW w:w="2148" w:type="dxa"/>
          </w:tcPr>
          <w:p w14:paraId="676D9A80" w14:textId="77777777" w:rsidR="00C356E5" w:rsidRPr="002B453A" w:rsidRDefault="00C356E5" w:rsidP="00C356E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p w14:paraId="57F5B283" w14:textId="77777777" w:rsidR="00C356E5" w:rsidRPr="00E332A9" w:rsidRDefault="00C356E5" w:rsidP="00C356E5">
            <w:pPr>
              <w:spacing w:line="259" w:lineRule="auto"/>
              <w:rPr>
                <w:rFonts w:ascii="Times New Roman" w:hAnsi="Times New Roman" w:cs="Times New Roman"/>
                <w:b/>
                <w:szCs w:val="24"/>
              </w:rPr>
            </w:pPr>
            <w:r w:rsidRPr="00E332A9">
              <w:rPr>
                <w:rFonts w:ascii="Times New Roman" w:hAnsi="Times New Roman" w:cs="Times New Roman"/>
                <w:b/>
                <w:szCs w:val="24"/>
              </w:rPr>
              <w:t>Equal Protection and Due Process</w:t>
            </w:r>
          </w:p>
          <w:p w14:paraId="07CE285B" w14:textId="77777777" w:rsidR="00C356E5" w:rsidRPr="00E332A9" w:rsidRDefault="00C356E5" w:rsidP="00C356E5">
            <w:pPr>
              <w:spacing w:line="259" w:lineRule="auto"/>
              <w:rPr>
                <w:rFonts w:ascii="Times New Roman" w:hAnsi="Times New Roman" w:cs="Times New Roman"/>
                <w:szCs w:val="24"/>
              </w:rPr>
            </w:pPr>
            <w:r w:rsidRPr="00E332A9">
              <w:rPr>
                <w:rFonts w:ascii="Times New Roman" w:hAnsi="Times New Roman" w:cs="Times New Roman"/>
                <w:szCs w:val="24"/>
              </w:rPr>
              <w:t>Provide a written summary and PowerPoint presentation that will give an overview of legal issues regarding laws and equal protection and due process and how they should be observed and/or regulated in your workplace.  The following will be addressed:</w:t>
            </w:r>
          </w:p>
          <w:p w14:paraId="0AEED998" w14:textId="77777777" w:rsidR="00C356E5" w:rsidRPr="00E332A9" w:rsidRDefault="00C356E5" w:rsidP="00C356E5">
            <w:pPr>
              <w:pStyle w:val="ListParagraph"/>
              <w:numPr>
                <w:ilvl w:val="0"/>
                <w:numId w:val="27"/>
              </w:numPr>
              <w:spacing w:after="160" w:line="254" w:lineRule="auto"/>
              <w:rPr>
                <w:rFonts w:ascii="Times New Roman" w:hAnsi="Times New Roman" w:cs="Times New Roman"/>
                <w:szCs w:val="24"/>
              </w:rPr>
            </w:pPr>
            <w:r w:rsidRPr="00E332A9">
              <w:rPr>
                <w:rFonts w:ascii="Times New Roman" w:hAnsi="Times New Roman" w:cs="Times New Roman"/>
                <w:szCs w:val="24"/>
              </w:rPr>
              <w:t>Student Expulsion</w:t>
            </w:r>
          </w:p>
          <w:p w14:paraId="081E47FB" w14:textId="77777777" w:rsidR="00C356E5" w:rsidRPr="00E332A9" w:rsidRDefault="00C356E5" w:rsidP="00C356E5">
            <w:pPr>
              <w:pStyle w:val="ListParagraph"/>
              <w:numPr>
                <w:ilvl w:val="0"/>
                <w:numId w:val="27"/>
              </w:numPr>
              <w:spacing w:after="160" w:line="254" w:lineRule="auto"/>
              <w:rPr>
                <w:rFonts w:ascii="Times New Roman" w:hAnsi="Times New Roman" w:cs="Times New Roman"/>
                <w:szCs w:val="24"/>
              </w:rPr>
            </w:pPr>
            <w:r w:rsidRPr="00E332A9">
              <w:rPr>
                <w:rFonts w:ascii="Times New Roman" w:hAnsi="Times New Roman" w:cs="Times New Roman"/>
                <w:szCs w:val="24"/>
              </w:rPr>
              <w:t>In-School Suspension</w:t>
            </w:r>
          </w:p>
          <w:p w14:paraId="0CBC1EA9" w14:textId="77777777" w:rsidR="00C356E5" w:rsidRPr="00E332A9" w:rsidRDefault="00C356E5" w:rsidP="00C356E5">
            <w:pPr>
              <w:pStyle w:val="ListParagraph"/>
              <w:numPr>
                <w:ilvl w:val="0"/>
                <w:numId w:val="27"/>
              </w:numPr>
              <w:spacing w:after="160" w:line="254" w:lineRule="auto"/>
              <w:rPr>
                <w:rFonts w:ascii="Times New Roman" w:hAnsi="Times New Roman" w:cs="Times New Roman"/>
                <w:szCs w:val="24"/>
              </w:rPr>
            </w:pPr>
            <w:r w:rsidRPr="00E332A9">
              <w:rPr>
                <w:rFonts w:ascii="Times New Roman" w:hAnsi="Times New Roman" w:cs="Times New Roman"/>
                <w:szCs w:val="24"/>
              </w:rPr>
              <w:t>In-School Suspension for Students with IEPs</w:t>
            </w:r>
          </w:p>
          <w:p w14:paraId="27F0EEE5" w14:textId="77777777" w:rsidR="00C356E5" w:rsidRPr="00E332A9" w:rsidRDefault="00C356E5" w:rsidP="00C356E5">
            <w:pPr>
              <w:pStyle w:val="ListParagraph"/>
              <w:numPr>
                <w:ilvl w:val="0"/>
                <w:numId w:val="27"/>
              </w:numPr>
              <w:spacing w:after="160" w:line="254" w:lineRule="auto"/>
              <w:rPr>
                <w:rFonts w:ascii="Times New Roman" w:hAnsi="Times New Roman" w:cs="Times New Roman"/>
                <w:szCs w:val="24"/>
              </w:rPr>
            </w:pPr>
            <w:r w:rsidRPr="00E332A9">
              <w:rPr>
                <w:rFonts w:ascii="Times New Roman" w:hAnsi="Times New Roman" w:cs="Times New Roman"/>
                <w:szCs w:val="24"/>
              </w:rPr>
              <w:t>Corporal Punishment</w:t>
            </w:r>
          </w:p>
          <w:p w14:paraId="61099531" w14:textId="77777777" w:rsidR="00C356E5" w:rsidRPr="00E332A9" w:rsidRDefault="00C356E5" w:rsidP="00C356E5">
            <w:pPr>
              <w:pStyle w:val="ListParagraph"/>
              <w:numPr>
                <w:ilvl w:val="0"/>
                <w:numId w:val="27"/>
              </w:numPr>
              <w:spacing w:after="160" w:line="254" w:lineRule="auto"/>
              <w:rPr>
                <w:rFonts w:ascii="Times New Roman" w:hAnsi="Times New Roman" w:cs="Times New Roman"/>
                <w:szCs w:val="24"/>
              </w:rPr>
            </w:pPr>
            <w:r w:rsidRPr="00E332A9">
              <w:rPr>
                <w:rFonts w:ascii="Times New Roman" w:hAnsi="Times New Roman" w:cs="Times New Roman"/>
                <w:szCs w:val="24"/>
              </w:rPr>
              <w:t>Transfers, Disciplinary Transfers, and Alternative Schools</w:t>
            </w:r>
          </w:p>
          <w:p w14:paraId="47AD5603" w14:textId="77777777" w:rsidR="00C356E5" w:rsidRPr="00E332A9" w:rsidRDefault="00C356E5" w:rsidP="00C356E5">
            <w:pPr>
              <w:pStyle w:val="ListParagraph"/>
              <w:numPr>
                <w:ilvl w:val="0"/>
                <w:numId w:val="27"/>
              </w:numPr>
              <w:spacing w:after="160" w:line="254" w:lineRule="auto"/>
              <w:rPr>
                <w:rFonts w:ascii="Times New Roman" w:hAnsi="Times New Roman" w:cs="Times New Roman"/>
                <w:szCs w:val="24"/>
              </w:rPr>
            </w:pPr>
            <w:r w:rsidRPr="00E332A9">
              <w:rPr>
                <w:rFonts w:ascii="Times New Roman" w:hAnsi="Times New Roman" w:cs="Times New Roman"/>
                <w:szCs w:val="24"/>
              </w:rPr>
              <w:t>Investigations</w:t>
            </w:r>
          </w:p>
          <w:p w14:paraId="5FC9896E" w14:textId="77777777" w:rsidR="00C356E5" w:rsidRPr="00E332A9" w:rsidRDefault="00C356E5" w:rsidP="00C356E5">
            <w:pPr>
              <w:pStyle w:val="ListParagraph"/>
              <w:numPr>
                <w:ilvl w:val="0"/>
                <w:numId w:val="27"/>
              </w:numPr>
              <w:spacing w:after="160" w:line="254" w:lineRule="auto"/>
              <w:rPr>
                <w:rFonts w:ascii="Times New Roman" w:hAnsi="Times New Roman" w:cs="Times New Roman"/>
                <w:szCs w:val="24"/>
              </w:rPr>
            </w:pPr>
            <w:r w:rsidRPr="00E332A9">
              <w:rPr>
                <w:rFonts w:ascii="Times New Roman" w:hAnsi="Times New Roman" w:cs="Times New Roman"/>
                <w:szCs w:val="24"/>
              </w:rPr>
              <w:t>Disciplinary Interviews</w:t>
            </w:r>
          </w:p>
          <w:p w14:paraId="51AA20B8" w14:textId="77777777" w:rsidR="00C356E5" w:rsidRPr="00E332A9" w:rsidRDefault="00C356E5" w:rsidP="00C356E5">
            <w:pPr>
              <w:pStyle w:val="ListParagraph"/>
              <w:numPr>
                <w:ilvl w:val="0"/>
                <w:numId w:val="27"/>
              </w:numPr>
              <w:spacing w:after="160" w:line="254" w:lineRule="auto"/>
              <w:rPr>
                <w:rFonts w:ascii="Times New Roman" w:hAnsi="Times New Roman" w:cs="Times New Roman"/>
                <w:szCs w:val="24"/>
              </w:rPr>
            </w:pPr>
            <w:r w:rsidRPr="00E332A9">
              <w:rPr>
                <w:rFonts w:ascii="Times New Roman" w:hAnsi="Times New Roman" w:cs="Times New Roman"/>
                <w:szCs w:val="24"/>
              </w:rPr>
              <w:t>Questioning Faculty and Other Employees</w:t>
            </w:r>
          </w:p>
          <w:p w14:paraId="06B611EE" w14:textId="77777777" w:rsidR="00C356E5" w:rsidRPr="00E332A9" w:rsidRDefault="00C356E5" w:rsidP="00C356E5">
            <w:pPr>
              <w:pStyle w:val="ListParagraph"/>
              <w:numPr>
                <w:ilvl w:val="0"/>
                <w:numId w:val="27"/>
              </w:numPr>
              <w:spacing w:after="160" w:line="254" w:lineRule="auto"/>
              <w:rPr>
                <w:rFonts w:ascii="Times New Roman" w:hAnsi="Times New Roman" w:cs="Times New Roman"/>
                <w:szCs w:val="24"/>
              </w:rPr>
            </w:pPr>
            <w:r w:rsidRPr="00E332A9">
              <w:rPr>
                <w:rFonts w:ascii="Times New Roman" w:hAnsi="Times New Roman" w:cs="Times New Roman"/>
                <w:szCs w:val="24"/>
              </w:rPr>
              <w:t>Weapons</w:t>
            </w:r>
          </w:p>
          <w:p w14:paraId="11DA9E32" w14:textId="77777777" w:rsidR="00C356E5" w:rsidRPr="00E332A9" w:rsidRDefault="00C356E5" w:rsidP="00C356E5">
            <w:pPr>
              <w:pStyle w:val="ListParagraph"/>
              <w:numPr>
                <w:ilvl w:val="0"/>
                <w:numId w:val="27"/>
              </w:numPr>
              <w:spacing w:after="160" w:line="254" w:lineRule="auto"/>
              <w:rPr>
                <w:rFonts w:ascii="Times New Roman" w:hAnsi="Times New Roman" w:cs="Times New Roman"/>
                <w:szCs w:val="24"/>
              </w:rPr>
            </w:pPr>
            <w:r w:rsidRPr="00E332A9">
              <w:rPr>
                <w:rFonts w:ascii="Times New Roman" w:hAnsi="Times New Roman" w:cs="Times New Roman"/>
                <w:szCs w:val="24"/>
              </w:rPr>
              <w:t>Zero Tolerance Policies</w:t>
            </w:r>
          </w:p>
          <w:p w14:paraId="0AF3A9A0" w14:textId="77777777" w:rsidR="00C356E5" w:rsidRPr="00E332A9" w:rsidRDefault="00C356E5" w:rsidP="00C356E5">
            <w:pPr>
              <w:pStyle w:val="ListParagraph"/>
              <w:numPr>
                <w:ilvl w:val="0"/>
                <w:numId w:val="27"/>
              </w:numPr>
              <w:spacing w:after="160" w:line="254" w:lineRule="auto"/>
              <w:rPr>
                <w:rFonts w:ascii="Times New Roman" w:hAnsi="Times New Roman" w:cs="Times New Roman"/>
                <w:szCs w:val="24"/>
              </w:rPr>
            </w:pPr>
            <w:r w:rsidRPr="00E332A9">
              <w:rPr>
                <w:rFonts w:ascii="Times New Roman" w:hAnsi="Times New Roman" w:cs="Times New Roman"/>
                <w:szCs w:val="24"/>
              </w:rPr>
              <w:t>Police Involvement in Schools</w:t>
            </w:r>
          </w:p>
          <w:p w14:paraId="40BF2136" w14:textId="77777777" w:rsidR="00C356E5" w:rsidRPr="00E332A9" w:rsidRDefault="00C356E5" w:rsidP="00C356E5">
            <w:pPr>
              <w:pStyle w:val="ListParagraph"/>
              <w:numPr>
                <w:ilvl w:val="0"/>
                <w:numId w:val="27"/>
              </w:numPr>
              <w:spacing w:after="160" w:line="254" w:lineRule="auto"/>
              <w:rPr>
                <w:rFonts w:ascii="Times New Roman" w:hAnsi="Times New Roman" w:cs="Times New Roman"/>
                <w:szCs w:val="24"/>
              </w:rPr>
            </w:pPr>
            <w:r w:rsidRPr="00E332A9">
              <w:rPr>
                <w:rFonts w:ascii="Times New Roman" w:hAnsi="Times New Roman" w:cs="Times New Roman"/>
                <w:szCs w:val="24"/>
              </w:rPr>
              <w:t>Due Process and Grading Policies</w:t>
            </w:r>
          </w:p>
          <w:p w14:paraId="7F69F665" w14:textId="77777777" w:rsidR="00C356E5" w:rsidRPr="00E332A9" w:rsidRDefault="00C356E5" w:rsidP="00C356E5">
            <w:pPr>
              <w:spacing w:after="160" w:line="259" w:lineRule="auto"/>
              <w:ind w:left="360"/>
              <w:rPr>
                <w:rFonts w:ascii="Times New Roman" w:hAnsi="Times New Roman" w:cs="Times New Roman"/>
                <w:szCs w:val="24"/>
              </w:rPr>
            </w:pPr>
            <w:r w:rsidRPr="00E332A9">
              <w:rPr>
                <w:rFonts w:ascii="Times New Roman" w:hAnsi="Times New Roman" w:cs="Times New Roman"/>
                <w:szCs w:val="24"/>
              </w:rPr>
              <w:t>Develop a set of questions and Interview the district superintendent or his/her designee and record their responses on each of the 12 areas involved in this module.</w:t>
            </w:r>
          </w:p>
          <w:p w14:paraId="72CD02CE" w14:textId="77777777" w:rsidR="00C356E5" w:rsidRPr="002B453A" w:rsidRDefault="00C356E5" w:rsidP="00C356E5">
            <w:pPr>
              <w:rPr>
                <w:rFonts w:asciiTheme="majorHAnsi" w:hAnsiTheme="majorHAnsi"/>
                <w:sz w:val="20"/>
                <w:szCs w:val="20"/>
              </w:rPr>
            </w:pPr>
          </w:p>
        </w:tc>
      </w:tr>
      <w:tr w:rsidR="00C356E5" w:rsidRPr="002B453A" w14:paraId="4C0B2B76" w14:textId="77777777" w:rsidTr="001B5156">
        <w:tc>
          <w:tcPr>
            <w:tcW w:w="2148" w:type="dxa"/>
          </w:tcPr>
          <w:p w14:paraId="749513E6" w14:textId="77777777" w:rsidR="00C356E5" w:rsidRPr="002B453A" w:rsidRDefault="00C356E5" w:rsidP="00C356E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16295E16" w14:textId="108BDA41" w:rsidR="00C356E5" w:rsidRPr="002B453A" w:rsidRDefault="006C4A6E" w:rsidP="00C356E5">
            <w:pPr>
              <w:rPr>
                <w:rFonts w:asciiTheme="majorHAnsi" w:hAnsiTheme="majorHAnsi"/>
                <w:sz w:val="20"/>
                <w:szCs w:val="20"/>
              </w:rPr>
            </w:pPr>
            <w:sdt>
              <w:sdtPr>
                <w:rPr>
                  <w:rFonts w:ascii="Times New Roman" w:hAnsi="Times New Roman" w:cs="Times New Roman"/>
                  <w:color w:val="808080" w:themeColor="background1" w:themeShade="80"/>
                  <w:sz w:val="24"/>
                  <w:szCs w:val="24"/>
                </w:rPr>
                <w:id w:val="-36049074"/>
                <w:text/>
              </w:sdtPr>
              <w:sdtEndPr/>
              <w:sdtContent>
                <w:r w:rsidR="00C356E5" w:rsidRPr="00C356E5">
                  <w:rPr>
                    <w:rFonts w:ascii="Times New Roman" w:hAnsi="Times New Roman" w:cs="Times New Roman"/>
                    <w:color w:val="808080" w:themeColor="background1" w:themeShade="80"/>
                    <w:sz w:val="24"/>
                    <w:szCs w:val="24"/>
                  </w:rPr>
                  <w:t>Using a rubric to grade the written summary and presentation</w:t>
                </w:r>
              </w:sdtContent>
            </w:sdt>
          </w:p>
        </w:tc>
      </w:tr>
    </w:tbl>
    <w:p w14:paraId="0E3FFECE" w14:textId="7B7DCD9D" w:rsidR="00C356E5" w:rsidRDefault="00C356E5">
      <w:pPr>
        <w:rPr>
          <w:rFonts w:asciiTheme="majorHAnsi" w:hAnsiTheme="majorHAnsi" w:cs="Arial"/>
          <w:sz w:val="20"/>
          <w:szCs w:val="20"/>
        </w:rPr>
      </w:pPr>
    </w:p>
    <w:p w14:paraId="2445FB25" w14:textId="6E9FA5C9" w:rsidR="00C356E5" w:rsidRDefault="00C356E5">
      <w:pPr>
        <w:rPr>
          <w:rFonts w:asciiTheme="majorHAnsi" w:hAnsiTheme="majorHAnsi" w:cs="Arial"/>
          <w:sz w:val="20"/>
          <w:szCs w:val="20"/>
        </w:rPr>
      </w:pPr>
    </w:p>
    <w:p w14:paraId="7DA806B4" w14:textId="74038EE7" w:rsidR="00C356E5" w:rsidRDefault="00C356E5">
      <w:pPr>
        <w:rPr>
          <w:rFonts w:asciiTheme="majorHAnsi" w:hAnsiTheme="majorHAnsi" w:cs="Arial"/>
          <w:sz w:val="20"/>
          <w:szCs w:val="20"/>
        </w:rPr>
      </w:pPr>
    </w:p>
    <w:p w14:paraId="17860237" w14:textId="0043A644" w:rsidR="00C356E5" w:rsidRDefault="00C356E5">
      <w:pPr>
        <w:rPr>
          <w:rFonts w:asciiTheme="majorHAnsi" w:hAnsiTheme="majorHAnsi" w:cs="Arial"/>
          <w:sz w:val="20"/>
          <w:szCs w:val="20"/>
        </w:rPr>
      </w:pPr>
    </w:p>
    <w:p w14:paraId="3E4E3301" w14:textId="77777777" w:rsidR="00DC03ED" w:rsidRDefault="00DC03ED">
      <w:pPr>
        <w:rPr>
          <w:rFonts w:asciiTheme="majorHAnsi" w:hAnsiTheme="majorHAnsi" w:cs="Arial"/>
          <w:sz w:val="20"/>
          <w:szCs w:val="20"/>
        </w:rPr>
      </w:pPr>
    </w:p>
    <w:p w14:paraId="4D3E3AC8" w14:textId="77777777" w:rsidR="00C356E5" w:rsidRDefault="00C356E5">
      <w:pPr>
        <w:rPr>
          <w:rFonts w:asciiTheme="majorHAnsi" w:hAnsiTheme="majorHAnsi" w:cs="Arial"/>
          <w:sz w:val="20"/>
          <w:szCs w:val="20"/>
        </w:rPr>
      </w:pP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1B5156">
        <w:tc>
          <w:tcPr>
            <w:tcW w:w="11016" w:type="dxa"/>
            <w:shd w:val="clear" w:color="auto" w:fill="D9D9D9" w:themeFill="background1" w:themeFillShade="D9"/>
          </w:tcPr>
          <w:p w14:paraId="5DA37BC1" w14:textId="77777777" w:rsidR="00D3680D" w:rsidRPr="008426D1" w:rsidRDefault="00D3680D" w:rsidP="001B5156">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1B5156">
        <w:tc>
          <w:tcPr>
            <w:tcW w:w="11016" w:type="dxa"/>
            <w:shd w:val="clear" w:color="auto" w:fill="F2F2F2" w:themeFill="background1" w:themeFillShade="F2"/>
          </w:tcPr>
          <w:p w14:paraId="2B89A680" w14:textId="77777777" w:rsidR="00D3680D" w:rsidRPr="008426D1" w:rsidRDefault="00D3680D" w:rsidP="001B5156">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1B5156">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1B5156">
            <w:pPr>
              <w:rPr>
                <w:rFonts w:ascii="Times New Roman" w:hAnsi="Times New Roman" w:cs="Times New Roman"/>
                <w:b/>
                <w:color w:val="FF0000"/>
                <w:sz w:val="14"/>
                <w:szCs w:val="24"/>
              </w:rPr>
            </w:pPr>
          </w:p>
          <w:p w14:paraId="6BCFEAAC" w14:textId="77777777" w:rsidR="00D3680D" w:rsidRPr="008426D1" w:rsidRDefault="00D3680D" w:rsidP="001B5156">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1B5156">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1B5156">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1B5156">
            <w:pPr>
              <w:tabs>
                <w:tab w:val="left" w:pos="360"/>
                <w:tab w:val="left" w:pos="720"/>
              </w:tabs>
              <w:ind w:left="360"/>
              <w:jc w:val="center"/>
              <w:rPr>
                <w:rFonts w:asciiTheme="majorHAnsi" w:hAnsiTheme="majorHAnsi"/>
                <w:sz w:val="18"/>
                <w:szCs w:val="18"/>
              </w:rPr>
            </w:pPr>
          </w:p>
        </w:tc>
      </w:tr>
    </w:tbl>
    <w:p w14:paraId="1E938C83" w14:textId="77777777" w:rsidR="00D3680D" w:rsidRPr="001B5156" w:rsidRDefault="00D3680D" w:rsidP="001B5156">
      <w:pPr>
        <w:tabs>
          <w:tab w:val="left" w:pos="360"/>
          <w:tab w:val="left" w:pos="720"/>
        </w:tabs>
        <w:spacing w:after="0" w:line="240" w:lineRule="auto"/>
        <w:rPr>
          <w:rFonts w:asciiTheme="majorHAnsi" w:hAnsiTheme="majorHAnsi" w:cs="Arial"/>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sdt>
      <w:sdtPr>
        <w:rPr>
          <w:rFonts w:asciiTheme="majorHAnsi" w:hAnsiTheme="majorHAnsi" w:cs="Arial"/>
          <w:sz w:val="20"/>
          <w:szCs w:val="20"/>
        </w:rPr>
        <w:id w:val="-97950460"/>
        <w:placeholder>
          <w:docPart w:val="1E28C2430E3E89459CA33ABFFD2153F2"/>
        </w:placeholder>
      </w:sdtPr>
      <w:sdtEndPr/>
      <w:sdtContent>
        <w:p w14:paraId="406E8A93" w14:textId="77777777" w:rsidR="001B5156" w:rsidRPr="00121070" w:rsidRDefault="001B5156" w:rsidP="00D3680D">
          <w:pPr>
            <w:tabs>
              <w:tab w:val="left" w:pos="360"/>
              <w:tab w:val="left" w:pos="720"/>
            </w:tabs>
            <w:spacing w:after="0" w:line="240" w:lineRule="auto"/>
            <w:rPr>
              <w:rFonts w:asciiTheme="majorHAnsi" w:hAnsiTheme="majorHAnsi" w:cs="Arial"/>
              <w:sz w:val="28"/>
              <w:szCs w:val="28"/>
            </w:rPr>
          </w:pPr>
          <w:r w:rsidRPr="00121070">
            <w:rPr>
              <w:rFonts w:asciiTheme="majorHAnsi" w:hAnsiTheme="majorHAnsi" w:cs="Arial"/>
              <w:sz w:val="28"/>
              <w:szCs w:val="28"/>
            </w:rPr>
            <w:t xml:space="preserve">Page 96  </w:t>
          </w:r>
        </w:p>
        <w:p w14:paraId="2DA1A71E" w14:textId="77777777" w:rsidR="001B5156" w:rsidRPr="00D74DA8" w:rsidRDefault="001B5156" w:rsidP="00D74DA8">
          <w:pPr>
            <w:tabs>
              <w:tab w:val="left" w:pos="360"/>
              <w:tab w:val="left" w:pos="720"/>
            </w:tabs>
            <w:spacing w:after="0" w:line="240" w:lineRule="auto"/>
            <w:jc w:val="center"/>
            <w:rPr>
              <w:rFonts w:asciiTheme="majorHAnsi" w:hAnsiTheme="majorHAnsi" w:cs="Arial"/>
              <w:b/>
              <w:sz w:val="20"/>
              <w:szCs w:val="20"/>
            </w:rPr>
          </w:pPr>
        </w:p>
        <w:p w14:paraId="75ADF20E" w14:textId="5F7B4606" w:rsidR="001B5156" w:rsidRPr="00D74DA8" w:rsidRDefault="001B5156" w:rsidP="00D74DA8">
          <w:pPr>
            <w:tabs>
              <w:tab w:val="left" w:pos="360"/>
              <w:tab w:val="left" w:pos="720"/>
            </w:tabs>
            <w:spacing w:after="0" w:line="240" w:lineRule="auto"/>
            <w:jc w:val="center"/>
            <w:rPr>
              <w:b/>
            </w:rPr>
          </w:pPr>
          <w:r w:rsidRPr="00D74DA8">
            <w:rPr>
              <w:b/>
            </w:rPr>
            <w:t>Educational Leadership</w:t>
          </w:r>
        </w:p>
        <w:p w14:paraId="6D1E2E96" w14:textId="173A4A45" w:rsidR="001B5156" w:rsidRPr="00D74DA8" w:rsidRDefault="001B5156" w:rsidP="00D74DA8">
          <w:pPr>
            <w:tabs>
              <w:tab w:val="left" w:pos="360"/>
              <w:tab w:val="left" w:pos="720"/>
            </w:tabs>
            <w:spacing w:after="0" w:line="240" w:lineRule="auto"/>
            <w:jc w:val="center"/>
            <w:rPr>
              <w:b/>
            </w:rPr>
          </w:pPr>
          <w:r w:rsidRPr="00D74DA8">
            <w:rPr>
              <w:b/>
            </w:rPr>
            <w:t>Specialist in Education</w:t>
          </w:r>
        </w:p>
        <w:p w14:paraId="69CDABC9" w14:textId="68122AE1" w:rsidR="001B5156" w:rsidRPr="00D74DA8" w:rsidRDefault="001B5156" w:rsidP="00D74DA8">
          <w:pPr>
            <w:tabs>
              <w:tab w:val="left" w:pos="360"/>
              <w:tab w:val="left" w:pos="720"/>
            </w:tabs>
            <w:spacing w:after="0" w:line="240" w:lineRule="auto"/>
            <w:jc w:val="center"/>
            <w:rPr>
              <w:b/>
            </w:rPr>
          </w:pPr>
          <w:r w:rsidRPr="00D74DA8">
            <w:rPr>
              <w:b/>
            </w:rPr>
            <w:t>Superintendency Track</w:t>
          </w:r>
        </w:p>
        <w:p w14:paraId="25EC06D4" w14:textId="3FBFE363" w:rsidR="001B5156" w:rsidRDefault="001B5156" w:rsidP="00D3680D">
          <w:pPr>
            <w:tabs>
              <w:tab w:val="left" w:pos="360"/>
              <w:tab w:val="left" w:pos="720"/>
            </w:tabs>
            <w:spacing w:after="0" w:line="240" w:lineRule="auto"/>
          </w:pPr>
        </w:p>
        <w:tbl>
          <w:tblPr>
            <w:tblStyle w:val="TableGrid"/>
            <w:tblW w:w="0" w:type="auto"/>
            <w:tblLook w:val="04A0" w:firstRow="1" w:lastRow="0" w:firstColumn="1" w:lastColumn="0" w:noHBand="0" w:noVBand="1"/>
          </w:tblPr>
          <w:tblGrid>
            <w:gridCol w:w="9625"/>
            <w:gridCol w:w="1165"/>
          </w:tblGrid>
          <w:tr w:rsidR="00D74DA8" w14:paraId="39A93E2B" w14:textId="77777777" w:rsidTr="00D74DA8">
            <w:tc>
              <w:tcPr>
                <w:tcW w:w="9625" w:type="dxa"/>
                <w:shd w:val="clear" w:color="auto" w:fill="BFBFBF" w:themeFill="background1" w:themeFillShade="BF"/>
              </w:tcPr>
              <w:p w14:paraId="73FB6C1B" w14:textId="68621C0A" w:rsidR="00D74DA8" w:rsidRPr="00D74DA8" w:rsidRDefault="00D74DA8" w:rsidP="00D3680D">
                <w:pPr>
                  <w:tabs>
                    <w:tab w:val="left" w:pos="360"/>
                    <w:tab w:val="left" w:pos="720"/>
                  </w:tabs>
                  <w:rPr>
                    <w:b/>
                  </w:rPr>
                </w:pPr>
                <w:r w:rsidRPr="00D74DA8">
                  <w:rPr>
                    <w:b/>
                  </w:rPr>
                  <w:t>University Requirements:</w:t>
                </w:r>
              </w:p>
            </w:tc>
            <w:tc>
              <w:tcPr>
                <w:tcW w:w="1165" w:type="dxa"/>
                <w:shd w:val="clear" w:color="auto" w:fill="BFBFBF" w:themeFill="background1" w:themeFillShade="BF"/>
              </w:tcPr>
              <w:p w14:paraId="0F6F3DF9" w14:textId="77777777" w:rsidR="00D74DA8" w:rsidRDefault="00D74DA8" w:rsidP="00D74DA8">
                <w:pPr>
                  <w:tabs>
                    <w:tab w:val="left" w:pos="360"/>
                    <w:tab w:val="left" w:pos="720"/>
                  </w:tabs>
                  <w:jc w:val="center"/>
                </w:pPr>
              </w:p>
            </w:tc>
          </w:tr>
          <w:tr w:rsidR="00D74DA8" w14:paraId="5522E2E7" w14:textId="77777777" w:rsidTr="00D74DA8">
            <w:tc>
              <w:tcPr>
                <w:tcW w:w="9625" w:type="dxa"/>
              </w:tcPr>
              <w:p w14:paraId="2CC2C0C1" w14:textId="307DF951" w:rsidR="00D74DA8" w:rsidRDefault="00D74DA8" w:rsidP="00D3680D">
                <w:pPr>
                  <w:tabs>
                    <w:tab w:val="left" w:pos="360"/>
                    <w:tab w:val="left" w:pos="720"/>
                  </w:tabs>
                </w:pPr>
                <w:r>
                  <w:t>See Graduate Degree Policies for additional information (p. 47)</w:t>
                </w:r>
              </w:p>
            </w:tc>
            <w:tc>
              <w:tcPr>
                <w:tcW w:w="1165" w:type="dxa"/>
              </w:tcPr>
              <w:p w14:paraId="46696A61" w14:textId="77777777" w:rsidR="00D74DA8" w:rsidRDefault="00D74DA8" w:rsidP="00D74DA8">
                <w:pPr>
                  <w:tabs>
                    <w:tab w:val="left" w:pos="360"/>
                    <w:tab w:val="left" w:pos="720"/>
                  </w:tabs>
                  <w:jc w:val="center"/>
                </w:pPr>
              </w:p>
            </w:tc>
          </w:tr>
          <w:tr w:rsidR="00D74DA8" w14:paraId="22AA3F1D" w14:textId="77777777" w:rsidTr="00D74DA8">
            <w:tc>
              <w:tcPr>
                <w:tcW w:w="9625" w:type="dxa"/>
                <w:shd w:val="clear" w:color="auto" w:fill="BFBFBF" w:themeFill="background1" w:themeFillShade="BF"/>
              </w:tcPr>
              <w:p w14:paraId="3667A5B0" w14:textId="20A5B2A9" w:rsidR="00D74DA8" w:rsidRPr="00D74DA8" w:rsidRDefault="00D74DA8" w:rsidP="00D3680D">
                <w:pPr>
                  <w:tabs>
                    <w:tab w:val="left" w:pos="360"/>
                    <w:tab w:val="left" w:pos="720"/>
                  </w:tabs>
                  <w:rPr>
                    <w:b/>
                  </w:rPr>
                </w:pPr>
                <w:r w:rsidRPr="00D74DA8">
                  <w:rPr>
                    <w:b/>
                  </w:rPr>
                  <w:t>Program Requirements:</w:t>
                </w:r>
              </w:p>
            </w:tc>
            <w:tc>
              <w:tcPr>
                <w:tcW w:w="1165" w:type="dxa"/>
                <w:shd w:val="clear" w:color="auto" w:fill="BFBFBF" w:themeFill="background1" w:themeFillShade="BF"/>
              </w:tcPr>
              <w:p w14:paraId="414C2EBF" w14:textId="11D9609E" w:rsidR="00D74DA8" w:rsidRPr="00D74DA8" w:rsidRDefault="00D74DA8" w:rsidP="00D74DA8">
                <w:pPr>
                  <w:tabs>
                    <w:tab w:val="left" w:pos="360"/>
                    <w:tab w:val="left" w:pos="720"/>
                  </w:tabs>
                  <w:jc w:val="center"/>
                  <w:rPr>
                    <w:b/>
                  </w:rPr>
                </w:pPr>
                <w:r w:rsidRPr="00D74DA8">
                  <w:rPr>
                    <w:b/>
                    <w:shd w:val="clear" w:color="auto" w:fill="BFBFBF" w:themeFill="background1" w:themeFillShade="BF"/>
                  </w:rPr>
                  <w:t>Sem. Hrs</w:t>
                </w:r>
                <w:r w:rsidRPr="00D74DA8">
                  <w:rPr>
                    <w:b/>
                  </w:rPr>
                  <w:t>.</w:t>
                </w:r>
              </w:p>
            </w:tc>
          </w:tr>
          <w:tr w:rsidR="00D74DA8" w14:paraId="5865E2CB" w14:textId="77777777" w:rsidTr="00D74DA8">
            <w:tc>
              <w:tcPr>
                <w:tcW w:w="9625" w:type="dxa"/>
              </w:tcPr>
              <w:p w14:paraId="7843FA52" w14:textId="1E9323F8" w:rsidR="00D74DA8" w:rsidRDefault="00D74DA8" w:rsidP="00D74DA8">
                <w:pPr>
                  <w:tabs>
                    <w:tab w:val="left" w:pos="360"/>
                    <w:tab w:val="left" w:pos="720"/>
                  </w:tabs>
                </w:pPr>
                <w:r w:rsidRPr="00CE2D64">
                  <w:t xml:space="preserve">ELAD 7013, School Personnel Administration 3 </w:t>
                </w:r>
              </w:p>
            </w:tc>
            <w:tc>
              <w:tcPr>
                <w:tcW w:w="1165" w:type="dxa"/>
              </w:tcPr>
              <w:p w14:paraId="62E7243B" w14:textId="2C7129BA" w:rsidR="00D74DA8" w:rsidRDefault="00D74DA8" w:rsidP="00D74DA8">
                <w:pPr>
                  <w:tabs>
                    <w:tab w:val="left" w:pos="360"/>
                    <w:tab w:val="left" w:pos="720"/>
                  </w:tabs>
                  <w:jc w:val="center"/>
                </w:pPr>
                <w:r>
                  <w:t>3</w:t>
                </w:r>
              </w:p>
            </w:tc>
          </w:tr>
          <w:tr w:rsidR="00D74DA8" w14:paraId="066E35DC" w14:textId="77777777" w:rsidTr="00D74DA8">
            <w:tc>
              <w:tcPr>
                <w:tcW w:w="9625" w:type="dxa"/>
              </w:tcPr>
              <w:p w14:paraId="57BA6D25" w14:textId="64063777" w:rsidR="00D74DA8" w:rsidRDefault="00D74DA8" w:rsidP="00D74DA8">
                <w:pPr>
                  <w:tabs>
                    <w:tab w:val="left" w:pos="360"/>
                    <w:tab w:val="left" w:pos="720"/>
                  </w:tabs>
                </w:pPr>
                <w:r>
                  <w:t>ELAD 7023, School Business Management</w:t>
                </w:r>
              </w:p>
            </w:tc>
            <w:tc>
              <w:tcPr>
                <w:tcW w:w="1165" w:type="dxa"/>
              </w:tcPr>
              <w:p w14:paraId="25FA17C2" w14:textId="48E7B343" w:rsidR="00D74DA8" w:rsidRDefault="00D74DA8" w:rsidP="00D74DA8">
                <w:pPr>
                  <w:tabs>
                    <w:tab w:val="left" w:pos="360"/>
                    <w:tab w:val="left" w:pos="720"/>
                  </w:tabs>
                  <w:jc w:val="center"/>
                </w:pPr>
                <w:r>
                  <w:t>3</w:t>
                </w:r>
              </w:p>
            </w:tc>
          </w:tr>
          <w:tr w:rsidR="00D74DA8" w14:paraId="3159E8F0" w14:textId="77777777" w:rsidTr="00D74DA8">
            <w:tc>
              <w:tcPr>
                <w:tcW w:w="9625" w:type="dxa"/>
              </w:tcPr>
              <w:p w14:paraId="4D14FE3B" w14:textId="7C3D08D8" w:rsidR="00D74DA8" w:rsidRDefault="00D74DA8" w:rsidP="00D74DA8">
                <w:pPr>
                  <w:tabs>
                    <w:tab w:val="left" w:pos="360"/>
                    <w:tab w:val="left" w:pos="720"/>
                  </w:tabs>
                </w:pPr>
                <w:r>
                  <w:t>ELAD 7033 Contemporary Issues</w:t>
                </w:r>
              </w:p>
            </w:tc>
            <w:tc>
              <w:tcPr>
                <w:tcW w:w="1165" w:type="dxa"/>
              </w:tcPr>
              <w:p w14:paraId="3969F7F3" w14:textId="1ECF0CD2" w:rsidR="00D74DA8" w:rsidRDefault="00D74DA8" w:rsidP="00D74DA8">
                <w:pPr>
                  <w:tabs>
                    <w:tab w:val="left" w:pos="360"/>
                    <w:tab w:val="left" w:pos="720"/>
                  </w:tabs>
                  <w:jc w:val="center"/>
                </w:pPr>
                <w:r>
                  <w:t>3</w:t>
                </w:r>
              </w:p>
            </w:tc>
          </w:tr>
          <w:tr w:rsidR="00D74DA8" w14:paraId="79BBEB2A" w14:textId="77777777" w:rsidTr="00D74DA8">
            <w:tc>
              <w:tcPr>
                <w:tcW w:w="9625" w:type="dxa"/>
              </w:tcPr>
              <w:p w14:paraId="614A19D9" w14:textId="49C315DF" w:rsidR="00D74DA8" w:rsidRDefault="00D74DA8" w:rsidP="00D74DA8">
                <w:pPr>
                  <w:tabs>
                    <w:tab w:val="left" w:pos="360"/>
                    <w:tab w:val="left" w:pos="720"/>
                  </w:tabs>
                </w:pPr>
                <w:r>
                  <w:t>ELAD 7043, Management of Operational Systems for Learning</w:t>
                </w:r>
              </w:p>
            </w:tc>
            <w:tc>
              <w:tcPr>
                <w:tcW w:w="1165" w:type="dxa"/>
              </w:tcPr>
              <w:p w14:paraId="72CE91CA" w14:textId="2EDB9642" w:rsidR="00D74DA8" w:rsidRDefault="00D74DA8" w:rsidP="00D74DA8">
                <w:pPr>
                  <w:tabs>
                    <w:tab w:val="left" w:pos="360"/>
                    <w:tab w:val="left" w:pos="720"/>
                  </w:tabs>
                  <w:jc w:val="center"/>
                </w:pPr>
                <w:r>
                  <w:t>3</w:t>
                </w:r>
              </w:p>
            </w:tc>
          </w:tr>
          <w:tr w:rsidR="00D74DA8" w14:paraId="3F800454" w14:textId="77777777" w:rsidTr="00D74DA8">
            <w:tc>
              <w:tcPr>
                <w:tcW w:w="9625" w:type="dxa"/>
              </w:tcPr>
              <w:p w14:paraId="3939A2F8" w14:textId="292B7D6A" w:rsidR="00D74DA8" w:rsidRDefault="00D74DA8" w:rsidP="00D74DA8">
                <w:pPr>
                  <w:tabs>
                    <w:tab w:val="left" w:pos="360"/>
                    <w:tab w:val="left" w:pos="720"/>
                  </w:tabs>
                </w:pPr>
                <w:r>
                  <w:t>ELAD 7073, Schooling in a Pluralistic Society</w:t>
                </w:r>
              </w:p>
            </w:tc>
            <w:tc>
              <w:tcPr>
                <w:tcW w:w="1165" w:type="dxa"/>
              </w:tcPr>
              <w:p w14:paraId="732DCF8B" w14:textId="1E259715" w:rsidR="00D74DA8" w:rsidRDefault="00D74DA8" w:rsidP="00D74DA8">
                <w:pPr>
                  <w:tabs>
                    <w:tab w:val="left" w:pos="360"/>
                    <w:tab w:val="left" w:pos="720"/>
                  </w:tabs>
                  <w:jc w:val="center"/>
                </w:pPr>
                <w:r>
                  <w:t>3</w:t>
                </w:r>
              </w:p>
            </w:tc>
          </w:tr>
          <w:tr w:rsidR="00D74DA8" w14:paraId="1E5CF4C1" w14:textId="77777777" w:rsidTr="00D74DA8">
            <w:tc>
              <w:tcPr>
                <w:tcW w:w="9625" w:type="dxa"/>
              </w:tcPr>
              <w:p w14:paraId="2D32D5AC" w14:textId="686DA698" w:rsidR="00D74DA8" w:rsidRDefault="00D74DA8" w:rsidP="00D74DA8">
                <w:pPr>
                  <w:tabs>
                    <w:tab w:val="left" w:pos="360"/>
                    <w:tab w:val="left" w:pos="720"/>
                  </w:tabs>
                </w:pPr>
                <w:r>
                  <w:t>ELAD 7103, School District Administration</w:t>
                </w:r>
              </w:p>
            </w:tc>
            <w:tc>
              <w:tcPr>
                <w:tcW w:w="1165" w:type="dxa"/>
              </w:tcPr>
              <w:p w14:paraId="123BE215" w14:textId="24250AAB" w:rsidR="00D74DA8" w:rsidRDefault="00D74DA8" w:rsidP="00D74DA8">
                <w:pPr>
                  <w:tabs>
                    <w:tab w:val="left" w:pos="360"/>
                    <w:tab w:val="left" w:pos="720"/>
                  </w:tabs>
                  <w:jc w:val="center"/>
                </w:pPr>
                <w:r>
                  <w:t>3</w:t>
                </w:r>
              </w:p>
            </w:tc>
          </w:tr>
          <w:tr w:rsidR="00D74DA8" w14:paraId="77BAF7A9" w14:textId="77777777" w:rsidTr="00D74DA8">
            <w:trPr>
              <w:trHeight w:val="260"/>
            </w:trPr>
            <w:tc>
              <w:tcPr>
                <w:tcW w:w="9625" w:type="dxa"/>
              </w:tcPr>
              <w:p w14:paraId="6F2661A2" w14:textId="49E799B5" w:rsidR="00D74DA8" w:rsidRPr="00121070" w:rsidRDefault="00D74DA8" w:rsidP="00D74DA8">
                <w:pPr>
                  <w:tabs>
                    <w:tab w:val="left" w:pos="360"/>
                    <w:tab w:val="left" w:pos="720"/>
                  </w:tabs>
                  <w:rPr>
                    <w:strike/>
                    <w:color w:val="FF0000"/>
                    <w:sz w:val="28"/>
                    <w:szCs w:val="28"/>
                  </w:rPr>
                </w:pPr>
                <w:r w:rsidRPr="00121070">
                  <w:rPr>
                    <w:strike/>
                    <w:color w:val="FF0000"/>
                    <w:sz w:val="28"/>
                    <w:szCs w:val="28"/>
                  </w:rPr>
                  <w:t>ELAD 7473, Field Study</w:t>
                </w:r>
              </w:p>
            </w:tc>
            <w:tc>
              <w:tcPr>
                <w:tcW w:w="1165" w:type="dxa"/>
              </w:tcPr>
              <w:p w14:paraId="2E7C75AB" w14:textId="10A4C03F" w:rsidR="00D74DA8" w:rsidRPr="00121070" w:rsidRDefault="00D74DA8" w:rsidP="00D74DA8">
                <w:pPr>
                  <w:tabs>
                    <w:tab w:val="left" w:pos="360"/>
                    <w:tab w:val="left" w:pos="720"/>
                  </w:tabs>
                  <w:jc w:val="center"/>
                  <w:rPr>
                    <w:strike/>
                    <w:color w:val="FF0000"/>
                    <w:sz w:val="28"/>
                    <w:szCs w:val="28"/>
                  </w:rPr>
                </w:pPr>
                <w:r w:rsidRPr="00121070">
                  <w:rPr>
                    <w:strike/>
                    <w:color w:val="FF0000"/>
                    <w:sz w:val="28"/>
                    <w:szCs w:val="28"/>
                  </w:rPr>
                  <w:t>3</w:t>
                </w:r>
              </w:p>
            </w:tc>
          </w:tr>
          <w:tr w:rsidR="00D74DA8" w14:paraId="108E493A" w14:textId="77777777" w:rsidTr="00D74DA8">
            <w:tc>
              <w:tcPr>
                <w:tcW w:w="9625" w:type="dxa"/>
              </w:tcPr>
              <w:p w14:paraId="5ABC06BA" w14:textId="5589C2AB" w:rsidR="00D74DA8" w:rsidRDefault="00D74DA8" w:rsidP="00D74DA8">
                <w:pPr>
                  <w:tabs>
                    <w:tab w:val="left" w:pos="360"/>
                    <w:tab w:val="left" w:pos="720"/>
                  </w:tabs>
                </w:pPr>
                <w:r>
                  <w:t>ELAD 7493, Supervised Internship The internship must be completed during the semester in which a candidate completes the degree.</w:t>
                </w:r>
              </w:p>
            </w:tc>
            <w:tc>
              <w:tcPr>
                <w:tcW w:w="1165" w:type="dxa"/>
              </w:tcPr>
              <w:p w14:paraId="7A5B02FB" w14:textId="14B7C7A1" w:rsidR="00D74DA8" w:rsidRDefault="00D74DA8" w:rsidP="00D74DA8">
                <w:pPr>
                  <w:tabs>
                    <w:tab w:val="left" w:pos="360"/>
                    <w:tab w:val="left" w:pos="720"/>
                  </w:tabs>
                  <w:jc w:val="center"/>
                </w:pPr>
                <w:r>
                  <w:t>3</w:t>
                </w:r>
              </w:p>
            </w:tc>
          </w:tr>
          <w:tr w:rsidR="00D74DA8" w14:paraId="0AD785E3" w14:textId="77777777" w:rsidTr="00D74DA8">
            <w:tc>
              <w:tcPr>
                <w:tcW w:w="9625" w:type="dxa"/>
              </w:tcPr>
              <w:p w14:paraId="48FEC630" w14:textId="1DB7F99D" w:rsidR="00D74DA8" w:rsidRDefault="00D74DA8" w:rsidP="00D74DA8">
                <w:pPr>
                  <w:tabs>
                    <w:tab w:val="left" w:pos="360"/>
                    <w:tab w:val="left" w:pos="720"/>
                  </w:tabs>
                </w:pPr>
                <w:r>
                  <w:t xml:space="preserve">ELCI 7523, Curriculum Theory and Practice </w:t>
                </w:r>
              </w:p>
            </w:tc>
            <w:tc>
              <w:tcPr>
                <w:tcW w:w="1165" w:type="dxa"/>
              </w:tcPr>
              <w:p w14:paraId="7105E964" w14:textId="78BEB655" w:rsidR="00D74DA8" w:rsidRDefault="00D74DA8" w:rsidP="00D74DA8">
                <w:pPr>
                  <w:tabs>
                    <w:tab w:val="left" w:pos="360"/>
                    <w:tab w:val="left" w:pos="720"/>
                  </w:tabs>
                  <w:jc w:val="center"/>
                </w:pPr>
                <w:r>
                  <w:t>3</w:t>
                </w:r>
              </w:p>
            </w:tc>
          </w:tr>
          <w:tr w:rsidR="00D74DA8" w14:paraId="070CB2E3" w14:textId="77777777" w:rsidTr="00D74DA8">
            <w:tc>
              <w:tcPr>
                <w:tcW w:w="9625" w:type="dxa"/>
              </w:tcPr>
              <w:p w14:paraId="65008AF6" w14:textId="65DBFE4D" w:rsidR="00D74DA8" w:rsidRDefault="00D74DA8" w:rsidP="00D74DA8">
                <w:pPr>
                  <w:tabs>
                    <w:tab w:val="left" w:pos="360"/>
                    <w:tab w:val="left" w:pos="720"/>
                  </w:tabs>
                </w:pPr>
                <w:r>
                  <w:lastRenderedPageBreak/>
                  <w:t>ELFN 7583, Evaluation of Educational Programs and System</w:t>
                </w:r>
              </w:p>
            </w:tc>
            <w:tc>
              <w:tcPr>
                <w:tcW w:w="1165" w:type="dxa"/>
              </w:tcPr>
              <w:p w14:paraId="60DFDC20" w14:textId="3A334B99" w:rsidR="00D74DA8" w:rsidRDefault="00D74DA8" w:rsidP="00D74DA8">
                <w:pPr>
                  <w:tabs>
                    <w:tab w:val="left" w:pos="360"/>
                    <w:tab w:val="left" w:pos="720"/>
                  </w:tabs>
                  <w:jc w:val="center"/>
                </w:pPr>
                <w:r>
                  <w:t>3</w:t>
                </w:r>
              </w:p>
            </w:tc>
          </w:tr>
          <w:tr w:rsidR="00D74DA8" w14:paraId="3EB39487" w14:textId="77777777" w:rsidTr="00D74DA8">
            <w:tc>
              <w:tcPr>
                <w:tcW w:w="9625" w:type="dxa"/>
              </w:tcPr>
              <w:p w14:paraId="7760C842" w14:textId="7207458A" w:rsidR="00D74DA8" w:rsidRPr="00D74DA8" w:rsidRDefault="00D74DA8" w:rsidP="00D74DA8">
                <w:pPr>
                  <w:tabs>
                    <w:tab w:val="left" w:pos="360"/>
                    <w:tab w:val="left" w:pos="720"/>
                  </w:tabs>
                  <w:rPr>
                    <w:b/>
                  </w:rPr>
                </w:pPr>
                <w:r w:rsidRPr="00D74DA8">
                  <w:rPr>
                    <w:b/>
                  </w:rPr>
                  <w:t>Subtotal</w:t>
                </w:r>
              </w:p>
            </w:tc>
            <w:tc>
              <w:tcPr>
                <w:tcW w:w="1165" w:type="dxa"/>
              </w:tcPr>
              <w:p w14:paraId="56EF8AFB" w14:textId="60EB8264" w:rsidR="00D74DA8" w:rsidRDefault="00D74DA8" w:rsidP="00D74DA8">
                <w:pPr>
                  <w:tabs>
                    <w:tab w:val="left" w:pos="360"/>
                    <w:tab w:val="left" w:pos="720"/>
                  </w:tabs>
                  <w:jc w:val="center"/>
                </w:pPr>
                <w:r>
                  <w:t>30</w:t>
                </w:r>
              </w:p>
            </w:tc>
          </w:tr>
          <w:tr w:rsidR="00D74DA8" w:rsidRPr="00D74DA8" w14:paraId="247C8DF0" w14:textId="77777777" w:rsidTr="00D74DA8">
            <w:trPr>
              <w:trHeight w:val="305"/>
            </w:trPr>
            <w:tc>
              <w:tcPr>
                <w:tcW w:w="9625" w:type="dxa"/>
                <w:shd w:val="clear" w:color="auto" w:fill="BFBFBF" w:themeFill="background1" w:themeFillShade="BF"/>
              </w:tcPr>
              <w:p w14:paraId="48A08066" w14:textId="7D243D27" w:rsidR="00D74DA8" w:rsidRPr="00D74DA8" w:rsidRDefault="00D74DA8" w:rsidP="00D74DA8">
                <w:pPr>
                  <w:tabs>
                    <w:tab w:val="left" w:pos="360"/>
                    <w:tab w:val="left" w:pos="720"/>
                  </w:tabs>
                  <w:rPr>
                    <w:color w:val="BFBFBF" w:themeColor="background1" w:themeShade="BF"/>
                  </w:rPr>
                </w:pPr>
                <w:r>
                  <w:rPr>
                    <w:b/>
                  </w:rPr>
                  <w:t xml:space="preserve">Total Required Hours: </w:t>
                </w:r>
                <w:r>
                  <w:rPr>
                    <w:color w:val="BFBFBF" w:themeColor="background1" w:themeShade="BF"/>
                  </w:rPr>
                  <w:t xml:space="preserve"> REW</w:t>
                </w:r>
              </w:p>
            </w:tc>
            <w:tc>
              <w:tcPr>
                <w:tcW w:w="1165" w:type="dxa"/>
                <w:shd w:val="clear" w:color="auto" w:fill="BFBFBF" w:themeFill="background1" w:themeFillShade="BF"/>
              </w:tcPr>
              <w:p w14:paraId="506A9901" w14:textId="6F969AF1" w:rsidR="00D74DA8" w:rsidRPr="00D74DA8" w:rsidRDefault="00D74DA8" w:rsidP="00D74DA8">
                <w:pPr>
                  <w:tabs>
                    <w:tab w:val="left" w:pos="360"/>
                    <w:tab w:val="left" w:pos="720"/>
                  </w:tabs>
                  <w:jc w:val="center"/>
                  <w:rPr>
                    <w:b/>
                  </w:rPr>
                </w:pPr>
                <w:r w:rsidRPr="00D74DA8">
                  <w:rPr>
                    <w:b/>
                  </w:rPr>
                  <w:t>30</w:t>
                </w:r>
              </w:p>
            </w:tc>
          </w:tr>
        </w:tbl>
        <w:p w14:paraId="65A898F7" w14:textId="22F694CA" w:rsidR="001B5156" w:rsidRDefault="001B5156" w:rsidP="00D3680D">
          <w:pPr>
            <w:tabs>
              <w:tab w:val="left" w:pos="360"/>
              <w:tab w:val="left" w:pos="720"/>
            </w:tabs>
            <w:spacing w:after="0" w:line="240" w:lineRule="auto"/>
            <w:rPr>
              <w:rFonts w:asciiTheme="majorHAnsi" w:hAnsiTheme="majorHAnsi" w:cs="Arial"/>
              <w:sz w:val="20"/>
              <w:szCs w:val="20"/>
            </w:rPr>
          </w:pPr>
        </w:p>
        <w:p w14:paraId="68B6D702" w14:textId="7EDDBE25" w:rsidR="00D74DA8" w:rsidRDefault="00D74DA8" w:rsidP="00D3680D">
          <w:pPr>
            <w:tabs>
              <w:tab w:val="left" w:pos="360"/>
              <w:tab w:val="left" w:pos="720"/>
            </w:tabs>
            <w:spacing w:after="0" w:line="240" w:lineRule="auto"/>
            <w:rPr>
              <w:rFonts w:asciiTheme="majorHAnsi" w:hAnsiTheme="majorHAnsi" w:cs="Arial"/>
              <w:b/>
              <w:color w:val="548DD4" w:themeColor="text2" w:themeTint="99"/>
              <w:sz w:val="28"/>
              <w:szCs w:val="28"/>
            </w:rPr>
          </w:pPr>
          <w:r w:rsidRPr="00D74DA8">
            <w:rPr>
              <w:rFonts w:asciiTheme="majorHAnsi" w:hAnsiTheme="majorHAnsi" w:cs="Arial"/>
              <w:b/>
              <w:color w:val="548DD4" w:themeColor="text2" w:themeTint="99"/>
              <w:sz w:val="28"/>
              <w:szCs w:val="28"/>
            </w:rPr>
            <w:t>CHANGES BELOW</w:t>
          </w:r>
        </w:p>
        <w:p w14:paraId="10A2E4BF" w14:textId="77777777" w:rsidR="00D74DA8" w:rsidRPr="00D74DA8" w:rsidRDefault="00D74DA8" w:rsidP="00D74DA8">
          <w:pPr>
            <w:tabs>
              <w:tab w:val="left" w:pos="360"/>
              <w:tab w:val="left" w:pos="720"/>
            </w:tabs>
            <w:spacing w:after="0" w:line="240" w:lineRule="auto"/>
            <w:jc w:val="center"/>
            <w:rPr>
              <w:rFonts w:asciiTheme="majorHAnsi" w:hAnsiTheme="majorHAnsi" w:cs="Arial"/>
              <w:b/>
              <w:sz w:val="20"/>
              <w:szCs w:val="20"/>
            </w:rPr>
          </w:pPr>
        </w:p>
        <w:p w14:paraId="542E1F5E" w14:textId="77777777" w:rsidR="00D74DA8" w:rsidRPr="00D74DA8" w:rsidRDefault="00D74DA8" w:rsidP="00D74DA8">
          <w:pPr>
            <w:tabs>
              <w:tab w:val="left" w:pos="360"/>
              <w:tab w:val="left" w:pos="720"/>
            </w:tabs>
            <w:spacing w:after="0" w:line="240" w:lineRule="auto"/>
            <w:jc w:val="center"/>
            <w:rPr>
              <w:b/>
            </w:rPr>
          </w:pPr>
          <w:r w:rsidRPr="00D74DA8">
            <w:rPr>
              <w:b/>
            </w:rPr>
            <w:t>Educational Leadership</w:t>
          </w:r>
        </w:p>
        <w:p w14:paraId="08764AE5" w14:textId="77777777" w:rsidR="00D74DA8" w:rsidRPr="00D74DA8" w:rsidRDefault="00D74DA8" w:rsidP="00D74DA8">
          <w:pPr>
            <w:tabs>
              <w:tab w:val="left" w:pos="360"/>
              <w:tab w:val="left" w:pos="720"/>
            </w:tabs>
            <w:spacing w:after="0" w:line="240" w:lineRule="auto"/>
            <w:jc w:val="center"/>
            <w:rPr>
              <w:b/>
            </w:rPr>
          </w:pPr>
          <w:r w:rsidRPr="00D74DA8">
            <w:rPr>
              <w:b/>
            </w:rPr>
            <w:t>Specialist in Education</w:t>
          </w:r>
        </w:p>
        <w:p w14:paraId="3D23DC54" w14:textId="77777777" w:rsidR="00D74DA8" w:rsidRPr="00D74DA8" w:rsidRDefault="00D74DA8" w:rsidP="00D74DA8">
          <w:pPr>
            <w:tabs>
              <w:tab w:val="left" w:pos="360"/>
              <w:tab w:val="left" w:pos="720"/>
            </w:tabs>
            <w:spacing w:after="0" w:line="240" w:lineRule="auto"/>
            <w:jc w:val="center"/>
            <w:rPr>
              <w:b/>
            </w:rPr>
          </w:pPr>
          <w:r w:rsidRPr="00D74DA8">
            <w:rPr>
              <w:b/>
            </w:rPr>
            <w:t>Superintendency Track</w:t>
          </w:r>
        </w:p>
        <w:p w14:paraId="7952CA39" w14:textId="77777777" w:rsidR="001B5156" w:rsidRDefault="001B5156" w:rsidP="00D3680D">
          <w:pPr>
            <w:tabs>
              <w:tab w:val="left" w:pos="360"/>
              <w:tab w:val="left" w:pos="720"/>
            </w:tabs>
            <w:spacing w:after="0" w:line="240" w:lineRule="auto"/>
            <w:rPr>
              <w:rFonts w:asciiTheme="majorHAnsi" w:hAnsiTheme="majorHAnsi" w:cs="Arial"/>
              <w:sz w:val="20"/>
              <w:szCs w:val="20"/>
            </w:rPr>
          </w:pPr>
        </w:p>
        <w:tbl>
          <w:tblPr>
            <w:tblStyle w:val="TableGrid"/>
            <w:tblW w:w="0" w:type="auto"/>
            <w:tblLook w:val="04A0" w:firstRow="1" w:lastRow="0" w:firstColumn="1" w:lastColumn="0" w:noHBand="0" w:noVBand="1"/>
          </w:tblPr>
          <w:tblGrid>
            <w:gridCol w:w="9625"/>
            <w:gridCol w:w="1165"/>
          </w:tblGrid>
          <w:tr w:rsidR="00D74DA8" w14:paraId="4438305C" w14:textId="77777777" w:rsidTr="00FB3FC7">
            <w:tc>
              <w:tcPr>
                <w:tcW w:w="9625" w:type="dxa"/>
                <w:shd w:val="clear" w:color="auto" w:fill="BFBFBF" w:themeFill="background1" w:themeFillShade="BF"/>
              </w:tcPr>
              <w:p w14:paraId="7E747805" w14:textId="77777777" w:rsidR="00D74DA8" w:rsidRPr="00D74DA8" w:rsidRDefault="00D74DA8" w:rsidP="00FB3FC7">
                <w:pPr>
                  <w:tabs>
                    <w:tab w:val="left" w:pos="360"/>
                    <w:tab w:val="left" w:pos="720"/>
                  </w:tabs>
                  <w:rPr>
                    <w:b/>
                  </w:rPr>
                </w:pPr>
                <w:r w:rsidRPr="00D74DA8">
                  <w:rPr>
                    <w:b/>
                  </w:rPr>
                  <w:t>University Requirements:</w:t>
                </w:r>
              </w:p>
            </w:tc>
            <w:tc>
              <w:tcPr>
                <w:tcW w:w="1165" w:type="dxa"/>
                <w:shd w:val="clear" w:color="auto" w:fill="BFBFBF" w:themeFill="background1" w:themeFillShade="BF"/>
              </w:tcPr>
              <w:p w14:paraId="552D418A" w14:textId="77777777" w:rsidR="00D74DA8" w:rsidRDefault="00D74DA8" w:rsidP="00FB3FC7">
                <w:pPr>
                  <w:tabs>
                    <w:tab w:val="left" w:pos="360"/>
                    <w:tab w:val="left" w:pos="720"/>
                  </w:tabs>
                  <w:jc w:val="center"/>
                </w:pPr>
              </w:p>
            </w:tc>
          </w:tr>
          <w:tr w:rsidR="00D74DA8" w14:paraId="22B31B49" w14:textId="77777777" w:rsidTr="00FB3FC7">
            <w:tc>
              <w:tcPr>
                <w:tcW w:w="9625" w:type="dxa"/>
              </w:tcPr>
              <w:p w14:paraId="3AA42279" w14:textId="77777777" w:rsidR="00D74DA8" w:rsidRDefault="00D74DA8" w:rsidP="00FB3FC7">
                <w:pPr>
                  <w:tabs>
                    <w:tab w:val="left" w:pos="360"/>
                    <w:tab w:val="left" w:pos="720"/>
                  </w:tabs>
                </w:pPr>
                <w:r>
                  <w:t>See Graduate Degree Policies for additional information (p. 47)</w:t>
                </w:r>
              </w:p>
            </w:tc>
            <w:tc>
              <w:tcPr>
                <w:tcW w:w="1165" w:type="dxa"/>
              </w:tcPr>
              <w:p w14:paraId="45CB48C2" w14:textId="77777777" w:rsidR="00D74DA8" w:rsidRDefault="00D74DA8" w:rsidP="00FB3FC7">
                <w:pPr>
                  <w:tabs>
                    <w:tab w:val="left" w:pos="360"/>
                    <w:tab w:val="left" w:pos="720"/>
                  </w:tabs>
                  <w:jc w:val="center"/>
                </w:pPr>
              </w:p>
            </w:tc>
          </w:tr>
          <w:tr w:rsidR="00D74DA8" w14:paraId="29080C0B" w14:textId="77777777" w:rsidTr="00FB3FC7">
            <w:tc>
              <w:tcPr>
                <w:tcW w:w="9625" w:type="dxa"/>
                <w:shd w:val="clear" w:color="auto" w:fill="BFBFBF" w:themeFill="background1" w:themeFillShade="BF"/>
              </w:tcPr>
              <w:p w14:paraId="4C2A8D12" w14:textId="77777777" w:rsidR="00D74DA8" w:rsidRPr="00D74DA8" w:rsidRDefault="00D74DA8" w:rsidP="00FB3FC7">
                <w:pPr>
                  <w:tabs>
                    <w:tab w:val="left" w:pos="360"/>
                    <w:tab w:val="left" w:pos="720"/>
                  </w:tabs>
                  <w:rPr>
                    <w:b/>
                  </w:rPr>
                </w:pPr>
                <w:r w:rsidRPr="00D74DA8">
                  <w:rPr>
                    <w:b/>
                  </w:rPr>
                  <w:t>Program Requirements:</w:t>
                </w:r>
              </w:p>
            </w:tc>
            <w:tc>
              <w:tcPr>
                <w:tcW w:w="1165" w:type="dxa"/>
                <w:shd w:val="clear" w:color="auto" w:fill="BFBFBF" w:themeFill="background1" w:themeFillShade="BF"/>
              </w:tcPr>
              <w:p w14:paraId="1772C54E" w14:textId="77777777" w:rsidR="00D74DA8" w:rsidRPr="00D74DA8" w:rsidRDefault="00D74DA8" w:rsidP="00FB3FC7">
                <w:pPr>
                  <w:tabs>
                    <w:tab w:val="left" w:pos="360"/>
                    <w:tab w:val="left" w:pos="720"/>
                  </w:tabs>
                  <w:jc w:val="center"/>
                  <w:rPr>
                    <w:b/>
                  </w:rPr>
                </w:pPr>
                <w:r w:rsidRPr="00D74DA8">
                  <w:rPr>
                    <w:b/>
                    <w:shd w:val="clear" w:color="auto" w:fill="BFBFBF" w:themeFill="background1" w:themeFillShade="BF"/>
                  </w:rPr>
                  <w:t>Sem. Hrs</w:t>
                </w:r>
                <w:r w:rsidRPr="00D74DA8">
                  <w:rPr>
                    <w:b/>
                  </w:rPr>
                  <w:t>.</w:t>
                </w:r>
              </w:p>
            </w:tc>
          </w:tr>
          <w:tr w:rsidR="00D74DA8" w14:paraId="6070A285" w14:textId="77777777" w:rsidTr="00FB3FC7">
            <w:tc>
              <w:tcPr>
                <w:tcW w:w="9625" w:type="dxa"/>
              </w:tcPr>
              <w:p w14:paraId="34C2B925" w14:textId="77777777" w:rsidR="00D74DA8" w:rsidRDefault="00D74DA8" w:rsidP="00FB3FC7">
                <w:pPr>
                  <w:tabs>
                    <w:tab w:val="left" w:pos="360"/>
                    <w:tab w:val="left" w:pos="720"/>
                  </w:tabs>
                </w:pPr>
                <w:r w:rsidRPr="00CE2D64">
                  <w:t xml:space="preserve">ELAD 7013, School Personnel Administration 3 </w:t>
                </w:r>
              </w:p>
            </w:tc>
            <w:tc>
              <w:tcPr>
                <w:tcW w:w="1165" w:type="dxa"/>
              </w:tcPr>
              <w:p w14:paraId="2D458E4B" w14:textId="77777777" w:rsidR="00D74DA8" w:rsidRDefault="00D74DA8" w:rsidP="00FB3FC7">
                <w:pPr>
                  <w:tabs>
                    <w:tab w:val="left" w:pos="360"/>
                    <w:tab w:val="left" w:pos="720"/>
                  </w:tabs>
                  <w:jc w:val="center"/>
                </w:pPr>
                <w:r>
                  <w:t>3</w:t>
                </w:r>
              </w:p>
            </w:tc>
          </w:tr>
          <w:tr w:rsidR="00D74DA8" w14:paraId="1FB3A071" w14:textId="77777777" w:rsidTr="00FB3FC7">
            <w:tc>
              <w:tcPr>
                <w:tcW w:w="9625" w:type="dxa"/>
              </w:tcPr>
              <w:p w14:paraId="5C17A8E6" w14:textId="77777777" w:rsidR="00D74DA8" w:rsidRDefault="00D74DA8" w:rsidP="00FB3FC7">
                <w:pPr>
                  <w:tabs>
                    <w:tab w:val="left" w:pos="360"/>
                    <w:tab w:val="left" w:pos="720"/>
                  </w:tabs>
                </w:pPr>
                <w:r>
                  <w:t>ELAD 7023, School Business Management</w:t>
                </w:r>
              </w:p>
            </w:tc>
            <w:tc>
              <w:tcPr>
                <w:tcW w:w="1165" w:type="dxa"/>
              </w:tcPr>
              <w:p w14:paraId="12B75E91" w14:textId="77777777" w:rsidR="00D74DA8" w:rsidRDefault="00D74DA8" w:rsidP="00FB3FC7">
                <w:pPr>
                  <w:tabs>
                    <w:tab w:val="left" w:pos="360"/>
                    <w:tab w:val="left" w:pos="720"/>
                  </w:tabs>
                  <w:jc w:val="center"/>
                </w:pPr>
                <w:r>
                  <w:t>3</w:t>
                </w:r>
              </w:p>
            </w:tc>
          </w:tr>
          <w:tr w:rsidR="00D74DA8" w14:paraId="4D75F99D" w14:textId="77777777" w:rsidTr="00FB3FC7">
            <w:tc>
              <w:tcPr>
                <w:tcW w:w="9625" w:type="dxa"/>
              </w:tcPr>
              <w:p w14:paraId="491ED8A1" w14:textId="77777777" w:rsidR="00D74DA8" w:rsidRDefault="00D74DA8" w:rsidP="00FB3FC7">
                <w:pPr>
                  <w:tabs>
                    <w:tab w:val="left" w:pos="360"/>
                    <w:tab w:val="left" w:pos="720"/>
                  </w:tabs>
                </w:pPr>
                <w:r>
                  <w:t>ELAD 7033 Contemporary Issues</w:t>
                </w:r>
              </w:p>
            </w:tc>
            <w:tc>
              <w:tcPr>
                <w:tcW w:w="1165" w:type="dxa"/>
              </w:tcPr>
              <w:p w14:paraId="3F698090" w14:textId="77777777" w:rsidR="00D74DA8" w:rsidRDefault="00D74DA8" w:rsidP="00FB3FC7">
                <w:pPr>
                  <w:tabs>
                    <w:tab w:val="left" w:pos="360"/>
                    <w:tab w:val="left" w:pos="720"/>
                  </w:tabs>
                  <w:jc w:val="center"/>
                </w:pPr>
                <w:r>
                  <w:t>3</w:t>
                </w:r>
              </w:p>
            </w:tc>
          </w:tr>
          <w:tr w:rsidR="00D74DA8" w14:paraId="124A4963" w14:textId="77777777" w:rsidTr="00FB3FC7">
            <w:tc>
              <w:tcPr>
                <w:tcW w:w="9625" w:type="dxa"/>
              </w:tcPr>
              <w:p w14:paraId="41F5EC0E" w14:textId="77777777" w:rsidR="00D74DA8" w:rsidRDefault="00D74DA8" w:rsidP="00FB3FC7">
                <w:pPr>
                  <w:tabs>
                    <w:tab w:val="left" w:pos="360"/>
                    <w:tab w:val="left" w:pos="720"/>
                  </w:tabs>
                </w:pPr>
                <w:r>
                  <w:t>ELAD 7043, Management of Operational Systems for Learning</w:t>
                </w:r>
              </w:p>
            </w:tc>
            <w:tc>
              <w:tcPr>
                <w:tcW w:w="1165" w:type="dxa"/>
              </w:tcPr>
              <w:p w14:paraId="126D9DC5" w14:textId="77777777" w:rsidR="00D74DA8" w:rsidRDefault="00D74DA8" w:rsidP="00FB3FC7">
                <w:pPr>
                  <w:tabs>
                    <w:tab w:val="left" w:pos="360"/>
                    <w:tab w:val="left" w:pos="720"/>
                  </w:tabs>
                  <w:jc w:val="center"/>
                </w:pPr>
                <w:r>
                  <w:t>3</w:t>
                </w:r>
              </w:p>
            </w:tc>
          </w:tr>
          <w:tr w:rsidR="00D74DA8" w14:paraId="6B80D1AF" w14:textId="77777777" w:rsidTr="00FB3FC7">
            <w:tc>
              <w:tcPr>
                <w:tcW w:w="9625" w:type="dxa"/>
              </w:tcPr>
              <w:p w14:paraId="46EE24FE" w14:textId="77777777" w:rsidR="00D74DA8" w:rsidRDefault="00D74DA8" w:rsidP="00FB3FC7">
                <w:pPr>
                  <w:tabs>
                    <w:tab w:val="left" w:pos="360"/>
                    <w:tab w:val="left" w:pos="720"/>
                  </w:tabs>
                </w:pPr>
                <w:r>
                  <w:t>ELAD 7073, Schooling in a Pluralistic Society</w:t>
                </w:r>
              </w:p>
            </w:tc>
            <w:tc>
              <w:tcPr>
                <w:tcW w:w="1165" w:type="dxa"/>
              </w:tcPr>
              <w:p w14:paraId="390E0FCC" w14:textId="77777777" w:rsidR="00D74DA8" w:rsidRDefault="00D74DA8" w:rsidP="00FB3FC7">
                <w:pPr>
                  <w:tabs>
                    <w:tab w:val="left" w:pos="360"/>
                    <w:tab w:val="left" w:pos="720"/>
                  </w:tabs>
                  <w:jc w:val="center"/>
                </w:pPr>
                <w:r>
                  <w:t>3</w:t>
                </w:r>
              </w:p>
            </w:tc>
          </w:tr>
          <w:tr w:rsidR="00D74DA8" w14:paraId="7C67DA53" w14:textId="77777777" w:rsidTr="00FB3FC7">
            <w:tc>
              <w:tcPr>
                <w:tcW w:w="9625" w:type="dxa"/>
              </w:tcPr>
              <w:p w14:paraId="47F918D7" w14:textId="77777777" w:rsidR="00D74DA8" w:rsidRDefault="00D74DA8" w:rsidP="00FB3FC7">
                <w:pPr>
                  <w:tabs>
                    <w:tab w:val="left" w:pos="360"/>
                    <w:tab w:val="left" w:pos="720"/>
                  </w:tabs>
                </w:pPr>
                <w:r>
                  <w:t>ELAD 7103, School District Administration</w:t>
                </w:r>
              </w:p>
            </w:tc>
            <w:tc>
              <w:tcPr>
                <w:tcW w:w="1165" w:type="dxa"/>
              </w:tcPr>
              <w:p w14:paraId="3A3ACA18" w14:textId="77777777" w:rsidR="00D74DA8" w:rsidRDefault="00D74DA8" w:rsidP="00FB3FC7">
                <w:pPr>
                  <w:tabs>
                    <w:tab w:val="left" w:pos="360"/>
                    <w:tab w:val="left" w:pos="720"/>
                  </w:tabs>
                  <w:jc w:val="center"/>
                </w:pPr>
                <w:r>
                  <w:t>3</w:t>
                </w:r>
              </w:p>
            </w:tc>
          </w:tr>
          <w:tr w:rsidR="00D74DA8" w14:paraId="461819E0" w14:textId="77777777" w:rsidTr="00FB3FC7">
            <w:trPr>
              <w:trHeight w:val="260"/>
            </w:trPr>
            <w:tc>
              <w:tcPr>
                <w:tcW w:w="9625" w:type="dxa"/>
              </w:tcPr>
              <w:p w14:paraId="372F99AA" w14:textId="1F5A240E" w:rsidR="00D74DA8" w:rsidRPr="00121070" w:rsidRDefault="00D74DA8" w:rsidP="00D74DA8">
                <w:pPr>
                  <w:spacing w:line="259" w:lineRule="auto"/>
                  <w:rPr>
                    <w:rFonts w:ascii="Times New Roman" w:hAnsi="Times New Roman" w:cs="Times New Roman"/>
                    <w:b/>
                    <w:color w:val="548DD4" w:themeColor="text2" w:themeTint="99"/>
                    <w:sz w:val="28"/>
                    <w:szCs w:val="28"/>
                  </w:rPr>
                </w:pPr>
                <w:r w:rsidRPr="00121070">
                  <w:rPr>
                    <w:rFonts w:ascii="Times New Roman" w:hAnsi="Times New Roman" w:cs="Times New Roman"/>
                    <w:b/>
                    <w:color w:val="548DD4" w:themeColor="text2" w:themeTint="99"/>
                    <w:sz w:val="28"/>
                    <w:szCs w:val="28"/>
                  </w:rPr>
                  <w:t>ELAD 7123 Educational Policy and Advocacy</w:t>
                </w:r>
              </w:p>
            </w:tc>
            <w:tc>
              <w:tcPr>
                <w:tcW w:w="1165" w:type="dxa"/>
              </w:tcPr>
              <w:p w14:paraId="3826DDCF" w14:textId="71B52A72" w:rsidR="00D74DA8" w:rsidRPr="00121070" w:rsidRDefault="00D74DA8" w:rsidP="00FB3FC7">
                <w:pPr>
                  <w:tabs>
                    <w:tab w:val="left" w:pos="360"/>
                    <w:tab w:val="left" w:pos="720"/>
                  </w:tabs>
                  <w:jc w:val="center"/>
                  <w:rPr>
                    <w:b/>
                    <w:color w:val="548DD4" w:themeColor="text2" w:themeTint="99"/>
                    <w:sz w:val="28"/>
                    <w:szCs w:val="28"/>
                  </w:rPr>
                </w:pPr>
                <w:r w:rsidRPr="00121070">
                  <w:rPr>
                    <w:b/>
                    <w:color w:val="548DD4" w:themeColor="text2" w:themeTint="99"/>
                    <w:sz w:val="28"/>
                    <w:szCs w:val="28"/>
                  </w:rPr>
                  <w:t>3</w:t>
                </w:r>
              </w:p>
            </w:tc>
          </w:tr>
          <w:tr w:rsidR="00D74DA8" w14:paraId="1CD49D7A" w14:textId="77777777" w:rsidTr="00FB3FC7">
            <w:tc>
              <w:tcPr>
                <w:tcW w:w="9625" w:type="dxa"/>
              </w:tcPr>
              <w:p w14:paraId="25A591C0" w14:textId="77777777" w:rsidR="00D74DA8" w:rsidRDefault="00D74DA8" w:rsidP="00FB3FC7">
                <w:pPr>
                  <w:tabs>
                    <w:tab w:val="left" w:pos="360"/>
                    <w:tab w:val="left" w:pos="720"/>
                  </w:tabs>
                </w:pPr>
                <w:r>
                  <w:t>ELAD 7493, Supervised Internship The internship must be completed during the semester in which a candidate completes the degree.</w:t>
                </w:r>
              </w:p>
            </w:tc>
            <w:tc>
              <w:tcPr>
                <w:tcW w:w="1165" w:type="dxa"/>
              </w:tcPr>
              <w:p w14:paraId="5BD53164" w14:textId="77777777" w:rsidR="00D74DA8" w:rsidRDefault="00D74DA8" w:rsidP="00FB3FC7">
                <w:pPr>
                  <w:tabs>
                    <w:tab w:val="left" w:pos="360"/>
                    <w:tab w:val="left" w:pos="720"/>
                  </w:tabs>
                  <w:jc w:val="center"/>
                </w:pPr>
                <w:r>
                  <w:t>3</w:t>
                </w:r>
              </w:p>
            </w:tc>
          </w:tr>
          <w:tr w:rsidR="00D74DA8" w14:paraId="0B973409" w14:textId="77777777" w:rsidTr="00FB3FC7">
            <w:tc>
              <w:tcPr>
                <w:tcW w:w="9625" w:type="dxa"/>
              </w:tcPr>
              <w:p w14:paraId="23AA0420" w14:textId="77777777" w:rsidR="00D74DA8" w:rsidRDefault="00D74DA8" w:rsidP="00FB3FC7">
                <w:pPr>
                  <w:tabs>
                    <w:tab w:val="left" w:pos="360"/>
                    <w:tab w:val="left" w:pos="720"/>
                  </w:tabs>
                </w:pPr>
                <w:r>
                  <w:t xml:space="preserve">ELCI 7523, Curriculum Theory and Practice </w:t>
                </w:r>
              </w:p>
            </w:tc>
            <w:tc>
              <w:tcPr>
                <w:tcW w:w="1165" w:type="dxa"/>
              </w:tcPr>
              <w:p w14:paraId="4C6CF8F2" w14:textId="77777777" w:rsidR="00D74DA8" w:rsidRDefault="00D74DA8" w:rsidP="00FB3FC7">
                <w:pPr>
                  <w:tabs>
                    <w:tab w:val="left" w:pos="360"/>
                    <w:tab w:val="left" w:pos="720"/>
                  </w:tabs>
                  <w:jc w:val="center"/>
                </w:pPr>
                <w:r>
                  <w:t>3</w:t>
                </w:r>
              </w:p>
            </w:tc>
          </w:tr>
          <w:tr w:rsidR="00D74DA8" w14:paraId="4057DBB5" w14:textId="77777777" w:rsidTr="00FB3FC7">
            <w:tc>
              <w:tcPr>
                <w:tcW w:w="9625" w:type="dxa"/>
              </w:tcPr>
              <w:p w14:paraId="42B3E1C3" w14:textId="77777777" w:rsidR="00D74DA8" w:rsidRDefault="00D74DA8" w:rsidP="00FB3FC7">
                <w:pPr>
                  <w:tabs>
                    <w:tab w:val="left" w:pos="360"/>
                    <w:tab w:val="left" w:pos="720"/>
                  </w:tabs>
                </w:pPr>
                <w:r>
                  <w:t>ELFN 7583, Evaluation of Educational Programs and System</w:t>
                </w:r>
              </w:p>
            </w:tc>
            <w:tc>
              <w:tcPr>
                <w:tcW w:w="1165" w:type="dxa"/>
              </w:tcPr>
              <w:p w14:paraId="09E8BAED" w14:textId="77777777" w:rsidR="00D74DA8" w:rsidRDefault="00D74DA8" w:rsidP="00FB3FC7">
                <w:pPr>
                  <w:tabs>
                    <w:tab w:val="left" w:pos="360"/>
                    <w:tab w:val="left" w:pos="720"/>
                  </w:tabs>
                  <w:jc w:val="center"/>
                </w:pPr>
                <w:r>
                  <w:t>3</w:t>
                </w:r>
              </w:p>
            </w:tc>
          </w:tr>
          <w:tr w:rsidR="00D74DA8" w14:paraId="53ABD48A" w14:textId="77777777" w:rsidTr="00FB3FC7">
            <w:tc>
              <w:tcPr>
                <w:tcW w:w="9625" w:type="dxa"/>
              </w:tcPr>
              <w:p w14:paraId="05947EC8" w14:textId="77777777" w:rsidR="00D74DA8" w:rsidRPr="00D74DA8" w:rsidRDefault="00D74DA8" w:rsidP="00FB3FC7">
                <w:pPr>
                  <w:tabs>
                    <w:tab w:val="left" w:pos="360"/>
                    <w:tab w:val="left" w:pos="720"/>
                  </w:tabs>
                  <w:rPr>
                    <w:b/>
                  </w:rPr>
                </w:pPr>
                <w:r w:rsidRPr="00D74DA8">
                  <w:rPr>
                    <w:b/>
                  </w:rPr>
                  <w:t>Subtotal</w:t>
                </w:r>
              </w:p>
            </w:tc>
            <w:tc>
              <w:tcPr>
                <w:tcW w:w="1165" w:type="dxa"/>
              </w:tcPr>
              <w:p w14:paraId="2CD071D5" w14:textId="77777777" w:rsidR="00D74DA8" w:rsidRDefault="00D74DA8" w:rsidP="00FB3FC7">
                <w:pPr>
                  <w:tabs>
                    <w:tab w:val="left" w:pos="360"/>
                    <w:tab w:val="left" w:pos="720"/>
                  </w:tabs>
                  <w:jc w:val="center"/>
                </w:pPr>
                <w:r>
                  <w:t>30</w:t>
                </w:r>
              </w:p>
            </w:tc>
          </w:tr>
          <w:tr w:rsidR="00D74DA8" w:rsidRPr="00D74DA8" w14:paraId="7F29CCFA" w14:textId="77777777" w:rsidTr="00FB3FC7">
            <w:trPr>
              <w:trHeight w:val="305"/>
            </w:trPr>
            <w:tc>
              <w:tcPr>
                <w:tcW w:w="9625" w:type="dxa"/>
                <w:shd w:val="clear" w:color="auto" w:fill="BFBFBF" w:themeFill="background1" w:themeFillShade="BF"/>
              </w:tcPr>
              <w:p w14:paraId="02059C03" w14:textId="77777777" w:rsidR="00D74DA8" w:rsidRPr="00D74DA8" w:rsidRDefault="00D74DA8" w:rsidP="00FB3FC7">
                <w:pPr>
                  <w:tabs>
                    <w:tab w:val="left" w:pos="360"/>
                    <w:tab w:val="left" w:pos="720"/>
                  </w:tabs>
                  <w:rPr>
                    <w:color w:val="BFBFBF" w:themeColor="background1" w:themeShade="BF"/>
                  </w:rPr>
                </w:pPr>
                <w:r>
                  <w:rPr>
                    <w:b/>
                  </w:rPr>
                  <w:t xml:space="preserve">Total Required Hours: </w:t>
                </w:r>
                <w:r>
                  <w:rPr>
                    <w:color w:val="BFBFBF" w:themeColor="background1" w:themeShade="BF"/>
                  </w:rPr>
                  <w:t xml:space="preserve"> REW</w:t>
                </w:r>
              </w:p>
            </w:tc>
            <w:tc>
              <w:tcPr>
                <w:tcW w:w="1165" w:type="dxa"/>
                <w:shd w:val="clear" w:color="auto" w:fill="BFBFBF" w:themeFill="background1" w:themeFillShade="BF"/>
              </w:tcPr>
              <w:p w14:paraId="2C3EC574" w14:textId="77777777" w:rsidR="00D74DA8" w:rsidRPr="00D74DA8" w:rsidRDefault="00D74DA8" w:rsidP="00FB3FC7">
                <w:pPr>
                  <w:tabs>
                    <w:tab w:val="left" w:pos="360"/>
                    <w:tab w:val="left" w:pos="720"/>
                  </w:tabs>
                  <w:jc w:val="center"/>
                  <w:rPr>
                    <w:b/>
                  </w:rPr>
                </w:pPr>
                <w:r w:rsidRPr="00D74DA8">
                  <w:rPr>
                    <w:b/>
                  </w:rPr>
                  <w:t>30</w:t>
                </w:r>
              </w:p>
            </w:tc>
          </w:tr>
        </w:tbl>
        <w:p w14:paraId="62C18D81" w14:textId="77777777" w:rsidR="001B5156" w:rsidRDefault="001B5156" w:rsidP="00D3680D">
          <w:pPr>
            <w:tabs>
              <w:tab w:val="left" w:pos="360"/>
              <w:tab w:val="left" w:pos="720"/>
            </w:tabs>
            <w:spacing w:after="0" w:line="240" w:lineRule="auto"/>
            <w:rPr>
              <w:rFonts w:asciiTheme="majorHAnsi" w:hAnsiTheme="majorHAnsi" w:cs="Arial"/>
              <w:sz w:val="20"/>
              <w:szCs w:val="20"/>
            </w:rPr>
          </w:pPr>
        </w:p>
        <w:p w14:paraId="176274A7" w14:textId="0ACBD7BE" w:rsidR="001B5156" w:rsidRDefault="001B5156" w:rsidP="00D3680D">
          <w:pPr>
            <w:tabs>
              <w:tab w:val="left" w:pos="360"/>
              <w:tab w:val="left" w:pos="720"/>
            </w:tabs>
            <w:spacing w:after="0" w:line="240" w:lineRule="auto"/>
            <w:rPr>
              <w:rFonts w:asciiTheme="majorHAnsi" w:hAnsiTheme="majorHAnsi" w:cs="Arial"/>
              <w:sz w:val="20"/>
              <w:szCs w:val="20"/>
            </w:rPr>
          </w:pPr>
        </w:p>
        <w:p w14:paraId="49204926" w14:textId="17BE8795" w:rsidR="00D74DA8" w:rsidRPr="00121070" w:rsidRDefault="00D74DA8" w:rsidP="00D3680D">
          <w:pPr>
            <w:tabs>
              <w:tab w:val="left" w:pos="360"/>
              <w:tab w:val="left" w:pos="720"/>
            </w:tabs>
            <w:spacing w:after="0" w:line="240" w:lineRule="auto"/>
            <w:rPr>
              <w:rFonts w:asciiTheme="majorHAnsi" w:hAnsiTheme="majorHAnsi" w:cs="Arial"/>
              <w:sz w:val="28"/>
              <w:szCs w:val="28"/>
            </w:rPr>
          </w:pPr>
          <w:r w:rsidRPr="00121070">
            <w:rPr>
              <w:rFonts w:asciiTheme="majorHAnsi" w:hAnsiTheme="majorHAnsi" w:cs="Arial"/>
              <w:sz w:val="28"/>
              <w:szCs w:val="28"/>
            </w:rPr>
            <w:t>Page 163</w:t>
          </w:r>
        </w:p>
        <w:p w14:paraId="0C54B78D" w14:textId="77777777" w:rsidR="00121070" w:rsidRPr="00121070" w:rsidRDefault="00121070" w:rsidP="00121070">
          <w:pPr>
            <w:tabs>
              <w:tab w:val="left" w:pos="360"/>
              <w:tab w:val="left" w:pos="720"/>
            </w:tabs>
            <w:spacing w:after="0" w:line="240" w:lineRule="auto"/>
            <w:jc w:val="center"/>
            <w:rPr>
              <w:b/>
            </w:rPr>
          </w:pPr>
          <w:r w:rsidRPr="00121070">
            <w:rPr>
              <w:b/>
            </w:rPr>
            <w:t>Superintendent</w:t>
          </w:r>
        </w:p>
        <w:p w14:paraId="29124A4E" w14:textId="77777777" w:rsidR="00121070" w:rsidRPr="00121070" w:rsidRDefault="00121070" w:rsidP="00121070">
          <w:pPr>
            <w:tabs>
              <w:tab w:val="left" w:pos="360"/>
              <w:tab w:val="left" w:pos="720"/>
            </w:tabs>
            <w:spacing w:after="0" w:line="240" w:lineRule="auto"/>
            <w:jc w:val="center"/>
            <w:rPr>
              <w:rFonts w:asciiTheme="majorHAnsi" w:hAnsiTheme="majorHAnsi" w:cs="Arial"/>
              <w:b/>
              <w:sz w:val="20"/>
              <w:szCs w:val="20"/>
            </w:rPr>
          </w:pPr>
          <w:r w:rsidRPr="00121070">
            <w:rPr>
              <w:b/>
            </w:rPr>
            <w:t>Graduate Certificate</w:t>
          </w:r>
        </w:p>
        <w:p w14:paraId="21897D0D" w14:textId="77777777" w:rsidR="00121070" w:rsidRDefault="00121070" w:rsidP="00D3680D">
          <w:pPr>
            <w:tabs>
              <w:tab w:val="left" w:pos="360"/>
              <w:tab w:val="left" w:pos="720"/>
            </w:tabs>
            <w:spacing w:after="0" w:line="240" w:lineRule="auto"/>
            <w:rPr>
              <w:rFonts w:asciiTheme="majorHAnsi" w:hAnsiTheme="majorHAnsi" w:cs="Arial"/>
              <w:sz w:val="20"/>
              <w:szCs w:val="20"/>
            </w:rPr>
          </w:pPr>
        </w:p>
        <w:tbl>
          <w:tblPr>
            <w:tblStyle w:val="TableGrid"/>
            <w:tblW w:w="0" w:type="auto"/>
            <w:tblLook w:val="04A0" w:firstRow="1" w:lastRow="0" w:firstColumn="1" w:lastColumn="0" w:noHBand="0" w:noVBand="1"/>
          </w:tblPr>
          <w:tblGrid>
            <w:gridCol w:w="9625"/>
            <w:gridCol w:w="1165"/>
          </w:tblGrid>
          <w:tr w:rsidR="00121070" w14:paraId="082553F4" w14:textId="77777777" w:rsidTr="00FB3FC7">
            <w:tc>
              <w:tcPr>
                <w:tcW w:w="9625" w:type="dxa"/>
                <w:shd w:val="clear" w:color="auto" w:fill="BFBFBF" w:themeFill="background1" w:themeFillShade="BF"/>
              </w:tcPr>
              <w:p w14:paraId="63F5E8B5" w14:textId="77777777" w:rsidR="00121070" w:rsidRPr="00D74DA8" w:rsidRDefault="00121070" w:rsidP="00FB3FC7">
                <w:pPr>
                  <w:tabs>
                    <w:tab w:val="left" w:pos="360"/>
                    <w:tab w:val="left" w:pos="720"/>
                  </w:tabs>
                  <w:rPr>
                    <w:b/>
                  </w:rPr>
                </w:pPr>
                <w:r w:rsidRPr="00D74DA8">
                  <w:rPr>
                    <w:b/>
                  </w:rPr>
                  <w:t>University Requirements:</w:t>
                </w:r>
              </w:p>
            </w:tc>
            <w:tc>
              <w:tcPr>
                <w:tcW w:w="1165" w:type="dxa"/>
                <w:shd w:val="clear" w:color="auto" w:fill="BFBFBF" w:themeFill="background1" w:themeFillShade="BF"/>
              </w:tcPr>
              <w:p w14:paraId="6BED42B7" w14:textId="77777777" w:rsidR="00121070" w:rsidRDefault="00121070" w:rsidP="00FB3FC7">
                <w:pPr>
                  <w:tabs>
                    <w:tab w:val="left" w:pos="360"/>
                    <w:tab w:val="left" w:pos="720"/>
                  </w:tabs>
                  <w:jc w:val="center"/>
                </w:pPr>
              </w:p>
            </w:tc>
          </w:tr>
          <w:tr w:rsidR="00121070" w14:paraId="431E0C38" w14:textId="77777777" w:rsidTr="00FB3FC7">
            <w:tc>
              <w:tcPr>
                <w:tcW w:w="9625" w:type="dxa"/>
              </w:tcPr>
              <w:p w14:paraId="1B1279A8" w14:textId="77777777" w:rsidR="00121070" w:rsidRDefault="00121070" w:rsidP="00FB3FC7">
                <w:pPr>
                  <w:tabs>
                    <w:tab w:val="left" w:pos="360"/>
                    <w:tab w:val="left" w:pos="720"/>
                  </w:tabs>
                </w:pPr>
                <w:r>
                  <w:t>See Graduate Degree Policies for additional information (p. 47)</w:t>
                </w:r>
              </w:p>
            </w:tc>
            <w:tc>
              <w:tcPr>
                <w:tcW w:w="1165" w:type="dxa"/>
              </w:tcPr>
              <w:p w14:paraId="2ED1D67C" w14:textId="77777777" w:rsidR="00121070" w:rsidRDefault="00121070" w:rsidP="00FB3FC7">
                <w:pPr>
                  <w:tabs>
                    <w:tab w:val="left" w:pos="360"/>
                    <w:tab w:val="left" w:pos="720"/>
                  </w:tabs>
                  <w:jc w:val="center"/>
                </w:pPr>
              </w:p>
            </w:tc>
          </w:tr>
          <w:tr w:rsidR="00121070" w14:paraId="3DF5DBB4" w14:textId="77777777" w:rsidTr="00FB3FC7">
            <w:tc>
              <w:tcPr>
                <w:tcW w:w="9625" w:type="dxa"/>
                <w:shd w:val="clear" w:color="auto" w:fill="BFBFBF" w:themeFill="background1" w:themeFillShade="BF"/>
              </w:tcPr>
              <w:p w14:paraId="72C78A85" w14:textId="77777777" w:rsidR="00121070" w:rsidRPr="00D74DA8" w:rsidRDefault="00121070" w:rsidP="00FB3FC7">
                <w:pPr>
                  <w:tabs>
                    <w:tab w:val="left" w:pos="360"/>
                    <w:tab w:val="left" w:pos="720"/>
                  </w:tabs>
                  <w:rPr>
                    <w:b/>
                  </w:rPr>
                </w:pPr>
                <w:r w:rsidRPr="00D74DA8">
                  <w:rPr>
                    <w:b/>
                  </w:rPr>
                  <w:t>Program Requirements:</w:t>
                </w:r>
              </w:p>
            </w:tc>
            <w:tc>
              <w:tcPr>
                <w:tcW w:w="1165" w:type="dxa"/>
                <w:shd w:val="clear" w:color="auto" w:fill="BFBFBF" w:themeFill="background1" w:themeFillShade="BF"/>
              </w:tcPr>
              <w:p w14:paraId="6C1A09C6" w14:textId="77777777" w:rsidR="00121070" w:rsidRPr="00D74DA8" w:rsidRDefault="00121070" w:rsidP="00FB3FC7">
                <w:pPr>
                  <w:tabs>
                    <w:tab w:val="left" w:pos="360"/>
                    <w:tab w:val="left" w:pos="720"/>
                  </w:tabs>
                  <w:jc w:val="center"/>
                  <w:rPr>
                    <w:b/>
                  </w:rPr>
                </w:pPr>
                <w:r w:rsidRPr="00D74DA8">
                  <w:rPr>
                    <w:b/>
                    <w:shd w:val="clear" w:color="auto" w:fill="BFBFBF" w:themeFill="background1" w:themeFillShade="BF"/>
                  </w:rPr>
                  <w:t>Sem. Hrs</w:t>
                </w:r>
                <w:r w:rsidRPr="00D74DA8">
                  <w:rPr>
                    <w:b/>
                  </w:rPr>
                  <w:t>.</w:t>
                </w:r>
              </w:p>
            </w:tc>
          </w:tr>
          <w:tr w:rsidR="00121070" w14:paraId="4668512A" w14:textId="77777777" w:rsidTr="00FB3FC7">
            <w:tc>
              <w:tcPr>
                <w:tcW w:w="9625" w:type="dxa"/>
              </w:tcPr>
              <w:p w14:paraId="1BFA5C17" w14:textId="77777777" w:rsidR="00121070" w:rsidRDefault="00121070" w:rsidP="00FB3FC7">
                <w:pPr>
                  <w:tabs>
                    <w:tab w:val="left" w:pos="360"/>
                    <w:tab w:val="left" w:pos="720"/>
                  </w:tabs>
                </w:pPr>
                <w:r w:rsidRPr="00CE2D64">
                  <w:t>ELAD 7013, Sc</w:t>
                </w:r>
                <w:r>
                  <w:t xml:space="preserve">hool Personnel Administration </w:t>
                </w:r>
              </w:p>
            </w:tc>
            <w:tc>
              <w:tcPr>
                <w:tcW w:w="1165" w:type="dxa"/>
              </w:tcPr>
              <w:p w14:paraId="6EAB8DB5" w14:textId="77777777" w:rsidR="00121070" w:rsidRDefault="00121070" w:rsidP="00FB3FC7">
                <w:pPr>
                  <w:tabs>
                    <w:tab w:val="left" w:pos="360"/>
                    <w:tab w:val="left" w:pos="720"/>
                  </w:tabs>
                  <w:jc w:val="center"/>
                </w:pPr>
                <w:r>
                  <w:t>3</w:t>
                </w:r>
              </w:p>
            </w:tc>
          </w:tr>
          <w:tr w:rsidR="00121070" w14:paraId="20EB3531" w14:textId="77777777" w:rsidTr="00FB3FC7">
            <w:tc>
              <w:tcPr>
                <w:tcW w:w="9625" w:type="dxa"/>
              </w:tcPr>
              <w:p w14:paraId="2AFE8E34" w14:textId="77777777" w:rsidR="00121070" w:rsidRDefault="00121070" w:rsidP="00FB3FC7">
                <w:pPr>
                  <w:tabs>
                    <w:tab w:val="left" w:pos="360"/>
                    <w:tab w:val="left" w:pos="720"/>
                  </w:tabs>
                </w:pPr>
                <w:r>
                  <w:t>ELAD 7023, School Business Management</w:t>
                </w:r>
              </w:p>
            </w:tc>
            <w:tc>
              <w:tcPr>
                <w:tcW w:w="1165" w:type="dxa"/>
              </w:tcPr>
              <w:p w14:paraId="02A2217C" w14:textId="77777777" w:rsidR="00121070" w:rsidRDefault="00121070" w:rsidP="00FB3FC7">
                <w:pPr>
                  <w:tabs>
                    <w:tab w:val="left" w:pos="360"/>
                    <w:tab w:val="left" w:pos="720"/>
                  </w:tabs>
                  <w:jc w:val="center"/>
                </w:pPr>
                <w:r>
                  <w:t>3</w:t>
                </w:r>
              </w:p>
            </w:tc>
          </w:tr>
          <w:tr w:rsidR="00121070" w14:paraId="12FE7377" w14:textId="77777777" w:rsidTr="00FB3FC7">
            <w:tc>
              <w:tcPr>
                <w:tcW w:w="9625" w:type="dxa"/>
              </w:tcPr>
              <w:p w14:paraId="7A64538B" w14:textId="77777777" w:rsidR="00121070" w:rsidRDefault="00121070" w:rsidP="00FB3FC7">
                <w:pPr>
                  <w:tabs>
                    <w:tab w:val="left" w:pos="360"/>
                    <w:tab w:val="left" w:pos="720"/>
                  </w:tabs>
                </w:pPr>
                <w:r>
                  <w:t>ELAD 7043, Management of Operational Systems for Learning</w:t>
                </w:r>
              </w:p>
            </w:tc>
            <w:tc>
              <w:tcPr>
                <w:tcW w:w="1165" w:type="dxa"/>
              </w:tcPr>
              <w:p w14:paraId="75E5FBEC" w14:textId="77777777" w:rsidR="00121070" w:rsidRDefault="00121070" w:rsidP="00FB3FC7">
                <w:pPr>
                  <w:tabs>
                    <w:tab w:val="left" w:pos="360"/>
                    <w:tab w:val="left" w:pos="720"/>
                  </w:tabs>
                  <w:jc w:val="center"/>
                </w:pPr>
                <w:r>
                  <w:t>3</w:t>
                </w:r>
              </w:p>
            </w:tc>
          </w:tr>
          <w:tr w:rsidR="00121070" w14:paraId="09FD613E" w14:textId="77777777" w:rsidTr="00FB3FC7">
            <w:tc>
              <w:tcPr>
                <w:tcW w:w="9625" w:type="dxa"/>
              </w:tcPr>
              <w:p w14:paraId="46A050E8" w14:textId="77777777" w:rsidR="00121070" w:rsidRDefault="00121070" w:rsidP="00FB3FC7">
                <w:pPr>
                  <w:tabs>
                    <w:tab w:val="left" w:pos="360"/>
                    <w:tab w:val="left" w:pos="720"/>
                  </w:tabs>
                </w:pPr>
                <w:r>
                  <w:t>ELAD 7103, School District Administration</w:t>
                </w:r>
              </w:p>
            </w:tc>
            <w:tc>
              <w:tcPr>
                <w:tcW w:w="1165" w:type="dxa"/>
              </w:tcPr>
              <w:p w14:paraId="0F4CA25C" w14:textId="77777777" w:rsidR="00121070" w:rsidRDefault="00121070" w:rsidP="00FB3FC7">
                <w:pPr>
                  <w:tabs>
                    <w:tab w:val="left" w:pos="360"/>
                    <w:tab w:val="left" w:pos="720"/>
                  </w:tabs>
                  <w:jc w:val="center"/>
                </w:pPr>
                <w:r>
                  <w:t>3</w:t>
                </w:r>
              </w:p>
            </w:tc>
          </w:tr>
          <w:tr w:rsidR="00121070" w14:paraId="22B8DA14" w14:textId="77777777" w:rsidTr="00FB3FC7">
            <w:trPr>
              <w:trHeight w:val="260"/>
            </w:trPr>
            <w:tc>
              <w:tcPr>
                <w:tcW w:w="9625" w:type="dxa"/>
              </w:tcPr>
              <w:p w14:paraId="58883561" w14:textId="1EB75EB0" w:rsidR="00121070" w:rsidRPr="00121070" w:rsidRDefault="00121070" w:rsidP="00FB3FC7">
                <w:pPr>
                  <w:spacing w:line="259" w:lineRule="auto"/>
                  <w:rPr>
                    <w:rFonts w:ascii="Times New Roman" w:hAnsi="Times New Roman" w:cs="Times New Roman"/>
                    <w:b/>
                    <w:strike/>
                    <w:color w:val="548DD4" w:themeColor="text2" w:themeTint="99"/>
                    <w:sz w:val="24"/>
                    <w:szCs w:val="24"/>
                  </w:rPr>
                </w:pPr>
                <w:r w:rsidRPr="00121070">
                  <w:rPr>
                    <w:strike/>
                    <w:color w:val="FF0000"/>
                    <w:sz w:val="24"/>
                    <w:szCs w:val="24"/>
                  </w:rPr>
                  <w:t>ELAD 7473, Field Study</w:t>
                </w:r>
              </w:p>
            </w:tc>
            <w:tc>
              <w:tcPr>
                <w:tcW w:w="1165" w:type="dxa"/>
              </w:tcPr>
              <w:p w14:paraId="7C74AA5E" w14:textId="77777777" w:rsidR="00121070" w:rsidRPr="00121070" w:rsidRDefault="00121070" w:rsidP="00FB3FC7">
                <w:pPr>
                  <w:tabs>
                    <w:tab w:val="left" w:pos="360"/>
                    <w:tab w:val="left" w:pos="720"/>
                  </w:tabs>
                  <w:jc w:val="center"/>
                  <w:rPr>
                    <w:strike/>
                    <w:color w:val="548DD4" w:themeColor="text2" w:themeTint="99"/>
                    <w:sz w:val="24"/>
                    <w:szCs w:val="24"/>
                  </w:rPr>
                </w:pPr>
                <w:r w:rsidRPr="00121070">
                  <w:rPr>
                    <w:strike/>
                    <w:color w:val="FF0000"/>
                    <w:sz w:val="24"/>
                    <w:szCs w:val="24"/>
                  </w:rPr>
                  <w:t>3</w:t>
                </w:r>
              </w:p>
            </w:tc>
          </w:tr>
          <w:tr w:rsidR="00121070" w14:paraId="1F952012" w14:textId="77777777" w:rsidTr="00FB3FC7">
            <w:tc>
              <w:tcPr>
                <w:tcW w:w="9625" w:type="dxa"/>
              </w:tcPr>
              <w:p w14:paraId="2892E38B" w14:textId="77777777" w:rsidR="00121070" w:rsidRDefault="00121070" w:rsidP="00FB3FC7">
                <w:pPr>
                  <w:tabs>
                    <w:tab w:val="left" w:pos="360"/>
                    <w:tab w:val="left" w:pos="720"/>
                  </w:tabs>
                </w:pPr>
                <w:r>
                  <w:t xml:space="preserve">ELAD 7493, Supervised Internship </w:t>
                </w:r>
              </w:p>
              <w:p w14:paraId="263020C4" w14:textId="77777777" w:rsidR="00121070" w:rsidRDefault="00121070" w:rsidP="00FB3FC7">
                <w:pPr>
                  <w:tabs>
                    <w:tab w:val="left" w:pos="360"/>
                    <w:tab w:val="left" w:pos="720"/>
                  </w:tabs>
                </w:pPr>
                <w:r>
                  <w:t>The internship must be completed during the semester in which a candidate completes the degree.</w:t>
                </w:r>
              </w:p>
            </w:tc>
            <w:tc>
              <w:tcPr>
                <w:tcW w:w="1165" w:type="dxa"/>
              </w:tcPr>
              <w:p w14:paraId="1F65CDCE" w14:textId="77777777" w:rsidR="00121070" w:rsidRDefault="00121070" w:rsidP="00FB3FC7">
                <w:pPr>
                  <w:tabs>
                    <w:tab w:val="left" w:pos="360"/>
                    <w:tab w:val="left" w:pos="720"/>
                  </w:tabs>
                  <w:jc w:val="center"/>
                </w:pPr>
                <w:r>
                  <w:t>3</w:t>
                </w:r>
              </w:p>
            </w:tc>
          </w:tr>
          <w:tr w:rsidR="00121070" w14:paraId="096FBC55" w14:textId="77777777" w:rsidTr="00FB3FC7">
            <w:tc>
              <w:tcPr>
                <w:tcW w:w="9625" w:type="dxa"/>
              </w:tcPr>
              <w:p w14:paraId="36FC09E9" w14:textId="77777777" w:rsidR="00121070" w:rsidRPr="00D74DA8" w:rsidRDefault="00121070" w:rsidP="00FB3FC7">
                <w:pPr>
                  <w:tabs>
                    <w:tab w:val="left" w:pos="360"/>
                    <w:tab w:val="left" w:pos="720"/>
                  </w:tabs>
                  <w:rPr>
                    <w:b/>
                  </w:rPr>
                </w:pPr>
                <w:r w:rsidRPr="00D74DA8">
                  <w:rPr>
                    <w:b/>
                  </w:rPr>
                  <w:t>Subtotal</w:t>
                </w:r>
              </w:p>
            </w:tc>
            <w:tc>
              <w:tcPr>
                <w:tcW w:w="1165" w:type="dxa"/>
              </w:tcPr>
              <w:p w14:paraId="7E151266" w14:textId="77777777" w:rsidR="00121070" w:rsidRDefault="00121070" w:rsidP="00FB3FC7">
                <w:pPr>
                  <w:tabs>
                    <w:tab w:val="left" w:pos="360"/>
                    <w:tab w:val="left" w:pos="720"/>
                  </w:tabs>
                  <w:jc w:val="center"/>
                </w:pPr>
                <w:r>
                  <w:t>18</w:t>
                </w:r>
              </w:p>
            </w:tc>
          </w:tr>
          <w:tr w:rsidR="00121070" w:rsidRPr="00D74DA8" w14:paraId="16DC77BC" w14:textId="77777777" w:rsidTr="00FB3FC7">
            <w:trPr>
              <w:trHeight w:val="305"/>
            </w:trPr>
            <w:tc>
              <w:tcPr>
                <w:tcW w:w="9625" w:type="dxa"/>
                <w:shd w:val="clear" w:color="auto" w:fill="BFBFBF" w:themeFill="background1" w:themeFillShade="BF"/>
              </w:tcPr>
              <w:p w14:paraId="1E98C44D" w14:textId="77777777" w:rsidR="00121070" w:rsidRPr="00D74DA8" w:rsidRDefault="00121070" w:rsidP="00FB3FC7">
                <w:pPr>
                  <w:tabs>
                    <w:tab w:val="left" w:pos="360"/>
                    <w:tab w:val="left" w:pos="720"/>
                  </w:tabs>
                  <w:rPr>
                    <w:color w:val="BFBFBF" w:themeColor="background1" w:themeShade="BF"/>
                  </w:rPr>
                </w:pPr>
                <w:r>
                  <w:rPr>
                    <w:b/>
                  </w:rPr>
                  <w:t xml:space="preserve">Total Required Hours: </w:t>
                </w:r>
                <w:r>
                  <w:rPr>
                    <w:color w:val="BFBFBF" w:themeColor="background1" w:themeShade="BF"/>
                  </w:rPr>
                  <w:t xml:space="preserve"> REW</w:t>
                </w:r>
              </w:p>
            </w:tc>
            <w:tc>
              <w:tcPr>
                <w:tcW w:w="1165" w:type="dxa"/>
                <w:shd w:val="clear" w:color="auto" w:fill="BFBFBF" w:themeFill="background1" w:themeFillShade="BF"/>
              </w:tcPr>
              <w:p w14:paraId="65AF7305" w14:textId="77777777" w:rsidR="00121070" w:rsidRPr="00D74DA8" w:rsidRDefault="00121070" w:rsidP="00FB3FC7">
                <w:pPr>
                  <w:tabs>
                    <w:tab w:val="left" w:pos="360"/>
                    <w:tab w:val="left" w:pos="720"/>
                  </w:tabs>
                  <w:jc w:val="center"/>
                  <w:rPr>
                    <w:b/>
                  </w:rPr>
                </w:pPr>
                <w:r>
                  <w:rPr>
                    <w:b/>
                  </w:rPr>
                  <w:t>18</w:t>
                </w:r>
              </w:p>
            </w:tc>
          </w:tr>
        </w:tbl>
        <w:p w14:paraId="651D56DB" w14:textId="70DA58B7" w:rsidR="00121070" w:rsidRDefault="00121070" w:rsidP="00D3680D">
          <w:pPr>
            <w:tabs>
              <w:tab w:val="left" w:pos="360"/>
              <w:tab w:val="left" w:pos="720"/>
            </w:tabs>
            <w:spacing w:after="0" w:line="240" w:lineRule="auto"/>
            <w:rPr>
              <w:rFonts w:asciiTheme="majorHAnsi" w:hAnsiTheme="majorHAnsi" w:cs="Arial"/>
              <w:sz w:val="20"/>
              <w:szCs w:val="20"/>
            </w:rPr>
          </w:pPr>
        </w:p>
        <w:p w14:paraId="2C9A6F10" w14:textId="1146D66C" w:rsidR="00121070" w:rsidRDefault="00121070" w:rsidP="00D3680D">
          <w:pPr>
            <w:tabs>
              <w:tab w:val="left" w:pos="360"/>
              <w:tab w:val="left" w:pos="720"/>
            </w:tabs>
            <w:spacing w:after="0" w:line="240" w:lineRule="auto"/>
            <w:rPr>
              <w:rFonts w:asciiTheme="majorHAnsi" w:hAnsiTheme="majorHAnsi" w:cs="Arial"/>
              <w:sz w:val="20"/>
              <w:szCs w:val="20"/>
            </w:rPr>
          </w:pPr>
        </w:p>
        <w:p w14:paraId="681548D8" w14:textId="72BA43E0" w:rsidR="00121070" w:rsidRPr="00121070" w:rsidRDefault="00121070" w:rsidP="00121070">
          <w:pPr>
            <w:tabs>
              <w:tab w:val="left" w:pos="360"/>
              <w:tab w:val="left" w:pos="720"/>
            </w:tabs>
            <w:spacing w:after="0" w:line="240" w:lineRule="auto"/>
            <w:jc w:val="center"/>
            <w:rPr>
              <w:b/>
            </w:rPr>
          </w:pPr>
          <w:r w:rsidRPr="00121070">
            <w:rPr>
              <w:b/>
            </w:rPr>
            <w:lastRenderedPageBreak/>
            <w:t>Superintendent</w:t>
          </w:r>
        </w:p>
        <w:p w14:paraId="659CAE0C" w14:textId="6A8E1700" w:rsidR="00121070" w:rsidRPr="00121070" w:rsidRDefault="00121070" w:rsidP="00121070">
          <w:pPr>
            <w:tabs>
              <w:tab w:val="left" w:pos="360"/>
              <w:tab w:val="left" w:pos="720"/>
            </w:tabs>
            <w:spacing w:after="0" w:line="240" w:lineRule="auto"/>
            <w:jc w:val="center"/>
            <w:rPr>
              <w:rFonts w:asciiTheme="majorHAnsi" w:hAnsiTheme="majorHAnsi" w:cs="Arial"/>
              <w:b/>
              <w:sz w:val="20"/>
              <w:szCs w:val="20"/>
            </w:rPr>
          </w:pPr>
          <w:r w:rsidRPr="00121070">
            <w:rPr>
              <w:b/>
            </w:rPr>
            <w:t>Graduate Certificate</w:t>
          </w:r>
        </w:p>
        <w:p w14:paraId="5DF453D2" w14:textId="4BECD090" w:rsidR="00121070" w:rsidRDefault="00121070" w:rsidP="00D3680D">
          <w:pPr>
            <w:tabs>
              <w:tab w:val="left" w:pos="360"/>
              <w:tab w:val="left" w:pos="720"/>
            </w:tabs>
            <w:spacing w:after="0" w:line="240" w:lineRule="auto"/>
            <w:rPr>
              <w:rFonts w:asciiTheme="majorHAnsi" w:hAnsiTheme="majorHAnsi" w:cs="Arial"/>
              <w:sz w:val="20"/>
              <w:szCs w:val="20"/>
            </w:rPr>
          </w:pPr>
        </w:p>
        <w:tbl>
          <w:tblPr>
            <w:tblStyle w:val="TableGrid"/>
            <w:tblW w:w="0" w:type="auto"/>
            <w:tblLook w:val="04A0" w:firstRow="1" w:lastRow="0" w:firstColumn="1" w:lastColumn="0" w:noHBand="0" w:noVBand="1"/>
          </w:tblPr>
          <w:tblGrid>
            <w:gridCol w:w="9625"/>
            <w:gridCol w:w="1165"/>
          </w:tblGrid>
          <w:tr w:rsidR="00121070" w14:paraId="5FB5B84E" w14:textId="77777777" w:rsidTr="00FB3FC7">
            <w:tc>
              <w:tcPr>
                <w:tcW w:w="9625" w:type="dxa"/>
                <w:shd w:val="clear" w:color="auto" w:fill="BFBFBF" w:themeFill="background1" w:themeFillShade="BF"/>
              </w:tcPr>
              <w:p w14:paraId="7877C344" w14:textId="77777777" w:rsidR="00121070" w:rsidRPr="00D74DA8" w:rsidRDefault="00121070" w:rsidP="00FB3FC7">
                <w:pPr>
                  <w:tabs>
                    <w:tab w:val="left" w:pos="360"/>
                    <w:tab w:val="left" w:pos="720"/>
                  </w:tabs>
                  <w:rPr>
                    <w:b/>
                  </w:rPr>
                </w:pPr>
                <w:r w:rsidRPr="00D74DA8">
                  <w:rPr>
                    <w:b/>
                  </w:rPr>
                  <w:t>University Requirements:</w:t>
                </w:r>
              </w:p>
            </w:tc>
            <w:tc>
              <w:tcPr>
                <w:tcW w:w="1165" w:type="dxa"/>
                <w:shd w:val="clear" w:color="auto" w:fill="BFBFBF" w:themeFill="background1" w:themeFillShade="BF"/>
              </w:tcPr>
              <w:p w14:paraId="258AFA6C" w14:textId="77777777" w:rsidR="00121070" w:rsidRDefault="00121070" w:rsidP="00FB3FC7">
                <w:pPr>
                  <w:tabs>
                    <w:tab w:val="left" w:pos="360"/>
                    <w:tab w:val="left" w:pos="720"/>
                  </w:tabs>
                  <w:jc w:val="center"/>
                </w:pPr>
              </w:p>
            </w:tc>
          </w:tr>
          <w:tr w:rsidR="00121070" w14:paraId="4238FCE3" w14:textId="77777777" w:rsidTr="00FB3FC7">
            <w:tc>
              <w:tcPr>
                <w:tcW w:w="9625" w:type="dxa"/>
              </w:tcPr>
              <w:p w14:paraId="596C7595" w14:textId="77777777" w:rsidR="00121070" w:rsidRDefault="00121070" w:rsidP="00FB3FC7">
                <w:pPr>
                  <w:tabs>
                    <w:tab w:val="left" w:pos="360"/>
                    <w:tab w:val="left" w:pos="720"/>
                  </w:tabs>
                </w:pPr>
                <w:r>
                  <w:t>See Graduate Degree Policies for additional information (p. 47)</w:t>
                </w:r>
              </w:p>
            </w:tc>
            <w:tc>
              <w:tcPr>
                <w:tcW w:w="1165" w:type="dxa"/>
              </w:tcPr>
              <w:p w14:paraId="30E7A886" w14:textId="77777777" w:rsidR="00121070" w:rsidRDefault="00121070" w:rsidP="00FB3FC7">
                <w:pPr>
                  <w:tabs>
                    <w:tab w:val="left" w:pos="360"/>
                    <w:tab w:val="left" w:pos="720"/>
                  </w:tabs>
                  <w:jc w:val="center"/>
                </w:pPr>
              </w:p>
            </w:tc>
          </w:tr>
          <w:tr w:rsidR="00121070" w14:paraId="25D7956F" w14:textId="77777777" w:rsidTr="00FB3FC7">
            <w:tc>
              <w:tcPr>
                <w:tcW w:w="9625" w:type="dxa"/>
                <w:shd w:val="clear" w:color="auto" w:fill="BFBFBF" w:themeFill="background1" w:themeFillShade="BF"/>
              </w:tcPr>
              <w:p w14:paraId="1F4A72FF" w14:textId="77777777" w:rsidR="00121070" w:rsidRPr="00D74DA8" w:rsidRDefault="00121070" w:rsidP="00FB3FC7">
                <w:pPr>
                  <w:tabs>
                    <w:tab w:val="left" w:pos="360"/>
                    <w:tab w:val="left" w:pos="720"/>
                  </w:tabs>
                  <w:rPr>
                    <w:b/>
                  </w:rPr>
                </w:pPr>
                <w:r w:rsidRPr="00D74DA8">
                  <w:rPr>
                    <w:b/>
                  </w:rPr>
                  <w:t>Program Requirements:</w:t>
                </w:r>
              </w:p>
            </w:tc>
            <w:tc>
              <w:tcPr>
                <w:tcW w:w="1165" w:type="dxa"/>
                <w:shd w:val="clear" w:color="auto" w:fill="BFBFBF" w:themeFill="background1" w:themeFillShade="BF"/>
              </w:tcPr>
              <w:p w14:paraId="062A7503" w14:textId="77777777" w:rsidR="00121070" w:rsidRPr="00D74DA8" w:rsidRDefault="00121070" w:rsidP="00FB3FC7">
                <w:pPr>
                  <w:tabs>
                    <w:tab w:val="left" w:pos="360"/>
                    <w:tab w:val="left" w:pos="720"/>
                  </w:tabs>
                  <w:jc w:val="center"/>
                  <w:rPr>
                    <w:b/>
                  </w:rPr>
                </w:pPr>
                <w:r w:rsidRPr="00D74DA8">
                  <w:rPr>
                    <w:b/>
                    <w:shd w:val="clear" w:color="auto" w:fill="BFBFBF" w:themeFill="background1" w:themeFillShade="BF"/>
                  </w:rPr>
                  <w:t>Sem. Hrs</w:t>
                </w:r>
                <w:r w:rsidRPr="00D74DA8">
                  <w:rPr>
                    <w:b/>
                  </w:rPr>
                  <w:t>.</w:t>
                </w:r>
              </w:p>
            </w:tc>
          </w:tr>
          <w:tr w:rsidR="00121070" w14:paraId="58ABF85D" w14:textId="77777777" w:rsidTr="00FB3FC7">
            <w:tc>
              <w:tcPr>
                <w:tcW w:w="9625" w:type="dxa"/>
              </w:tcPr>
              <w:p w14:paraId="5A8C96A5" w14:textId="6D0CC434" w:rsidR="00121070" w:rsidRDefault="00121070" w:rsidP="00FB3FC7">
                <w:pPr>
                  <w:tabs>
                    <w:tab w:val="left" w:pos="360"/>
                    <w:tab w:val="left" w:pos="720"/>
                  </w:tabs>
                </w:pPr>
                <w:r w:rsidRPr="00CE2D64">
                  <w:t>ELAD 7013, Sc</w:t>
                </w:r>
                <w:r>
                  <w:t xml:space="preserve">hool Personnel Administration </w:t>
                </w:r>
              </w:p>
            </w:tc>
            <w:tc>
              <w:tcPr>
                <w:tcW w:w="1165" w:type="dxa"/>
              </w:tcPr>
              <w:p w14:paraId="5E7C112E" w14:textId="77777777" w:rsidR="00121070" w:rsidRDefault="00121070" w:rsidP="00FB3FC7">
                <w:pPr>
                  <w:tabs>
                    <w:tab w:val="left" w:pos="360"/>
                    <w:tab w:val="left" w:pos="720"/>
                  </w:tabs>
                  <w:jc w:val="center"/>
                </w:pPr>
                <w:r>
                  <w:t>3</w:t>
                </w:r>
              </w:p>
            </w:tc>
          </w:tr>
          <w:tr w:rsidR="00121070" w14:paraId="56BF9007" w14:textId="77777777" w:rsidTr="00FB3FC7">
            <w:tc>
              <w:tcPr>
                <w:tcW w:w="9625" w:type="dxa"/>
              </w:tcPr>
              <w:p w14:paraId="5863DBC7" w14:textId="77777777" w:rsidR="00121070" w:rsidRDefault="00121070" w:rsidP="00FB3FC7">
                <w:pPr>
                  <w:tabs>
                    <w:tab w:val="left" w:pos="360"/>
                    <w:tab w:val="left" w:pos="720"/>
                  </w:tabs>
                </w:pPr>
                <w:r>
                  <w:t>ELAD 7023, School Business Management</w:t>
                </w:r>
              </w:p>
            </w:tc>
            <w:tc>
              <w:tcPr>
                <w:tcW w:w="1165" w:type="dxa"/>
              </w:tcPr>
              <w:p w14:paraId="09F352E3" w14:textId="77777777" w:rsidR="00121070" w:rsidRDefault="00121070" w:rsidP="00FB3FC7">
                <w:pPr>
                  <w:tabs>
                    <w:tab w:val="left" w:pos="360"/>
                    <w:tab w:val="left" w:pos="720"/>
                  </w:tabs>
                  <w:jc w:val="center"/>
                </w:pPr>
                <w:r>
                  <w:t>3</w:t>
                </w:r>
              </w:p>
            </w:tc>
          </w:tr>
          <w:tr w:rsidR="00121070" w14:paraId="2F8F85B1" w14:textId="77777777" w:rsidTr="00FB3FC7">
            <w:tc>
              <w:tcPr>
                <w:tcW w:w="9625" w:type="dxa"/>
              </w:tcPr>
              <w:p w14:paraId="2CB384D3" w14:textId="77777777" w:rsidR="00121070" w:rsidRDefault="00121070" w:rsidP="00FB3FC7">
                <w:pPr>
                  <w:tabs>
                    <w:tab w:val="left" w:pos="360"/>
                    <w:tab w:val="left" w:pos="720"/>
                  </w:tabs>
                </w:pPr>
                <w:r>
                  <w:t>ELAD 7043, Management of Operational Systems for Learning</w:t>
                </w:r>
              </w:p>
            </w:tc>
            <w:tc>
              <w:tcPr>
                <w:tcW w:w="1165" w:type="dxa"/>
              </w:tcPr>
              <w:p w14:paraId="7DFB5F9A" w14:textId="77777777" w:rsidR="00121070" w:rsidRDefault="00121070" w:rsidP="00FB3FC7">
                <w:pPr>
                  <w:tabs>
                    <w:tab w:val="left" w:pos="360"/>
                    <w:tab w:val="left" w:pos="720"/>
                  </w:tabs>
                  <w:jc w:val="center"/>
                </w:pPr>
                <w:r>
                  <w:t>3</w:t>
                </w:r>
              </w:p>
            </w:tc>
          </w:tr>
          <w:tr w:rsidR="00121070" w14:paraId="554F4CC8" w14:textId="77777777" w:rsidTr="00FB3FC7">
            <w:tc>
              <w:tcPr>
                <w:tcW w:w="9625" w:type="dxa"/>
              </w:tcPr>
              <w:p w14:paraId="40539A27" w14:textId="77777777" w:rsidR="00121070" w:rsidRDefault="00121070" w:rsidP="00FB3FC7">
                <w:pPr>
                  <w:tabs>
                    <w:tab w:val="left" w:pos="360"/>
                    <w:tab w:val="left" w:pos="720"/>
                  </w:tabs>
                </w:pPr>
                <w:r>
                  <w:t>ELAD 7103, School District Administration</w:t>
                </w:r>
              </w:p>
            </w:tc>
            <w:tc>
              <w:tcPr>
                <w:tcW w:w="1165" w:type="dxa"/>
              </w:tcPr>
              <w:p w14:paraId="624D94B8" w14:textId="77777777" w:rsidR="00121070" w:rsidRDefault="00121070" w:rsidP="00FB3FC7">
                <w:pPr>
                  <w:tabs>
                    <w:tab w:val="left" w:pos="360"/>
                    <w:tab w:val="left" w:pos="720"/>
                  </w:tabs>
                  <w:jc w:val="center"/>
                </w:pPr>
                <w:r>
                  <w:t>3</w:t>
                </w:r>
              </w:p>
            </w:tc>
          </w:tr>
          <w:tr w:rsidR="00121070" w14:paraId="07C8630F" w14:textId="77777777" w:rsidTr="00FB3FC7">
            <w:trPr>
              <w:trHeight w:val="260"/>
            </w:trPr>
            <w:tc>
              <w:tcPr>
                <w:tcW w:w="9625" w:type="dxa"/>
              </w:tcPr>
              <w:p w14:paraId="5E416ABF" w14:textId="77777777" w:rsidR="00121070" w:rsidRPr="00121070" w:rsidRDefault="00121070" w:rsidP="00FB3FC7">
                <w:pPr>
                  <w:spacing w:line="259" w:lineRule="auto"/>
                  <w:rPr>
                    <w:rFonts w:ascii="Times New Roman" w:hAnsi="Times New Roman" w:cs="Times New Roman"/>
                    <w:b/>
                    <w:color w:val="548DD4" w:themeColor="text2" w:themeTint="99"/>
                    <w:sz w:val="28"/>
                    <w:szCs w:val="28"/>
                  </w:rPr>
                </w:pPr>
                <w:r w:rsidRPr="00121070">
                  <w:rPr>
                    <w:rFonts w:ascii="Times New Roman" w:hAnsi="Times New Roman" w:cs="Times New Roman"/>
                    <w:b/>
                    <w:color w:val="548DD4" w:themeColor="text2" w:themeTint="99"/>
                    <w:sz w:val="28"/>
                    <w:szCs w:val="28"/>
                  </w:rPr>
                  <w:t>ELAD 7123 Educational Policy and Advocacy</w:t>
                </w:r>
              </w:p>
            </w:tc>
            <w:tc>
              <w:tcPr>
                <w:tcW w:w="1165" w:type="dxa"/>
              </w:tcPr>
              <w:p w14:paraId="0EA91647" w14:textId="77777777" w:rsidR="00121070" w:rsidRPr="00121070" w:rsidRDefault="00121070" w:rsidP="00FB3FC7">
                <w:pPr>
                  <w:tabs>
                    <w:tab w:val="left" w:pos="360"/>
                    <w:tab w:val="left" w:pos="720"/>
                  </w:tabs>
                  <w:jc w:val="center"/>
                  <w:rPr>
                    <w:b/>
                    <w:color w:val="548DD4" w:themeColor="text2" w:themeTint="99"/>
                    <w:sz w:val="28"/>
                    <w:szCs w:val="28"/>
                  </w:rPr>
                </w:pPr>
                <w:r w:rsidRPr="00121070">
                  <w:rPr>
                    <w:b/>
                    <w:color w:val="548DD4" w:themeColor="text2" w:themeTint="99"/>
                    <w:sz w:val="28"/>
                    <w:szCs w:val="28"/>
                  </w:rPr>
                  <w:t>3</w:t>
                </w:r>
              </w:p>
            </w:tc>
          </w:tr>
          <w:tr w:rsidR="00121070" w14:paraId="626D7341" w14:textId="77777777" w:rsidTr="00FB3FC7">
            <w:tc>
              <w:tcPr>
                <w:tcW w:w="9625" w:type="dxa"/>
              </w:tcPr>
              <w:p w14:paraId="048658E7" w14:textId="77777777" w:rsidR="00121070" w:rsidRDefault="00121070" w:rsidP="00FB3FC7">
                <w:pPr>
                  <w:tabs>
                    <w:tab w:val="left" w:pos="360"/>
                    <w:tab w:val="left" w:pos="720"/>
                  </w:tabs>
                </w:pPr>
                <w:r>
                  <w:t xml:space="preserve">ELAD 7493, Supervised Internship </w:t>
                </w:r>
              </w:p>
              <w:p w14:paraId="2D8CF1F2" w14:textId="78FC5CF0" w:rsidR="00121070" w:rsidRDefault="00121070" w:rsidP="00FB3FC7">
                <w:pPr>
                  <w:tabs>
                    <w:tab w:val="left" w:pos="360"/>
                    <w:tab w:val="left" w:pos="720"/>
                  </w:tabs>
                </w:pPr>
                <w:r>
                  <w:t>The internship must be completed during the semester in which a candidate completes the degree.</w:t>
                </w:r>
              </w:p>
            </w:tc>
            <w:tc>
              <w:tcPr>
                <w:tcW w:w="1165" w:type="dxa"/>
              </w:tcPr>
              <w:p w14:paraId="132A8CEF" w14:textId="77777777" w:rsidR="00121070" w:rsidRDefault="00121070" w:rsidP="00FB3FC7">
                <w:pPr>
                  <w:tabs>
                    <w:tab w:val="left" w:pos="360"/>
                    <w:tab w:val="left" w:pos="720"/>
                  </w:tabs>
                  <w:jc w:val="center"/>
                </w:pPr>
                <w:r>
                  <w:t>3</w:t>
                </w:r>
              </w:p>
            </w:tc>
          </w:tr>
          <w:tr w:rsidR="00121070" w14:paraId="244876C2" w14:textId="77777777" w:rsidTr="00FB3FC7">
            <w:tc>
              <w:tcPr>
                <w:tcW w:w="9625" w:type="dxa"/>
              </w:tcPr>
              <w:p w14:paraId="57A19C23" w14:textId="77777777" w:rsidR="00121070" w:rsidRPr="00D74DA8" w:rsidRDefault="00121070" w:rsidP="00FB3FC7">
                <w:pPr>
                  <w:tabs>
                    <w:tab w:val="left" w:pos="360"/>
                    <w:tab w:val="left" w:pos="720"/>
                  </w:tabs>
                  <w:rPr>
                    <w:b/>
                  </w:rPr>
                </w:pPr>
                <w:r w:rsidRPr="00D74DA8">
                  <w:rPr>
                    <w:b/>
                  </w:rPr>
                  <w:t>Subtotal</w:t>
                </w:r>
              </w:p>
            </w:tc>
            <w:tc>
              <w:tcPr>
                <w:tcW w:w="1165" w:type="dxa"/>
              </w:tcPr>
              <w:p w14:paraId="6DEFD197" w14:textId="6798AE29" w:rsidR="00121070" w:rsidRDefault="00121070" w:rsidP="00FB3FC7">
                <w:pPr>
                  <w:tabs>
                    <w:tab w:val="left" w:pos="360"/>
                    <w:tab w:val="left" w:pos="720"/>
                  </w:tabs>
                  <w:jc w:val="center"/>
                </w:pPr>
                <w:r>
                  <w:t>18</w:t>
                </w:r>
              </w:p>
            </w:tc>
          </w:tr>
          <w:tr w:rsidR="00121070" w:rsidRPr="00D74DA8" w14:paraId="033B4AD6" w14:textId="77777777" w:rsidTr="00FB3FC7">
            <w:trPr>
              <w:trHeight w:val="305"/>
            </w:trPr>
            <w:tc>
              <w:tcPr>
                <w:tcW w:w="9625" w:type="dxa"/>
                <w:shd w:val="clear" w:color="auto" w:fill="BFBFBF" w:themeFill="background1" w:themeFillShade="BF"/>
              </w:tcPr>
              <w:p w14:paraId="0B00AF58" w14:textId="77777777" w:rsidR="00121070" w:rsidRPr="00D74DA8" w:rsidRDefault="00121070" w:rsidP="00FB3FC7">
                <w:pPr>
                  <w:tabs>
                    <w:tab w:val="left" w:pos="360"/>
                    <w:tab w:val="left" w:pos="720"/>
                  </w:tabs>
                  <w:rPr>
                    <w:color w:val="BFBFBF" w:themeColor="background1" w:themeShade="BF"/>
                  </w:rPr>
                </w:pPr>
                <w:r>
                  <w:rPr>
                    <w:b/>
                  </w:rPr>
                  <w:t xml:space="preserve">Total Required Hours: </w:t>
                </w:r>
                <w:r>
                  <w:rPr>
                    <w:color w:val="BFBFBF" w:themeColor="background1" w:themeShade="BF"/>
                  </w:rPr>
                  <w:t xml:space="preserve"> REW</w:t>
                </w:r>
              </w:p>
            </w:tc>
            <w:tc>
              <w:tcPr>
                <w:tcW w:w="1165" w:type="dxa"/>
                <w:shd w:val="clear" w:color="auto" w:fill="BFBFBF" w:themeFill="background1" w:themeFillShade="BF"/>
              </w:tcPr>
              <w:p w14:paraId="345385A8" w14:textId="29405700" w:rsidR="00121070" w:rsidRPr="00D74DA8" w:rsidRDefault="00121070" w:rsidP="00FB3FC7">
                <w:pPr>
                  <w:tabs>
                    <w:tab w:val="left" w:pos="360"/>
                    <w:tab w:val="left" w:pos="720"/>
                  </w:tabs>
                  <w:jc w:val="center"/>
                  <w:rPr>
                    <w:b/>
                  </w:rPr>
                </w:pPr>
                <w:r>
                  <w:rPr>
                    <w:b/>
                  </w:rPr>
                  <w:t>18</w:t>
                </w:r>
              </w:p>
            </w:tc>
          </w:tr>
        </w:tbl>
        <w:p w14:paraId="0EDC1AED" w14:textId="77777777" w:rsidR="001B5156" w:rsidRDefault="001B5156" w:rsidP="00D3680D">
          <w:pPr>
            <w:tabs>
              <w:tab w:val="left" w:pos="360"/>
              <w:tab w:val="left" w:pos="720"/>
            </w:tabs>
            <w:spacing w:after="0" w:line="240" w:lineRule="auto"/>
            <w:rPr>
              <w:rFonts w:asciiTheme="majorHAnsi" w:hAnsiTheme="majorHAnsi" w:cs="Arial"/>
              <w:sz w:val="20"/>
              <w:szCs w:val="20"/>
            </w:rPr>
          </w:pPr>
        </w:p>
        <w:p w14:paraId="1A602E47" w14:textId="77777777" w:rsidR="00121070" w:rsidRDefault="00121070" w:rsidP="00D3680D">
          <w:pPr>
            <w:tabs>
              <w:tab w:val="left" w:pos="360"/>
              <w:tab w:val="left" w:pos="720"/>
            </w:tabs>
            <w:spacing w:after="0" w:line="240" w:lineRule="auto"/>
            <w:rPr>
              <w:rFonts w:asciiTheme="majorHAnsi" w:hAnsiTheme="majorHAnsi" w:cs="Arial"/>
              <w:sz w:val="20"/>
              <w:szCs w:val="20"/>
            </w:rPr>
          </w:pPr>
        </w:p>
        <w:p w14:paraId="778FA290" w14:textId="77777777" w:rsidR="00121070" w:rsidRDefault="00121070" w:rsidP="00D3680D">
          <w:pPr>
            <w:tabs>
              <w:tab w:val="left" w:pos="360"/>
              <w:tab w:val="left" w:pos="720"/>
            </w:tabs>
            <w:spacing w:after="0" w:line="240" w:lineRule="auto"/>
            <w:rPr>
              <w:rFonts w:asciiTheme="majorHAnsi" w:hAnsiTheme="majorHAnsi" w:cs="Arial"/>
              <w:sz w:val="20"/>
              <w:szCs w:val="20"/>
            </w:rPr>
          </w:pPr>
        </w:p>
        <w:p w14:paraId="1D6D1B1C" w14:textId="1A147971" w:rsidR="00121070" w:rsidRPr="00121070" w:rsidRDefault="00121070" w:rsidP="00D3680D">
          <w:pPr>
            <w:tabs>
              <w:tab w:val="left" w:pos="360"/>
              <w:tab w:val="left" w:pos="720"/>
            </w:tabs>
            <w:spacing w:after="0" w:line="240" w:lineRule="auto"/>
            <w:rPr>
              <w:rFonts w:asciiTheme="majorHAnsi" w:hAnsiTheme="majorHAnsi" w:cs="Arial"/>
              <w:sz w:val="28"/>
              <w:szCs w:val="28"/>
            </w:rPr>
          </w:pPr>
          <w:r w:rsidRPr="00121070">
            <w:rPr>
              <w:rFonts w:asciiTheme="majorHAnsi" w:hAnsiTheme="majorHAnsi" w:cs="Arial"/>
              <w:sz w:val="28"/>
              <w:szCs w:val="28"/>
            </w:rPr>
            <w:t>PAGE 335</w:t>
          </w:r>
        </w:p>
        <w:p w14:paraId="22620FCC" w14:textId="77777777" w:rsidR="00121070" w:rsidRDefault="00121070" w:rsidP="00D3680D">
          <w:pPr>
            <w:tabs>
              <w:tab w:val="left" w:pos="360"/>
              <w:tab w:val="left" w:pos="720"/>
            </w:tabs>
            <w:spacing w:after="0" w:line="240" w:lineRule="auto"/>
            <w:rPr>
              <w:rFonts w:asciiTheme="majorHAnsi" w:hAnsiTheme="majorHAnsi" w:cs="Arial"/>
              <w:sz w:val="20"/>
              <w:szCs w:val="20"/>
            </w:rPr>
          </w:pPr>
        </w:p>
        <w:p w14:paraId="2A3B6B8E" w14:textId="77777777" w:rsidR="00121070" w:rsidRDefault="00121070" w:rsidP="00D3680D">
          <w:pPr>
            <w:tabs>
              <w:tab w:val="left" w:pos="360"/>
              <w:tab w:val="left" w:pos="720"/>
            </w:tabs>
            <w:spacing w:after="0" w:line="240" w:lineRule="auto"/>
          </w:pPr>
          <w:r w:rsidRPr="00121070">
            <w:rPr>
              <w:b/>
            </w:rPr>
            <w:t>ELAD 7073</w:t>
          </w:r>
          <w:r>
            <w:t xml:space="preserve">. </w:t>
          </w:r>
          <w:r w:rsidRPr="00121070">
            <w:rPr>
              <w:b/>
            </w:rPr>
            <w:t>Schooling in a Pluralistic Society</w:t>
          </w:r>
          <w:r>
            <w:t xml:space="preserve"> An examination of diverse cultural backgrounds represented in the nation’s schools. Emphasis is placed on understanding educational and cultural issues along with identifying agencies and programs that are designed to facilitate and nurture learning environments. </w:t>
          </w:r>
        </w:p>
        <w:p w14:paraId="2F8D1E51" w14:textId="7B02DA6B" w:rsidR="00121070" w:rsidRPr="00121070" w:rsidRDefault="00121070" w:rsidP="00D3680D">
          <w:pPr>
            <w:tabs>
              <w:tab w:val="left" w:pos="360"/>
              <w:tab w:val="left" w:pos="720"/>
            </w:tabs>
            <w:spacing w:after="0" w:line="240" w:lineRule="auto"/>
            <w:rPr>
              <w:color w:val="548DD4" w:themeColor="text2" w:themeTint="99"/>
              <w:sz w:val="28"/>
              <w:szCs w:val="28"/>
            </w:rPr>
          </w:pPr>
        </w:p>
        <w:p w14:paraId="37822B44" w14:textId="1F344AB4" w:rsidR="00121070" w:rsidRPr="00121070" w:rsidRDefault="00121070" w:rsidP="00121070">
          <w:pPr>
            <w:spacing w:after="0" w:line="259" w:lineRule="auto"/>
            <w:rPr>
              <w:rFonts w:ascii="Times New Roman" w:hAnsi="Times New Roman" w:cs="Times New Roman"/>
              <w:color w:val="548DD4" w:themeColor="text2" w:themeTint="99"/>
              <w:sz w:val="28"/>
              <w:szCs w:val="28"/>
            </w:rPr>
          </w:pPr>
          <w:r w:rsidRPr="00121070">
            <w:rPr>
              <w:rFonts w:ascii="Times New Roman" w:hAnsi="Times New Roman" w:cs="Times New Roman"/>
              <w:color w:val="548DD4" w:themeColor="text2" w:themeTint="99"/>
              <w:sz w:val="28"/>
              <w:szCs w:val="28"/>
            </w:rPr>
            <w:t>ELAD 7123 Educational Policy and Advocacy</w:t>
          </w:r>
          <w:r>
            <w:rPr>
              <w:rFonts w:ascii="Times New Roman" w:hAnsi="Times New Roman" w:cs="Times New Roman"/>
              <w:color w:val="548DD4" w:themeColor="text2" w:themeTint="99"/>
              <w:sz w:val="28"/>
              <w:szCs w:val="28"/>
            </w:rPr>
            <w:t>.</w:t>
          </w:r>
          <w:r w:rsidRPr="00121070">
            <w:rPr>
              <w:rFonts w:ascii="Times New Roman" w:hAnsi="Times New Roman" w:cs="Times New Roman"/>
              <w:color w:val="548DD4" w:themeColor="text2" w:themeTint="99"/>
              <w:sz w:val="28"/>
              <w:szCs w:val="28"/>
            </w:rPr>
            <w:t xml:space="preserve"> A study of the relationship of culture, law, and policy as applied to educational settings.</w:t>
          </w:r>
        </w:p>
        <w:p w14:paraId="4BCD72A6" w14:textId="77777777" w:rsidR="00121070" w:rsidRDefault="00121070" w:rsidP="00D3680D">
          <w:pPr>
            <w:tabs>
              <w:tab w:val="left" w:pos="360"/>
              <w:tab w:val="left" w:pos="720"/>
            </w:tabs>
            <w:spacing w:after="0" w:line="240" w:lineRule="auto"/>
          </w:pPr>
        </w:p>
        <w:p w14:paraId="4AF85733" w14:textId="77777777" w:rsidR="00121070" w:rsidRDefault="00121070" w:rsidP="00D3680D">
          <w:pPr>
            <w:tabs>
              <w:tab w:val="left" w:pos="360"/>
              <w:tab w:val="left" w:pos="720"/>
            </w:tabs>
            <w:spacing w:after="0" w:line="240" w:lineRule="auto"/>
          </w:pPr>
        </w:p>
        <w:p w14:paraId="0A47CBAF" w14:textId="112170FD" w:rsidR="00121070" w:rsidRDefault="00121070" w:rsidP="00D3680D">
          <w:pPr>
            <w:tabs>
              <w:tab w:val="left" w:pos="360"/>
              <w:tab w:val="left" w:pos="720"/>
            </w:tabs>
            <w:spacing w:after="0" w:line="240" w:lineRule="auto"/>
            <w:rPr>
              <w:rFonts w:asciiTheme="majorHAnsi" w:hAnsiTheme="majorHAnsi" w:cs="Arial"/>
              <w:sz w:val="20"/>
              <w:szCs w:val="20"/>
            </w:rPr>
          </w:pPr>
          <w:r w:rsidRPr="00121070">
            <w:rPr>
              <w:b/>
            </w:rPr>
            <w:t>ELAD 7103. School District Administration</w:t>
          </w:r>
          <w:r>
            <w:t xml:space="preserve"> An examination of the effective performance patterns for school district superintendents with emphasis given to the relationships among the local board of education, superintendent, school personnel, and the community.</w:t>
          </w:r>
        </w:p>
        <w:p w14:paraId="2754629E" w14:textId="77777777" w:rsidR="00121070" w:rsidRDefault="00121070" w:rsidP="00D3680D">
          <w:pPr>
            <w:tabs>
              <w:tab w:val="left" w:pos="360"/>
              <w:tab w:val="left" w:pos="720"/>
            </w:tabs>
            <w:spacing w:after="0" w:line="240" w:lineRule="auto"/>
            <w:rPr>
              <w:rFonts w:asciiTheme="majorHAnsi" w:hAnsiTheme="majorHAnsi" w:cs="Arial"/>
              <w:sz w:val="20"/>
              <w:szCs w:val="20"/>
            </w:rPr>
          </w:pPr>
        </w:p>
        <w:p w14:paraId="33BCC0E0" w14:textId="77777777" w:rsidR="00121070" w:rsidRDefault="00121070" w:rsidP="00D3680D">
          <w:pPr>
            <w:tabs>
              <w:tab w:val="left" w:pos="360"/>
              <w:tab w:val="left" w:pos="720"/>
            </w:tabs>
            <w:spacing w:after="0" w:line="240" w:lineRule="auto"/>
            <w:rPr>
              <w:rFonts w:asciiTheme="majorHAnsi" w:hAnsiTheme="majorHAnsi" w:cs="Arial"/>
              <w:sz w:val="20"/>
              <w:szCs w:val="20"/>
            </w:rPr>
          </w:pPr>
        </w:p>
        <w:p w14:paraId="7A15A79C" w14:textId="77777777" w:rsidR="00121070" w:rsidRDefault="00121070" w:rsidP="00D3680D">
          <w:pPr>
            <w:tabs>
              <w:tab w:val="left" w:pos="360"/>
              <w:tab w:val="left" w:pos="720"/>
            </w:tabs>
            <w:spacing w:after="0" w:line="240" w:lineRule="auto"/>
            <w:rPr>
              <w:rFonts w:asciiTheme="majorHAnsi" w:hAnsiTheme="majorHAnsi" w:cs="Arial"/>
              <w:sz w:val="20"/>
              <w:szCs w:val="20"/>
            </w:rPr>
          </w:pPr>
        </w:p>
        <w:p w14:paraId="79598711" w14:textId="77777777" w:rsidR="00121070" w:rsidRDefault="00121070" w:rsidP="00D3680D">
          <w:pPr>
            <w:tabs>
              <w:tab w:val="left" w:pos="360"/>
              <w:tab w:val="left" w:pos="720"/>
            </w:tabs>
            <w:spacing w:after="0" w:line="240" w:lineRule="auto"/>
            <w:rPr>
              <w:rFonts w:asciiTheme="majorHAnsi" w:hAnsiTheme="majorHAnsi" w:cs="Arial"/>
              <w:sz w:val="20"/>
              <w:szCs w:val="20"/>
            </w:rPr>
          </w:pPr>
        </w:p>
        <w:p w14:paraId="27FFDB12" w14:textId="5CD1D808" w:rsidR="00D3680D" w:rsidRPr="008426D1" w:rsidRDefault="006C4A6E" w:rsidP="00D3680D">
          <w:pPr>
            <w:tabs>
              <w:tab w:val="left" w:pos="360"/>
              <w:tab w:val="left" w:pos="720"/>
            </w:tabs>
            <w:spacing w:after="0" w:line="240" w:lineRule="auto"/>
            <w:rPr>
              <w:rFonts w:asciiTheme="majorHAnsi" w:hAnsiTheme="majorHAnsi" w:cs="Arial"/>
              <w:sz w:val="20"/>
              <w:szCs w:val="20"/>
            </w:rPr>
          </w:pPr>
        </w:p>
      </w:sdtContent>
    </w:sdt>
    <w:p w14:paraId="1D8416E3" w14:textId="77777777" w:rsidR="00D3680D" w:rsidRDefault="00D3680D" w:rsidP="00D3680D">
      <w:pPr>
        <w:tabs>
          <w:tab w:val="left" w:pos="360"/>
          <w:tab w:val="left" w:pos="720"/>
        </w:tabs>
        <w:spacing w:after="0" w:line="240" w:lineRule="auto"/>
        <w:ind w:left="720"/>
        <w:rPr>
          <w:rFonts w:asciiTheme="majorHAnsi" w:hAnsiTheme="majorHAnsi" w:cs="Arial"/>
          <w:sz w:val="20"/>
          <w:szCs w:val="20"/>
        </w:rPr>
      </w:pPr>
    </w:p>
    <w:p w14:paraId="6F6EB1AB" w14:textId="77777777" w:rsidR="00D3680D" w:rsidRPr="00092076" w:rsidRDefault="00D3680D" w:rsidP="00D3680D">
      <w:pPr>
        <w:spacing w:after="0" w:line="240" w:lineRule="auto"/>
        <w:jc w:val="center"/>
        <w:rPr>
          <w:rFonts w:ascii="Arial" w:eastAsia="Times New Roman" w:hAnsi="Arial" w:cs="Arial"/>
          <w:b/>
          <w:bCs/>
          <w:sz w:val="20"/>
          <w:szCs w:val="24"/>
        </w:rPr>
      </w:pP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1B0FB" w14:textId="77777777" w:rsidR="006C4A6E" w:rsidRDefault="006C4A6E" w:rsidP="00AF3758">
      <w:pPr>
        <w:spacing w:after="0" w:line="240" w:lineRule="auto"/>
      </w:pPr>
      <w:r>
        <w:separator/>
      </w:r>
    </w:p>
  </w:endnote>
  <w:endnote w:type="continuationSeparator" w:id="0">
    <w:p w14:paraId="57F658D2" w14:textId="77777777" w:rsidR="006C4A6E" w:rsidRDefault="006C4A6E"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FB3FC7" w:rsidRDefault="00FB3FC7"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FB3FC7" w:rsidRDefault="00FB3FC7"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18152240" w:rsidR="00FB3FC7" w:rsidRDefault="00FB3FC7"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A1FFD">
      <w:rPr>
        <w:rStyle w:val="PageNumber"/>
        <w:noProof/>
      </w:rPr>
      <w:t>6</w:t>
    </w:r>
    <w:r>
      <w:rPr>
        <w:rStyle w:val="PageNumber"/>
      </w:rPr>
      <w:fldChar w:fldCharType="end"/>
    </w:r>
  </w:p>
  <w:p w14:paraId="0312F2A9" w14:textId="6FBF632F" w:rsidR="00FB3FC7" w:rsidRDefault="00FB3FC7"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8/06/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FB3FC7" w:rsidRDefault="00FB3F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4C4C6" w14:textId="77777777" w:rsidR="006C4A6E" w:rsidRDefault="006C4A6E" w:rsidP="00AF3758">
      <w:pPr>
        <w:spacing w:after="0" w:line="240" w:lineRule="auto"/>
      </w:pPr>
      <w:r>
        <w:separator/>
      </w:r>
    </w:p>
  </w:footnote>
  <w:footnote w:type="continuationSeparator" w:id="0">
    <w:p w14:paraId="75DC4184" w14:textId="77777777" w:rsidR="006C4A6E" w:rsidRDefault="006C4A6E"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FB3FC7" w:rsidRDefault="00FB3F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FB3FC7" w:rsidRDefault="00FB3F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FB3FC7" w:rsidRDefault="00FB3F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BF1E61"/>
    <w:multiLevelType w:val="hybridMultilevel"/>
    <w:tmpl w:val="2570B7A6"/>
    <w:lvl w:ilvl="0" w:tplc="E1A643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D7530F"/>
    <w:multiLevelType w:val="hybridMultilevel"/>
    <w:tmpl w:val="69C87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5416330"/>
    <w:multiLevelType w:val="hybridMultilevel"/>
    <w:tmpl w:val="F2228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9B578E"/>
    <w:multiLevelType w:val="hybridMultilevel"/>
    <w:tmpl w:val="63949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A6B4C94"/>
    <w:multiLevelType w:val="hybridMultilevel"/>
    <w:tmpl w:val="01FC9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9F43E8"/>
    <w:multiLevelType w:val="hybridMultilevel"/>
    <w:tmpl w:val="DB3C4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6"/>
  </w:num>
  <w:num w:numId="5">
    <w:abstractNumId w:val="29"/>
  </w:num>
  <w:num w:numId="6">
    <w:abstractNumId w:val="17"/>
  </w:num>
  <w:num w:numId="7">
    <w:abstractNumId w:val="8"/>
  </w:num>
  <w:num w:numId="8">
    <w:abstractNumId w:val="25"/>
  </w:num>
  <w:num w:numId="9">
    <w:abstractNumId w:val="9"/>
  </w:num>
  <w:num w:numId="10">
    <w:abstractNumId w:val="6"/>
  </w:num>
  <w:num w:numId="11">
    <w:abstractNumId w:val="21"/>
  </w:num>
  <w:num w:numId="12">
    <w:abstractNumId w:val="16"/>
  </w:num>
  <w:num w:numId="13">
    <w:abstractNumId w:val="11"/>
  </w:num>
  <w:num w:numId="14">
    <w:abstractNumId w:val="7"/>
  </w:num>
  <w:num w:numId="15">
    <w:abstractNumId w:val="1"/>
  </w:num>
  <w:num w:numId="16">
    <w:abstractNumId w:val="2"/>
  </w:num>
  <w:num w:numId="17">
    <w:abstractNumId w:val="28"/>
  </w:num>
  <w:num w:numId="18">
    <w:abstractNumId w:val="13"/>
  </w:num>
  <w:num w:numId="19">
    <w:abstractNumId w:val="14"/>
  </w:num>
  <w:num w:numId="20">
    <w:abstractNumId w:val="22"/>
  </w:num>
  <w:num w:numId="21">
    <w:abstractNumId w:val="18"/>
  </w:num>
  <w:num w:numId="22">
    <w:abstractNumId w:val="5"/>
  </w:num>
  <w:num w:numId="23">
    <w:abstractNumId w:val="3"/>
  </w:num>
  <w:num w:numId="24">
    <w:abstractNumId w:val="24"/>
  </w:num>
  <w:num w:numId="25">
    <w:abstractNumId w:val="15"/>
  </w:num>
  <w:num w:numId="26">
    <w:abstractNumId w:val="23"/>
  </w:num>
  <w:num w:numId="27">
    <w:abstractNumId w:val="27"/>
  </w:num>
  <w:num w:numId="28">
    <w:abstractNumId w:val="20"/>
  </w:num>
  <w:num w:numId="29">
    <w:abstractNumId w:val="19"/>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DUxBTIMTC0MzZR0lIJTi4sz8/NACoxqAcjwQFcsAAAA"/>
  </w:docVars>
  <w:rsids>
    <w:rsidRoot w:val="00AF3758"/>
    <w:rsid w:val="000002AC"/>
    <w:rsid w:val="00001C04"/>
    <w:rsid w:val="00013540"/>
    <w:rsid w:val="00016FE7"/>
    <w:rsid w:val="00017178"/>
    <w:rsid w:val="000201EB"/>
    <w:rsid w:val="00024BA5"/>
    <w:rsid w:val="0002589A"/>
    <w:rsid w:val="00026976"/>
    <w:rsid w:val="00041E75"/>
    <w:rsid w:val="000433EC"/>
    <w:rsid w:val="00046180"/>
    <w:rsid w:val="0005467E"/>
    <w:rsid w:val="00054918"/>
    <w:rsid w:val="000556EA"/>
    <w:rsid w:val="0006489D"/>
    <w:rsid w:val="00066BF1"/>
    <w:rsid w:val="00076F60"/>
    <w:rsid w:val="0008410E"/>
    <w:rsid w:val="000A654B"/>
    <w:rsid w:val="000D06F1"/>
    <w:rsid w:val="000E0BB8"/>
    <w:rsid w:val="000F0FE3"/>
    <w:rsid w:val="000F5476"/>
    <w:rsid w:val="00101FF4"/>
    <w:rsid w:val="00103070"/>
    <w:rsid w:val="00121070"/>
    <w:rsid w:val="00150E96"/>
    <w:rsid w:val="00151451"/>
    <w:rsid w:val="0015192B"/>
    <w:rsid w:val="00151FD3"/>
    <w:rsid w:val="0015536A"/>
    <w:rsid w:val="00156679"/>
    <w:rsid w:val="00156BAE"/>
    <w:rsid w:val="00160522"/>
    <w:rsid w:val="001611E3"/>
    <w:rsid w:val="00185D67"/>
    <w:rsid w:val="0019007D"/>
    <w:rsid w:val="001A5DD5"/>
    <w:rsid w:val="001B5156"/>
    <w:rsid w:val="001C6BFA"/>
    <w:rsid w:val="001D2890"/>
    <w:rsid w:val="001D4304"/>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57B0C"/>
    <w:rsid w:val="00261ACE"/>
    <w:rsid w:val="00265C17"/>
    <w:rsid w:val="00276F55"/>
    <w:rsid w:val="0028351D"/>
    <w:rsid w:val="00283525"/>
    <w:rsid w:val="002A1FFD"/>
    <w:rsid w:val="002A7E22"/>
    <w:rsid w:val="002B2119"/>
    <w:rsid w:val="002C498C"/>
    <w:rsid w:val="002D6D8F"/>
    <w:rsid w:val="002E0CD3"/>
    <w:rsid w:val="002E3BD5"/>
    <w:rsid w:val="002E544F"/>
    <w:rsid w:val="0030740C"/>
    <w:rsid w:val="0030793B"/>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0D16"/>
    <w:rsid w:val="004167AB"/>
    <w:rsid w:val="004228EA"/>
    <w:rsid w:val="00424133"/>
    <w:rsid w:val="00426FD6"/>
    <w:rsid w:val="00434AA5"/>
    <w:rsid w:val="004665CF"/>
    <w:rsid w:val="00473252"/>
    <w:rsid w:val="00474C39"/>
    <w:rsid w:val="00487771"/>
    <w:rsid w:val="00491BD4"/>
    <w:rsid w:val="0049675B"/>
    <w:rsid w:val="004A211B"/>
    <w:rsid w:val="004A2E84"/>
    <w:rsid w:val="004A5C3A"/>
    <w:rsid w:val="004A7706"/>
    <w:rsid w:val="004B1430"/>
    <w:rsid w:val="004C4ADF"/>
    <w:rsid w:val="004C53EC"/>
    <w:rsid w:val="004D5819"/>
    <w:rsid w:val="004F3C87"/>
    <w:rsid w:val="00504ECD"/>
    <w:rsid w:val="00526B81"/>
    <w:rsid w:val="0054568E"/>
    <w:rsid w:val="00547433"/>
    <w:rsid w:val="00556E69"/>
    <w:rsid w:val="005677EC"/>
    <w:rsid w:val="0056782C"/>
    <w:rsid w:val="00573D98"/>
    <w:rsid w:val="0057493F"/>
    <w:rsid w:val="00575870"/>
    <w:rsid w:val="00584C22"/>
    <w:rsid w:val="00592A95"/>
    <w:rsid w:val="005934F2"/>
    <w:rsid w:val="005978FA"/>
    <w:rsid w:val="005B6EB6"/>
    <w:rsid w:val="005C26C9"/>
    <w:rsid w:val="005C471D"/>
    <w:rsid w:val="005C7F00"/>
    <w:rsid w:val="005D6652"/>
    <w:rsid w:val="005E1013"/>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B795F"/>
    <w:rsid w:val="006C0168"/>
    <w:rsid w:val="006C4A6E"/>
    <w:rsid w:val="006C5572"/>
    <w:rsid w:val="006D0246"/>
    <w:rsid w:val="006D258C"/>
    <w:rsid w:val="006D3578"/>
    <w:rsid w:val="006D6062"/>
    <w:rsid w:val="006E6117"/>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7F3135"/>
    <w:rsid w:val="00802638"/>
    <w:rsid w:val="00820CD9"/>
    <w:rsid w:val="00822A0F"/>
    <w:rsid w:val="00824617"/>
    <w:rsid w:val="00826029"/>
    <w:rsid w:val="0083170D"/>
    <w:rsid w:val="008426D1"/>
    <w:rsid w:val="00862E36"/>
    <w:rsid w:val="008663CA"/>
    <w:rsid w:val="00895557"/>
    <w:rsid w:val="008B2BCB"/>
    <w:rsid w:val="008B74B6"/>
    <w:rsid w:val="008C6881"/>
    <w:rsid w:val="008C703B"/>
    <w:rsid w:val="008D0EE9"/>
    <w:rsid w:val="008E6C1C"/>
    <w:rsid w:val="008F6B45"/>
    <w:rsid w:val="00900E46"/>
    <w:rsid w:val="00903AB9"/>
    <w:rsid w:val="009053D1"/>
    <w:rsid w:val="009055C4"/>
    <w:rsid w:val="00906D0E"/>
    <w:rsid w:val="00910555"/>
    <w:rsid w:val="00912B7A"/>
    <w:rsid w:val="00916FCA"/>
    <w:rsid w:val="00917078"/>
    <w:rsid w:val="00922571"/>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2222F"/>
    <w:rsid w:val="00A40562"/>
    <w:rsid w:val="00A41E08"/>
    <w:rsid w:val="00A5089E"/>
    <w:rsid w:val="00A54CD6"/>
    <w:rsid w:val="00A559A8"/>
    <w:rsid w:val="00A56D36"/>
    <w:rsid w:val="00A606BB"/>
    <w:rsid w:val="00A66C99"/>
    <w:rsid w:val="00A75AB0"/>
    <w:rsid w:val="00A80F2F"/>
    <w:rsid w:val="00A82E88"/>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2CAB"/>
    <w:rsid w:val="00AF3758"/>
    <w:rsid w:val="00AF3C6A"/>
    <w:rsid w:val="00AF68E8"/>
    <w:rsid w:val="00B054E5"/>
    <w:rsid w:val="00B11E96"/>
    <w:rsid w:val="00B134C2"/>
    <w:rsid w:val="00B1628A"/>
    <w:rsid w:val="00B20A37"/>
    <w:rsid w:val="00B35368"/>
    <w:rsid w:val="00B406E0"/>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356E5"/>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12C8"/>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51205"/>
    <w:rsid w:val="00D57716"/>
    <w:rsid w:val="00D66C39"/>
    <w:rsid w:val="00D67AC4"/>
    <w:rsid w:val="00D74DA8"/>
    <w:rsid w:val="00D91DED"/>
    <w:rsid w:val="00D95DA5"/>
    <w:rsid w:val="00D96A29"/>
    <w:rsid w:val="00D979DD"/>
    <w:rsid w:val="00DB1CDE"/>
    <w:rsid w:val="00DB3463"/>
    <w:rsid w:val="00DC03ED"/>
    <w:rsid w:val="00DC1C9F"/>
    <w:rsid w:val="00DD4450"/>
    <w:rsid w:val="00DE70AB"/>
    <w:rsid w:val="00DF4C1C"/>
    <w:rsid w:val="00E015B1"/>
    <w:rsid w:val="00E0473D"/>
    <w:rsid w:val="00E2250C"/>
    <w:rsid w:val="00E253C1"/>
    <w:rsid w:val="00E27C4B"/>
    <w:rsid w:val="00E315F0"/>
    <w:rsid w:val="00E322A3"/>
    <w:rsid w:val="00E41F8D"/>
    <w:rsid w:val="00E45868"/>
    <w:rsid w:val="00E70B06"/>
    <w:rsid w:val="00E87EF0"/>
    <w:rsid w:val="00E90913"/>
    <w:rsid w:val="00EA1DBA"/>
    <w:rsid w:val="00EA50C8"/>
    <w:rsid w:val="00EA757C"/>
    <w:rsid w:val="00EB28B7"/>
    <w:rsid w:val="00EC52BB"/>
    <w:rsid w:val="00EC5D93"/>
    <w:rsid w:val="00EC6970"/>
    <w:rsid w:val="00ED5E7F"/>
    <w:rsid w:val="00EE0357"/>
    <w:rsid w:val="00EE1BE1"/>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3FC7"/>
    <w:rsid w:val="00FB7442"/>
    <w:rsid w:val="00FC2F50"/>
    <w:rsid w:val="00FC5698"/>
    <w:rsid w:val="00FD2B44"/>
    <w:rsid w:val="00FD508C"/>
    <w:rsid w:val="00FE22BD"/>
    <w:rsid w:val="00FF1984"/>
    <w:rsid w:val="00FF279C"/>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3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customStyle="1" w:styleId="Default">
    <w:name w:val="Default"/>
    <w:rsid w:val="00FB3FC7"/>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14245">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38415930">
      <w:bodyDiv w:val="1"/>
      <w:marLeft w:val="0"/>
      <w:marRight w:val="0"/>
      <w:marTop w:val="0"/>
      <w:marBottom w:val="0"/>
      <w:divBdr>
        <w:top w:val="none" w:sz="0" w:space="0" w:color="auto"/>
        <w:left w:val="none" w:sz="0" w:space="0" w:color="auto"/>
        <w:bottom w:val="none" w:sz="0" w:space="0" w:color="auto"/>
        <w:right w:val="none" w:sz="0" w:space="0" w:color="auto"/>
      </w:divBdr>
    </w:div>
    <w:div w:id="1265529207">
      <w:bodyDiv w:val="1"/>
      <w:marLeft w:val="0"/>
      <w:marRight w:val="0"/>
      <w:marTop w:val="0"/>
      <w:marBottom w:val="0"/>
      <w:divBdr>
        <w:top w:val="none" w:sz="0" w:space="0" w:color="auto"/>
        <w:left w:val="none" w:sz="0" w:space="0" w:color="auto"/>
        <w:bottom w:val="none" w:sz="0" w:space="0" w:color="auto"/>
        <w:right w:val="none" w:sz="0" w:space="0" w:color="auto"/>
      </w:divBdr>
    </w:div>
    <w:div w:id="1352873904">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ux@astat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E28C2430E3E89459CA33ABFFD2153F2"/>
        <w:category>
          <w:name w:val="General"/>
          <w:gallery w:val="placeholder"/>
        </w:category>
        <w:types>
          <w:type w:val="bbPlcHdr"/>
        </w:types>
        <w:behaviors>
          <w:behavior w:val="content"/>
        </w:behaviors>
        <w:guid w:val="{83E21651-6A54-944C-9C75-12053B0B41C5}"/>
      </w:docPartPr>
      <w:docPartBody>
        <w:p w:rsidR="00425226" w:rsidRDefault="00AD4B92" w:rsidP="00AD4B92">
          <w:pPr>
            <w:pStyle w:val="1E28C2430E3E89459CA33ABFFD2153F2"/>
          </w:pPr>
          <w:r w:rsidRPr="008426D1">
            <w:rPr>
              <w:rStyle w:val="PlaceholderText"/>
              <w:shd w:val="clear" w:color="auto" w:fill="D9D9D9" w:themeFill="background1" w:themeFillShade="D9"/>
            </w:rPr>
            <w:t>Paste bulletin pages her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11401E"/>
    <w:rsid w:val="00176D5D"/>
    <w:rsid w:val="002D64D6"/>
    <w:rsid w:val="0032383A"/>
    <w:rsid w:val="00337484"/>
    <w:rsid w:val="003D4C2A"/>
    <w:rsid w:val="003F69FB"/>
    <w:rsid w:val="00425226"/>
    <w:rsid w:val="00436B57"/>
    <w:rsid w:val="004E1A75"/>
    <w:rsid w:val="00534B28"/>
    <w:rsid w:val="00576003"/>
    <w:rsid w:val="00587536"/>
    <w:rsid w:val="005C4D59"/>
    <w:rsid w:val="005D5D2F"/>
    <w:rsid w:val="0061270F"/>
    <w:rsid w:val="00623293"/>
    <w:rsid w:val="00654E35"/>
    <w:rsid w:val="006C3910"/>
    <w:rsid w:val="008822A5"/>
    <w:rsid w:val="00891F77"/>
    <w:rsid w:val="00913E4B"/>
    <w:rsid w:val="009369A5"/>
    <w:rsid w:val="0096458F"/>
    <w:rsid w:val="009D439F"/>
    <w:rsid w:val="009D6B86"/>
    <w:rsid w:val="00A20583"/>
    <w:rsid w:val="00AC62E8"/>
    <w:rsid w:val="00AD4B92"/>
    <w:rsid w:val="00AD5D56"/>
    <w:rsid w:val="00B2559E"/>
    <w:rsid w:val="00B46360"/>
    <w:rsid w:val="00B46AFF"/>
    <w:rsid w:val="00B72454"/>
    <w:rsid w:val="00B72548"/>
    <w:rsid w:val="00BA0596"/>
    <w:rsid w:val="00BA262A"/>
    <w:rsid w:val="00BE0E7B"/>
    <w:rsid w:val="00CB25D5"/>
    <w:rsid w:val="00CD4EF8"/>
    <w:rsid w:val="00CD656D"/>
    <w:rsid w:val="00CE7C19"/>
    <w:rsid w:val="00D4689C"/>
    <w:rsid w:val="00D876E1"/>
    <w:rsid w:val="00D87B77"/>
    <w:rsid w:val="00D96F4E"/>
    <w:rsid w:val="00DC036A"/>
    <w:rsid w:val="00DD12EE"/>
    <w:rsid w:val="00DE30BB"/>
    <w:rsid w:val="00DE6391"/>
    <w:rsid w:val="00E60888"/>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2D3E7C-4915-4889-A211-962D77CCC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927</Words>
  <Characters>2238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Tiffany Keb</cp:lastModifiedBy>
  <cp:revision>3</cp:revision>
  <cp:lastPrinted>2019-07-10T17:02:00Z</cp:lastPrinted>
  <dcterms:created xsi:type="dcterms:W3CDTF">2021-09-24T22:20:00Z</dcterms:created>
  <dcterms:modified xsi:type="dcterms:W3CDTF">2021-10-25T19:27:00Z</dcterms:modified>
</cp:coreProperties>
</file>